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CB2B1D" w14:textId="77777777" w:rsidR="006C6284" w:rsidRPr="00E54955" w:rsidRDefault="00847819" w:rsidP="00E54955">
      <w:pPr>
        <w:spacing w:after="200"/>
        <w:rPr>
          <w:lang w:val="en-GB"/>
        </w:rPr>
      </w:pPr>
      <w:r w:rsidRPr="00E54955">
        <w:rPr>
          <w:noProof/>
          <w:lang w:eastAsia="en-CA"/>
        </w:rPr>
        <w:drawing>
          <wp:anchor distT="0" distB="0" distL="114300" distR="114300" simplePos="0" relativeHeight="251659776" behindDoc="1" locked="0" layoutInCell="1" allowOverlap="1" wp14:anchorId="40ED0CB3" wp14:editId="610D1082">
            <wp:simplePos x="0" y="0"/>
            <wp:positionH relativeFrom="column">
              <wp:posOffset>-114300</wp:posOffset>
            </wp:positionH>
            <wp:positionV relativeFrom="paragraph">
              <wp:posOffset>-295275</wp:posOffset>
            </wp:positionV>
            <wp:extent cx="1730375" cy="647700"/>
            <wp:effectExtent l="19050" t="0" r="3175"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1730375" cy="647700"/>
                    </a:xfrm>
                    <a:prstGeom prst="rect">
                      <a:avLst/>
                    </a:prstGeom>
                    <a:noFill/>
                    <a:ln w="9525">
                      <a:noFill/>
                      <a:miter lim="800000"/>
                      <a:headEnd/>
                      <a:tailEnd/>
                    </a:ln>
                  </pic:spPr>
                </pic:pic>
              </a:graphicData>
            </a:graphic>
          </wp:anchor>
        </w:drawing>
      </w:r>
    </w:p>
    <w:p w14:paraId="6E3E61BF" w14:textId="1DC335A0" w:rsidR="00EF6BCC" w:rsidRPr="00E54955" w:rsidRDefault="0098543C" w:rsidP="00E54955">
      <w:pPr>
        <w:rPr>
          <w:sz w:val="20"/>
          <w:szCs w:val="20"/>
          <w:lang w:val="en-GB"/>
        </w:rPr>
      </w:pPr>
      <w:r w:rsidRPr="00E54955">
        <w:rPr>
          <w:sz w:val="20"/>
          <w:szCs w:val="20"/>
          <w:lang w:val="en-GB"/>
        </w:rPr>
        <w:t>Aina</w:t>
      </w:r>
      <w:r w:rsidR="00EF6BCC" w:rsidRPr="00E54955">
        <w:rPr>
          <w:sz w:val="20"/>
          <w:szCs w:val="20"/>
          <w:lang w:val="en-GB"/>
        </w:rPr>
        <w:t xml:space="preserve">: </w:t>
      </w:r>
      <w:r w:rsidRPr="00E54955">
        <w:rPr>
          <w:sz w:val="20"/>
          <w:szCs w:val="20"/>
          <w:lang w:val="en-GB"/>
        </w:rPr>
        <w:t>Taarifa za awali</w:t>
      </w:r>
    </w:p>
    <w:p w14:paraId="6A38D279" w14:textId="3FD1F8AC" w:rsidR="00EF6BCC" w:rsidRPr="00E54955" w:rsidRDefault="00E5293F" w:rsidP="00E54955">
      <w:pPr>
        <w:rPr>
          <w:sz w:val="20"/>
          <w:szCs w:val="20"/>
          <w:lang w:val="en-GB"/>
        </w:rPr>
      </w:pPr>
      <w:r w:rsidRPr="00E54955">
        <w:rPr>
          <w:sz w:val="20"/>
          <w:szCs w:val="20"/>
          <w:lang w:val="en-GB"/>
        </w:rPr>
        <w:t>20</w:t>
      </w:r>
      <w:r w:rsidR="00D1360F" w:rsidRPr="00E54955">
        <w:rPr>
          <w:sz w:val="20"/>
          <w:szCs w:val="20"/>
          <w:lang w:val="en-GB"/>
        </w:rPr>
        <w:t>20</w:t>
      </w:r>
    </w:p>
    <w:p w14:paraId="20EF4FFD" w14:textId="7AE8E831" w:rsidR="00A94AFB" w:rsidRPr="00E54955" w:rsidRDefault="00A94AFB" w:rsidP="00E54955">
      <w:pPr>
        <w:pStyle w:val="Heading1"/>
        <w:tabs>
          <w:tab w:val="left" w:pos="2880"/>
        </w:tabs>
        <w:spacing w:after="200"/>
        <w:rPr>
          <w:b w:val="0"/>
          <w:sz w:val="24"/>
          <w:szCs w:val="24"/>
          <w:lang w:val="en-CA"/>
        </w:rPr>
      </w:pPr>
      <w:r w:rsidRPr="00E54955">
        <w:rPr>
          <w:b w:val="0"/>
          <w:sz w:val="24"/>
          <w:szCs w:val="24"/>
          <w:lang w:val="en-CA"/>
        </w:rPr>
        <w:t>__________________________________________________</w:t>
      </w:r>
      <w:r w:rsidR="00213862" w:rsidRPr="00E54955">
        <w:rPr>
          <w:b w:val="0"/>
          <w:sz w:val="24"/>
          <w:szCs w:val="24"/>
          <w:lang w:val="en-CA"/>
        </w:rPr>
        <w:t>__</w:t>
      </w:r>
      <w:r w:rsidR="00E54955">
        <w:rPr>
          <w:b w:val="0"/>
          <w:sz w:val="24"/>
          <w:szCs w:val="24"/>
          <w:lang w:val="en-CA"/>
        </w:rPr>
        <w:t>__________________</w:t>
      </w:r>
    </w:p>
    <w:p w14:paraId="17DC6332" w14:textId="1C139CB5" w:rsidR="00CD1F78" w:rsidRPr="00E54955" w:rsidRDefault="0098543C" w:rsidP="00E54955">
      <w:pPr>
        <w:tabs>
          <w:tab w:val="left" w:pos="2880"/>
        </w:tabs>
        <w:rPr>
          <w:b/>
          <w:sz w:val="28"/>
          <w:szCs w:val="28"/>
          <w:lang w:val="en-US"/>
        </w:rPr>
      </w:pPr>
      <w:r w:rsidRPr="00E54955">
        <w:rPr>
          <w:b/>
          <w:sz w:val="28"/>
          <w:szCs w:val="28"/>
          <w:lang w:val="en-US"/>
        </w:rPr>
        <w:t>Taarifa za awali</w:t>
      </w:r>
      <w:r w:rsidR="00CD1F78" w:rsidRPr="00E54955">
        <w:rPr>
          <w:b/>
          <w:sz w:val="28"/>
          <w:szCs w:val="28"/>
          <w:lang w:val="en-US"/>
        </w:rPr>
        <w:t xml:space="preserve">: </w:t>
      </w:r>
      <w:r w:rsidRPr="00E54955">
        <w:rPr>
          <w:b/>
          <w:sz w:val="28"/>
          <w:szCs w:val="28"/>
          <w:lang w:val="en-US"/>
        </w:rPr>
        <w:t>Jinsi ya kuhifadhi chakula vizuri kwa muda mrefu</w:t>
      </w:r>
    </w:p>
    <w:p w14:paraId="7CD6372C" w14:textId="2ED88F27" w:rsidR="000677CB" w:rsidRPr="00E54955" w:rsidRDefault="00A94AFB" w:rsidP="00E54955">
      <w:pPr>
        <w:tabs>
          <w:tab w:val="left" w:pos="2880"/>
        </w:tabs>
        <w:spacing w:after="200"/>
        <w:rPr>
          <w:lang w:val="en-US"/>
        </w:rPr>
      </w:pPr>
      <w:r w:rsidRPr="00E54955">
        <w:rPr>
          <w:lang w:val="en-US"/>
        </w:rPr>
        <w:t>____________________________________________________</w:t>
      </w:r>
      <w:r w:rsidR="00E54955">
        <w:rPr>
          <w:lang w:val="en-US"/>
        </w:rPr>
        <w:t>__________________</w:t>
      </w:r>
    </w:p>
    <w:p w14:paraId="410F9429" w14:textId="60F5C67F" w:rsidR="003F56A4" w:rsidRPr="00E54955" w:rsidRDefault="0098543C" w:rsidP="00E54955">
      <w:pPr>
        <w:autoSpaceDE w:val="0"/>
        <w:autoSpaceDN w:val="0"/>
        <w:adjustRightInd w:val="0"/>
        <w:spacing w:after="200"/>
        <w:contextualSpacing/>
        <w:rPr>
          <w:b/>
        </w:rPr>
      </w:pPr>
      <w:r w:rsidRPr="00E54955">
        <w:rPr>
          <w:b/>
        </w:rPr>
        <w:t>Utangulizi</w:t>
      </w:r>
      <w:r w:rsidR="00CB2AA4">
        <w:rPr>
          <w:b/>
        </w:rPr>
        <w:t>:</w:t>
      </w:r>
    </w:p>
    <w:p w14:paraId="025CE0A2" w14:textId="77777777" w:rsidR="00D1360F" w:rsidRPr="00E54955" w:rsidRDefault="00D1360F" w:rsidP="00E54955">
      <w:pPr>
        <w:autoSpaceDE w:val="0"/>
        <w:autoSpaceDN w:val="0"/>
        <w:adjustRightInd w:val="0"/>
        <w:spacing w:after="200"/>
        <w:contextualSpacing/>
        <w:rPr>
          <w:b/>
        </w:rPr>
      </w:pPr>
    </w:p>
    <w:p w14:paraId="67BCB1BE" w14:textId="3EEF5FE5" w:rsidR="000368AF" w:rsidRPr="00E54955" w:rsidRDefault="0098543C" w:rsidP="00E54955">
      <w:pPr>
        <w:autoSpaceDE w:val="0"/>
        <w:autoSpaceDN w:val="0"/>
        <w:adjustRightInd w:val="0"/>
        <w:spacing w:after="200"/>
      </w:pPr>
      <w:r w:rsidRPr="00E54955">
        <w:t xml:space="preserve">Kutokana na kuzuiwa watu kutembea katika nchi nyingi za Kusini mwa Jangwa la Sahara kwa sababu ya ugonjwa wa virusi vya corona (COVID-19), masoko mengi ya vyakula </w:t>
      </w:r>
      <w:r w:rsidR="00285C4E" w:rsidRPr="00E54955">
        <w:t>halisi</w:t>
      </w:r>
      <w:r w:rsidRPr="00E54955">
        <w:t xml:space="preserve"> yamefungwa au kuzuiwa. </w:t>
      </w:r>
      <w:r w:rsidR="00285C4E" w:rsidRPr="00E54955">
        <w:t xml:space="preserve">Hii inathiri wachuuzi, wafanyabiashara, na watumiaji. Wakati, hadi sasa, minyororo ya thamani ya nafaka na kunde haijaathiriwa sana, watumiaji hawawezi kupata chakula halisi kwa ajili ya familia zao, haswa matunda na mboga, maziwa, na nyama. Vyakula hivi vinaweza kuharibika na, bila njia </w:t>
      </w:r>
      <w:r w:rsidR="000368AF" w:rsidRPr="00E54955">
        <w:t>bora</w:t>
      </w:r>
      <w:r w:rsidR="00285C4E" w:rsidRPr="00E54955">
        <w:t xml:space="preserve"> za ku</w:t>
      </w:r>
      <w:r w:rsidR="000368AF" w:rsidRPr="00E54955">
        <w:t>weza kuzihifadhi na kubaki katika uhalisia v</w:t>
      </w:r>
      <w:r w:rsidR="00285C4E" w:rsidRPr="00E54955">
        <w:t>inaweza kuoza haraka</w:t>
      </w:r>
      <w:r w:rsidR="000368AF" w:rsidRPr="00E54955">
        <w:t>. Hatari ya kuambukizwa COVID-19</w:t>
      </w:r>
      <w:r w:rsidR="00F4091F" w:rsidRPr="00E54955">
        <w:t xml:space="preserve"> kupitia kugusana na vyakula</w:t>
      </w:r>
      <w:r w:rsidR="000368AF" w:rsidRPr="00E54955">
        <w:t xml:space="preserve"> ni ndogo sana, lakini hatua ambazo nchi zimechukua kukabiliana na COVID-19 zimesababisha ugumu wa upatikanaji wa vyakula, haswa </w:t>
      </w:r>
      <w:r w:rsidR="007936FB">
        <w:t xml:space="preserve">kwa wanawake na haswa upatikanaji wa </w:t>
      </w:r>
      <w:r w:rsidR="000368AF" w:rsidRPr="00E54955">
        <w:t>vyakula halisi, na katika maeneo mengine ugumu katika usafirishaji wa vyakula kati ya mikoa.</w:t>
      </w:r>
    </w:p>
    <w:p w14:paraId="3AB3F4D0" w14:textId="65B63B5A" w:rsidR="0090611F" w:rsidRPr="00E54955" w:rsidRDefault="000368AF" w:rsidP="00E54955">
      <w:pPr>
        <w:autoSpaceDE w:val="0"/>
        <w:autoSpaceDN w:val="0"/>
        <w:adjustRightInd w:val="0"/>
        <w:spacing w:after="200"/>
      </w:pPr>
      <w:r w:rsidRPr="00E54955">
        <w:t xml:space="preserve">Mfumo wa upatikanaji wa chakula umeathiriwa moja kwa </w:t>
      </w:r>
      <w:r w:rsidR="00F4091F" w:rsidRPr="00E54955">
        <w:t>moja na janga la COVID – 19,</w:t>
      </w:r>
      <w:r w:rsidRPr="00E54955">
        <w:t xml:space="preserve"> na athari kwenye usambazaji wa chakula na mahitaji kupitia kupungua kwa nguvu ya ununuzi na uwezo wa kuzalisha na kusambaza chakula.</w:t>
      </w:r>
    </w:p>
    <w:p w14:paraId="0547F45F" w14:textId="04CFCF3E" w:rsidR="000368AF" w:rsidRPr="00E54955" w:rsidRDefault="000368AF" w:rsidP="00E54955">
      <w:pPr>
        <w:autoSpaceDE w:val="0"/>
        <w:autoSpaceDN w:val="0"/>
        <w:adjustRightInd w:val="0"/>
        <w:spacing w:after="200"/>
      </w:pPr>
      <w:r w:rsidRPr="00E54955">
        <w:rPr>
          <w:i/>
        </w:rPr>
        <w:t>Mifano ya athari za vizuizi vya kusafiri kwa usambazaji wa chakula:</w:t>
      </w:r>
    </w:p>
    <w:p w14:paraId="334E338C" w14:textId="44FA3D29" w:rsidR="000368AF" w:rsidRPr="00E54955" w:rsidRDefault="000368AF" w:rsidP="00E54955">
      <w:pPr>
        <w:pStyle w:val="ListParagraph"/>
        <w:numPr>
          <w:ilvl w:val="0"/>
          <w:numId w:val="56"/>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 xml:space="preserve">Nchini Nigeria, vizuizi vya kusafiri vinasababisha hasara kwa wafanyabiashara </w:t>
      </w:r>
      <w:r w:rsidR="00F4091F" w:rsidRPr="00E54955">
        <w:rPr>
          <w:rFonts w:ascii="Times New Roman" w:hAnsi="Times New Roman"/>
          <w:sz w:val="24"/>
          <w:szCs w:val="24"/>
        </w:rPr>
        <w:t xml:space="preserve">wadogo wa </w:t>
      </w:r>
      <w:r w:rsidRPr="00E54955">
        <w:rPr>
          <w:rFonts w:ascii="Times New Roman" w:hAnsi="Times New Roman"/>
          <w:sz w:val="24"/>
          <w:szCs w:val="24"/>
        </w:rPr>
        <w:t>mazao. Katika</w:t>
      </w:r>
      <w:r w:rsidR="00F23246" w:rsidRPr="00E54955">
        <w:rPr>
          <w:rFonts w:ascii="Times New Roman" w:hAnsi="Times New Roman"/>
          <w:sz w:val="24"/>
          <w:szCs w:val="24"/>
        </w:rPr>
        <w:t xml:space="preserve"> jimbo la Benue ambalo ndilo jimbo linalolisha nnchi ya Nigeria, wafanyabiashara wamekwama </w:t>
      </w:r>
      <w:r w:rsidRPr="00E54955">
        <w:rPr>
          <w:rFonts w:ascii="Times New Roman" w:hAnsi="Times New Roman"/>
          <w:sz w:val="24"/>
          <w:szCs w:val="24"/>
        </w:rPr>
        <w:t xml:space="preserve">na mazao kwa sababu ya kufungwa </w:t>
      </w:r>
      <w:r w:rsidR="00F23246" w:rsidRPr="00E54955">
        <w:rPr>
          <w:rFonts w:ascii="Times New Roman" w:hAnsi="Times New Roman"/>
          <w:sz w:val="24"/>
          <w:szCs w:val="24"/>
        </w:rPr>
        <w:t xml:space="preserve">kwa mji </w:t>
      </w:r>
      <w:r w:rsidRPr="00E54955">
        <w:rPr>
          <w:rFonts w:ascii="Times New Roman" w:hAnsi="Times New Roman"/>
          <w:sz w:val="24"/>
          <w:szCs w:val="24"/>
        </w:rPr>
        <w:t>ingawa mahitaji ya</w:t>
      </w:r>
      <w:r w:rsidR="00F23246" w:rsidRPr="00E54955">
        <w:rPr>
          <w:rFonts w:ascii="Times New Roman" w:hAnsi="Times New Roman"/>
          <w:sz w:val="24"/>
          <w:szCs w:val="24"/>
        </w:rPr>
        <w:t>po</w:t>
      </w:r>
      <w:r w:rsidRPr="00E54955">
        <w:rPr>
          <w:rFonts w:ascii="Times New Roman" w:hAnsi="Times New Roman"/>
          <w:sz w:val="24"/>
          <w:szCs w:val="24"/>
        </w:rPr>
        <w:t xml:space="preserve"> mazao ni juu.</w:t>
      </w:r>
    </w:p>
    <w:p w14:paraId="3328CC37" w14:textId="0982539A" w:rsidR="00F23246" w:rsidRPr="00E54955" w:rsidRDefault="00F23246" w:rsidP="00E54955">
      <w:pPr>
        <w:pStyle w:val="ListParagraph"/>
        <w:numPr>
          <w:ilvl w:val="0"/>
          <w:numId w:val="56"/>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Nchini Kenya, serikali imeainisha usambazaji wa chakula katika majiji na kaunti kama huduma muhimu, kwa hivyo bei ya chakula haijapanda sana.</w:t>
      </w:r>
    </w:p>
    <w:p w14:paraId="2A01D11D" w14:textId="0347AF75" w:rsidR="00F23246" w:rsidRPr="00E54955" w:rsidRDefault="00F23246" w:rsidP="00E54955">
      <w:pPr>
        <w:pStyle w:val="ListParagraph"/>
        <w:numPr>
          <w:ilvl w:val="0"/>
          <w:numId w:val="56"/>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Nchini Kenya, wakulima wa kiwango cha kati wamekuwa wakiuza mazao ya shamba</w:t>
      </w:r>
      <w:r w:rsidR="00EF3BBA" w:rsidRPr="00E54955">
        <w:rPr>
          <w:rFonts w:ascii="Times New Roman" w:hAnsi="Times New Roman"/>
          <w:sz w:val="24"/>
          <w:szCs w:val="24"/>
        </w:rPr>
        <w:t>ni</w:t>
      </w:r>
      <w:r w:rsidRPr="00E54955">
        <w:rPr>
          <w:rFonts w:ascii="Times New Roman" w:hAnsi="Times New Roman"/>
          <w:sz w:val="24"/>
          <w:szCs w:val="24"/>
        </w:rPr>
        <w:t xml:space="preserve"> kwenye barabara zenye kupitisha magari sana kutoka kwenye magari yao ili kujipatia mapato wakati huu wa janga la COVID-19.</w:t>
      </w:r>
    </w:p>
    <w:p w14:paraId="0F00E6B1" w14:textId="52155744" w:rsidR="00F23246" w:rsidRPr="00E54955" w:rsidRDefault="00F23246" w:rsidP="00E54955">
      <w:pPr>
        <w:pStyle w:val="ListParagraph"/>
        <w:numPr>
          <w:ilvl w:val="0"/>
          <w:numId w:val="56"/>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Kampuni ya usafirishaji ya malori inaripoti kuwa asilimia 30 ya malori yake nchini Nigeria, Kenya, Togo, Ghana, na Uganda hayafanyi kazi kwa sababu ya ukosefu wa ufafanuzi wa serikali juu ya kile kilichoainishwa kama usafirishaji muhimu.</w:t>
      </w:r>
    </w:p>
    <w:p w14:paraId="65311C68" w14:textId="7022D7BE" w:rsidR="00DD0EF8" w:rsidRPr="00E54955" w:rsidRDefault="00F23246" w:rsidP="00E54955">
      <w:pPr>
        <w:pStyle w:val="ListParagraph"/>
        <w:numPr>
          <w:ilvl w:val="0"/>
          <w:numId w:val="56"/>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Shirika la Afya Ulimwenguni linatabiri kwamba vizuizi vya kutembea katika nchi za K</w:t>
      </w:r>
      <w:r w:rsidR="00DD0EF8" w:rsidRPr="00E54955">
        <w:rPr>
          <w:rFonts w:ascii="Times New Roman" w:hAnsi="Times New Roman"/>
          <w:sz w:val="24"/>
          <w:szCs w:val="24"/>
        </w:rPr>
        <w:t>iafrika kwa sababu ya COVID-19 v</w:t>
      </w:r>
      <w:r w:rsidRPr="00E54955">
        <w:rPr>
          <w:rFonts w:ascii="Times New Roman" w:hAnsi="Times New Roman"/>
          <w:sz w:val="24"/>
          <w:szCs w:val="24"/>
        </w:rPr>
        <w:t>itazidisha shida ya chakula, haswa katika kaya zenye kipato cha chini</w:t>
      </w:r>
      <w:r w:rsidR="00EF3BBA" w:rsidRPr="00E54955">
        <w:rPr>
          <w:rFonts w:ascii="Times New Roman" w:hAnsi="Times New Roman"/>
          <w:sz w:val="24"/>
          <w:szCs w:val="24"/>
        </w:rPr>
        <w:t>.</w:t>
      </w:r>
    </w:p>
    <w:p w14:paraId="3D23CDDB" w14:textId="77777777" w:rsidR="000F4DF2" w:rsidRPr="00E54955" w:rsidRDefault="006D406F" w:rsidP="00E54955">
      <w:pPr>
        <w:autoSpaceDE w:val="0"/>
        <w:autoSpaceDN w:val="0"/>
        <w:adjustRightInd w:val="0"/>
        <w:spacing w:after="200"/>
      </w:pPr>
      <w:r w:rsidRPr="00E54955">
        <w:t>Ni vigumu kusisitiza sana umuhimu wa kula vyakula halisi. Matunda na mboga ni chanzo kingi na kisicho ghali cha nishati, virutubisho vya kujenga mwili, vitamini, na madini. Thamani yake kama lishe ni kubwa yanapokuwa halisi, lakini matunda na mboga nyingi hukaa katika hali ya uhalisi kwa muda mfupi sana, isipokuwa ikiwa yamehifadhiwa haraka na vizuri baada ya kuvunwa.</w:t>
      </w:r>
    </w:p>
    <w:p w14:paraId="24560FEF" w14:textId="499B1827" w:rsidR="000F4DF2" w:rsidRPr="00E54955" w:rsidRDefault="006D406F" w:rsidP="00E54955">
      <w:pPr>
        <w:autoSpaceDE w:val="0"/>
        <w:autoSpaceDN w:val="0"/>
        <w:adjustRightInd w:val="0"/>
        <w:spacing w:after="200"/>
      </w:pPr>
      <w:r w:rsidRPr="00E54955">
        <w:lastRenderedPageBreak/>
        <w:t xml:space="preserve">Katika nchi ambazo vyakula halisi vinapatikana tu katika kipindi fulani cha mwaka, watu wametengeneza njia tofauti za kuhifadhi </w:t>
      </w:r>
      <w:r w:rsidR="000F4DF2" w:rsidRPr="00E54955">
        <w:t>na kuongeza muda wa vyakula kubakia kuwa</w:t>
      </w:r>
      <w:r w:rsidRPr="00E54955">
        <w:t xml:space="preserve"> </w:t>
      </w:r>
      <w:r w:rsidR="000F4DF2" w:rsidRPr="00E54955">
        <w:t>halisi ili vi</w:t>
      </w:r>
      <w:r w:rsidRPr="00E54955">
        <w:t xml:space="preserve">weze kuliwa wakati </w:t>
      </w:r>
      <w:r w:rsidR="000F4DF2" w:rsidRPr="00E54955">
        <w:t xml:space="preserve">wa kipindi ambacho vyakula halisi </w:t>
      </w:r>
      <w:r w:rsidRPr="00E54955">
        <w:t>ha</w:t>
      </w:r>
      <w:r w:rsidR="000F4DF2" w:rsidRPr="00E54955">
        <w:t>v</w:t>
      </w:r>
      <w:r w:rsidRPr="00E54955">
        <w:t>ipatikani</w:t>
      </w:r>
      <w:r w:rsidR="000F4DF2" w:rsidRPr="00E54955">
        <w:t>. Njia hizi ni muhimu sana kwa wakulima, wachuuzi, na wasindikaji. Na wakati wa COVID-19, zinaweza kuwasaidia walaji ambao wanakosa vyakula halisi kwasababu ya vizuizi vya kutembea. Ikumbukwe kwamba, pamoja na mabadiliko ya hali ya hewa na kuongezeka kwa uharibifu wa ardhi, mikakati hii inaweza pia kuimarisha uhimili wa wakulima kwa aina nyingi tofauti za mshtuko na mafadhaiko</w:t>
      </w:r>
      <w:r w:rsidR="008C6C07" w:rsidRPr="00E54955">
        <w:t xml:space="preserve">. </w:t>
      </w:r>
    </w:p>
    <w:p w14:paraId="53493C19" w14:textId="5DFA723F" w:rsidR="000F4DF2" w:rsidRPr="00E54955" w:rsidRDefault="000F4DF2" w:rsidP="00E54955">
      <w:pPr>
        <w:widowControl w:val="0"/>
        <w:autoSpaceDE w:val="0"/>
        <w:autoSpaceDN w:val="0"/>
        <w:adjustRightInd w:val="0"/>
        <w:spacing w:after="200"/>
      </w:pPr>
      <w:r w:rsidRPr="00E54955">
        <w:t>Vyakula halisi kwa kawaida huoza isipokuwa pale vinaposindikwa kwa njia fulani au kuhifadhiwa katika hali maalum. Mchakato wa kuoza ni kwa sababu ya vitendo vya viumbe-vidogo</w:t>
      </w:r>
      <w:r w:rsidR="00E64DBE" w:rsidRPr="00E54955">
        <w:t xml:space="preserve"> vinavyopatikana kwenye vyakula hivyo</w:t>
      </w:r>
      <w:r w:rsidRPr="00E54955">
        <w:t>. Lakini kuoza kun</w:t>
      </w:r>
      <w:r w:rsidR="00E64DBE" w:rsidRPr="00E54955">
        <w:t>aweza kupunguzwa kwa kuongeza u</w:t>
      </w:r>
      <w:r w:rsidRPr="00E54955">
        <w:t>hifadhi, kusindika</w:t>
      </w:r>
      <w:r w:rsidR="00E64DBE" w:rsidRPr="00E54955">
        <w:t xml:space="preserve"> vyakula, na kutumia njia bora z</w:t>
      </w:r>
      <w:r w:rsidRPr="00E54955">
        <w:t>a uhifadhi.</w:t>
      </w:r>
    </w:p>
    <w:p w14:paraId="0374C26C" w14:textId="73492991" w:rsidR="00E64DBE" w:rsidRPr="00E54955" w:rsidRDefault="00E64DBE" w:rsidP="00E54955">
      <w:pPr>
        <w:widowControl w:val="0"/>
        <w:autoSpaceDE w:val="0"/>
        <w:autoSpaceDN w:val="0"/>
        <w:adjustRightInd w:val="0"/>
        <w:spacing w:after="200"/>
      </w:pPr>
      <w:r w:rsidRPr="00E54955">
        <w:t xml:space="preserve">Matunda na mboga zinapaswa kutayarishwa kuhifadhiwa haraka iwezekanavyo baada ya kuvuna, ndani ya masaa 4 hadi 48. Uwezekano wa kuharibika huongezeka haraka kadiri wakati unavyopita. </w:t>
      </w:r>
    </w:p>
    <w:p w14:paraId="12D5454C" w14:textId="4EF93B92" w:rsidR="00FD3481" w:rsidRPr="00CB2AA4" w:rsidRDefault="00E64DBE" w:rsidP="00CB2AA4">
      <w:pPr>
        <w:spacing w:after="200"/>
        <w:rPr>
          <w:i/>
        </w:rPr>
      </w:pPr>
      <w:r w:rsidRPr="00E54955">
        <w:rPr>
          <w:i/>
        </w:rPr>
        <w:t>Kwa habari zaidi, tafadhali tazama nakala namba 2 na 11.</w:t>
      </w:r>
    </w:p>
    <w:p w14:paraId="70830CC6" w14:textId="77777777" w:rsidR="00E54955" w:rsidRPr="00CB2AA4" w:rsidRDefault="00E54955" w:rsidP="00CB2AA4">
      <w:pPr>
        <w:spacing w:after="200"/>
        <w:rPr>
          <w:i/>
        </w:rPr>
      </w:pPr>
    </w:p>
    <w:p w14:paraId="4B1788A3" w14:textId="7F07C318" w:rsidR="00E64DBE" w:rsidRPr="00CB2AA4" w:rsidRDefault="00E64DBE" w:rsidP="00CB2AA4">
      <w:pPr>
        <w:spacing w:after="200"/>
        <w:rPr>
          <w:b/>
        </w:rPr>
      </w:pPr>
      <w:r w:rsidRPr="00CB2AA4">
        <w:rPr>
          <w:b/>
          <w:bCs/>
          <w:iCs/>
        </w:rPr>
        <w:t>Ni ukweli</w:t>
      </w:r>
      <w:r w:rsidRPr="00E54955">
        <w:rPr>
          <w:b/>
        </w:rPr>
        <w:t xml:space="preserve"> gani muhimu juu ya kuhifadhi chakula katika uhalisia?</w:t>
      </w:r>
    </w:p>
    <w:p w14:paraId="092895AE" w14:textId="4148610F" w:rsidR="007936FB" w:rsidRPr="007936FB" w:rsidRDefault="00E64DBE" w:rsidP="007936FB">
      <w:pPr>
        <w:pStyle w:val="ListParagraph"/>
        <w:widowControl w:val="0"/>
        <w:numPr>
          <w:ilvl w:val="0"/>
          <w:numId w:val="27"/>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Katika mazingira ya COVID-19, katika nchi nyingi masikini, athari za kiuchumi za virusi vya corona zinaweza kuwa mbaya sana kuliko ugonjwa w</w:t>
      </w:r>
      <w:r w:rsidR="00535DE0" w:rsidRPr="00E54955">
        <w:rPr>
          <w:rFonts w:ascii="Times New Roman" w:hAnsi="Times New Roman"/>
          <w:sz w:val="24"/>
          <w:szCs w:val="24"/>
        </w:rPr>
        <w:t>enyewe. Ukosefu wa vyakula halisi u</w:t>
      </w:r>
      <w:r w:rsidRPr="00E54955">
        <w:rPr>
          <w:rFonts w:ascii="Times New Roman" w:hAnsi="Times New Roman"/>
          <w:sz w:val="24"/>
          <w:szCs w:val="24"/>
        </w:rPr>
        <w:t xml:space="preserve">naweza kuwa na </w:t>
      </w:r>
      <w:r w:rsidR="00535DE0" w:rsidRPr="00E54955">
        <w:rPr>
          <w:rFonts w:ascii="Times New Roman" w:hAnsi="Times New Roman"/>
          <w:sz w:val="24"/>
          <w:szCs w:val="24"/>
        </w:rPr>
        <w:t xml:space="preserve">athari kubwa katika </w:t>
      </w:r>
      <w:r w:rsidRPr="00E54955">
        <w:rPr>
          <w:rFonts w:ascii="Times New Roman" w:hAnsi="Times New Roman"/>
          <w:sz w:val="24"/>
          <w:szCs w:val="24"/>
        </w:rPr>
        <w:t>usalama wa chakula na lishe pia.</w:t>
      </w:r>
      <w:r w:rsidR="007936FB">
        <w:rPr>
          <w:rFonts w:ascii="Times New Roman" w:hAnsi="Times New Roman"/>
          <w:sz w:val="24"/>
          <w:szCs w:val="24"/>
        </w:rPr>
        <w:t xml:space="preserve"> Hii ni muhimu hasa kwa wanawake wajawazito na </w:t>
      </w:r>
      <w:r w:rsidR="007936FB" w:rsidRPr="007936FB">
        <w:rPr>
          <w:rFonts w:ascii="Times New Roman" w:hAnsi="Times New Roman"/>
          <w:sz w:val="24"/>
          <w:szCs w:val="24"/>
        </w:rPr>
        <w:t>wanaonyonyesha, lakini pia kwa wanawake kwa ujumla kwani wakati mwingine wanawake hula mwisho na hawapati chakula bora</w:t>
      </w:r>
      <w:r w:rsidR="007936FB">
        <w:rPr>
          <w:rFonts w:ascii="Times New Roman" w:hAnsi="Times New Roman"/>
          <w:sz w:val="24"/>
          <w:szCs w:val="24"/>
        </w:rPr>
        <w:t>.</w:t>
      </w:r>
    </w:p>
    <w:p w14:paraId="2A8F367A" w14:textId="034ABBBE" w:rsidR="00535DE0" w:rsidRPr="00E54955" w:rsidRDefault="00535DE0" w:rsidP="00E54955">
      <w:pPr>
        <w:pStyle w:val="ListParagraph"/>
        <w:widowControl w:val="0"/>
        <w:numPr>
          <w:ilvl w:val="0"/>
          <w:numId w:val="27"/>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Kuongeza thamani kupitia usindikaji wa nyumbani, inaweza kuongeza muda wa kukaa kwa vyakula halisi vinavyoharibika.</w:t>
      </w:r>
    </w:p>
    <w:p w14:paraId="6225E2A8" w14:textId="03EE0679" w:rsidR="00FA39FA" w:rsidRPr="00E54955" w:rsidRDefault="00535DE0" w:rsidP="00E54955">
      <w:pPr>
        <w:pStyle w:val="ListParagraph"/>
        <w:numPr>
          <w:ilvl w:val="0"/>
          <w:numId w:val="27"/>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Dawa za kuulia kuvu</w:t>
      </w:r>
      <w:r w:rsidR="00F13DCF" w:rsidRPr="00E54955">
        <w:rPr>
          <w:rFonts w:ascii="Times New Roman" w:hAnsi="Times New Roman"/>
          <w:sz w:val="24"/>
          <w:szCs w:val="24"/>
        </w:rPr>
        <w:t xml:space="preserve"> - zote</w:t>
      </w:r>
      <w:r w:rsidRPr="00E54955">
        <w:rPr>
          <w:rFonts w:ascii="Times New Roman" w:hAnsi="Times New Roman"/>
          <w:sz w:val="24"/>
          <w:szCs w:val="24"/>
        </w:rPr>
        <w:t xml:space="preserve"> za kemikali na zile zinazotokana na bidhaa asilia- zinaweza kumaliza</w:t>
      </w:r>
      <w:r w:rsidR="00EF3BBA" w:rsidRPr="00E54955">
        <w:rPr>
          <w:rFonts w:ascii="Times New Roman" w:hAnsi="Times New Roman"/>
          <w:sz w:val="24"/>
          <w:szCs w:val="24"/>
        </w:rPr>
        <w:t xml:space="preserve"> tatizo la</w:t>
      </w:r>
      <w:r w:rsidRPr="00E54955">
        <w:rPr>
          <w:rFonts w:ascii="Times New Roman" w:hAnsi="Times New Roman"/>
          <w:sz w:val="24"/>
          <w:szCs w:val="24"/>
        </w:rPr>
        <w:t xml:space="preserve"> kuoza </w:t>
      </w:r>
      <w:r w:rsidR="00F13DCF" w:rsidRPr="00E54955">
        <w:rPr>
          <w:rFonts w:ascii="Times New Roman" w:hAnsi="Times New Roman"/>
          <w:sz w:val="24"/>
          <w:szCs w:val="24"/>
        </w:rPr>
        <w:t>k</w:t>
      </w:r>
      <w:r w:rsidRPr="00E54955">
        <w:rPr>
          <w:rFonts w:ascii="Times New Roman" w:hAnsi="Times New Roman"/>
          <w:sz w:val="24"/>
          <w:szCs w:val="24"/>
        </w:rPr>
        <w:t>una</w:t>
      </w:r>
      <w:r w:rsidR="00F13DCF" w:rsidRPr="00E54955">
        <w:rPr>
          <w:rFonts w:ascii="Times New Roman" w:hAnsi="Times New Roman"/>
          <w:sz w:val="24"/>
          <w:szCs w:val="24"/>
        </w:rPr>
        <w:t>k</w:t>
      </w:r>
      <w:r w:rsidRPr="00E54955">
        <w:rPr>
          <w:rFonts w:ascii="Times New Roman" w:hAnsi="Times New Roman"/>
          <w:sz w:val="24"/>
          <w:szCs w:val="24"/>
        </w:rPr>
        <w:t>osababishwa na ukungu</w:t>
      </w:r>
      <w:r w:rsidR="00F13DCF" w:rsidRPr="00E54955">
        <w:rPr>
          <w:rFonts w:ascii="Times New Roman" w:hAnsi="Times New Roman"/>
          <w:sz w:val="24"/>
          <w:szCs w:val="24"/>
        </w:rPr>
        <w:t xml:space="preserve"> na bakteria kwenye matunda halisi kama tufaha</w:t>
      </w:r>
      <w:r w:rsidRPr="00E54955">
        <w:rPr>
          <w:rFonts w:ascii="Times New Roman" w:hAnsi="Times New Roman"/>
          <w:sz w:val="24"/>
          <w:szCs w:val="24"/>
        </w:rPr>
        <w:t>, ndizi, na machungwa.</w:t>
      </w:r>
    </w:p>
    <w:p w14:paraId="716F061F" w14:textId="16B72812" w:rsidR="00F13DCF" w:rsidRPr="00E54955" w:rsidRDefault="00F13DCF" w:rsidP="00E54955">
      <w:pPr>
        <w:pStyle w:val="ListParagraph"/>
        <w:numPr>
          <w:ilvl w:val="0"/>
          <w:numId w:val="27"/>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Matunda halisi na mboga yana/zinaweza kukaushwa kwenye jua baada ya kusafishwa ili kuzi/kuyahifadhi kwa muda mrefu.</w:t>
      </w:r>
    </w:p>
    <w:p w14:paraId="0B88FE81" w14:textId="4E06EE44" w:rsidR="00F13DCF" w:rsidRPr="00E54955" w:rsidRDefault="00F13DCF" w:rsidP="00E54955">
      <w:pPr>
        <w:pStyle w:val="ListParagraph"/>
        <w:numPr>
          <w:ilvl w:val="0"/>
          <w:numId w:val="27"/>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 xml:space="preserve">Nyama halisi inaweza kupakwa chumvi, kukaushwa na </w:t>
      </w:r>
      <w:r w:rsidR="00A579BF" w:rsidRPr="00E54955">
        <w:rPr>
          <w:rFonts w:ascii="Times New Roman" w:hAnsi="Times New Roman"/>
          <w:sz w:val="24"/>
          <w:szCs w:val="24"/>
        </w:rPr>
        <w:t>kuhifadhiwa.</w:t>
      </w:r>
    </w:p>
    <w:p w14:paraId="1ECBC9FC" w14:textId="0D48FAE3" w:rsidR="00A579BF" w:rsidRPr="00E54955" w:rsidRDefault="00A579BF" w:rsidP="00E54955">
      <w:pPr>
        <w:pStyle w:val="ListParagraph"/>
        <w:numPr>
          <w:ilvl w:val="0"/>
          <w:numId w:val="27"/>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Matunda na mboga zilizokaushwa zinawasaidia wakulima wadogo kupunguza upotevu wa mavuno halisi na kuzalisha kipato cha ziada kwa kuwawezesha kuuza wakati wa kipindi ambacho sio cha msimu.</w:t>
      </w:r>
    </w:p>
    <w:p w14:paraId="432B78EB" w14:textId="29B70E7D" w:rsidR="00A579BF" w:rsidRPr="00E54955" w:rsidRDefault="00A579BF" w:rsidP="00E54955">
      <w:pPr>
        <w:pStyle w:val="ListParagraph"/>
        <w:numPr>
          <w:ilvl w:val="0"/>
          <w:numId w:val="27"/>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Wakulima wadogo wanaweza kukausha juani maembe, matunda</w:t>
      </w:r>
      <w:r w:rsidR="00BA43A2" w:rsidRPr="00E54955">
        <w:rPr>
          <w:rFonts w:ascii="Times New Roman" w:hAnsi="Times New Roman"/>
          <w:sz w:val="24"/>
          <w:szCs w:val="24"/>
        </w:rPr>
        <w:t xml:space="preserve"> ya pashe</w:t>
      </w:r>
      <w:r w:rsidRPr="00E54955">
        <w:rPr>
          <w:rFonts w:ascii="Times New Roman" w:hAnsi="Times New Roman"/>
          <w:sz w:val="24"/>
          <w:szCs w:val="24"/>
        </w:rPr>
        <w:t>n</w:t>
      </w:r>
      <w:r w:rsidR="00BA43A2" w:rsidRPr="00E54955">
        <w:rPr>
          <w:rFonts w:ascii="Times New Roman" w:hAnsi="Times New Roman"/>
          <w:sz w:val="24"/>
          <w:szCs w:val="24"/>
        </w:rPr>
        <w:t>i</w:t>
      </w:r>
      <w:r w:rsidRPr="00E54955">
        <w:rPr>
          <w:rFonts w:ascii="Times New Roman" w:hAnsi="Times New Roman"/>
          <w:sz w:val="24"/>
          <w:szCs w:val="24"/>
        </w:rPr>
        <w:t xml:space="preserve">, nyanya na mboga mboga kama vile </w:t>
      </w:r>
      <w:r w:rsidR="00384D45" w:rsidRPr="00E54955">
        <w:rPr>
          <w:rFonts w:ascii="Times New Roman" w:hAnsi="Times New Roman"/>
          <w:sz w:val="24"/>
          <w:szCs w:val="24"/>
        </w:rPr>
        <w:t xml:space="preserve">mboga za majani na mboga za asili za kiafrika za majani kama vile majani ya maboga, marejea, </w:t>
      </w:r>
      <w:r w:rsidR="009214BF" w:rsidRPr="00E54955">
        <w:rPr>
          <w:rFonts w:ascii="Times New Roman" w:hAnsi="Times New Roman"/>
          <w:sz w:val="24"/>
          <w:szCs w:val="24"/>
        </w:rPr>
        <w:t>mwangani (spider plant), na</w:t>
      </w:r>
      <w:r w:rsidR="00384D45" w:rsidRPr="00E54955">
        <w:rPr>
          <w:rFonts w:ascii="Times New Roman" w:hAnsi="Times New Roman"/>
          <w:sz w:val="24"/>
          <w:szCs w:val="24"/>
        </w:rPr>
        <w:t xml:space="preserve"> </w:t>
      </w:r>
      <w:r w:rsidR="009214BF" w:rsidRPr="00E54955">
        <w:rPr>
          <w:rFonts w:ascii="Times New Roman" w:hAnsi="Times New Roman"/>
          <w:sz w:val="24"/>
          <w:szCs w:val="24"/>
        </w:rPr>
        <w:t>mrenda</w:t>
      </w:r>
      <w:r w:rsidR="00384D45" w:rsidRPr="00E54955">
        <w:rPr>
          <w:rFonts w:ascii="Times New Roman" w:hAnsi="Times New Roman"/>
          <w:sz w:val="24"/>
          <w:szCs w:val="24"/>
        </w:rPr>
        <w:t>; na</w:t>
      </w:r>
      <w:r w:rsidR="009214BF" w:rsidRPr="00E54955">
        <w:rPr>
          <w:rFonts w:ascii="Times New Roman" w:hAnsi="Times New Roman"/>
          <w:sz w:val="24"/>
          <w:szCs w:val="24"/>
        </w:rPr>
        <w:t xml:space="preserve"> kunde</w:t>
      </w:r>
      <w:r w:rsidR="00384D45" w:rsidRPr="00E54955">
        <w:rPr>
          <w:rFonts w:ascii="Times New Roman" w:hAnsi="Times New Roman"/>
          <w:sz w:val="24"/>
          <w:szCs w:val="24"/>
        </w:rPr>
        <w:t>. Hizi zinaweza kukaushwa ili kuzihifadhi wakati ambapo zipo kwa wingi, au wakati ambapo kutembea na kwenda kwenye masoko kumewekewa vizuizi na serikali wakati wa dharura, kama vile COVID-19.</w:t>
      </w:r>
    </w:p>
    <w:p w14:paraId="572C756E" w14:textId="66EB774B" w:rsidR="009214BF" w:rsidRPr="00E54955" w:rsidRDefault="009214BF" w:rsidP="00E54955">
      <w:pPr>
        <w:pStyle w:val="ListParagraph"/>
        <w:numPr>
          <w:ilvl w:val="0"/>
          <w:numId w:val="27"/>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 xml:space="preserve">Mboga mboga na matunda yaliyokaushwa vizuri yanaweza kukaa mpaka mwaka mmoja, lakini lazima yahifadhiwe katika sehemu </w:t>
      </w:r>
      <w:r w:rsidR="00376B43" w:rsidRPr="00E54955">
        <w:rPr>
          <w:rFonts w:ascii="Times New Roman" w:hAnsi="Times New Roman"/>
          <w:sz w:val="24"/>
          <w:szCs w:val="24"/>
        </w:rPr>
        <w:t>kavu na yenye ubaridi.</w:t>
      </w:r>
      <w:r w:rsidRPr="00E54955">
        <w:rPr>
          <w:rFonts w:ascii="Times New Roman" w:hAnsi="Times New Roman"/>
          <w:sz w:val="24"/>
          <w:szCs w:val="24"/>
        </w:rPr>
        <w:t xml:space="preserve"> </w:t>
      </w:r>
    </w:p>
    <w:p w14:paraId="79209DDB" w14:textId="0079AA79" w:rsidR="00243CA0" w:rsidRPr="00E54955" w:rsidRDefault="00376B43" w:rsidP="00E54955">
      <w:pPr>
        <w:autoSpaceDE w:val="0"/>
        <w:autoSpaceDN w:val="0"/>
        <w:adjustRightInd w:val="0"/>
        <w:spacing w:after="200"/>
        <w:rPr>
          <w:i/>
        </w:rPr>
      </w:pPr>
      <w:r w:rsidRPr="00E54955">
        <w:rPr>
          <w:i/>
        </w:rPr>
        <w:t>Kwa habari zaidi, tafadhali tazama nakala namba 3, 4, 10, 11, 13, na</w:t>
      </w:r>
      <w:r w:rsidR="002A62E2" w:rsidRPr="00E54955">
        <w:rPr>
          <w:i/>
        </w:rPr>
        <w:t xml:space="preserve"> </w:t>
      </w:r>
      <w:r w:rsidR="00262E29" w:rsidRPr="00E54955">
        <w:rPr>
          <w:i/>
        </w:rPr>
        <w:t>1</w:t>
      </w:r>
      <w:r w:rsidR="002A62E2" w:rsidRPr="00E54955">
        <w:rPr>
          <w:i/>
        </w:rPr>
        <w:t>4</w:t>
      </w:r>
      <w:r w:rsidR="00D71B56" w:rsidRPr="00E54955">
        <w:rPr>
          <w:i/>
        </w:rPr>
        <w:t>.</w:t>
      </w:r>
    </w:p>
    <w:p w14:paraId="7354E087" w14:textId="77777777" w:rsidR="00243CA0" w:rsidRPr="00E54955" w:rsidRDefault="00243CA0" w:rsidP="00E54955">
      <w:pPr>
        <w:autoSpaceDE w:val="0"/>
        <w:autoSpaceDN w:val="0"/>
        <w:adjustRightInd w:val="0"/>
        <w:spacing w:after="200"/>
      </w:pPr>
    </w:p>
    <w:p w14:paraId="568D8D2B" w14:textId="77777777" w:rsidR="00376B43" w:rsidRPr="00E54955" w:rsidRDefault="00376B43" w:rsidP="00E54955">
      <w:pPr>
        <w:autoSpaceDE w:val="0"/>
        <w:autoSpaceDN w:val="0"/>
        <w:adjustRightInd w:val="0"/>
        <w:spacing w:after="200"/>
      </w:pPr>
    </w:p>
    <w:p w14:paraId="679DC933" w14:textId="6A924A9D" w:rsidR="00376B43" w:rsidRPr="00E54955" w:rsidRDefault="00376B43" w:rsidP="00E54955">
      <w:pPr>
        <w:autoSpaceDE w:val="0"/>
        <w:autoSpaceDN w:val="0"/>
        <w:adjustRightInd w:val="0"/>
        <w:spacing w:after="200"/>
        <w:rPr>
          <w:b/>
        </w:rPr>
      </w:pPr>
      <w:r w:rsidRPr="00E54955">
        <w:rPr>
          <w:b/>
        </w:rPr>
        <w:t xml:space="preserve">Utabiri wa athari za mabadiliko ya hali ya hewa </w:t>
      </w:r>
      <w:r w:rsidR="00F30457" w:rsidRPr="00E54955">
        <w:rPr>
          <w:b/>
        </w:rPr>
        <w:t>katika kuhifadhi chakula vizuri</w:t>
      </w:r>
      <w:r w:rsidRPr="00E54955">
        <w:rPr>
          <w:b/>
        </w:rPr>
        <w:t>.</w:t>
      </w:r>
    </w:p>
    <w:p w14:paraId="52112A9F" w14:textId="2A2CF11E" w:rsidR="007936FB" w:rsidRPr="007936FB" w:rsidRDefault="00376B43" w:rsidP="007936FB">
      <w:pPr>
        <w:pStyle w:val="ListParagraph"/>
        <w:numPr>
          <w:ilvl w:val="0"/>
          <w:numId w:val="27"/>
        </w:numPr>
        <w:spacing w:line="240" w:lineRule="auto"/>
        <w:rPr>
          <w:rFonts w:ascii="Times New Roman" w:hAnsi="Times New Roman"/>
          <w:sz w:val="24"/>
          <w:szCs w:val="24"/>
        </w:rPr>
      </w:pPr>
      <w:r w:rsidRPr="00E54955">
        <w:rPr>
          <w:rFonts w:ascii="Times New Roman" w:hAnsi="Times New Roman"/>
          <w:sz w:val="24"/>
          <w:szCs w:val="24"/>
        </w:rPr>
        <w:t>Kutokana na mabadiliko ya hali ya hewa kusababisha uhaba wa chakula, wakulima wadogo watahitaji kujifunza kuhifadhi chakula wakati wa wingi wa mavuno na wakati wa majanga yanayohusiana na hali ya hewa ili kutumika wakati wa uhaba.</w:t>
      </w:r>
      <w:r w:rsidR="007936FB" w:rsidRPr="007936FB">
        <w:t xml:space="preserve"> </w:t>
      </w:r>
      <w:r w:rsidR="007936FB" w:rsidRPr="007936FB">
        <w:rPr>
          <w:rFonts w:ascii="Times New Roman" w:hAnsi="Times New Roman"/>
          <w:sz w:val="24"/>
          <w:szCs w:val="24"/>
        </w:rPr>
        <w:t>Mabadiliko haya na mengine katika upatikanaji wa chakula na utaratibu wa chakula cha nyumbani una uwezekano wa kuwa na athari kubwa kwa wanawake, ik</w:t>
      </w:r>
      <w:r w:rsidR="007936FB">
        <w:rPr>
          <w:rFonts w:ascii="Times New Roman" w:hAnsi="Times New Roman"/>
          <w:sz w:val="24"/>
          <w:szCs w:val="24"/>
        </w:rPr>
        <w:t>izingatiwa mgawanyiko wa kazi katika</w:t>
      </w:r>
      <w:r w:rsidR="007936FB" w:rsidRPr="007936FB">
        <w:rPr>
          <w:rFonts w:ascii="Times New Roman" w:hAnsi="Times New Roman"/>
          <w:sz w:val="24"/>
          <w:szCs w:val="24"/>
        </w:rPr>
        <w:t xml:space="preserve"> ka</w:t>
      </w:r>
      <w:r w:rsidR="007936FB">
        <w:rPr>
          <w:rFonts w:ascii="Times New Roman" w:hAnsi="Times New Roman"/>
          <w:sz w:val="24"/>
          <w:szCs w:val="24"/>
        </w:rPr>
        <w:t>ya, na inaweza kuongeza mzigo kwao.</w:t>
      </w:r>
    </w:p>
    <w:p w14:paraId="4E1884DF" w14:textId="5D7B0155" w:rsidR="00376B43" w:rsidRPr="00E54955" w:rsidRDefault="00376B43" w:rsidP="00E54955">
      <w:pPr>
        <w:pStyle w:val="ListParagraph"/>
        <w:numPr>
          <w:ilvl w:val="0"/>
          <w:numId w:val="27"/>
        </w:numPr>
        <w:spacing w:line="240" w:lineRule="auto"/>
        <w:rPr>
          <w:rFonts w:ascii="Times New Roman" w:hAnsi="Times New Roman"/>
          <w:sz w:val="24"/>
          <w:szCs w:val="24"/>
        </w:rPr>
      </w:pPr>
      <w:r w:rsidRPr="00E54955">
        <w:rPr>
          <w:rFonts w:ascii="Times New Roman" w:hAnsi="Times New Roman"/>
          <w:sz w:val="24"/>
          <w:szCs w:val="24"/>
        </w:rPr>
        <w:t xml:space="preserve">Kuongezeka kwa joto kutokana na mabadiliko ya hali ya hewa inaiingiliana na usalama </w:t>
      </w:r>
      <w:r w:rsidR="00E557C4" w:rsidRPr="00E54955">
        <w:rPr>
          <w:rFonts w:ascii="Times New Roman" w:hAnsi="Times New Roman"/>
          <w:sz w:val="24"/>
          <w:szCs w:val="24"/>
        </w:rPr>
        <w:t>na uwezekano wa kupatikana kwa vyakula halisi. Ili kuongeza kipindi cha ukaaji wake bila kuharibika, ubaridi na jokofu au usindikaji wa haraka unahitajika</w:t>
      </w:r>
      <w:r w:rsidR="00CB2AA4">
        <w:rPr>
          <w:rFonts w:ascii="Times New Roman" w:hAnsi="Times New Roman"/>
          <w:sz w:val="24"/>
          <w:szCs w:val="24"/>
        </w:rPr>
        <w:t>.</w:t>
      </w:r>
    </w:p>
    <w:p w14:paraId="63671FBE" w14:textId="6EB39165" w:rsidR="00E557C4" w:rsidRPr="00E54955" w:rsidRDefault="00E557C4" w:rsidP="00E54955">
      <w:pPr>
        <w:pStyle w:val="ListParagraph"/>
        <w:numPr>
          <w:ilvl w:val="0"/>
          <w:numId w:val="27"/>
        </w:numPr>
        <w:spacing w:line="240" w:lineRule="auto"/>
        <w:rPr>
          <w:rFonts w:ascii="Times New Roman" w:hAnsi="Times New Roman"/>
          <w:sz w:val="24"/>
          <w:szCs w:val="24"/>
        </w:rPr>
      </w:pPr>
      <w:r w:rsidRPr="00E54955">
        <w:rPr>
          <w:rFonts w:ascii="Times New Roman" w:hAnsi="Times New Roman"/>
          <w:sz w:val="24"/>
          <w:szCs w:val="24"/>
        </w:rPr>
        <w:t>Pale ambapo upatikanaji wa maji ni mdogo, usindikaji na utayarishaji wa chakula halisi unaweza kufanywa na usindikaji wa kukausha na kupika.</w:t>
      </w:r>
    </w:p>
    <w:p w14:paraId="440D3D2B" w14:textId="371310C5" w:rsidR="00E557C4" w:rsidRPr="00E54955" w:rsidRDefault="00E557C4" w:rsidP="00E54955">
      <w:pPr>
        <w:pStyle w:val="ListParagraph"/>
        <w:numPr>
          <w:ilvl w:val="0"/>
          <w:numId w:val="27"/>
        </w:numPr>
        <w:spacing w:line="240" w:lineRule="auto"/>
        <w:rPr>
          <w:rFonts w:ascii="Times New Roman" w:hAnsi="Times New Roman"/>
          <w:sz w:val="24"/>
          <w:szCs w:val="24"/>
        </w:rPr>
      </w:pPr>
      <w:r w:rsidRPr="00E54955">
        <w:rPr>
          <w:rFonts w:ascii="Times New Roman" w:hAnsi="Times New Roman"/>
          <w:sz w:val="24"/>
          <w:szCs w:val="24"/>
        </w:rPr>
        <w:t xml:space="preserve">Athari zinazohusiana na mabadiliko ya hali ya hewa kama vile ukame na mvua zisizoweza kutabirika zinaweza kusababisha upungufu mkubwa wa vyakula vya kila aina, ikiwa ni pamoja na vyakula halisi. </w:t>
      </w:r>
    </w:p>
    <w:p w14:paraId="34467A0B" w14:textId="192AE7FD" w:rsidR="00E54955" w:rsidRPr="007936FB" w:rsidRDefault="00E557C4" w:rsidP="00E54955">
      <w:pPr>
        <w:spacing w:after="200"/>
        <w:rPr>
          <w:i/>
        </w:rPr>
      </w:pPr>
      <w:r w:rsidRPr="00E54955">
        <w:rPr>
          <w:i/>
        </w:rPr>
        <w:t xml:space="preserve">Kwa habari zaidi, tafadhali tazama nakala namba </w:t>
      </w:r>
      <w:r w:rsidR="00B64EBC" w:rsidRPr="00E54955">
        <w:rPr>
          <w:i/>
        </w:rPr>
        <w:t>1</w:t>
      </w:r>
      <w:r w:rsidRPr="00E54955">
        <w:rPr>
          <w:i/>
        </w:rPr>
        <w:t>, 5, na</w:t>
      </w:r>
      <w:r w:rsidR="002A62E2" w:rsidRPr="00E54955">
        <w:rPr>
          <w:i/>
        </w:rPr>
        <w:t xml:space="preserve"> 6</w:t>
      </w:r>
      <w:r w:rsidR="00D71B56" w:rsidRPr="00E54955">
        <w:rPr>
          <w:i/>
        </w:rPr>
        <w:t>.</w:t>
      </w:r>
    </w:p>
    <w:p w14:paraId="08D09F99" w14:textId="6FAF546B" w:rsidR="00FE5867" w:rsidRPr="00E54955" w:rsidRDefault="00F30457" w:rsidP="00E54955">
      <w:pPr>
        <w:spacing w:after="200"/>
        <w:rPr>
          <w:b/>
        </w:rPr>
      </w:pPr>
      <w:r w:rsidRPr="00E54955">
        <w:rPr>
          <w:b/>
        </w:rPr>
        <w:t>Mambo ya kijinsia katika kuhifadhi chakula vizuri</w:t>
      </w:r>
    </w:p>
    <w:p w14:paraId="48317C04" w14:textId="4A8170B0" w:rsidR="00F30457" w:rsidRPr="00E54955" w:rsidRDefault="00F30457" w:rsidP="00E54955">
      <w:pPr>
        <w:pStyle w:val="ListParagraph"/>
        <w:numPr>
          <w:ilvl w:val="0"/>
          <w:numId w:val="28"/>
        </w:numPr>
        <w:spacing w:line="240" w:lineRule="auto"/>
        <w:rPr>
          <w:rFonts w:ascii="Times New Roman" w:hAnsi="Times New Roman"/>
          <w:sz w:val="24"/>
          <w:szCs w:val="24"/>
        </w:rPr>
      </w:pPr>
      <w:r w:rsidRPr="00E54955">
        <w:rPr>
          <w:rFonts w:ascii="Times New Roman" w:hAnsi="Times New Roman"/>
          <w:sz w:val="24"/>
          <w:szCs w:val="24"/>
        </w:rPr>
        <w:t>Katika nchi nyingi wanawake, watoto, na wazee huchukua jukumu kubwa katika kuosha, kuchagua, na kuweka vyakula halisi ili kuvihifadhi.</w:t>
      </w:r>
    </w:p>
    <w:p w14:paraId="1FE45D41" w14:textId="45DCBAF0" w:rsidR="007C6A1B" w:rsidRPr="007C6A1B" w:rsidRDefault="00F30457" w:rsidP="007C6A1B">
      <w:pPr>
        <w:pStyle w:val="ListParagraph"/>
        <w:numPr>
          <w:ilvl w:val="0"/>
          <w:numId w:val="28"/>
        </w:numPr>
        <w:spacing w:line="240" w:lineRule="auto"/>
        <w:rPr>
          <w:rFonts w:ascii="Times New Roman" w:hAnsi="Times New Roman"/>
          <w:sz w:val="24"/>
          <w:szCs w:val="24"/>
        </w:rPr>
      </w:pPr>
      <w:r w:rsidRPr="00E54955">
        <w:rPr>
          <w:rFonts w:ascii="Times New Roman" w:hAnsi="Times New Roman"/>
          <w:sz w:val="24"/>
          <w:szCs w:val="24"/>
        </w:rPr>
        <w:t xml:space="preserve">Usindikaji wa mazao halisi huwapatia wanawake fursa ya kuhusika katika shughuli za kibiashara na kuchangia maendeleo ya jamii, ambayo hunufaisha familia zao kifedha, kijamii, na lishe, na inawapa mapato ambayo yanawafanya kuwa huru zaidi, kutoa kwa familia </w:t>
      </w:r>
      <w:r w:rsidR="00CB2AA4" w:rsidRPr="00E54955">
        <w:rPr>
          <w:rFonts w:ascii="Times New Roman" w:hAnsi="Times New Roman"/>
          <w:sz w:val="24"/>
          <w:szCs w:val="24"/>
        </w:rPr>
        <w:t>zao,</w:t>
      </w:r>
      <w:r w:rsidRPr="00E54955">
        <w:rPr>
          <w:rFonts w:ascii="Times New Roman" w:hAnsi="Times New Roman"/>
          <w:sz w:val="24"/>
          <w:szCs w:val="24"/>
        </w:rPr>
        <w:t xml:space="preserve"> na kuboresha hali yao ya kijamii katika jamii zao</w:t>
      </w:r>
      <w:r w:rsidR="00CB2AA4">
        <w:rPr>
          <w:rFonts w:ascii="Times New Roman" w:hAnsi="Times New Roman"/>
          <w:sz w:val="24"/>
          <w:szCs w:val="24"/>
        </w:rPr>
        <w:t>.</w:t>
      </w:r>
      <w:r w:rsidR="007C6A1B">
        <w:rPr>
          <w:rFonts w:ascii="Times New Roman" w:hAnsi="Times New Roman"/>
          <w:sz w:val="24"/>
          <w:szCs w:val="24"/>
        </w:rPr>
        <w:t xml:space="preserve"> </w:t>
      </w:r>
      <w:r w:rsidR="007C6A1B" w:rsidRPr="007C6A1B">
        <w:rPr>
          <w:rFonts w:ascii="Times New Roman" w:hAnsi="Times New Roman"/>
          <w:sz w:val="24"/>
          <w:szCs w:val="24"/>
        </w:rPr>
        <w:t xml:space="preserve">Kwa upande mwingine, wanawake wanaweza kuwa na uwezo mdogo wa kudhibiti bidhaa za kazi zao, na kazi hizi za ziada zinaweza kuongeza </w:t>
      </w:r>
      <w:r w:rsidR="007C6A1B">
        <w:rPr>
          <w:rFonts w:ascii="Times New Roman" w:hAnsi="Times New Roman"/>
          <w:sz w:val="24"/>
          <w:szCs w:val="24"/>
        </w:rPr>
        <w:t>tu mzigo kwao</w:t>
      </w:r>
      <w:r w:rsidR="007C6A1B" w:rsidRPr="007C6A1B">
        <w:rPr>
          <w:rFonts w:ascii="Times New Roman" w:hAnsi="Times New Roman"/>
          <w:sz w:val="24"/>
          <w:szCs w:val="24"/>
        </w:rPr>
        <w:t>.</w:t>
      </w:r>
      <w:r w:rsidR="007C6A1B">
        <w:rPr>
          <w:rFonts w:ascii="Times New Roman" w:hAnsi="Times New Roman"/>
          <w:sz w:val="24"/>
          <w:szCs w:val="24"/>
        </w:rPr>
        <w:t xml:space="preserve"> </w:t>
      </w:r>
    </w:p>
    <w:p w14:paraId="29567337" w14:textId="11645DD8" w:rsidR="00F30457" w:rsidRPr="00E54955" w:rsidRDefault="00F30457" w:rsidP="00E54955">
      <w:pPr>
        <w:pStyle w:val="ListParagraph"/>
        <w:numPr>
          <w:ilvl w:val="0"/>
          <w:numId w:val="28"/>
        </w:numPr>
        <w:spacing w:line="240" w:lineRule="auto"/>
        <w:rPr>
          <w:rFonts w:ascii="Times New Roman" w:hAnsi="Times New Roman"/>
          <w:sz w:val="24"/>
          <w:szCs w:val="24"/>
        </w:rPr>
      </w:pPr>
      <w:r w:rsidRPr="00E54955">
        <w:rPr>
          <w:rFonts w:ascii="Times New Roman" w:hAnsi="Times New Roman"/>
          <w:sz w:val="24"/>
          <w:szCs w:val="24"/>
        </w:rPr>
        <w:t>Katika maeneo ya</w:t>
      </w:r>
      <w:r w:rsidR="00BA43A2" w:rsidRPr="00E54955">
        <w:rPr>
          <w:rFonts w:ascii="Times New Roman" w:hAnsi="Times New Roman"/>
          <w:sz w:val="24"/>
          <w:szCs w:val="24"/>
        </w:rPr>
        <w:t xml:space="preserve"> </w:t>
      </w:r>
      <w:r w:rsidRPr="00E54955">
        <w:rPr>
          <w:rFonts w:ascii="Times New Roman" w:hAnsi="Times New Roman"/>
          <w:sz w:val="24"/>
          <w:szCs w:val="24"/>
        </w:rPr>
        <w:t>Sudan</w:t>
      </w:r>
      <w:r w:rsidR="00BA43A2" w:rsidRPr="00E54955">
        <w:rPr>
          <w:rFonts w:ascii="Times New Roman" w:hAnsi="Times New Roman"/>
          <w:sz w:val="24"/>
          <w:szCs w:val="24"/>
        </w:rPr>
        <w:t xml:space="preserve"> vijijini</w:t>
      </w:r>
      <w:r w:rsidRPr="00E54955">
        <w:rPr>
          <w:rFonts w:ascii="Times New Roman" w:hAnsi="Times New Roman"/>
          <w:sz w:val="24"/>
          <w:szCs w:val="24"/>
        </w:rPr>
        <w:t>, wanawake wana jukumu la kusindika mboga mboga halisi, matunda, na maziwa kwa nyakati za kutosha kuzisafisha wakati chakula ni kichache. Wanawake hutumia mbinu za usindikaji kama kukausha na kuchachusha.</w:t>
      </w:r>
    </w:p>
    <w:p w14:paraId="5E1FEB23" w14:textId="1B3FD621" w:rsidR="009E52DA" w:rsidRPr="00E54955" w:rsidRDefault="00937356" w:rsidP="00E54955">
      <w:pPr>
        <w:pStyle w:val="ListParagraph"/>
        <w:numPr>
          <w:ilvl w:val="0"/>
          <w:numId w:val="28"/>
        </w:numPr>
        <w:spacing w:line="240" w:lineRule="auto"/>
        <w:rPr>
          <w:rFonts w:ascii="Times New Roman" w:hAnsi="Times New Roman"/>
          <w:sz w:val="24"/>
          <w:szCs w:val="24"/>
        </w:rPr>
      </w:pPr>
      <w:r w:rsidRPr="00E54955">
        <w:rPr>
          <w:rFonts w:ascii="Times New Roman" w:hAnsi="Times New Roman"/>
          <w:sz w:val="24"/>
          <w:szCs w:val="24"/>
        </w:rPr>
        <w:t>Familia zinazoongozwa na wanawake zina uwezekano mkubwa wa kuwa na ukosefu wa chakula, na wanawake wana uwezekano wa kutokula na kushiba kwa sababu wanatoa kipaumbele kulisha watoto wao kwanza kabla ya wao.</w:t>
      </w:r>
    </w:p>
    <w:p w14:paraId="098C7DDA" w14:textId="22BA808C" w:rsidR="009E52DA" w:rsidRPr="00E54955" w:rsidRDefault="00937356" w:rsidP="00E54955">
      <w:pPr>
        <w:spacing w:after="200"/>
        <w:rPr>
          <w:i/>
        </w:rPr>
      </w:pPr>
      <w:r w:rsidRPr="00E54955">
        <w:rPr>
          <w:i/>
        </w:rPr>
        <w:t xml:space="preserve">Kwa habari zaidi, tafadhali tazama nakala namba </w:t>
      </w:r>
      <w:r w:rsidR="009E52DA" w:rsidRPr="00E54955">
        <w:rPr>
          <w:i/>
        </w:rPr>
        <w:t>9</w:t>
      </w:r>
      <w:r w:rsidRPr="00E54955">
        <w:rPr>
          <w:i/>
        </w:rPr>
        <w:t xml:space="preserve"> na</w:t>
      </w:r>
      <w:r w:rsidR="00D71B56" w:rsidRPr="00E54955">
        <w:rPr>
          <w:i/>
        </w:rPr>
        <w:t xml:space="preserve"> </w:t>
      </w:r>
      <w:r w:rsidR="002A62E2" w:rsidRPr="00E54955">
        <w:rPr>
          <w:i/>
        </w:rPr>
        <w:t>20</w:t>
      </w:r>
      <w:r w:rsidR="00D71B56" w:rsidRPr="00E54955">
        <w:rPr>
          <w:i/>
        </w:rPr>
        <w:t>.</w:t>
      </w:r>
    </w:p>
    <w:p w14:paraId="6DC4D4DB" w14:textId="77777777" w:rsidR="00A07896" w:rsidRPr="00E54955" w:rsidRDefault="00A07896" w:rsidP="00E54955">
      <w:pPr>
        <w:widowControl w:val="0"/>
        <w:spacing w:after="200"/>
      </w:pPr>
    </w:p>
    <w:p w14:paraId="6CEA15F6" w14:textId="3B1C4DEE" w:rsidR="00937356" w:rsidRPr="00E54955" w:rsidRDefault="00937356" w:rsidP="00E54955">
      <w:pPr>
        <w:widowControl w:val="0"/>
        <w:spacing w:after="200"/>
        <w:rPr>
          <w:b/>
        </w:rPr>
      </w:pPr>
      <w:r w:rsidRPr="00E54955">
        <w:rPr>
          <w:b/>
        </w:rPr>
        <w:t>Dhana potofu/maoni potofu juu ya kuhifadhi chakula halisi vizuri na kukiongezea muda wake wa kukaa bila kuharibika</w:t>
      </w:r>
    </w:p>
    <w:p w14:paraId="635E9732" w14:textId="5270E968" w:rsidR="00937356" w:rsidRPr="00E54955" w:rsidRDefault="00937356" w:rsidP="00E54955">
      <w:pPr>
        <w:pStyle w:val="ListParagraph"/>
        <w:widowControl w:val="0"/>
        <w:numPr>
          <w:ilvl w:val="0"/>
          <w:numId w:val="34"/>
        </w:numPr>
        <w:spacing w:line="240" w:lineRule="auto"/>
        <w:rPr>
          <w:rFonts w:ascii="Times New Roman" w:hAnsi="Times New Roman"/>
          <w:sz w:val="24"/>
          <w:szCs w:val="24"/>
        </w:rPr>
      </w:pPr>
      <w:r w:rsidRPr="00E54955">
        <w:rPr>
          <w:rFonts w:ascii="Times New Roman" w:hAnsi="Times New Roman"/>
          <w:sz w:val="24"/>
          <w:szCs w:val="24"/>
        </w:rPr>
        <w:t>Kwamba vyakula vyote vilivyohifadhiwa vinahitaji kemikali kuvifanya vikae kwa muda mrefu au kubakia katika uhalisi</w:t>
      </w:r>
      <w:r w:rsidR="00BA43A2" w:rsidRPr="00E54955">
        <w:rPr>
          <w:rFonts w:ascii="Times New Roman" w:hAnsi="Times New Roman"/>
          <w:sz w:val="24"/>
          <w:szCs w:val="24"/>
        </w:rPr>
        <w:t>a</w:t>
      </w:r>
      <w:r w:rsidRPr="00E54955">
        <w:rPr>
          <w:rFonts w:ascii="Times New Roman" w:hAnsi="Times New Roman"/>
          <w:sz w:val="24"/>
          <w:szCs w:val="24"/>
        </w:rPr>
        <w:t>.</w:t>
      </w:r>
    </w:p>
    <w:p w14:paraId="44CF6F57" w14:textId="18F3D699" w:rsidR="00937356" w:rsidRPr="00E54955" w:rsidRDefault="00937356" w:rsidP="00E54955">
      <w:pPr>
        <w:pStyle w:val="ListParagraph"/>
        <w:widowControl w:val="0"/>
        <w:numPr>
          <w:ilvl w:val="0"/>
          <w:numId w:val="34"/>
        </w:numPr>
        <w:spacing w:line="240" w:lineRule="auto"/>
        <w:rPr>
          <w:rFonts w:ascii="Times New Roman" w:hAnsi="Times New Roman"/>
          <w:sz w:val="24"/>
          <w:szCs w:val="24"/>
        </w:rPr>
      </w:pPr>
      <w:r w:rsidRPr="00E54955">
        <w:rPr>
          <w:rFonts w:ascii="Times New Roman" w:hAnsi="Times New Roman"/>
          <w:sz w:val="24"/>
          <w:szCs w:val="24"/>
        </w:rPr>
        <w:t>Kwamba njia zote za uhifadhi wa chakula zinapelekea kupoteza virutubisho.</w:t>
      </w:r>
    </w:p>
    <w:p w14:paraId="115C8C26" w14:textId="566D298E" w:rsidR="00D1360F" w:rsidRPr="00E54955" w:rsidRDefault="00937356" w:rsidP="004F3C10">
      <w:pPr>
        <w:pStyle w:val="ListParagraph"/>
        <w:widowControl w:val="0"/>
        <w:numPr>
          <w:ilvl w:val="0"/>
          <w:numId w:val="34"/>
        </w:numPr>
        <w:spacing w:line="240" w:lineRule="auto"/>
        <w:rPr>
          <w:rFonts w:ascii="Times New Roman" w:hAnsi="Times New Roman"/>
          <w:sz w:val="24"/>
          <w:szCs w:val="24"/>
        </w:rPr>
      </w:pPr>
      <w:r w:rsidRPr="00E54955">
        <w:rPr>
          <w:rFonts w:ascii="Times New Roman" w:hAnsi="Times New Roman"/>
          <w:sz w:val="24"/>
          <w:szCs w:val="24"/>
        </w:rPr>
        <w:t>Kwamba inahitajika vifaa vya gharama ili kuhifadhi chakula na kukiweka katika uhalisia wake. Wakulima wa vijijini wanaweza kujenga vifaa vya kuhifadhi vyakula kwa kutumia malighafi za asili zinazopatikana kama vile kuni au miti.</w:t>
      </w:r>
    </w:p>
    <w:p w14:paraId="03686AFF" w14:textId="77777777" w:rsidR="00E54955" w:rsidRPr="00E54955" w:rsidRDefault="00E54955" w:rsidP="004F3C10">
      <w:pPr>
        <w:widowControl w:val="0"/>
        <w:autoSpaceDE w:val="0"/>
        <w:autoSpaceDN w:val="0"/>
        <w:adjustRightInd w:val="0"/>
        <w:spacing w:after="200"/>
        <w:contextualSpacing/>
        <w:rPr>
          <w:b/>
          <w:sz w:val="28"/>
          <w:szCs w:val="28"/>
        </w:rPr>
      </w:pPr>
    </w:p>
    <w:p w14:paraId="1AB4E5C0" w14:textId="47E68697" w:rsidR="009129C1" w:rsidRPr="00E54955" w:rsidRDefault="002D478F" w:rsidP="004F3C10">
      <w:pPr>
        <w:widowControl w:val="0"/>
        <w:autoSpaceDE w:val="0"/>
        <w:autoSpaceDN w:val="0"/>
        <w:adjustRightInd w:val="0"/>
        <w:spacing w:after="200"/>
        <w:contextualSpacing/>
        <w:rPr>
          <w:b/>
          <w:sz w:val="28"/>
          <w:szCs w:val="28"/>
        </w:rPr>
      </w:pPr>
      <w:r w:rsidRPr="00E54955">
        <w:rPr>
          <w:b/>
          <w:sz w:val="28"/>
          <w:szCs w:val="28"/>
        </w:rPr>
        <w:t>Maelezo muhimu juu ya kutunza chakula vizuri</w:t>
      </w:r>
    </w:p>
    <w:p w14:paraId="408EE467" w14:textId="77777777" w:rsidR="002D478F" w:rsidRPr="00E54955" w:rsidRDefault="002D478F" w:rsidP="004F3C10">
      <w:pPr>
        <w:widowControl w:val="0"/>
        <w:autoSpaceDE w:val="0"/>
        <w:autoSpaceDN w:val="0"/>
        <w:adjustRightInd w:val="0"/>
        <w:rPr>
          <w:b/>
        </w:rPr>
      </w:pPr>
    </w:p>
    <w:p w14:paraId="28DEAB34" w14:textId="71C6349B" w:rsidR="00A52E35" w:rsidRPr="00E54955" w:rsidRDefault="002D478F" w:rsidP="004F3C10">
      <w:pPr>
        <w:widowControl w:val="0"/>
        <w:autoSpaceDE w:val="0"/>
        <w:autoSpaceDN w:val="0"/>
        <w:adjustRightInd w:val="0"/>
        <w:spacing w:after="200"/>
      </w:pPr>
      <w:r w:rsidRPr="00E54955">
        <w:rPr>
          <w:b/>
        </w:rPr>
        <w:t>Vyungu vya mfinyanzi vyenye kuhifadhi ubaridi</w:t>
      </w:r>
    </w:p>
    <w:p w14:paraId="745082DC" w14:textId="19B8F3C8" w:rsidR="002D478F" w:rsidRPr="00E54955" w:rsidRDefault="002D478F" w:rsidP="004F3C10">
      <w:pPr>
        <w:widowControl w:val="0"/>
        <w:autoSpaceDE w:val="0"/>
        <w:autoSpaceDN w:val="0"/>
        <w:adjustRightInd w:val="0"/>
        <w:spacing w:after="200"/>
      </w:pPr>
      <w:r w:rsidRPr="00E54955">
        <w:t>Hii ni njia rahisi, isiyo na gharama kubwa ya kuhifadhi chakula vizuri, haswa mboga mboga na matunda. Haihitaji umeme, inafanya kazi vizuri sehemu yenye joto, hali ya hewa kavu na inajikita zaidi katika kanuni ya msingi ya kupooza*. Katika hali ya hewa ya joto na kavu ambapo joto la juu la kila siku huanzia</w:t>
      </w:r>
      <w:r w:rsidR="00C41A9B" w:rsidRPr="00E54955">
        <w:t xml:space="preserve"> nyuzi joto</w:t>
      </w:r>
      <w:r w:rsidRPr="00E54955">
        <w:t xml:space="preserve"> 30- 45 °C, chakula kwenye chungu </w:t>
      </w:r>
      <w:r w:rsidR="00C41A9B" w:rsidRPr="00E54955">
        <w:t xml:space="preserve">cha mfinyanzi chenye kuhifadhi baridi hukaa katika nyuzi joto </w:t>
      </w:r>
      <w:r w:rsidR="00BA43A2" w:rsidRPr="00E54955">
        <w:t>13-22 °</w:t>
      </w:r>
      <w:r w:rsidRPr="00E54955">
        <w:t>C.</w:t>
      </w:r>
      <w:r w:rsidR="00C41A9B" w:rsidRPr="00E54955">
        <w:t xml:space="preserve"> Hii huongeza muda wa chakula kukaa bila kuharibika kwa mara tatu au nne zaidi.</w:t>
      </w:r>
    </w:p>
    <w:p w14:paraId="4831F15F" w14:textId="2019C59B" w:rsidR="00A52E35" w:rsidRPr="00E54955" w:rsidRDefault="00C41A9B" w:rsidP="00E54955">
      <w:pPr>
        <w:autoSpaceDE w:val="0"/>
        <w:autoSpaceDN w:val="0"/>
        <w:adjustRightInd w:val="0"/>
        <w:spacing w:after="200"/>
      </w:pPr>
      <w:r w:rsidRPr="00E54955">
        <w:t>Vyungu vya mfinyanzi vyenye kuhifadhi baridi vina</w:t>
      </w:r>
      <w:r w:rsidR="00BA43A2" w:rsidRPr="00E54955">
        <w:t>tengenezwa vya aina mbili vyenye</w:t>
      </w:r>
      <w:r w:rsidRPr="00E54955">
        <w:t xml:space="preserve"> ukubwa tofauti, </w:t>
      </w:r>
      <w:r w:rsidR="00195AEB" w:rsidRPr="00E54955">
        <w:t>mchanga ulioloa na kitambaa. Ili kutengeneza ubaridi, weka chungu kidogo ndani ya chungu kikubwa na jaza nafasi iliyo wazi kati ya vyungu viwili kwa kutumia mchanga. Baada ya hapo, lowanisha mchanga kwa maji na funika sehemu ya wazi ya chungu kidogo kwa kitambaa kilicholowa maji.</w:t>
      </w:r>
      <w:r w:rsidR="00A102E3" w:rsidRPr="00E54955">
        <w:t xml:space="preserve"> Uvukizi wa maji unahitaji nishati ambayo huchukuliwa kutoka </w:t>
      </w:r>
      <w:r w:rsidR="00BA43A2" w:rsidRPr="00E54955">
        <w:t xml:space="preserve">kwenye </w:t>
      </w:r>
      <w:r w:rsidR="00A102E3" w:rsidRPr="00E54955">
        <w:t xml:space="preserve">hewa iliyoko na kusababisha kushuka kwa joto la hewa. Angalia mchoro hapa chini, na pia angalia maandiko ya FRI kuhusu </w:t>
      </w:r>
      <w:hyperlink r:id="rId11" w:history="1">
        <w:r w:rsidR="00DB4C59" w:rsidRPr="00DB4C59">
          <w:rPr>
            <w:rStyle w:val="Hyperlink"/>
          </w:rPr>
          <w:t>Chumba cha kupooza kisichotumia nishati (Zero Energy Cooling Chamber)</w:t>
        </w:r>
      </w:hyperlink>
      <w:r w:rsidR="00A102E3" w:rsidRPr="00E54955">
        <w:t>, ambayo pia inafanya kazi kwa kubaridisha kwa njia ya ufukizi</w:t>
      </w:r>
      <w:r w:rsidR="00A52E35" w:rsidRPr="00E54955">
        <w:t xml:space="preserve">. </w:t>
      </w:r>
      <w:hyperlink r:id="rId12" w:history="1">
        <w:r w:rsidR="00650348" w:rsidRPr="00650348">
          <w:rPr>
            <w:rStyle w:val="Hyperlink"/>
          </w:rPr>
          <w:t>Jokofu za K</w:t>
        </w:r>
        <w:r w:rsidR="00650348" w:rsidRPr="00650348">
          <w:rPr>
            <w:rStyle w:val="Hyperlink"/>
          </w:rPr>
          <w:t>a</w:t>
        </w:r>
        <w:r w:rsidR="00650348" w:rsidRPr="00650348">
          <w:rPr>
            <w:rStyle w:val="Hyperlink"/>
          </w:rPr>
          <w:t>uri (Ceramic refrigerators)</w:t>
        </w:r>
      </w:hyperlink>
      <w:r w:rsidR="00650348">
        <w:t xml:space="preserve"> </w:t>
      </w:r>
      <w:bookmarkStart w:id="0" w:name="_GoBack"/>
      <w:bookmarkEnd w:id="0"/>
      <w:r w:rsidR="00A102E3" w:rsidRPr="00E54955">
        <w:t>na</w:t>
      </w:r>
      <w:r w:rsidR="002E6CE3" w:rsidRPr="00E54955">
        <w:t xml:space="preserve"> </w:t>
      </w:r>
      <w:hyperlink r:id="rId13" w:history="1">
        <w:r w:rsidR="00410642" w:rsidRPr="00410642">
          <w:rPr>
            <w:rStyle w:val="Hyperlink"/>
          </w:rPr>
          <w:t>Jok</w:t>
        </w:r>
        <w:r w:rsidR="00410642" w:rsidRPr="00410642">
          <w:rPr>
            <w:rStyle w:val="Hyperlink"/>
          </w:rPr>
          <w:t>o</w:t>
        </w:r>
        <w:r w:rsidR="00410642" w:rsidRPr="00410642">
          <w:rPr>
            <w:rStyle w:val="Hyperlink"/>
          </w:rPr>
          <w:t>fu za mfinyanzi (Clay refrigerators)</w:t>
        </w:r>
      </w:hyperlink>
      <w:r w:rsidR="00410642">
        <w:t xml:space="preserve"> </w:t>
      </w:r>
      <w:r w:rsidR="00A102E3" w:rsidRPr="00E54955">
        <w:t>zinazofanya kazi katika njia sawa na hiyo ya awali</w:t>
      </w:r>
      <w:r w:rsidR="00A52E35" w:rsidRPr="00E54955">
        <w:t xml:space="preserve">. </w:t>
      </w:r>
    </w:p>
    <w:p w14:paraId="3F059959" w14:textId="4FDA2192" w:rsidR="00C21205" w:rsidRPr="00E54955" w:rsidRDefault="00195AEB" w:rsidP="00E54955">
      <w:pPr>
        <w:autoSpaceDE w:val="0"/>
        <w:autoSpaceDN w:val="0"/>
        <w:adjustRightInd w:val="0"/>
        <w:spacing w:after="200"/>
      </w:pPr>
      <w:r w:rsidRPr="00E54955">
        <w:t>Kwasababu mfinyanzi ni malighafi yenye kuruhusu maji au unyevu</w:t>
      </w:r>
      <w:r w:rsidR="003C1F16" w:rsidRPr="00E54955">
        <w:t xml:space="preserve"> u</w:t>
      </w:r>
      <w:r w:rsidRPr="00E54955">
        <w:t>nyevu kupita, baadhi ya unyevu</w:t>
      </w:r>
      <w:r w:rsidR="003C1F16" w:rsidRPr="00E54955">
        <w:t xml:space="preserve"> u</w:t>
      </w:r>
      <w:r w:rsidRPr="00E54955">
        <w:t xml:space="preserve">nyevu kwenye mchanga utafyonza kupitia mfinyanzi. Huu mchakato wa mvukizo </w:t>
      </w:r>
      <w:r w:rsidR="00D063E6" w:rsidRPr="00E54955">
        <w:t xml:space="preserve">huondoa joto la ndani </w:t>
      </w:r>
      <w:r w:rsidR="003C1F16" w:rsidRPr="00E54955">
        <w:t xml:space="preserve">ya </w:t>
      </w:r>
      <w:r w:rsidR="00D063E6" w:rsidRPr="00E54955">
        <w:t xml:space="preserve">chungu cha kupooza na kusababisha kiwango cha chini cha joto. </w:t>
      </w:r>
    </w:p>
    <w:p w14:paraId="54D8C698" w14:textId="5D34D00B" w:rsidR="00C21205" w:rsidRPr="00E54955" w:rsidRDefault="00BE5A69" w:rsidP="00E54955">
      <w:pPr>
        <w:autoSpaceDE w:val="0"/>
        <w:autoSpaceDN w:val="0"/>
        <w:adjustRightInd w:val="0"/>
        <w:spacing w:after="200"/>
      </w:pPr>
      <w:r>
        <w:rPr>
          <w:noProof/>
          <w:lang w:eastAsia="en-CA"/>
        </w:rPr>
        <w:drawing>
          <wp:inline distT="0" distB="0" distL="0" distR="0" wp14:anchorId="4E1E2DBB" wp14:editId="1DC3725B">
            <wp:extent cx="3061105" cy="225742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erving food graphic SW.jpg"/>
                    <pic:cNvPicPr/>
                  </pic:nvPicPr>
                  <pic:blipFill>
                    <a:blip r:embed="rId14">
                      <a:extLst>
                        <a:ext uri="{28A0092B-C50C-407E-A947-70E740481C1C}">
                          <a14:useLocalDpi xmlns:a14="http://schemas.microsoft.com/office/drawing/2010/main" val="0"/>
                        </a:ext>
                      </a:extLst>
                    </a:blip>
                    <a:stretch>
                      <a:fillRect/>
                    </a:stretch>
                  </pic:blipFill>
                  <pic:spPr>
                    <a:xfrm>
                      <a:off x="0" y="0"/>
                      <a:ext cx="3069308" cy="2263474"/>
                    </a:xfrm>
                    <a:prstGeom prst="rect">
                      <a:avLst/>
                    </a:prstGeom>
                  </pic:spPr>
                </pic:pic>
              </a:graphicData>
            </a:graphic>
          </wp:inline>
        </w:drawing>
      </w:r>
      <w:r w:rsidR="002E13B5" w:rsidRPr="00E54955">
        <w:rPr>
          <w:noProof/>
          <w:lang w:eastAsia="en-CA"/>
        </w:rPr>
        <w:drawing>
          <wp:inline distT="0" distB="0" distL="0" distR="0" wp14:anchorId="71BDCC9E" wp14:editId="4BA7AEB1">
            <wp:extent cx="2524517" cy="1990739"/>
            <wp:effectExtent l="19050" t="0" r="9133"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2532545" cy="1997070"/>
                    </a:xfrm>
                    <a:prstGeom prst="rect">
                      <a:avLst/>
                    </a:prstGeom>
                    <a:noFill/>
                    <a:ln w="9525">
                      <a:noFill/>
                      <a:miter lim="800000"/>
                      <a:headEnd/>
                      <a:tailEnd/>
                    </a:ln>
                  </pic:spPr>
                </pic:pic>
              </a:graphicData>
            </a:graphic>
          </wp:inline>
        </w:drawing>
      </w:r>
    </w:p>
    <w:p w14:paraId="2F4D7825" w14:textId="7AE5A353" w:rsidR="00AF57EA" w:rsidRPr="00E54955" w:rsidRDefault="00AF57EA" w:rsidP="00E54955">
      <w:pPr>
        <w:autoSpaceDE w:val="0"/>
        <w:autoSpaceDN w:val="0"/>
        <w:adjustRightInd w:val="0"/>
        <w:spacing w:after="200"/>
        <w:rPr>
          <w:i/>
        </w:rPr>
      </w:pPr>
    </w:p>
    <w:p w14:paraId="6200A16C" w14:textId="3239EAFD" w:rsidR="00D1360F" w:rsidRPr="00E54955" w:rsidRDefault="00AF57EA" w:rsidP="00E54955">
      <w:pPr>
        <w:autoSpaceDE w:val="0"/>
        <w:autoSpaceDN w:val="0"/>
        <w:adjustRightInd w:val="0"/>
        <w:spacing w:after="200"/>
        <w:rPr>
          <w:i/>
        </w:rPr>
      </w:pPr>
      <w:r w:rsidRPr="00E54955">
        <w:rPr>
          <w:i/>
        </w:rPr>
        <w:t xml:space="preserve">Kwa habari zaidi, tafadhali tazama nakala namba </w:t>
      </w:r>
      <w:r w:rsidR="002A62E2" w:rsidRPr="00E54955">
        <w:rPr>
          <w:i/>
        </w:rPr>
        <w:t>11</w:t>
      </w:r>
      <w:r w:rsidR="00D71B56" w:rsidRPr="00E54955">
        <w:rPr>
          <w:i/>
        </w:rPr>
        <w:t>.</w:t>
      </w:r>
    </w:p>
    <w:p w14:paraId="75ED988E" w14:textId="77777777" w:rsidR="00E54955" w:rsidRDefault="00E54955" w:rsidP="00E54955">
      <w:pPr>
        <w:autoSpaceDE w:val="0"/>
        <w:autoSpaceDN w:val="0"/>
        <w:adjustRightInd w:val="0"/>
        <w:spacing w:after="200"/>
        <w:rPr>
          <w:b/>
        </w:rPr>
      </w:pPr>
    </w:p>
    <w:p w14:paraId="24A6B458" w14:textId="442FB989" w:rsidR="009B5CCF" w:rsidRPr="00E54955" w:rsidRDefault="006E0CC3" w:rsidP="00E54955">
      <w:pPr>
        <w:autoSpaceDE w:val="0"/>
        <w:autoSpaceDN w:val="0"/>
        <w:adjustRightInd w:val="0"/>
        <w:spacing w:after="200"/>
        <w:rPr>
          <w:b/>
        </w:rPr>
      </w:pPr>
      <w:r w:rsidRPr="00E54955">
        <w:rPr>
          <w:b/>
        </w:rPr>
        <w:t>Ukaushaji</w:t>
      </w:r>
    </w:p>
    <w:p w14:paraId="432128D2" w14:textId="45F7AFEF" w:rsidR="006E0CC3" w:rsidRPr="00E54955" w:rsidRDefault="006E0CC3" w:rsidP="00E54955">
      <w:pPr>
        <w:autoSpaceDE w:val="0"/>
        <w:autoSpaceDN w:val="0"/>
        <w:adjustRightInd w:val="0"/>
        <w:spacing w:after="200"/>
      </w:pPr>
      <w:r w:rsidRPr="00E54955">
        <w:t xml:space="preserve">Kuna njia nyingi za kukausha vyakula ili kuongeza muda wake wa kukaa bila kuharibika. Ukaushaji unafanya kazi vizuri katika uhifadhi wa vyakula kwasababu, pale ambapo kiwango cha unyevu unyevu katika vyakula kinapungua mpaka 10-15%, viumbe hai wadogo wadogo </w:t>
      </w:r>
      <w:r w:rsidRPr="00E54955">
        <w:lastRenderedPageBreak/>
        <w:t>wanaosababisha chakula kuoza hawawezi kustawi. Hakuna uhitaji wa kupunguza kiwango cha unyevu zaidi kwa sababu chakula mara nyingi huwa chepesi kuvunjika vunjika.</w:t>
      </w:r>
    </w:p>
    <w:p w14:paraId="7F1FB99B" w14:textId="52CF2DFD" w:rsidR="006E0CC3" w:rsidRPr="00E54955" w:rsidRDefault="006E0CC3" w:rsidP="00E54955">
      <w:pPr>
        <w:autoSpaceDE w:val="0"/>
        <w:autoSpaceDN w:val="0"/>
        <w:adjustRightInd w:val="0"/>
        <w:spacing w:after="200"/>
      </w:pPr>
      <w:r w:rsidRPr="00E54955">
        <w:t xml:space="preserve">Kukausha sio ngumu. Kwa sababu bidhaa hupoteza maji, huwa nyepesi na rahisi kubeba na kusafirisha. </w:t>
      </w:r>
      <w:r w:rsidR="009E1A2A" w:rsidRPr="00E54955">
        <w:t>Walakini, hu</w:t>
      </w:r>
      <w:r w:rsidRPr="00E54955">
        <w:t xml:space="preserve">poteza vitamini na </w:t>
      </w:r>
      <w:r w:rsidR="009E1A2A" w:rsidRPr="00E54955">
        <w:t>kubadilika muonekano wake.  Njia ya kawaida ya kukausha inajumuisha kuweka chakula kwenye hewa. Hewa inanyonya maji, na kadri hali ya hewa inavyokuwa ya joto, unyevu zaidi hunyonywa. Hivyo basi kwa matokeo bora, hewa inapaswa kuwa ya hali joto, kavu, na iliyo katika mwendo. Katika mazingira ambayo yamefungwa, hewa lazima ib</w:t>
      </w:r>
      <w:r w:rsidR="00C0678B" w:rsidRPr="00E54955">
        <w:t>adilishwe</w:t>
      </w:r>
      <w:r w:rsidR="009E1A2A" w:rsidRPr="00E54955">
        <w:t xml:space="preserve"> mara kwa mara kwa sababu itakuwa imejaa unyevu amba</w:t>
      </w:r>
      <w:r w:rsidR="00C0678B" w:rsidRPr="00E54955">
        <w:t>o inachukua kutoka kwenye</w:t>
      </w:r>
      <w:r w:rsidR="009E1A2A" w:rsidRPr="00E54955">
        <w:t xml:space="preserve"> bidhaa, kwa hivyo </w:t>
      </w:r>
      <w:r w:rsidR="00C0678B" w:rsidRPr="00E54955">
        <w:t xml:space="preserve">miundombinu ya kuruhusu </w:t>
      </w:r>
      <w:r w:rsidR="009E1A2A" w:rsidRPr="00E54955">
        <w:t xml:space="preserve">uingizaji </w:t>
      </w:r>
      <w:r w:rsidR="00C0678B" w:rsidRPr="00E54955">
        <w:t xml:space="preserve">wa </w:t>
      </w:r>
      <w:r w:rsidR="009E1A2A" w:rsidRPr="00E54955">
        <w:t>hewa mzuri ni muhimu</w:t>
      </w:r>
      <w:r w:rsidR="00C0678B" w:rsidRPr="00E54955">
        <w:t xml:space="preserve">. Kwa kukausha kabisa, unyevu wa hewa unapaswa kuwa chini ya 65%. Ikiwa unyevu unyevu katika hewa ni mkubwa, matunda na mboga mwishowe zitakauka, lakini sio kwa njia sahihi. Wakati jua linawaka, unyevu </w:t>
      </w:r>
      <w:r w:rsidR="0047284D" w:rsidRPr="00E54955">
        <w:t>unyevu katika hewa</w:t>
      </w:r>
      <w:r w:rsidR="00C0678B" w:rsidRPr="00E54955">
        <w:t xml:space="preserve"> kawaida huw</w:t>
      </w:r>
      <w:r w:rsidR="0047284D" w:rsidRPr="00E54955">
        <w:t>a chini ya 65%, lakini wakati wa</w:t>
      </w:r>
      <w:r w:rsidR="00C0678B" w:rsidRPr="00E54955">
        <w:t xml:space="preserve"> mawingu na dhahiri wakati kunanyesha, unyevu kawaida huwa juu</w:t>
      </w:r>
      <w:r w:rsidR="0047284D" w:rsidRPr="00E54955">
        <w:t>. Jua kwa hiyo ni muhimu sana. Kwa sababu hii, haiwezekani kukausha bidhaa kwa njia hii katika kila msimu wa mwaka.</w:t>
      </w:r>
    </w:p>
    <w:p w14:paraId="32796209" w14:textId="59CD64DE" w:rsidR="0047284D" w:rsidRPr="00E54955" w:rsidRDefault="0047284D" w:rsidP="00E54955">
      <w:pPr>
        <w:autoSpaceDE w:val="0"/>
        <w:autoSpaceDN w:val="0"/>
        <w:adjustRightInd w:val="0"/>
        <w:spacing w:after="200"/>
      </w:pPr>
      <w:r w:rsidRPr="00E54955">
        <w:t>Matunda na mboga mboga za kukaushwa zinapaswa kuwa na ubora mzuri, kwahiyo ondoa matunda yaliyooza au haribika. Kuzuia upotevu wa ubora wa vyakula, punguza muda kati ya uvunaji na ukaushaji. Kabla ya kukausha, safisha kabisa mboga mboga na matunda na ukate vipande vipande ikiwa ni lazima. Ni vizuri kungojea muda mrefu kabla ya kukausha matunda magumu na mboga za mizizi kuliko kabla ya kukausha matunda na mboga za majani. Wakati unaoruhusiwa kati ya uvunaji na utumiaji pia unaweza pia kueleweka kama kiwango cha juu cha muda unaoruhusiwa kati ya uvunaji na kukausha.</w:t>
      </w:r>
    </w:p>
    <w:p w14:paraId="6A491447" w14:textId="04FC8BC7" w:rsidR="00D1360F" w:rsidRPr="00E54955" w:rsidRDefault="0047284D" w:rsidP="00E54955">
      <w:pPr>
        <w:autoSpaceDE w:val="0"/>
        <w:autoSpaceDN w:val="0"/>
        <w:adjustRightInd w:val="0"/>
        <w:spacing w:after="200"/>
      </w:pPr>
      <w:r w:rsidRPr="00E54955">
        <w:t>Ili k</w:t>
      </w:r>
      <w:r w:rsidR="00BC66C5" w:rsidRPr="00E54955">
        <w:t>uhakikisha kuwa bidhaa haziharibiki</w:t>
      </w:r>
      <w:r w:rsidRPr="00E54955">
        <w:t xml:space="preserve"> baada ya kukaushwa, zinapaswa kuhifadhiwa katika mazingira yasiyokuwa na unyevu</w:t>
      </w:r>
      <w:r w:rsidR="00BC66C5" w:rsidRPr="00E54955">
        <w:t>.</w:t>
      </w:r>
    </w:p>
    <w:p w14:paraId="496B805C" w14:textId="77777777" w:rsidR="00E54955" w:rsidRDefault="00E54955" w:rsidP="00E54955">
      <w:pPr>
        <w:autoSpaceDE w:val="0"/>
        <w:autoSpaceDN w:val="0"/>
        <w:adjustRightInd w:val="0"/>
        <w:spacing w:after="200"/>
        <w:rPr>
          <w:b/>
        </w:rPr>
      </w:pPr>
    </w:p>
    <w:p w14:paraId="68BDA36C" w14:textId="2DCA6AAF" w:rsidR="004B1B27" w:rsidRPr="00E54955" w:rsidRDefault="00BC66C5" w:rsidP="00E54955">
      <w:pPr>
        <w:autoSpaceDE w:val="0"/>
        <w:autoSpaceDN w:val="0"/>
        <w:adjustRightInd w:val="0"/>
        <w:spacing w:after="200"/>
        <w:rPr>
          <w:b/>
        </w:rPr>
      </w:pPr>
      <w:r w:rsidRPr="00E54955">
        <w:rPr>
          <w:b/>
        </w:rPr>
        <w:t>Aina za ukaushaji</w:t>
      </w:r>
    </w:p>
    <w:p w14:paraId="22B1F1C7" w14:textId="07056BD6" w:rsidR="00BC66C5" w:rsidRPr="00E54955" w:rsidRDefault="00BC66C5" w:rsidP="00E54955">
      <w:pPr>
        <w:pStyle w:val="ListParagraph"/>
        <w:numPr>
          <w:ilvl w:val="0"/>
          <w:numId w:val="31"/>
        </w:numPr>
        <w:autoSpaceDE w:val="0"/>
        <w:autoSpaceDN w:val="0"/>
        <w:adjustRightInd w:val="0"/>
        <w:spacing w:line="240" w:lineRule="auto"/>
        <w:rPr>
          <w:rFonts w:ascii="Times New Roman" w:hAnsi="Times New Roman"/>
          <w:sz w:val="24"/>
          <w:szCs w:val="24"/>
        </w:rPr>
      </w:pPr>
      <w:r w:rsidRPr="00E54955">
        <w:rPr>
          <w:rFonts w:ascii="Times New Roman" w:hAnsi="Times New Roman"/>
          <w:b/>
          <w:sz w:val="24"/>
          <w:szCs w:val="24"/>
        </w:rPr>
        <w:t>Ukaushaji kwa njia ya hewa au wa asili</w:t>
      </w:r>
      <w:r w:rsidR="004B1B27" w:rsidRPr="00E54955">
        <w:rPr>
          <w:rFonts w:ascii="Times New Roman" w:hAnsi="Times New Roman"/>
          <w:b/>
          <w:sz w:val="24"/>
          <w:szCs w:val="24"/>
        </w:rPr>
        <w:t xml:space="preserve">: </w:t>
      </w:r>
      <w:r w:rsidRPr="00E54955">
        <w:rPr>
          <w:rFonts w:ascii="Times New Roman" w:hAnsi="Times New Roman"/>
          <w:sz w:val="24"/>
          <w:szCs w:val="24"/>
        </w:rPr>
        <w:t>Hii ni njia rahisi na isiyo na gharama, haihitaji ununuaji wowote wa nishati, unatumia tu mwanga wa jua na upepo. Weka bidhaa za kukaushwa kwenye tabaka nyembamba kwenye trei au kwenye plastiki nyeusi ambayo imewekwa wazi ili kupata mwanga wa jua. Trei mara nyingi zimetengenezwa kwa mbao na hutiwa na wavu wa plastiki au mabati. Weka trei mita moja juu ya ardhi ili kuhakikisha kwamba hakuna uchafu unaweza kuingia kwenye chakula kutoka chini na kwamba chakula kinapata mwanga wa jua wa kutosha.</w:t>
      </w:r>
      <w:r w:rsidR="00CF5275" w:rsidRPr="00E54955">
        <w:rPr>
          <w:rFonts w:ascii="Times New Roman" w:hAnsi="Times New Roman"/>
          <w:sz w:val="24"/>
          <w:szCs w:val="24"/>
        </w:rPr>
        <w:t xml:space="preserve"> Kama kuna ulazima, funika trei ili kulinda bidhaa kutokana na mvua, vumbi, ndege na wadudu wengine. Neti za mmbu ni suluhisho bora dhidi ya wadudu. Ili kuhakikisha kwamba matunda na mboga mboga hukauka kwa usawa, zigeuze mara kwa mara au angalau tingisha taratibu trei. Kwa nyanya, kata katikati na upange kwenye safu moja kwenye trei</w:t>
      </w:r>
      <w:r w:rsidR="00E54955">
        <w:rPr>
          <w:rFonts w:ascii="Times New Roman" w:hAnsi="Times New Roman"/>
          <w:sz w:val="24"/>
          <w:szCs w:val="24"/>
        </w:rPr>
        <w:t>.</w:t>
      </w:r>
    </w:p>
    <w:p w14:paraId="7DF13727" w14:textId="2E652D67" w:rsidR="00D1360F" w:rsidRPr="00E54955" w:rsidRDefault="00266AC1" w:rsidP="00E54955">
      <w:pPr>
        <w:pStyle w:val="ListParagraph"/>
        <w:numPr>
          <w:ilvl w:val="0"/>
          <w:numId w:val="31"/>
        </w:numPr>
        <w:autoSpaceDE w:val="0"/>
        <w:autoSpaceDN w:val="0"/>
        <w:adjustRightInd w:val="0"/>
        <w:spacing w:line="240" w:lineRule="auto"/>
        <w:rPr>
          <w:rFonts w:ascii="Times New Roman" w:hAnsi="Times New Roman"/>
          <w:sz w:val="24"/>
          <w:szCs w:val="24"/>
        </w:rPr>
      </w:pPr>
      <w:r w:rsidRPr="00E54955">
        <w:rPr>
          <w:rFonts w:ascii="Times New Roman" w:hAnsi="Times New Roman"/>
          <w:b/>
          <w:sz w:val="24"/>
          <w:szCs w:val="24"/>
        </w:rPr>
        <w:t>Ukaushaji kwa njia ya jua ulioboreshwa (</w:t>
      </w:r>
      <w:r w:rsidR="0095133B" w:rsidRPr="00E54955">
        <w:rPr>
          <w:rFonts w:ascii="Times New Roman" w:hAnsi="Times New Roman"/>
          <w:b/>
          <w:sz w:val="24"/>
          <w:szCs w:val="24"/>
        </w:rPr>
        <w:t>Improved sun drying</w:t>
      </w:r>
      <w:r w:rsidRPr="00E54955">
        <w:rPr>
          <w:rFonts w:ascii="Times New Roman" w:hAnsi="Times New Roman"/>
          <w:b/>
          <w:sz w:val="24"/>
          <w:szCs w:val="24"/>
        </w:rPr>
        <w:t>)</w:t>
      </w:r>
      <w:r w:rsidR="0095133B" w:rsidRPr="00E54955">
        <w:rPr>
          <w:rFonts w:ascii="Times New Roman" w:hAnsi="Times New Roman"/>
          <w:b/>
          <w:sz w:val="24"/>
          <w:szCs w:val="24"/>
        </w:rPr>
        <w:t>:</w:t>
      </w:r>
      <w:r w:rsidR="0083595F" w:rsidRPr="00E54955">
        <w:rPr>
          <w:rFonts w:ascii="Times New Roman" w:hAnsi="Times New Roman"/>
          <w:sz w:val="24"/>
          <w:szCs w:val="24"/>
        </w:rPr>
        <w:t xml:space="preserve"> </w:t>
      </w:r>
      <w:r w:rsidRPr="00E54955">
        <w:rPr>
          <w:rFonts w:ascii="Times New Roman" w:hAnsi="Times New Roman"/>
          <w:sz w:val="24"/>
          <w:szCs w:val="24"/>
        </w:rPr>
        <w:t xml:space="preserve">Bidhaa zinakauka haraka kama trei limewekwa katika kitu ambacho kinaruhusu mwanga wa jua kuingia kupitia </w:t>
      </w:r>
      <w:r w:rsidR="0083595F" w:rsidRPr="00E54955">
        <w:rPr>
          <w:rFonts w:ascii="Times New Roman" w:hAnsi="Times New Roman"/>
          <w:sz w:val="24"/>
          <w:szCs w:val="24"/>
        </w:rPr>
        <w:t>mfuniko wa glasi, ambapo unakamata joto na kuinua kiwango cha joto hadi nyuzi joto 60-700C. Epuka kuzidisha joto kwa kudhibiti uingizaji hewa. Bila uingizaji hewa, joto linaweza kufikia 90-100 ° C, haswa kuelekea mwisho wa mchakato wa kukausha. Uingizaji hewa lazima uwe na ufanisi wa kutosha kuzuia uoevukaji kwenye glasi</w:t>
      </w:r>
      <w:r w:rsidR="00E54955">
        <w:rPr>
          <w:rFonts w:ascii="Times New Roman" w:hAnsi="Times New Roman"/>
          <w:sz w:val="24"/>
          <w:szCs w:val="24"/>
        </w:rPr>
        <w:t>.</w:t>
      </w:r>
    </w:p>
    <w:p w14:paraId="2E526E6C" w14:textId="77777777" w:rsidR="00E54955" w:rsidRDefault="00E54955" w:rsidP="00E54955">
      <w:pPr>
        <w:autoSpaceDE w:val="0"/>
        <w:autoSpaceDN w:val="0"/>
        <w:adjustRightInd w:val="0"/>
        <w:spacing w:after="200"/>
        <w:rPr>
          <w:b/>
        </w:rPr>
      </w:pPr>
    </w:p>
    <w:p w14:paraId="6245605E" w14:textId="7D0FB2E2" w:rsidR="00A72E84" w:rsidRPr="00E54955" w:rsidRDefault="0083595F" w:rsidP="00E54955">
      <w:pPr>
        <w:autoSpaceDE w:val="0"/>
        <w:autoSpaceDN w:val="0"/>
        <w:adjustRightInd w:val="0"/>
        <w:spacing w:after="200"/>
        <w:rPr>
          <w:b/>
        </w:rPr>
      </w:pPr>
      <w:r w:rsidRPr="00E54955">
        <w:rPr>
          <w:b/>
        </w:rPr>
        <w:lastRenderedPageBreak/>
        <w:t xml:space="preserve">Ukaushaji kwa jua </w:t>
      </w:r>
    </w:p>
    <w:p w14:paraId="0F367E46" w14:textId="0C871BD2" w:rsidR="0083595F" w:rsidRPr="00E54955" w:rsidRDefault="0083595F" w:rsidP="00E54955">
      <w:pPr>
        <w:autoSpaceDE w:val="0"/>
        <w:autoSpaceDN w:val="0"/>
        <w:adjustRightInd w:val="0"/>
        <w:spacing w:after="200"/>
      </w:pPr>
      <w:r w:rsidRPr="00E54955">
        <w:t>Mboga</w:t>
      </w:r>
      <w:r w:rsidR="003C1F16" w:rsidRPr="00E54955">
        <w:t xml:space="preserve"> mboga na matunda</w:t>
      </w:r>
      <w:r w:rsidRPr="00E54955">
        <w:t xml:space="preserve"> huweza kukaushwa na jua kwa kuzichovya kwanza katika maji moto ya kuchemsha kwa dakika chache na kukausha kwenye jua kwa karibu siku tatu. Kisha uhifadhi mahali penye baridi, pasipo na mwanga na pakavu. </w:t>
      </w:r>
    </w:p>
    <w:p w14:paraId="6C35F62E" w14:textId="0D6648C4" w:rsidR="00A72E84" w:rsidRPr="00E54955" w:rsidRDefault="0083595F" w:rsidP="00E54955">
      <w:pPr>
        <w:autoSpaceDE w:val="0"/>
        <w:autoSpaceDN w:val="0"/>
        <w:adjustRightInd w:val="0"/>
        <w:spacing w:after="200"/>
        <w:rPr>
          <w:b/>
        </w:rPr>
      </w:pPr>
      <w:r w:rsidRPr="00E54955">
        <w:rPr>
          <w:i/>
        </w:rPr>
        <w:t xml:space="preserve">Kwa habari zaidi, tafadhali tazama nakala namba </w:t>
      </w:r>
      <w:r w:rsidR="00515C71" w:rsidRPr="00E54955">
        <w:rPr>
          <w:i/>
        </w:rPr>
        <w:t>1</w:t>
      </w:r>
      <w:r w:rsidR="002A62E2" w:rsidRPr="00E54955">
        <w:rPr>
          <w:i/>
        </w:rPr>
        <w:t>1</w:t>
      </w:r>
      <w:r w:rsidR="00D71B56" w:rsidRPr="00E54955">
        <w:rPr>
          <w:i/>
        </w:rPr>
        <w:t>.</w:t>
      </w:r>
    </w:p>
    <w:p w14:paraId="73D77B4F" w14:textId="77777777" w:rsidR="00E54955" w:rsidRDefault="00E54955" w:rsidP="00E54955">
      <w:pPr>
        <w:autoSpaceDE w:val="0"/>
        <w:autoSpaceDN w:val="0"/>
        <w:adjustRightInd w:val="0"/>
        <w:spacing w:after="200"/>
        <w:rPr>
          <w:b/>
        </w:rPr>
      </w:pPr>
    </w:p>
    <w:p w14:paraId="60FF1E49" w14:textId="6821EB00" w:rsidR="00DC4B74" w:rsidRPr="00E54955" w:rsidRDefault="006B33C7" w:rsidP="00E54955">
      <w:pPr>
        <w:autoSpaceDE w:val="0"/>
        <w:autoSpaceDN w:val="0"/>
        <w:adjustRightInd w:val="0"/>
        <w:spacing w:after="200"/>
        <w:rPr>
          <w:b/>
        </w:rPr>
      </w:pPr>
      <w:r w:rsidRPr="00E54955">
        <w:rPr>
          <w:b/>
        </w:rPr>
        <w:t xml:space="preserve">Upakaji chumvi </w:t>
      </w:r>
    </w:p>
    <w:p w14:paraId="188C7216" w14:textId="7FF5D5F9" w:rsidR="006B33C7" w:rsidRPr="00E54955" w:rsidRDefault="006B33C7" w:rsidP="00E54955">
      <w:pPr>
        <w:autoSpaceDE w:val="0"/>
        <w:autoSpaceDN w:val="0"/>
        <w:adjustRightInd w:val="0"/>
        <w:spacing w:after="200"/>
      </w:pPr>
      <w:r w:rsidRPr="00E54955">
        <w:t>Vyakula ambavyo vinaharibika kama vile nyama na nyanya, vinaweza kuwekwa chumvi na kuhifadhiwa mahali pakavu kwa joto la kawaida. Nyanya zilizokaushwa zinaweza kutumbukizwa katika maji ya moto ili kugeuzwa kuwa mchuzi ili kuzihifadhi kwa muda mrefu</w:t>
      </w:r>
      <w:r w:rsidR="00805701">
        <w:t>.</w:t>
      </w:r>
    </w:p>
    <w:p w14:paraId="6259FB1D" w14:textId="78A133C7" w:rsidR="005D5FBD" w:rsidRPr="00E54955" w:rsidRDefault="00F657D8" w:rsidP="00E54955">
      <w:pPr>
        <w:autoSpaceDE w:val="0"/>
        <w:autoSpaceDN w:val="0"/>
        <w:adjustRightInd w:val="0"/>
        <w:spacing w:after="200"/>
        <w:rPr>
          <w:i/>
        </w:rPr>
      </w:pPr>
      <w:r w:rsidRPr="00E54955">
        <w:rPr>
          <w:i/>
        </w:rPr>
        <w:t xml:space="preserve">Kwa habari zaidi, tafadhali tazama nakala namba </w:t>
      </w:r>
      <w:r w:rsidR="002A62E2" w:rsidRPr="00E54955">
        <w:rPr>
          <w:i/>
        </w:rPr>
        <w:t>8</w:t>
      </w:r>
      <w:r w:rsidRPr="00E54955">
        <w:rPr>
          <w:i/>
        </w:rPr>
        <w:t xml:space="preserve"> na</w:t>
      </w:r>
      <w:r w:rsidR="00D71B56" w:rsidRPr="00E54955">
        <w:rPr>
          <w:i/>
        </w:rPr>
        <w:t xml:space="preserve"> </w:t>
      </w:r>
      <w:r w:rsidR="009C42B8" w:rsidRPr="00E54955">
        <w:rPr>
          <w:i/>
        </w:rPr>
        <w:t>18</w:t>
      </w:r>
      <w:r w:rsidR="00D71B56" w:rsidRPr="00E54955">
        <w:rPr>
          <w:i/>
        </w:rPr>
        <w:t>.</w:t>
      </w:r>
    </w:p>
    <w:p w14:paraId="1468722E" w14:textId="77777777" w:rsidR="00E54955" w:rsidRPr="00E54955" w:rsidRDefault="00E54955" w:rsidP="00E54955">
      <w:pPr>
        <w:autoSpaceDE w:val="0"/>
        <w:autoSpaceDN w:val="0"/>
        <w:adjustRightInd w:val="0"/>
        <w:spacing w:after="200"/>
        <w:rPr>
          <w:b/>
        </w:rPr>
      </w:pPr>
    </w:p>
    <w:p w14:paraId="3E7FAC12" w14:textId="065D9F62" w:rsidR="00F657D8" w:rsidRPr="00E54955" w:rsidRDefault="00F657D8" w:rsidP="00E54955">
      <w:pPr>
        <w:autoSpaceDE w:val="0"/>
        <w:autoSpaceDN w:val="0"/>
        <w:adjustRightInd w:val="0"/>
        <w:spacing w:after="200"/>
        <w:rPr>
          <w:b/>
        </w:rPr>
      </w:pPr>
      <w:r w:rsidRPr="00E54955">
        <w:rPr>
          <w:b/>
        </w:rPr>
        <w:t xml:space="preserve">Ukaushaji kwa njia ya umeme wa jua </w:t>
      </w:r>
    </w:p>
    <w:p w14:paraId="57C92A48" w14:textId="223798B9" w:rsidR="00F657D8" w:rsidRPr="00E54955" w:rsidRDefault="00F657D8" w:rsidP="00E54955">
      <w:pPr>
        <w:autoSpaceDE w:val="0"/>
        <w:autoSpaceDN w:val="0"/>
        <w:adjustRightInd w:val="0"/>
        <w:spacing w:after="200"/>
      </w:pPr>
      <w:r w:rsidRPr="00E54955">
        <w:t>Wakulima wadogo wanaweza kuunda kikaushaji cha gharama ndogo chenye umbo la mstatili kinachotumia umeme wa jua kwa ajili ya kukausha mboga mboga na matunda. Kikaushaji hicho ni cha mstatili, box la mbao likiwa na kitambaa cheusi kilichozungushiwa kuzunguka box hilo. Weka mboga kwenye trei za mraba zilizotengenezwa kw</w:t>
      </w:r>
      <w:r w:rsidR="0010629D" w:rsidRPr="00E54955">
        <w:t>a matundu ya waya na kuzungushiwa mbao. Weka trei juu ya kitambaa cheusi na kufunika na karatasi ya wazi ya polythene na kupata mwanga wa jua moja kwa moja.</w:t>
      </w:r>
    </w:p>
    <w:p w14:paraId="1E9B075F" w14:textId="344653DE" w:rsidR="0010629D" w:rsidRPr="00E54955" w:rsidRDefault="0010629D" w:rsidP="00E54955">
      <w:pPr>
        <w:pStyle w:val="ListParagraph"/>
        <w:numPr>
          <w:ilvl w:val="0"/>
          <w:numId w:val="34"/>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Chagua matunda bora yaliyoiva na mboga mboga moja moja.</w:t>
      </w:r>
    </w:p>
    <w:p w14:paraId="29DA3C41" w14:textId="4699E954" w:rsidR="0010629D" w:rsidRPr="00E54955" w:rsidRDefault="0010629D" w:rsidP="00E54955">
      <w:pPr>
        <w:pStyle w:val="ListParagraph"/>
        <w:numPr>
          <w:ilvl w:val="0"/>
          <w:numId w:val="34"/>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Safisha kikausha cha umeme wa jua na tr</w:t>
      </w:r>
      <w:r w:rsidR="00F5659B" w:rsidRPr="00E54955">
        <w:rPr>
          <w:rFonts w:ascii="Times New Roman" w:hAnsi="Times New Roman"/>
          <w:sz w:val="24"/>
          <w:szCs w:val="24"/>
        </w:rPr>
        <w:t>e</w:t>
      </w:r>
      <w:r w:rsidRPr="00E54955">
        <w:rPr>
          <w:rFonts w:ascii="Times New Roman" w:hAnsi="Times New Roman"/>
          <w:sz w:val="24"/>
          <w:szCs w:val="24"/>
        </w:rPr>
        <w:t>i zake kwa kitambaa cha kusafishia vitu nyumbani kila baada ya kukitumia.</w:t>
      </w:r>
    </w:p>
    <w:p w14:paraId="36DB3DB2" w14:textId="11E8DE73" w:rsidR="0010629D" w:rsidRPr="00E54955" w:rsidRDefault="0010629D" w:rsidP="00E54955">
      <w:pPr>
        <w:pStyle w:val="ListParagraph"/>
        <w:numPr>
          <w:ilvl w:val="0"/>
          <w:numId w:val="34"/>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Osha na weka matunda uliyoyachagua na mboga mboga katika kontena safi.</w:t>
      </w:r>
    </w:p>
    <w:p w14:paraId="3E704303" w14:textId="0267F800" w:rsidR="005F3B27" w:rsidRPr="00E54955" w:rsidRDefault="005F3B27" w:rsidP="00E54955">
      <w:pPr>
        <w:pStyle w:val="ListParagraph"/>
        <w:numPr>
          <w:ilvl w:val="0"/>
          <w:numId w:val="34"/>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Chambua</w:t>
      </w:r>
      <w:r w:rsidR="005D2BEF" w:rsidRPr="00E54955">
        <w:rPr>
          <w:rFonts w:ascii="Times New Roman" w:hAnsi="Times New Roman"/>
          <w:sz w:val="24"/>
          <w:szCs w:val="24"/>
        </w:rPr>
        <w:t xml:space="preserve">* </w:t>
      </w:r>
      <w:r w:rsidRPr="00E54955">
        <w:rPr>
          <w:rFonts w:ascii="Times New Roman" w:hAnsi="Times New Roman"/>
          <w:sz w:val="24"/>
          <w:szCs w:val="24"/>
        </w:rPr>
        <w:t>mbogamboga zilizooshwa ili kulemaza enzymes zinazochangia kuoza.</w:t>
      </w:r>
    </w:p>
    <w:p w14:paraId="5F36ABDA" w14:textId="1C050491" w:rsidR="005F3B27" w:rsidRPr="00E54955" w:rsidRDefault="005F3B27" w:rsidP="00E54955">
      <w:pPr>
        <w:pStyle w:val="ListParagraph"/>
        <w:autoSpaceDE w:val="0"/>
        <w:autoSpaceDN w:val="0"/>
        <w:adjustRightInd w:val="0"/>
        <w:spacing w:line="240" w:lineRule="auto"/>
        <w:ind w:left="360"/>
        <w:rPr>
          <w:rFonts w:ascii="Times New Roman" w:hAnsi="Times New Roman"/>
          <w:sz w:val="24"/>
          <w:szCs w:val="24"/>
        </w:rPr>
      </w:pPr>
      <w:r w:rsidRPr="00E54955">
        <w:rPr>
          <w:rFonts w:ascii="Times New Roman" w:hAnsi="Times New Roman"/>
          <w:sz w:val="24"/>
          <w:szCs w:val="24"/>
        </w:rPr>
        <w:t>Kuchambua mboga huzuia kupotea kwa virutubisho na kuzuia pia mboga mboga zilizochambuliwa kushikana wakati zinakaushwa.</w:t>
      </w:r>
    </w:p>
    <w:p w14:paraId="078CF3D7" w14:textId="5E62088C" w:rsidR="005F3B27" w:rsidRPr="00E54955" w:rsidRDefault="005F3B27" w:rsidP="004F3C10">
      <w:pPr>
        <w:pStyle w:val="ListParagraph"/>
        <w:widowControl w:val="0"/>
        <w:numPr>
          <w:ilvl w:val="0"/>
          <w:numId w:val="34"/>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Menya matunda mbali na kikausha cha jua na vyombo safi ili kuzuia uchafuzi unaowezekana kutokea.</w:t>
      </w:r>
    </w:p>
    <w:p w14:paraId="25CDFD2F" w14:textId="6A5680A5" w:rsidR="00594889" w:rsidRPr="00E54955" w:rsidRDefault="003F3136" w:rsidP="004F3C10">
      <w:pPr>
        <w:pStyle w:val="ListParagraph"/>
        <w:widowControl w:val="0"/>
        <w:numPr>
          <w:ilvl w:val="0"/>
          <w:numId w:val="34"/>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Kata matunda</w:t>
      </w:r>
      <w:r w:rsidR="005F3B27" w:rsidRPr="00E54955">
        <w:rPr>
          <w:rFonts w:ascii="Times New Roman" w:hAnsi="Times New Roman"/>
          <w:sz w:val="24"/>
          <w:szCs w:val="24"/>
        </w:rPr>
        <w:t xml:space="preserve"> vipande nyembamba-lakini epu</w:t>
      </w:r>
      <w:r w:rsidRPr="00E54955">
        <w:rPr>
          <w:rFonts w:ascii="Times New Roman" w:hAnsi="Times New Roman"/>
          <w:sz w:val="24"/>
          <w:szCs w:val="24"/>
        </w:rPr>
        <w:t>ka vipande nyembamba sana ili visishike kwenye</w:t>
      </w:r>
      <w:r w:rsidR="005F3B27" w:rsidRPr="00E54955">
        <w:rPr>
          <w:rFonts w:ascii="Times New Roman" w:hAnsi="Times New Roman"/>
          <w:sz w:val="24"/>
          <w:szCs w:val="24"/>
        </w:rPr>
        <w:t xml:space="preserve"> matundu ya waya</w:t>
      </w:r>
      <w:r w:rsidRPr="00E54955">
        <w:rPr>
          <w:rFonts w:ascii="Times New Roman" w:hAnsi="Times New Roman"/>
          <w:sz w:val="24"/>
          <w:szCs w:val="24"/>
        </w:rPr>
        <w:t xml:space="preserve"> ya trei</w:t>
      </w:r>
      <w:r w:rsidR="005F3B27" w:rsidRPr="00E54955">
        <w:rPr>
          <w:rFonts w:ascii="Times New Roman" w:hAnsi="Times New Roman"/>
          <w:sz w:val="24"/>
          <w:szCs w:val="24"/>
        </w:rPr>
        <w:t xml:space="preserve"> wakati wa kukausha</w:t>
      </w:r>
      <w:r w:rsidR="00E446CD" w:rsidRPr="00E54955">
        <w:rPr>
          <w:rFonts w:ascii="Times New Roman" w:hAnsi="Times New Roman"/>
          <w:sz w:val="24"/>
          <w:szCs w:val="24"/>
        </w:rPr>
        <w:t>.</w:t>
      </w:r>
    </w:p>
    <w:p w14:paraId="00FDAE20" w14:textId="02D9BF88" w:rsidR="003F3136" w:rsidRPr="00E54955" w:rsidRDefault="003F3136" w:rsidP="004F3C10">
      <w:pPr>
        <w:pStyle w:val="ListParagraph"/>
        <w:widowControl w:val="0"/>
        <w:numPr>
          <w:ilvl w:val="0"/>
          <w:numId w:val="34"/>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Matunda yaliyokatwa vipande vipande hukauka kwenye hali nzuri ya jua baada ya siku mbili kamili kwenye kikaushaji. Kama hayajakauka kabisa, ongeza masaa mawili au moja zaidi la kukausha.</w:t>
      </w:r>
    </w:p>
    <w:p w14:paraId="76956479" w14:textId="20C5DF0B" w:rsidR="003F3136" w:rsidRPr="00E54955" w:rsidRDefault="003F3136" w:rsidP="004F3C10">
      <w:pPr>
        <w:pStyle w:val="ListParagraph"/>
        <w:widowControl w:val="0"/>
        <w:numPr>
          <w:ilvl w:val="0"/>
          <w:numId w:val="34"/>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Unyevu wa mwisho kwa matunda yaliyokaushwa unapaswa kuwa karibu asilimia 10</w:t>
      </w:r>
      <w:r w:rsidR="00805701">
        <w:rPr>
          <w:rFonts w:ascii="Times New Roman" w:hAnsi="Times New Roman"/>
          <w:sz w:val="24"/>
          <w:szCs w:val="24"/>
        </w:rPr>
        <w:t>.</w:t>
      </w:r>
    </w:p>
    <w:p w14:paraId="208CC93D" w14:textId="77777777" w:rsidR="00D1360F" w:rsidRPr="00E54955" w:rsidRDefault="00D1360F" w:rsidP="004F3C10">
      <w:pPr>
        <w:widowControl w:val="0"/>
        <w:spacing w:after="200"/>
        <w:rPr>
          <w:b/>
        </w:rPr>
      </w:pPr>
    </w:p>
    <w:p w14:paraId="0866B130" w14:textId="379FA8D0" w:rsidR="00D1360F" w:rsidRPr="00E54955" w:rsidRDefault="003F3136" w:rsidP="004F3C10">
      <w:pPr>
        <w:widowControl w:val="0"/>
        <w:spacing w:after="200"/>
      </w:pPr>
      <w:r w:rsidRPr="00E54955">
        <w:rPr>
          <w:b/>
        </w:rPr>
        <w:t>Kukausha kwa njia ya bandia</w:t>
      </w:r>
      <w:r w:rsidR="004B1B27" w:rsidRPr="00E54955">
        <w:rPr>
          <w:b/>
        </w:rPr>
        <w:t xml:space="preserve">: </w:t>
      </w:r>
      <w:r w:rsidRPr="00E54955">
        <w:t>Kwa kukausha kwa ufanisi, joto la hewa ya nje mara nyingi linahitaji ku</w:t>
      </w:r>
      <w:r w:rsidR="001E7493" w:rsidRPr="00E54955">
        <w:t>o</w:t>
      </w:r>
      <w:r w:rsidR="00D43897" w:rsidRPr="00E54955">
        <w:t>ngezwa kwa ny</w:t>
      </w:r>
      <w:r w:rsidR="001E7493" w:rsidRPr="00E54955">
        <w:t xml:space="preserve">uzi joto chache tu. </w:t>
      </w:r>
      <w:r w:rsidRPr="00E54955">
        <w:t xml:space="preserve">Kwa mfano, wakati wa </w:t>
      </w:r>
      <w:r w:rsidR="001E7493" w:rsidRPr="00E54955">
        <w:t>mvua kwa 30 °</w:t>
      </w:r>
      <w:r w:rsidRPr="00E54955">
        <w:t xml:space="preserve">C, hewa lazima </w:t>
      </w:r>
      <w:r w:rsidR="001E7493" w:rsidRPr="00E54955">
        <w:t>iongezewe nyuzi joto iwe hadi 37 °</w:t>
      </w:r>
      <w:r w:rsidRPr="00E54955">
        <w:t>C ili kukausha matunda au mboga mboga vizuri</w:t>
      </w:r>
      <w:r w:rsidR="001E7493" w:rsidRPr="00E54955">
        <w:t xml:space="preserve">. Upashaji joto huongeza kasi ambayo bidhaa itakaushwa kwa sababu hewa inaweza kunyonya maji zaidi na kwa sababu matunda na mboga mboga hutoa maji haraka pale joto </w:t>
      </w:r>
      <w:r w:rsidR="001E7493" w:rsidRPr="00E54955">
        <w:lastRenderedPageBreak/>
        <w:t xml:space="preserve">linapokuwa juu. Hewa inaweza kuongezewa joto kwa umeme wa jua au kwa kuchoma malighafi za asili kama kuni. Vyakula tofauti vinakauka katika kiwango tofauti cha joto. Ni muhimu kutokuzidisha kiwango hichi cha joto </w:t>
      </w:r>
      <w:r w:rsidR="00923F69" w:rsidRPr="00E54955">
        <w:t>kwasababu kiwango cha juu cha joto kitafanya vyakula vilivyokaushwa kuharibika haraka. Sababu nyingine ya kutokausha kwa joto kali sana ni kwamba vyakula hivi hukauka haraka nje lakini hubakia na unyevu kwa ndani.</w:t>
      </w:r>
    </w:p>
    <w:p w14:paraId="4416D65E" w14:textId="77777777" w:rsidR="00E54955" w:rsidRDefault="00E54955" w:rsidP="00E54955">
      <w:pPr>
        <w:autoSpaceDE w:val="0"/>
        <w:autoSpaceDN w:val="0"/>
        <w:adjustRightInd w:val="0"/>
        <w:spacing w:after="200"/>
        <w:rPr>
          <w:b/>
        </w:rPr>
      </w:pPr>
    </w:p>
    <w:p w14:paraId="2B7CE62B" w14:textId="36570991" w:rsidR="00576AD4" w:rsidRPr="00E54955" w:rsidRDefault="00923F69" w:rsidP="00E54955">
      <w:pPr>
        <w:autoSpaceDE w:val="0"/>
        <w:autoSpaceDN w:val="0"/>
        <w:adjustRightInd w:val="0"/>
        <w:spacing w:after="200"/>
        <w:rPr>
          <w:b/>
        </w:rPr>
      </w:pPr>
      <w:r w:rsidRPr="00E54955">
        <w:rPr>
          <w:b/>
        </w:rPr>
        <w:t>Ni wakati gani mchakato wa kukausha utakuwa umekamilika?</w:t>
      </w:r>
    </w:p>
    <w:p w14:paraId="62A02E09" w14:textId="7D252ADC" w:rsidR="00923F69" w:rsidRPr="00E54955" w:rsidRDefault="00923F69" w:rsidP="00E54955">
      <w:pPr>
        <w:autoSpaceDE w:val="0"/>
        <w:autoSpaceDN w:val="0"/>
        <w:adjustRightInd w:val="0"/>
        <w:spacing w:after="200"/>
      </w:pPr>
      <w:r w:rsidRPr="00E54955">
        <w:t>Ili kujaribu ikiwa bidhaa yako imekauka vya kutosha, subiri hadi ipoe. Vyakula au mboga mboga zilizo na joto kwa kawaida ni laini na zina maji mengi. Matunda yaliyokaushwa yanaweza kuwa na maji 12-14%, wakati mboga mboga zinapaswa kuwa kavu kwa 4-8% kwa kutegemea aina ya mboga mboga. Ni ngumu kupima kiwango cha unyevu bila kuwa na ovena ya kukausha au mita ya kupima kiwango cha unyevu, lakini hapa kuna miongozo kadhaa:</w:t>
      </w:r>
    </w:p>
    <w:p w14:paraId="6A148643" w14:textId="0208B488" w:rsidR="00F16BB2" w:rsidRPr="00E54955" w:rsidRDefault="00923F69" w:rsidP="00E54955">
      <w:pPr>
        <w:pStyle w:val="ListParagraph"/>
        <w:numPr>
          <w:ilvl w:val="0"/>
          <w:numId w:val="33"/>
        </w:numPr>
        <w:autoSpaceDE w:val="0"/>
        <w:autoSpaceDN w:val="0"/>
        <w:adjustRightInd w:val="0"/>
        <w:spacing w:line="240" w:lineRule="auto"/>
        <w:rPr>
          <w:rFonts w:ascii="Times New Roman" w:hAnsi="Times New Roman"/>
          <w:b/>
          <w:sz w:val="24"/>
          <w:szCs w:val="24"/>
        </w:rPr>
      </w:pPr>
      <w:r w:rsidRPr="00E54955">
        <w:rPr>
          <w:rFonts w:ascii="Times New Roman" w:hAnsi="Times New Roman"/>
          <w:sz w:val="24"/>
          <w:szCs w:val="24"/>
        </w:rPr>
        <w:t>Kwa matunda, yanapaswa kutokufaa kukamuliwa juisi.</w:t>
      </w:r>
    </w:p>
    <w:p w14:paraId="695C7833" w14:textId="1DE07803" w:rsidR="00F16BB2" w:rsidRPr="00E54955" w:rsidRDefault="00F16BB2" w:rsidP="00E54955">
      <w:pPr>
        <w:pStyle w:val="ListParagraph"/>
        <w:numPr>
          <w:ilvl w:val="0"/>
          <w:numId w:val="33"/>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Matunda hayapaswi kuwa makavu sana hadi yanagandana wakati yanatolewa kwenye trei za kukaushia.</w:t>
      </w:r>
    </w:p>
    <w:p w14:paraId="4768D6B1" w14:textId="3938AF41" w:rsidR="00F16BB2" w:rsidRPr="00E54955" w:rsidRDefault="00F16BB2" w:rsidP="00E54955">
      <w:pPr>
        <w:pStyle w:val="ListParagraph"/>
        <w:numPr>
          <w:ilvl w:val="0"/>
          <w:numId w:val="33"/>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Inapaswa kuwezekana kukusanya vipande vya matunda kwenye mkono, lakini havipaswi kushikamana.</w:t>
      </w:r>
    </w:p>
    <w:p w14:paraId="28C7634C" w14:textId="2DAD4701" w:rsidR="00D1360F" w:rsidRPr="00E54955" w:rsidRDefault="00F16BB2" w:rsidP="00E54955">
      <w:pPr>
        <w:pStyle w:val="ListParagraph"/>
        <w:numPr>
          <w:ilvl w:val="0"/>
          <w:numId w:val="33"/>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Mboga za majani zilizokaushwa zinap</w:t>
      </w:r>
      <w:r w:rsidR="00D43897" w:rsidRPr="00E54955">
        <w:rPr>
          <w:rFonts w:ascii="Times New Roman" w:hAnsi="Times New Roman"/>
          <w:sz w:val="24"/>
          <w:szCs w:val="24"/>
        </w:rPr>
        <w:t>a</w:t>
      </w:r>
      <w:r w:rsidRPr="00E54955">
        <w:rPr>
          <w:rFonts w:ascii="Times New Roman" w:hAnsi="Times New Roman"/>
          <w:sz w:val="24"/>
          <w:szCs w:val="24"/>
        </w:rPr>
        <w:t>swa kuwa nyepesi kuvunjika vunjika na rahisi kusuguliwa na kuwa unga.</w:t>
      </w:r>
    </w:p>
    <w:p w14:paraId="1DD94B9C" w14:textId="77777777" w:rsidR="00F16BB2" w:rsidRPr="00E54955" w:rsidRDefault="00F16BB2" w:rsidP="00E54955">
      <w:pPr>
        <w:pStyle w:val="ListParagraph"/>
        <w:autoSpaceDE w:val="0"/>
        <w:autoSpaceDN w:val="0"/>
        <w:adjustRightInd w:val="0"/>
        <w:spacing w:line="240" w:lineRule="auto"/>
        <w:ind w:left="360"/>
        <w:rPr>
          <w:rFonts w:ascii="Times New Roman" w:hAnsi="Times New Roman"/>
          <w:sz w:val="24"/>
          <w:szCs w:val="24"/>
        </w:rPr>
      </w:pPr>
    </w:p>
    <w:p w14:paraId="1C7EA480" w14:textId="1BB09402" w:rsidR="00576AD4" w:rsidRPr="00E54955" w:rsidRDefault="00F16BB2" w:rsidP="00E54955">
      <w:pPr>
        <w:autoSpaceDE w:val="0"/>
        <w:autoSpaceDN w:val="0"/>
        <w:adjustRightInd w:val="0"/>
        <w:spacing w:after="200"/>
        <w:rPr>
          <w:b/>
        </w:rPr>
      </w:pPr>
      <w:r w:rsidRPr="00E54955">
        <w:rPr>
          <w:b/>
        </w:rPr>
        <w:t>Kufunga na kuhifadhi matunda na mboga zilizokaushwa</w:t>
      </w:r>
    </w:p>
    <w:p w14:paraId="6BD93FCA" w14:textId="0681566A" w:rsidR="00D1360F" w:rsidRPr="00E54955" w:rsidRDefault="00F16BB2" w:rsidP="00E54955">
      <w:pPr>
        <w:autoSpaceDE w:val="0"/>
        <w:autoSpaceDN w:val="0"/>
        <w:adjustRightInd w:val="0"/>
        <w:spacing w:after="200"/>
      </w:pPr>
      <w:r w:rsidRPr="00E54955">
        <w:t xml:space="preserve">Mwishoni mwa mchakato wa kukausha, ondoa vitu vingine vyote ambavyo havipo sawa (mashina, nk.), pamoja na vipande ambavyo bado havijakauka vya kutosha. </w:t>
      </w:r>
      <w:r w:rsidR="00480BD6" w:rsidRPr="00E54955">
        <w:t>Mboga mboga zilizokaushwa hunyonya maji kwa urahisi kutoka katika hewa inayozunguka kutokana kuwa na kiwango</w:t>
      </w:r>
      <w:r w:rsidR="00D43897" w:rsidRPr="00E54955">
        <w:t xml:space="preserve"> kidogo cha maji, kwahiyo weka</w:t>
      </w:r>
      <w:r w:rsidR="00480BD6" w:rsidRPr="00E54955">
        <w:t xml:space="preserve"> mboga mboga katika chumba kikavu. Ni vyema kumaliza shughuli ya ukaushaji wakati wa kipindi cha joto katika siku ambapo kiwango cha unyevu unyevu kipo chini kabisa. Poozesha bidhaa zilizokaushwa katika kivuli na, kama kazi imefanyika katika hali ya usafi, bidhaa zinaweza kufungwa mara moja. Vifaa vya kufungia lazima visiwe</w:t>
      </w:r>
      <w:r w:rsidR="004E7155" w:rsidRPr="00E54955">
        <w:t>ze ku</w:t>
      </w:r>
      <w:r w:rsidR="00480BD6" w:rsidRPr="00E54955">
        <w:t xml:space="preserve">pitisha maji, hewa wala wadudu. </w:t>
      </w:r>
      <w:r w:rsidR="004E7155" w:rsidRPr="00E54955">
        <w:t>Bidhaa iliyokaushwa itabaki kuwa nzuri kwa matumizi ikiwa imehifadhiwa ili iweze kuendelea kuwa kavu na inalindwa kutokana na wadudu. Mifuko ya kawaida ya plastiki (iliyofungwa vizuri) inatosha kutumika kwa kipindi cha muda, lakini haziwezi kuzuia kabisa gesi na maji yasiingie.</w:t>
      </w:r>
      <w:r w:rsidR="00D43897" w:rsidRPr="00E54955">
        <w:t xml:space="preserve"> </w:t>
      </w:r>
    </w:p>
    <w:p w14:paraId="106A1881" w14:textId="77777777" w:rsidR="00E54955" w:rsidRDefault="00E54955" w:rsidP="00E54955">
      <w:pPr>
        <w:autoSpaceDE w:val="0"/>
        <w:autoSpaceDN w:val="0"/>
        <w:adjustRightInd w:val="0"/>
        <w:spacing w:after="200"/>
        <w:rPr>
          <w:b/>
        </w:rPr>
      </w:pPr>
    </w:p>
    <w:p w14:paraId="6AF7D1C4" w14:textId="79140754" w:rsidR="00576AD4" w:rsidRPr="00E54955" w:rsidRDefault="004E7155" w:rsidP="00E54955">
      <w:pPr>
        <w:autoSpaceDE w:val="0"/>
        <w:autoSpaceDN w:val="0"/>
        <w:adjustRightInd w:val="0"/>
        <w:spacing w:after="200"/>
        <w:rPr>
          <w:b/>
        </w:rPr>
      </w:pPr>
      <w:r w:rsidRPr="00E54955">
        <w:rPr>
          <w:b/>
        </w:rPr>
        <w:t>Kutumia bidhaa zilizokaushwa</w:t>
      </w:r>
    </w:p>
    <w:p w14:paraId="6BD513C6" w14:textId="77833C46" w:rsidR="003C7FE5" w:rsidRPr="00E54955" w:rsidRDefault="004E7155" w:rsidP="00E54955">
      <w:pPr>
        <w:autoSpaceDE w:val="0"/>
        <w:autoSpaceDN w:val="0"/>
        <w:adjustRightInd w:val="0"/>
        <w:spacing w:after="200"/>
      </w:pPr>
      <w:r w:rsidRPr="00E54955">
        <w:t xml:space="preserve">Loweka bidhaa zilizokaushwa ndani ya kiwango kidogo cha maji kwenye sufuria. Loweka matunda </w:t>
      </w:r>
      <w:r w:rsidR="003C7FE5" w:rsidRPr="00E54955">
        <w:t xml:space="preserve">yaliyokaushwa </w:t>
      </w:r>
      <w:r w:rsidRPr="00E54955">
        <w:t xml:space="preserve">kwa masaa 8-12 kwenye </w:t>
      </w:r>
      <w:r w:rsidR="003C7FE5" w:rsidRPr="00E54955">
        <w:t>maji</w:t>
      </w:r>
      <w:r w:rsidRPr="00E54955">
        <w:t xml:space="preserve"> kwa uwiano wa 2: 3.</w:t>
      </w:r>
      <w:r w:rsidR="003C7FE5" w:rsidRPr="00E54955">
        <w:t xml:space="preserve"> Loweka mboga mboga zilizokaushwa kwa nusu saa kwenye maji kwa uwiano wa </w:t>
      </w:r>
      <w:r w:rsidR="004B1B27" w:rsidRPr="00E54955">
        <w:t xml:space="preserve">2:2.5-4.5. </w:t>
      </w:r>
      <w:r w:rsidR="003C7FE5" w:rsidRPr="00E54955">
        <w:t>Bidhaa ambazo zipo katika mfumo wa unga, hazihitaji kulowekwa kwenye maji kabla ya kutumika. Baada ya kuloweka, pika bidhaa hiyo kwa dakika 10 mpaka 15. Baadhi ya matunda yanachukua muda mfu</w:t>
      </w:r>
      <w:r w:rsidR="00D43897" w:rsidRPr="00E54955">
        <w:t>pi kupikwa na kuiva</w:t>
      </w:r>
      <w:r w:rsidR="003C7FE5" w:rsidRPr="00E54955">
        <w:t xml:space="preserve"> wakati mengine yanahitaji muda zaidi.</w:t>
      </w:r>
    </w:p>
    <w:p w14:paraId="23B1CC95" w14:textId="1D937FF8" w:rsidR="00F016B0" w:rsidRPr="00E54955" w:rsidRDefault="003C7FE5" w:rsidP="00E54955">
      <w:pPr>
        <w:autoSpaceDE w:val="0"/>
        <w:autoSpaceDN w:val="0"/>
        <w:adjustRightInd w:val="0"/>
        <w:spacing w:after="200"/>
        <w:rPr>
          <w:b/>
        </w:rPr>
      </w:pPr>
      <w:r w:rsidRPr="00E54955">
        <w:rPr>
          <w:i/>
        </w:rPr>
        <w:t>Kwa habari zaidi, tafadhali tazama nakala namba 3, 10, 11, 12, na</w:t>
      </w:r>
      <w:r w:rsidR="002A62E2" w:rsidRPr="00E54955">
        <w:rPr>
          <w:i/>
        </w:rPr>
        <w:t xml:space="preserve"> 13</w:t>
      </w:r>
      <w:r w:rsidR="00D71B56" w:rsidRPr="00E54955">
        <w:rPr>
          <w:i/>
        </w:rPr>
        <w:t>.</w:t>
      </w:r>
    </w:p>
    <w:p w14:paraId="6528CCAF" w14:textId="77777777" w:rsidR="00E54955" w:rsidRDefault="00E54955" w:rsidP="00E54955">
      <w:pPr>
        <w:autoSpaceDE w:val="0"/>
        <w:autoSpaceDN w:val="0"/>
        <w:adjustRightInd w:val="0"/>
        <w:spacing w:after="200"/>
        <w:rPr>
          <w:b/>
        </w:rPr>
      </w:pPr>
    </w:p>
    <w:p w14:paraId="6CE480F0" w14:textId="7F727614" w:rsidR="003C7FE5" w:rsidRPr="00E54955" w:rsidRDefault="003C7FE5" w:rsidP="00E54955">
      <w:pPr>
        <w:autoSpaceDE w:val="0"/>
        <w:autoSpaceDN w:val="0"/>
        <w:adjustRightInd w:val="0"/>
        <w:spacing w:after="200"/>
        <w:rPr>
          <w:b/>
        </w:rPr>
      </w:pPr>
      <w:r w:rsidRPr="00E54955">
        <w:rPr>
          <w:b/>
        </w:rPr>
        <w:t>Kuhifadhi mboga za majani za Kiafrika pamoja na mboga aina ya kabichi.</w:t>
      </w:r>
    </w:p>
    <w:p w14:paraId="153373B9" w14:textId="4E3B4FA9" w:rsidR="003C7FE5" w:rsidRPr="00E54955" w:rsidRDefault="003C7FE5" w:rsidP="00E54955">
      <w:pPr>
        <w:pStyle w:val="ListParagraph"/>
        <w:autoSpaceDE w:val="0"/>
        <w:autoSpaceDN w:val="0"/>
        <w:adjustRightInd w:val="0"/>
        <w:spacing w:line="240" w:lineRule="auto"/>
        <w:ind w:left="0"/>
        <w:rPr>
          <w:rFonts w:ascii="Times New Roman" w:hAnsi="Times New Roman"/>
          <w:sz w:val="24"/>
          <w:szCs w:val="24"/>
        </w:rPr>
      </w:pPr>
      <w:r w:rsidRPr="00E54955">
        <w:rPr>
          <w:rFonts w:ascii="Times New Roman" w:hAnsi="Times New Roman"/>
          <w:sz w:val="24"/>
          <w:szCs w:val="24"/>
        </w:rPr>
        <w:t>Wakati wa mvua kuna uzalishaji mwingi wa mboga za majani za kiafrika, lakini wakati wa kipindi cha kiangazi, uzalishaji ni mdogo. Mboga mboga zilizokaushwa zinachukua muda mfupi kupikwa na kuiva na zina ladha kama mboga halisi.</w:t>
      </w:r>
    </w:p>
    <w:p w14:paraId="143F58A9" w14:textId="77777777" w:rsidR="00A84815" w:rsidRPr="00E54955" w:rsidRDefault="00A84815" w:rsidP="00E54955">
      <w:pPr>
        <w:pStyle w:val="ListParagraph"/>
        <w:autoSpaceDE w:val="0"/>
        <w:autoSpaceDN w:val="0"/>
        <w:adjustRightInd w:val="0"/>
        <w:spacing w:line="240" w:lineRule="auto"/>
        <w:ind w:left="0"/>
        <w:rPr>
          <w:rFonts w:ascii="Times New Roman" w:hAnsi="Times New Roman"/>
          <w:sz w:val="24"/>
          <w:szCs w:val="24"/>
        </w:rPr>
      </w:pPr>
    </w:p>
    <w:p w14:paraId="3E90EDDE" w14:textId="39C8E8C4" w:rsidR="003C7FE5" w:rsidRPr="00E54955" w:rsidRDefault="0081574E" w:rsidP="00E54955">
      <w:pPr>
        <w:pStyle w:val="ListParagraph"/>
        <w:numPr>
          <w:ilvl w:val="0"/>
          <w:numId w:val="40"/>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Kutengeneza kilo moja ya mboga mboga za majani ya kiafrika zilizokaushwa, utahitaji kilo saba za mboga mboga halisi.</w:t>
      </w:r>
    </w:p>
    <w:p w14:paraId="6B967474" w14:textId="1A313AA5" w:rsidR="0081574E" w:rsidRPr="00E54955" w:rsidRDefault="0081574E" w:rsidP="00E54955">
      <w:pPr>
        <w:pStyle w:val="ListParagraph"/>
        <w:numPr>
          <w:ilvl w:val="0"/>
          <w:numId w:val="40"/>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Nchini Kenya, mkulima anaweza kuuza kilo moja ya mboga mboga zilizokaushwa kwa shilingi 600 (takribani dola 6 za kimarekani)</w:t>
      </w:r>
      <w:r w:rsidR="007363CE">
        <w:rPr>
          <w:rFonts w:ascii="Times New Roman" w:hAnsi="Times New Roman"/>
          <w:sz w:val="24"/>
          <w:szCs w:val="24"/>
        </w:rPr>
        <w:t>.</w:t>
      </w:r>
    </w:p>
    <w:p w14:paraId="3F98FD9C" w14:textId="696FA19A" w:rsidR="0081574E" w:rsidRPr="00E54955" w:rsidRDefault="0081574E" w:rsidP="00E54955">
      <w:pPr>
        <w:pStyle w:val="ListParagraph"/>
        <w:numPr>
          <w:ilvl w:val="0"/>
          <w:numId w:val="40"/>
        </w:numPr>
        <w:autoSpaceDE w:val="0"/>
        <w:autoSpaceDN w:val="0"/>
        <w:adjustRightInd w:val="0"/>
        <w:spacing w:line="240" w:lineRule="auto"/>
        <w:rPr>
          <w:rFonts w:ascii="Times New Roman" w:hAnsi="Times New Roman"/>
          <w:sz w:val="24"/>
          <w:szCs w:val="24"/>
        </w:rPr>
      </w:pPr>
      <w:r w:rsidRPr="00E54955">
        <w:rPr>
          <w:rFonts w:ascii="Times New Roman" w:hAnsi="Times New Roman"/>
          <w:i/>
          <w:sz w:val="24"/>
          <w:szCs w:val="24"/>
        </w:rPr>
        <w:t>Safisha:</w:t>
      </w:r>
      <w:r w:rsidRPr="00E54955">
        <w:rPr>
          <w:rFonts w:ascii="Times New Roman" w:hAnsi="Times New Roman"/>
          <w:sz w:val="24"/>
          <w:szCs w:val="24"/>
        </w:rPr>
        <w:t xml:space="preserve"> Kata mabua ya mboga iliyovunwa. Ondoa majani yaliyokauka na vitu vingine visivyohitajika. </w:t>
      </w:r>
      <w:r w:rsidR="00D43897" w:rsidRPr="00E54955">
        <w:rPr>
          <w:rFonts w:ascii="Times New Roman" w:hAnsi="Times New Roman"/>
          <w:sz w:val="24"/>
          <w:szCs w:val="24"/>
        </w:rPr>
        <w:t>Kisha osha na suuza mboga kwa</w:t>
      </w:r>
      <w:r w:rsidRPr="00E54955">
        <w:rPr>
          <w:rFonts w:ascii="Times New Roman" w:hAnsi="Times New Roman"/>
          <w:sz w:val="24"/>
          <w:szCs w:val="24"/>
        </w:rPr>
        <w:t xml:space="preserve"> maji mengi.</w:t>
      </w:r>
    </w:p>
    <w:p w14:paraId="37AE2129" w14:textId="3301C44E" w:rsidR="0081574E" w:rsidRPr="00E54955" w:rsidRDefault="0081574E" w:rsidP="00E54955">
      <w:pPr>
        <w:pStyle w:val="ListParagraph"/>
        <w:numPr>
          <w:ilvl w:val="0"/>
          <w:numId w:val="40"/>
        </w:numPr>
        <w:autoSpaceDE w:val="0"/>
        <w:autoSpaceDN w:val="0"/>
        <w:adjustRightInd w:val="0"/>
        <w:spacing w:line="240" w:lineRule="auto"/>
        <w:rPr>
          <w:rFonts w:ascii="Times New Roman" w:hAnsi="Times New Roman"/>
          <w:sz w:val="24"/>
          <w:szCs w:val="24"/>
        </w:rPr>
      </w:pPr>
      <w:r w:rsidRPr="00E54955">
        <w:rPr>
          <w:rFonts w:ascii="Times New Roman" w:hAnsi="Times New Roman"/>
          <w:i/>
          <w:sz w:val="24"/>
          <w:szCs w:val="24"/>
        </w:rPr>
        <w:t>Chambua:</w:t>
      </w:r>
      <w:r w:rsidRPr="00E54955">
        <w:rPr>
          <w:rFonts w:ascii="Times New Roman" w:hAnsi="Times New Roman"/>
          <w:sz w:val="24"/>
          <w:szCs w:val="24"/>
        </w:rPr>
        <w:t xml:space="preserve"> Chemsha maji. Kwa kila lita ya maji, </w:t>
      </w:r>
      <w:r w:rsidR="00980CB6" w:rsidRPr="00E54955">
        <w:rPr>
          <w:rFonts w:ascii="Times New Roman" w:hAnsi="Times New Roman"/>
          <w:sz w:val="24"/>
          <w:szCs w:val="24"/>
        </w:rPr>
        <w:t>ongeza kijiko kimoja cha chumvi na changanya vizuri wakati unachemsha. Weka mboga kwenye kitambaa cha pamba kisha uweke ndani ya maji yanayochemka na uiache kwa dakika tano kuhakikisha mboga zote zinapata maji.</w:t>
      </w:r>
    </w:p>
    <w:p w14:paraId="6289EC64" w14:textId="6DA38B07" w:rsidR="00980CB6" w:rsidRPr="00E54955" w:rsidRDefault="00980CB6" w:rsidP="00E54955">
      <w:pPr>
        <w:pStyle w:val="ListParagraph"/>
        <w:numPr>
          <w:ilvl w:val="0"/>
          <w:numId w:val="40"/>
        </w:numPr>
        <w:autoSpaceDE w:val="0"/>
        <w:autoSpaceDN w:val="0"/>
        <w:adjustRightInd w:val="0"/>
        <w:spacing w:line="240" w:lineRule="auto"/>
        <w:rPr>
          <w:rFonts w:ascii="Times New Roman" w:hAnsi="Times New Roman"/>
          <w:b/>
          <w:sz w:val="24"/>
          <w:szCs w:val="24"/>
        </w:rPr>
      </w:pPr>
      <w:r w:rsidRPr="00E54955">
        <w:rPr>
          <w:rFonts w:ascii="Times New Roman" w:hAnsi="Times New Roman"/>
          <w:i/>
          <w:sz w:val="24"/>
          <w:szCs w:val="24"/>
        </w:rPr>
        <w:t>Suuza</w:t>
      </w:r>
      <w:r w:rsidR="003D2E6D" w:rsidRPr="00E54955">
        <w:rPr>
          <w:rFonts w:ascii="Times New Roman" w:hAnsi="Times New Roman"/>
          <w:i/>
          <w:sz w:val="24"/>
          <w:szCs w:val="24"/>
        </w:rPr>
        <w:t>:</w:t>
      </w:r>
      <w:r w:rsidR="00E011D9" w:rsidRPr="00E54955">
        <w:rPr>
          <w:rFonts w:ascii="Times New Roman" w:hAnsi="Times New Roman"/>
          <w:i/>
          <w:sz w:val="24"/>
          <w:szCs w:val="24"/>
        </w:rPr>
        <w:t xml:space="preserve"> </w:t>
      </w:r>
      <w:r w:rsidRPr="00E54955">
        <w:rPr>
          <w:rFonts w:ascii="Times New Roman" w:hAnsi="Times New Roman"/>
          <w:sz w:val="24"/>
          <w:szCs w:val="24"/>
        </w:rPr>
        <w:t>Suuza mboga na maji ya baridi na safi na zitandaze katika tabaka nyembamba juu ya trei ya kikausha cha jua au kitu chochote ambacho ni kisafi na kimenyooka.</w:t>
      </w:r>
      <w:r w:rsidR="007363CE">
        <w:rPr>
          <w:rFonts w:ascii="Times New Roman" w:hAnsi="Times New Roman"/>
          <w:sz w:val="24"/>
          <w:szCs w:val="24"/>
        </w:rPr>
        <w:t xml:space="preserve"> </w:t>
      </w:r>
      <w:r w:rsidRPr="00E54955">
        <w:rPr>
          <w:rFonts w:ascii="Times New Roman" w:hAnsi="Times New Roman"/>
          <w:sz w:val="24"/>
          <w:szCs w:val="24"/>
        </w:rPr>
        <w:t xml:space="preserve">Acha </w:t>
      </w:r>
      <w:r w:rsidR="00957CB9" w:rsidRPr="00E54955">
        <w:rPr>
          <w:rFonts w:ascii="Times New Roman" w:hAnsi="Times New Roman"/>
          <w:sz w:val="24"/>
          <w:szCs w:val="24"/>
        </w:rPr>
        <w:t>mboga mboga zikauke kwa siku 2-5, kwa kutegemeana na hali ya hewa. Zitapokauka, ondoa mboga mboga hizo na uzihifadhi katika sehemu yenye ubaridi na kavu kabla ya kuzifunga.</w:t>
      </w:r>
    </w:p>
    <w:p w14:paraId="61F6E1C0" w14:textId="07CBC1F0" w:rsidR="00D1360F" w:rsidRPr="00E54955" w:rsidRDefault="00957CB9" w:rsidP="00E54955">
      <w:pPr>
        <w:pStyle w:val="ListParagraph"/>
        <w:numPr>
          <w:ilvl w:val="0"/>
          <w:numId w:val="40"/>
        </w:numPr>
        <w:autoSpaceDE w:val="0"/>
        <w:autoSpaceDN w:val="0"/>
        <w:adjustRightInd w:val="0"/>
        <w:spacing w:line="240" w:lineRule="auto"/>
        <w:rPr>
          <w:rFonts w:ascii="Times New Roman" w:hAnsi="Times New Roman"/>
          <w:b/>
          <w:sz w:val="24"/>
          <w:szCs w:val="24"/>
        </w:rPr>
      </w:pPr>
      <w:r w:rsidRPr="00E54955">
        <w:rPr>
          <w:rFonts w:ascii="Times New Roman" w:hAnsi="Times New Roman"/>
          <w:i/>
          <w:sz w:val="24"/>
          <w:szCs w:val="24"/>
        </w:rPr>
        <w:t>Ufungaji</w:t>
      </w:r>
      <w:r w:rsidR="00666F59" w:rsidRPr="00E54955">
        <w:rPr>
          <w:rFonts w:ascii="Times New Roman" w:hAnsi="Times New Roman"/>
          <w:i/>
          <w:sz w:val="24"/>
          <w:szCs w:val="24"/>
        </w:rPr>
        <w:t>:</w:t>
      </w:r>
      <w:r w:rsidR="00E011D9" w:rsidRPr="00E54955">
        <w:rPr>
          <w:rFonts w:ascii="Times New Roman" w:hAnsi="Times New Roman"/>
          <w:i/>
          <w:sz w:val="24"/>
          <w:szCs w:val="24"/>
        </w:rPr>
        <w:t xml:space="preserve"> </w:t>
      </w:r>
      <w:r w:rsidRPr="00E54955">
        <w:rPr>
          <w:rFonts w:ascii="Times New Roman" w:hAnsi="Times New Roman"/>
          <w:sz w:val="24"/>
          <w:szCs w:val="24"/>
        </w:rPr>
        <w:t>Funga mboga mboga katika ukubwa wa gram 100 katika mifuko ya nailoni iliyofungwa vizuri. Hifadhi katika kontena ambalo limefungwa vizuri na haliruhusu hewa kuingia na uweke kontena hilo katika sehemu yenye baridi na kavu. Mboga mboga zinaweza kukaa kwa kipindi cha angalau miezi sita kama zitahifadhiwa katika mfumo huu.</w:t>
      </w:r>
      <w:r w:rsidR="00EA4113" w:rsidRPr="00E54955">
        <w:rPr>
          <w:rFonts w:ascii="Times New Roman" w:hAnsi="Times New Roman"/>
          <w:sz w:val="24"/>
          <w:szCs w:val="24"/>
        </w:rPr>
        <w:t xml:space="preserve"> </w:t>
      </w:r>
    </w:p>
    <w:p w14:paraId="4BFC0946" w14:textId="77777777" w:rsidR="00E54955" w:rsidRDefault="00E54955" w:rsidP="00E54955">
      <w:pPr>
        <w:autoSpaceDE w:val="0"/>
        <w:autoSpaceDN w:val="0"/>
        <w:adjustRightInd w:val="0"/>
        <w:spacing w:after="200"/>
        <w:rPr>
          <w:b/>
        </w:rPr>
      </w:pPr>
    </w:p>
    <w:p w14:paraId="55E41EB3" w14:textId="6C27BFF5" w:rsidR="003D2E6D" w:rsidRPr="00E54955" w:rsidRDefault="00957CB9" w:rsidP="00E54955">
      <w:pPr>
        <w:autoSpaceDE w:val="0"/>
        <w:autoSpaceDN w:val="0"/>
        <w:adjustRightInd w:val="0"/>
        <w:spacing w:after="200"/>
        <w:rPr>
          <w:b/>
        </w:rPr>
      </w:pPr>
      <w:r w:rsidRPr="00E54955">
        <w:rPr>
          <w:b/>
        </w:rPr>
        <w:t>Mboga mboga aina ya kabichi</w:t>
      </w:r>
    </w:p>
    <w:p w14:paraId="5356F69C" w14:textId="5907C399" w:rsidR="00957CB9" w:rsidRPr="00E54955" w:rsidRDefault="00957CB9" w:rsidP="00E54955">
      <w:pPr>
        <w:autoSpaceDE w:val="0"/>
        <w:autoSpaceDN w:val="0"/>
        <w:adjustRightInd w:val="0"/>
        <w:spacing w:after="200"/>
      </w:pPr>
      <w:r w:rsidRPr="00E54955">
        <w:t>Baad</w:t>
      </w:r>
      <w:r w:rsidR="003B4C36" w:rsidRPr="00E54955">
        <w:t xml:space="preserve">a ya mavuno, funika kabichi </w:t>
      </w:r>
      <w:r w:rsidRPr="00E54955">
        <w:t>kwa kutumia karatasi safi za taulo zenye unyevu, weka kwenye mfuko mkubwa wa plastiki, na uhifadhi kwenye jokofu kwa siku 14-16. Usioshe kabla ya kuhifadhi au kabichi itakuwa teketeke. Hifadhi katika eneo lenye mzunguko wa kutosha wa hewa.</w:t>
      </w:r>
    </w:p>
    <w:p w14:paraId="5D2AB68B" w14:textId="4CBFE4BD" w:rsidR="00957CB9" w:rsidRPr="00E54955" w:rsidRDefault="0078490A" w:rsidP="00E54955">
      <w:pPr>
        <w:pStyle w:val="ListParagraph"/>
        <w:widowControl w:val="0"/>
        <w:numPr>
          <w:ilvl w:val="0"/>
          <w:numId w:val="46"/>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Weka kijiko kimoja cha chumvi katika maji ya lita tano ya baridi na zamisha kabichi katika maji kwa dakika moja.</w:t>
      </w:r>
    </w:p>
    <w:p w14:paraId="78B7133A" w14:textId="4C2A90CB" w:rsidR="0078490A" w:rsidRPr="00E54955" w:rsidRDefault="0078490A" w:rsidP="00E54955">
      <w:pPr>
        <w:pStyle w:val="ListParagraph"/>
        <w:widowControl w:val="0"/>
        <w:numPr>
          <w:ilvl w:val="0"/>
          <w:numId w:val="46"/>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Kausha kabichi na zitandaze katika kivuli kwa siku 2-3, kwa kutegemeana na hali ya hewa.</w:t>
      </w:r>
    </w:p>
    <w:p w14:paraId="18018973" w14:textId="1ADDBB5D" w:rsidR="0078490A" w:rsidRPr="00E54955" w:rsidRDefault="0078490A" w:rsidP="00E54955">
      <w:pPr>
        <w:pStyle w:val="ListParagraph"/>
        <w:widowControl w:val="0"/>
        <w:numPr>
          <w:ilvl w:val="0"/>
          <w:numId w:val="46"/>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Kabichi iliyokaushwa inaweza kuhifadhiwa mpaka miezi sita.</w:t>
      </w:r>
    </w:p>
    <w:p w14:paraId="13671D17" w14:textId="36A9F168" w:rsidR="000154F0" w:rsidRPr="00E54955" w:rsidRDefault="0078490A" w:rsidP="00E54955">
      <w:pPr>
        <w:widowControl w:val="0"/>
        <w:autoSpaceDE w:val="0"/>
        <w:autoSpaceDN w:val="0"/>
        <w:adjustRightInd w:val="0"/>
        <w:spacing w:after="200"/>
      </w:pPr>
      <w:r w:rsidRPr="00E54955">
        <w:rPr>
          <w:i/>
        </w:rPr>
        <w:t>Kwa habari zaidi, tafadhali tazama nakala namba 4, 10, 11, na</w:t>
      </w:r>
      <w:r w:rsidR="002A62E2" w:rsidRPr="00E54955">
        <w:rPr>
          <w:i/>
        </w:rPr>
        <w:t xml:space="preserve"> 13. </w:t>
      </w:r>
    </w:p>
    <w:p w14:paraId="5CDB937F" w14:textId="77777777" w:rsidR="00D1360F" w:rsidRPr="00E54955" w:rsidRDefault="00D1360F" w:rsidP="00E54955">
      <w:pPr>
        <w:widowControl w:val="0"/>
        <w:spacing w:after="200"/>
        <w:rPr>
          <w:b/>
        </w:rPr>
      </w:pPr>
    </w:p>
    <w:p w14:paraId="43828210" w14:textId="6BE5EF87" w:rsidR="0078490A" w:rsidRPr="00E54955" w:rsidRDefault="0078490A" w:rsidP="00E54955">
      <w:pPr>
        <w:widowControl w:val="0"/>
        <w:spacing w:after="200"/>
        <w:rPr>
          <w:b/>
        </w:rPr>
      </w:pPr>
      <w:r w:rsidRPr="00E54955">
        <w:rPr>
          <w:b/>
        </w:rPr>
        <w:t>Unga wa ndizi</w:t>
      </w:r>
    </w:p>
    <w:p w14:paraId="594CD22A" w14:textId="5E434491" w:rsidR="00503CDE" w:rsidRPr="00E54955" w:rsidRDefault="00503CDE" w:rsidP="00E54955">
      <w:pPr>
        <w:widowControl w:val="0"/>
        <w:spacing w:after="200"/>
      </w:pPr>
      <w:r w:rsidRPr="00E54955">
        <w:t xml:space="preserve">Wakulima wa vijijini wanaweza kusindika ndizi katika shehena ndogo nyumbani wanapokuwa na ndizi nyingi sana za kuuza au kula kwa wakati mmoja ili kusaidia uwepo wa </w:t>
      </w:r>
      <w:r w:rsidRPr="00E54955">
        <w:lastRenderedPageBreak/>
        <w:t>chakula katika kipindi ambacho watu wanatakiwa kutotoka nnje au kutembea. Hapa chini ni njia za kusindika ndizi na kutengeneza/kuwa unga:</w:t>
      </w:r>
    </w:p>
    <w:p w14:paraId="55AA64D6" w14:textId="52854B2F" w:rsidR="00503CDE" w:rsidRPr="00E54955" w:rsidRDefault="00503CDE" w:rsidP="00E54955">
      <w:pPr>
        <w:pStyle w:val="ListParagraph"/>
        <w:numPr>
          <w:ilvl w:val="0"/>
          <w:numId w:val="55"/>
        </w:numPr>
        <w:spacing w:line="240" w:lineRule="auto"/>
        <w:rPr>
          <w:rFonts w:ascii="Times New Roman" w:hAnsi="Times New Roman"/>
          <w:sz w:val="24"/>
          <w:szCs w:val="24"/>
        </w:rPr>
      </w:pPr>
      <w:r w:rsidRPr="00E54955">
        <w:rPr>
          <w:rFonts w:ascii="Times New Roman" w:hAnsi="Times New Roman"/>
          <w:sz w:val="24"/>
          <w:szCs w:val="24"/>
        </w:rPr>
        <w:t>Ondoa ndizi kutoka kwenye kichane.</w:t>
      </w:r>
    </w:p>
    <w:p w14:paraId="0D852875" w14:textId="19E7B8CC" w:rsidR="00D06917" w:rsidRPr="00E54955" w:rsidRDefault="00D06917" w:rsidP="00E54955">
      <w:pPr>
        <w:pStyle w:val="ListParagraph"/>
        <w:numPr>
          <w:ilvl w:val="0"/>
          <w:numId w:val="55"/>
        </w:numPr>
        <w:spacing w:line="240" w:lineRule="auto"/>
        <w:rPr>
          <w:rFonts w:ascii="Times New Roman" w:hAnsi="Times New Roman"/>
          <w:sz w:val="24"/>
          <w:szCs w:val="24"/>
        </w:rPr>
      </w:pPr>
      <w:r w:rsidRPr="00E54955">
        <w:rPr>
          <w:rFonts w:ascii="Times New Roman" w:hAnsi="Times New Roman"/>
          <w:sz w:val="24"/>
          <w:szCs w:val="24"/>
        </w:rPr>
        <w:t xml:space="preserve">Zifukishe kwa dakika kama 10 ili kupunguza kiwango </w:t>
      </w:r>
      <w:r w:rsidR="003B4C36" w:rsidRPr="00E54955">
        <w:rPr>
          <w:rFonts w:ascii="Times New Roman" w:hAnsi="Times New Roman"/>
          <w:sz w:val="24"/>
          <w:szCs w:val="24"/>
        </w:rPr>
        <w:t xml:space="preserve">cha </w:t>
      </w:r>
      <w:r w:rsidRPr="00E54955">
        <w:rPr>
          <w:rFonts w:ascii="Times New Roman" w:hAnsi="Times New Roman"/>
          <w:sz w:val="24"/>
          <w:szCs w:val="24"/>
        </w:rPr>
        <w:t>utomvu, kuboresha rangi, na kufanya umenyaji uwe rahisi.</w:t>
      </w:r>
    </w:p>
    <w:p w14:paraId="7CABC629" w14:textId="5C4BCF5B" w:rsidR="00D06917" w:rsidRPr="00E54955" w:rsidRDefault="00D06917" w:rsidP="00E54955">
      <w:pPr>
        <w:pStyle w:val="ListParagraph"/>
        <w:numPr>
          <w:ilvl w:val="0"/>
          <w:numId w:val="55"/>
        </w:numPr>
        <w:spacing w:line="240" w:lineRule="auto"/>
        <w:rPr>
          <w:rFonts w:ascii="Times New Roman" w:hAnsi="Times New Roman"/>
          <w:sz w:val="24"/>
          <w:szCs w:val="24"/>
        </w:rPr>
      </w:pPr>
      <w:r w:rsidRPr="00E54955">
        <w:rPr>
          <w:rFonts w:ascii="Times New Roman" w:hAnsi="Times New Roman"/>
          <w:sz w:val="24"/>
          <w:szCs w:val="24"/>
        </w:rPr>
        <w:t>Menya na uzikate kate katika vipande vidogo vidogo.</w:t>
      </w:r>
    </w:p>
    <w:p w14:paraId="37448FC2" w14:textId="333A31DB" w:rsidR="00D06917" w:rsidRPr="00E54955" w:rsidRDefault="00D06917" w:rsidP="00E54955">
      <w:pPr>
        <w:pStyle w:val="ListParagraph"/>
        <w:numPr>
          <w:ilvl w:val="0"/>
          <w:numId w:val="55"/>
        </w:numPr>
        <w:spacing w:line="240" w:lineRule="auto"/>
        <w:rPr>
          <w:rFonts w:ascii="Times New Roman" w:hAnsi="Times New Roman"/>
          <w:sz w:val="24"/>
          <w:szCs w:val="24"/>
        </w:rPr>
      </w:pPr>
      <w:r w:rsidRPr="00E54955">
        <w:rPr>
          <w:rFonts w:ascii="Times New Roman" w:hAnsi="Times New Roman"/>
          <w:sz w:val="24"/>
          <w:szCs w:val="24"/>
        </w:rPr>
        <w:t>Loweka vipande katika kimiminika chenye 5% ya asidi ya citric kwa takribani dakika 30, halafu kausha.</w:t>
      </w:r>
    </w:p>
    <w:p w14:paraId="5A9777A6" w14:textId="442A8BD1" w:rsidR="00D06917" w:rsidRPr="00E54955" w:rsidRDefault="00D06917" w:rsidP="00E54955">
      <w:pPr>
        <w:pStyle w:val="ListParagraph"/>
        <w:numPr>
          <w:ilvl w:val="0"/>
          <w:numId w:val="55"/>
        </w:numPr>
        <w:spacing w:line="240" w:lineRule="auto"/>
        <w:rPr>
          <w:rFonts w:ascii="Times New Roman" w:hAnsi="Times New Roman"/>
          <w:sz w:val="24"/>
          <w:szCs w:val="24"/>
        </w:rPr>
      </w:pPr>
      <w:r w:rsidRPr="00E54955">
        <w:rPr>
          <w:rFonts w:ascii="Times New Roman" w:hAnsi="Times New Roman"/>
          <w:sz w:val="24"/>
          <w:szCs w:val="24"/>
        </w:rPr>
        <w:t>Kausha kwa jua kwa kuziweka juu ya uchaga wa plastiki hadi ndizi ziwe na unyevu wa 10%. Vikundi vya wakulima wanaweza wakanunua kwa pamoja mita ya kupima unyevu ili ku</w:t>
      </w:r>
      <w:r w:rsidR="00362A8E" w:rsidRPr="00E54955">
        <w:rPr>
          <w:rFonts w:ascii="Times New Roman" w:hAnsi="Times New Roman"/>
          <w:sz w:val="24"/>
          <w:szCs w:val="24"/>
        </w:rPr>
        <w:t>pima kiwango cha unyevu. Vinginevyo, baada ya kukauka daima, vipande vya ndizi huwa rahisi kuvunjika vunjika hasa vinapokauka kabisa.</w:t>
      </w:r>
    </w:p>
    <w:p w14:paraId="2821C58A" w14:textId="3DFBE29A" w:rsidR="00536EBE" w:rsidRPr="00E54955" w:rsidRDefault="00362A8E" w:rsidP="00E54955">
      <w:pPr>
        <w:pStyle w:val="ListParagraph"/>
        <w:numPr>
          <w:ilvl w:val="0"/>
          <w:numId w:val="55"/>
        </w:numPr>
        <w:spacing w:line="240" w:lineRule="auto"/>
        <w:rPr>
          <w:rFonts w:ascii="Times New Roman" w:hAnsi="Times New Roman"/>
          <w:sz w:val="24"/>
          <w:szCs w:val="24"/>
        </w:rPr>
      </w:pPr>
      <w:r w:rsidRPr="00E54955">
        <w:rPr>
          <w:rFonts w:ascii="Times New Roman" w:hAnsi="Times New Roman"/>
          <w:sz w:val="24"/>
          <w:szCs w:val="24"/>
        </w:rPr>
        <w:t>Saga ndizi zilizokauka na pepeta unga.</w:t>
      </w:r>
    </w:p>
    <w:p w14:paraId="4982E79A" w14:textId="172D8A18" w:rsidR="00362A8E" w:rsidRPr="00E54955" w:rsidRDefault="00362A8E" w:rsidP="00E54955">
      <w:pPr>
        <w:pStyle w:val="ListParagraph"/>
        <w:numPr>
          <w:ilvl w:val="0"/>
          <w:numId w:val="55"/>
        </w:numPr>
        <w:spacing w:line="240" w:lineRule="auto"/>
        <w:rPr>
          <w:rFonts w:ascii="Times New Roman" w:hAnsi="Times New Roman"/>
          <w:sz w:val="24"/>
          <w:szCs w:val="24"/>
        </w:rPr>
      </w:pPr>
      <w:r w:rsidRPr="00E54955">
        <w:rPr>
          <w:rFonts w:ascii="Times New Roman" w:hAnsi="Times New Roman"/>
          <w:sz w:val="24"/>
          <w:szCs w:val="24"/>
        </w:rPr>
        <w:t>Funga unga wa ndizi na uhifadhi sehemu iliyofungwa, ya baridi na kavu.</w:t>
      </w:r>
    </w:p>
    <w:p w14:paraId="58B2E46B" w14:textId="241B9C28" w:rsidR="00536EBE" w:rsidRPr="00E54955" w:rsidRDefault="007541AB" w:rsidP="00E54955">
      <w:pPr>
        <w:pStyle w:val="ListParagraph"/>
        <w:spacing w:line="240" w:lineRule="auto"/>
        <w:ind w:left="360"/>
        <w:rPr>
          <w:rFonts w:ascii="Times New Roman" w:hAnsi="Times New Roman"/>
          <w:sz w:val="24"/>
          <w:szCs w:val="24"/>
        </w:rPr>
      </w:pPr>
      <w:r w:rsidRPr="00E54955">
        <w:rPr>
          <w:rFonts w:ascii="Times New Roman" w:hAnsi="Times New Roman"/>
          <w:sz w:val="24"/>
          <w:szCs w:val="24"/>
        </w:rPr>
        <w:t xml:space="preserve">   </w:t>
      </w:r>
    </w:p>
    <w:p w14:paraId="340FCC6E" w14:textId="37856F18" w:rsidR="00D1360F" w:rsidRPr="00E54955" w:rsidRDefault="00362A8E" w:rsidP="00E54955">
      <w:pPr>
        <w:spacing w:after="200"/>
      </w:pPr>
      <w:r w:rsidRPr="00E54955">
        <w:rPr>
          <w:i/>
        </w:rPr>
        <w:t xml:space="preserve">Kwa habari zaidi, tafadhali tazama nakala namba </w:t>
      </w:r>
      <w:r w:rsidR="002A62E2" w:rsidRPr="00E54955">
        <w:rPr>
          <w:i/>
        </w:rPr>
        <w:t>7</w:t>
      </w:r>
      <w:r w:rsidR="00D71B56" w:rsidRPr="00E54955">
        <w:rPr>
          <w:i/>
        </w:rPr>
        <w:t>.</w:t>
      </w:r>
    </w:p>
    <w:p w14:paraId="4590D798" w14:textId="77777777" w:rsidR="00E54955" w:rsidRPr="00E54955" w:rsidRDefault="00E54955" w:rsidP="00E54955">
      <w:pPr>
        <w:autoSpaceDE w:val="0"/>
        <w:autoSpaceDN w:val="0"/>
        <w:adjustRightInd w:val="0"/>
        <w:spacing w:after="200"/>
        <w:rPr>
          <w:b/>
        </w:rPr>
      </w:pPr>
    </w:p>
    <w:p w14:paraId="52BC125A" w14:textId="50B816CB" w:rsidR="00D1360F" w:rsidRPr="00E54955" w:rsidRDefault="00362A8E" w:rsidP="00E54955">
      <w:pPr>
        <w:autoSpaceDE w:val="0"/>
        <w:autoSpaceDN w:val="0"/>
        <w:adjustRightInd w:val="0"/>
        <w:spacing w:after="200"/>
        <w:rPr>
          <w:b/>
        </w:rPr>
      </w:pPr>
      <w:r w:rsidRPr="00E54955">
        <w:rPr>
          <w:b/>
        </w:rPr>
        <w:t xml:space="preserve">Kuhifadhi kwa njia ya kupasha joto </w:t>
      </w:r>
    </w:p>
    <w:p w14:paraId="4EB9F224" w14:textId="60A3022F" w:rsidR="007B5B3B" w:rsidRPr="00E54955" w:rsidRDefault="00362A8E" w:rsidP="00E54955">
      <w:pPr>
        <w:autoSpaceDE w:val="0"/>
        <w:autoSpaceDN w:val="0"/>
        <w:adjustRightInd w:val="0"/>
        <w:spacing w:after="200"/>
      </w:pPr>
      <w:r w:rsidRPr="00E54955">
        <w:t>Njia mojawapo ya kawaida na bora ya kuhifadhi matunda na mboga mboga ni kuyatayarisha na kuyaweka katika vikontena/vyombo visivyoingiza hewa ambavyo hupashwa joto.</w:t>
      </w:r>
      <w:r w:rsidR="00F8080B" w:rsidRPr="00E54955">
        <w:t xml:space="preserve"> Joto kali huhakikisha kuwa vijidudu huuliwa na enzymes ambazo zinachangia kuoza zinafifishwa. Njia ya kupasha joto matunda ni tofauti na njia za kupasha joto kwa mboga mboga nyingi. Matunda yanaweza kupashwa joto kwa maji moto yenye nyuzi joto (100 °C), wakati mboga mboga nyingi zinapaswa kupashwa kwa joto zaidi ya nyuzi joto 100 °C kwa sababu zina pH ya juu na kwa hivyo hushambuliwa na uchafu wa bakteria.</w:t>
      </w:r>
    </w:p>
    <w:p w14:paraId="551BCA28" w14:textId="77777777" w:rsidR="007B5B3B" w:rsidRPr="00E54955" w:rsidRDefault="007B5B3B" w:rsidP="00467E35">
      <w:pPr>
        <w:autoSpaceDE w:val="0"/>
        <w:autoSpaceDN w:val="0"/>
        <w:adjustRightInd w:val="0"/>
        <w:spacing w:after="200"/>
      </w:pPr>
      <w:r w:rsidRPr="00E54955">
        <w:t xml:space="preserve">Faida za kuhifadhi kwa njia ya kupasha joto ni: </w:t>
      </w:r>
    </w:p>
    <w:p w14:paraId="2627325B" w14:textId="4AA36AB2" w:rsidR="007B5B3B" w:rsidRPr="00467E35" w:rsidRDefault="007B5B3B" w:rsidP="00467E35">
      <w:pPr>
        <w:pStyle w:val="ListParagraph"/>
        <w:numPr>
          <w:ilvl w:val="1"/>
          <w:numId w:val="38"/>
        </w:numPr>
        <w:autoSpaceDE w:val="0"/>
        <w:autoSpaceDN w:val="0"/>
        <w:adjustRightInd w:val="0"/>
        <w:spacing w:line="240" w:lineRule="auto"/>
        <w:rPr>
          <w:rFonts w:ascii="Times New Roman" w:hAnsi="Times New Roman"/>
          <w:sz w:val="24"/>
          <w:szCs w:val="24"/>
        </w:rPr>
      </w:pPr>
      <w:r w:rsidRPr="00467E35">
        <w:rPr>
          <w:rFonts w:ascii="Times New Roman" w:hAnsi="Times New Roman"/>
          <w:sz w:val="24"/>
          <w:szCs w:val="24"/>
        </w:rPr>
        <w:t>Viumbe wengi wadogo wadogo wanaopatikana kwenye matunda na mboga huharibiwa hivyo kuna nafasi ndogo ya matunda na mboga kuharibika.</w:t>
      </w:r>
    </w:p>
    <w:p w14:paraId="17DD2962" w14:textId="7B0DD61F" w:rsidR="007B5B3B" w:rsidRPr="00E54955" w:rsidRDefault="007B5B3B" w:rsidP="00E54955">
      <w:pPr>
        <w:pStyle w:val="ListParagraph"/>
        <w:numPr>
          <w:ilvl w:val="1"/>
          <w:numId w:val="38"/>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Baada ya kukaushwa na kuhifadhiwa, chakula kinaweza kuwekwa kwa muda mrefu na kwa usalama zaidi.</w:t>
      </w:r>
    </w:p>
    <w:p w14:paraId="21980EED" w14:textId="3075CB2D" w:rsidR="00F27291" w:rsidRPr="00E54955" w:rsidRDefault="007B5B3B" w:rsidP="00E54955">
      <w:pPr>
        <w:autoSpaceDE w:val="0"/>
        <w:autoSpaceDN w:val="0"/>
        <w:adjustRightInd w:val="0"/>
        <w:spacing w:after="200"/>
      </w:pPr>
      <w:r w:rsidRPr="00E54955">
        <w:t>Hasara</w:t>
      </w:r>
      <w:r w:rsidR="00F8080B" w:rsidRPr="00E54955">
        <w:t xml:space="preserve"> za kuhifadhi kwa njia ya kupasha joto ni:</w:t>
      </w:r>
      <w:r w:rsidR="00F27291" w:rsidRPr="00E54955">
        <w:t xml:space="preserve"> </w:t>
      </w:r>
    </w:p>
    <w:p w14:paraId="12CE3616" w14:textId="1C0B4530" w:rsidR="007B5B3B" w:rsidRPr="00E54955" w:rsidRDefault="007B5B3B" w:rsidP="00E54955">
      <w:pPr>
        <w:pStyle w:val="ListParagraph"/>
        <w:numPr>
          <w:ilvl w:val="1"/>
          <w:numId w:val="38"/>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 xml:space="preserve">Uhifadhi wa joto unahitaji uwekezaji katika vyombo vya kuhifadhia joto kama vile </w:t>
      </w:r>
      <w:r w:rsidR="00F856C3" w:rsidRPr="00E54955">
        <w:rPr>
          <w:rFonts w:ascii="Times New Roman" w:hAnsi="Times New Roman"/>
          <w:sz w:val="24"/>
          <w:szCs w:val="24"/>
        </w:rPr>
        <w:t xml:space="preserve">kopo la bati, au </w:t>
      </w:r>
      <w:r w:rsidRPr="00E54955">
        <w:rPr>
          <w:rFonts w:ascii="Times New Roman" w:hAnsi="Times New Roman"/>
          <w:sz w:val="24"/>
          <w:szCs w:val="24"/>
        </w:rPr>
        <w:t>mitungi ya glasi</w:t>
      </w:r>
      <w:r w:rsidR="00F856C3" w:rsidRPr="00E54955">
        <w:rPr>
          <w:rFonts w:ascii="Times New Roman" w:hAnsi="Times New Roman"/>
          <w:sz w:val="24"/>
          <w:szCs w:val="24"/>
        </w:rPr>
        <w:t xml:space="preserve"> inayoweza kutumika </w:t>
      </w:r>
      <w:r w:rsidR="003B4C36" w:rsidRPr="00E54955">
        <w:rPr>
          <w:rFonts w:ascii="Times New Roman" w:hAnsi="Times New Roman"/>
          <w:sz w:val="24"/>
          <w:szCs w:val="24"/>
        </w:rPr>
        <w:t>tena</w:t>
      </w:r>
      <w:r w:rsidRPr="00E54955">
        <w:rPr>
          <w:rFonts w:ascii="Times New Roman" w:hAnsi="Times New Roman"/>
          <w:sz w:val="24"/>
          <w:szCs w:val="24"/>
        </w:rPr>
        <w:t>, vy</w:t>
      </w:r>
      <w:r w:rsidR="00F856C3" w:rsidRPr="00E54955">
        <w:rPr>
          <w:rFonts w:ascii="Times New Roman" w:hAnsi="Times New Roman"/>
          <w:sz w:val="24"/>
          <w:szCs w:val="24"/>
        </w:rPr>
        <w:t>ombo vya kupikia kama vile stima</w:t>
      </w:r>
      <w:r w:rsidRPr="00E54955">
        <w:rPr>
          <w:rFonts w:ascii="Times New Roman" w:hAnsi="Times New Roman"/>
          <w:sz w:val="24"/>
          <w:szCs w:val="24"/>
        </w:rPr>
        <w:t>, na mafuta.</w:t>
      </w:r>
    </w:p>
    <w:p w14:paraId="3955E8E5" w14:textId="2AF63353" w:rsidR="00F27291" w:rsidRPr="00E54955" w:rsidRDefault="00F856C3" w:rsidP="00E54955">
      <w:pPr>
        <w:pStyle w:val="ListParagraph"/>
        <w:numPr>
          <w:ilvl w:val="1"/>
          <w:numId w:val="38"/>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Ni kazi kubwa.</w:t>
      </w:r>
    </w:p>
    <w:p w14:paraId="5F2509CF" w14:textId="33CA7955" w:rsidR="00F856C3" w:rsidRPr="00E54955" w:rsidRDefault="00F856C3" w:rsidP="00E54955">
      <w:pPr>
        <w:pStyle w:val="ListParagraph"/>
        <w:numPr>
          <w:ilvl w:val="1"/>
          <w:numId w:val="38"/>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Inahitaji upatikanaji wa maji safi mengi.</w:t>
      </w:r>
    </w:p>
    <w:p w14:paraId="00A1D5DF" w14:textId="37D23AC2" w:rsidR="001C5F1C" w:rsidRPr="00E54955" w:rsidRDefault="00F856C3" w:rsidP="00E54955">
      <w:pPr>
        <w:pStyle w:val="ListParagraph"/>
        <w:numPr>
          <w:ilvl w:val="1"/>
          <w:numId w:val="38"/>
        </w:numPr>
        <w:autoSpaceDE w:val="0"/>
        <w:autoSpaceDN w:val="0"/>
        <w:adjustRightInd w:val="0"/>
        <w:spacing w:line="240" w:lineRule="auto"/>
        <w:rPr>
          <w:rFonts w:ascii="Times New Roman" w:hAnsi="Times New Roman"/>
          <w:sz w:val="24"/>
          <w:szCs w:val="24"/>
        </w:rPr>
      </w:pPr>
      <w:r w:rsidRPr="00E54955">
        <w:rPr>
          <w:rFonts w:ascii="Times New Roman" w:hAnsi="Times New Roman"/>
          <w:sz w:val="24"/>
          <w:szCs w:val="24"/>
        </w:rPr>
        <w:t>Matunda na mboga mboga zilizohifadhiwa hup</w:t>
      </w:r>
      <w:r w:rsidR="003B4C36" w:rsidRPr="00E54955">
        <w:rPr>
          <w:rFonts w:ascii="Times New Roman" w:hAnsi="Times New Roman"/>
          <w:sz w:val="24"/>
          <w:szCs w:val="24"/>
        </w:rPr>
        <w:t>unguza t</w:t>
      </w:r>
      <w:r w:rsidRPr="00E54955">
        <w:rPr>
          <w:rFonts w:ascii="Times New Roman" w:hAnsi="Times New Roman"/>
          <w:sz w:val="24"/>
          <w:szCs w:val="24"/>
        </w:rPr>
        <w:t>hamani ya virutubisho na kwa ujumla huwa na ladha tofauti kidogo na matunda au mboga mboga halisi. Walakini, uhifadhi kwa njia ya joto husababisha upotezaji mdogo wa virutubisho.</w:t>
      </w:r>
      <w:r w:rsidR="00A96231" w:rsidRPr="00E54955">
        <w:rPr>
          <w:rFonts w:ascii="Times New Roman" w:hAnsi="Times New Roman"/>
          <w:sz w:val="24"/>
          <w:szCs w:val="24"/>
        </w:rPr>
        <w:t xml:space="preserve"> </w:t>
      </w:r>
    </w:p>
    <w:p w14:paraId="63A9A3CC" w14:textId="7858D2EC" w:rsidR="00D1360F" w:rsidRPr="00E54955" w:rsidRDefault="00F856C3" w:rsidP="00E54955">
      <w:pPr>
        <w:spacing w:after="200"/>
        <w:rPr>
          <w:b/>
        </w:rPr>
      </w:pPr>
      <w:r w:rsidRPr="00E54955">
        <w:rPr>
          <w:i/>
        </w:rPr>
        <w:t xml:space="preserve">Kwa habari zaidi, tafadhali tazama nakala namba </w:t>
      </w:r>
      <w:r w:rsidR="002A62E2" w:rsidRPr="00E54955">
        <w:rPr>
          <w:i/>
        </w:rPr>
        <w:t>1</w:t>
      </w:r>
      <w:r w:rsidR="00EA3416" w:rsidRPr="00E54955">
        <w:rPr>
          <w:i/>
        </w:rPr>
        <w:t>1</w:t>
      </w:r>
      <w:r w:rsidR="00D71B56" w:rsidRPr="00E54955">
        <w:rPr>
          <w:i/>
        </w:rPr>
        <w:t>.</w:t>
      </w:r>
    </w:p>
    <w:p w14:paraId="5F96B40F" w14:textId="77777777" w:rsidR="00E54955" w:rsidRPr="00E54955" w:rsidRDefault="00E54955" w:rsidP="00E54955">
      <w:pPr>
        <w:spacing w:after="200"/>
        <w:rPr>
          <w:b/>
        </w:rPr>
      </w:pPr>
    </w:p>
    <w:p w14:paraId="24217562" w14:textId="0251D1C1" w:rsidR="00646904" w:rsidRPr="00E54955" w:rsidRDefault="001D2B25" w:rsidP="00E54955">
      <w:pPr>
        <w:spacing w:after="200"/>
        <w:rPr>
          <w:b/>
        </w:rPr>
      </w:pPr>
      <w:r w:rsidRPr="00E54955">
        <w:rPr>
          <w:b/>
        </w:rPr>
        <w:lastRenderedPageBreak/>
        <w:t xml:space="preserve">Kuhifadhi kwa njia ya jokofu la kutengeneza nyumbani </w:t>
      </w:r>
    </w:p>
    <w:p w14:paraId="3E8E2C70" w14:textId="004690E8" w:rsidR="00BF3EAC" w:rsidRPr="00E54955" w:rsidRDefault="001D2B25" w:rsidP="00E54955">
      <w:pPr>
        <w:spacing w:after="200"/>
      </w:pPr>
      <w:r w:rsidRPr="00E54955">
        <w:t>Wakul</w:t>
      </w:r>
      <w:r w:rsidR="00BF3EAC" w:rsidRPr="00E54955">
        <w:t>ima wadogo ambao wana mazao halisi kutoka shambani</w:t>
      </w:r>
      <w:r w:rsidRPr="00E54955">
        <w:t xml:space="preserve"> lakini hawana soko la haraka wanaweza kut</w:t>
      </w:r>
      <w:r w:rsidR="00BF3EAC" w:rsidRPr="00E54955">
        <w:t>umia vifaa vinavyopatikana katika maeneo yao kutengeneza jokofu wakiwa nyumbani.  Jokofu hilo linaundwa na mbao na kuta za matundu ya waya wa wavu au neti, na kubandikwa na mkaa.</w:t>
      </w:r>
      <w:r w:rsidR="00E54955">
        <w:t xml:space="preserve"> </w:t>
      </w:r>
      <w:r w:rsidR="004B54D9" w:rsidRPr="00E54955">
        <w:t>Bomba lenye matundu</w:t>
      </w:r>
      <w:r w:rsidR="00BF3EAC" w:rsidRPr="00E54955">
        <w:t xml:space="preserve"> madogo</w:t>
      </w:r>
      <w:r w:rsidR="004B54D9" w:rsidRPr="00E54955">
        <w:t xml:space="preserve"> madogo hupitishwa juu ya mkaa, na hudondosha</w:t>
      </w:r>
      <w:r w:rsidR="00BF3EAC" w:rsidRPr="00E54955">
        <w:t xml:space="preserve"> matone ya maji. </w:t>
      </w:r>
      <w:r w:rsidR="004B54D9" w:rsidRPr="00E54955">
        <w:t>Jokofu hili hupata ubaridi upande wa ndani ambapo matunda, mboga mboga na vyakula vingine vya kuharibika vinabaki katika hali ya ubaridi hata kama nnje kuna joto.</w:t>
      </w:r>
    </w:p>
    <w:p w14:paraId="6F4B8E90" w14:textId="77777777" w:rsidR="00BF3EAC" w:rsidRPr="00E54955" w:rsidRDefault="00BF3EAC" w:rsidP="00E54955">
      <w:pPr>
        <w:spacing w:after="200"/>
      </w:pPr>
    </w:p>
    <w:p w14:paraId="618E629C" w14:textId="77777777" w:rsidR="001B307A" w:rsidRPr="00E54955" w:rsidRDefault="00400228" w:rsidP="00E54955">
      <w:pPr>
        <w:spacing w:after="200"/>
        <w:rPr>
          <w:b/>
        </w:rPr>
      </w:pPr>
      <w:r w:rsidRPr="00E54955">
        <w:rPr>
          <w:b/>
          <w:noProof/>
          <w:lang w:eastAsia="en-CA"/>
        </w:rPr>
        <w:drawing>
          <wp:inline distT="0" distB="0" distL="0" distR="0" wp14:anchorId="47305BF4" wp14:editId="254472D0">
            <wp:extent cx="2292829" cy="161314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294479" cy="1614301"/>
                    </a:xfrm>
                    <a:prstGeom prst="rect">
                      <a:avLst/>
                    </a:prstGeom>
                    <a:noFill/>
                    <a:ln w="9525">
                      <a:noFill/>
                      <a:miter lim="800000"/>
                      <a:headEnd/>
                      <a:tailEnd/>
                    </a:ln>
                  </pic:spPr>
                </pic:pic>
              </a:graphicData>
            </a:graphic>
          </wp:inline>
        </w:drawing>
      </w:r>
      <w:r w:rsidRPr="00E54955">
        <w:rPr>
          <w:b/>
          <w:noProof/>
          <w:lang w:eastAsia="en-CA"/>
        </w:rPr>
        <w:drawing>
          <wp:inline distT="0" distB="0" distL="0" distR="0" wp14:anchorId="4DF560DD" wp14:editId="5991ED2E">
            <wp:extent cx="3241735" cy="1570008"/>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3235733" cy="1567101"/>
                    </a:xfrm>
                    <a:prstGeom prst="rect">
                      <a:avLst/>
                    </a:prstGeom>
                    <a:noFill/>
                    <a:ln w="9525">
                      <a:noFill/>
                      <a:miter lim="800000"/>
                      <a:headEnd/>
                      <a:tailEnd/>
                    </a:ln>
                  </pic:spPr>
                </pic:pic>
              </a:graphicData>
            </a:graphic>
          </wp:inline>
        </w:drawing>
      </w:r>
    </w:p>
    <w:p w14:paraId="2E69D69C" w14:textId="23D557BA" w:rsidR="00473BF6" w:rsidRPr="00E54955" w:rsidRDefault="004B54D9" w:rsidP="00E54955">
      <w:pPr>
        <w:spacing w:after="200"/>
        <w:rPr>
          <w:b/>
        </w:rPr>
      </w:pPr>
      <w:r w:rsidRPr="00E54955">
        <w:rPr>
          <w:i/>
        </w:rPr>
        <w:t xml:space="preserve">Kwa habari zaidi, tafadhali tazama nakala namba </w:t>
      </w:r>
      <w:r w:rsidR="00473BF6" w:rsidRPr="00E54955">
        <w:rPr>
          <w:i/>
        </w:rPr>
        <w:t>3</w:t>
      </w:r>
      <w:r w:rsidR="00D71B56" w:rsidRPr="00E54955">
        <w:rPr>
          <w:i/>
        </w:rPr>
        <w:t>.</w:t>
      </w:r>
    </w:p>
    <w:p w14:paraId="1E573EEE" w14:textId="77777777" w:rsidR="00D1360F" w:rsidRPr="00E54955" w:rsidRDefault="00D1360F" w:rsidP="00E54955">
      <w:pPr>
        <w:spacing w:after="200"/>
        <w:rPr>
          <w:b/>
        </w:rPr>
      </w:pPr>
    </w:p>
    <w:p w14:paraId="2D5AF3A4" w14:textId="2265514D" w:rsidR="003F56A4" w:rsidRPr="00E54955" w:rsidRDefault="004B54D9" w:rsidP="00E54955">
      <w:pPr>
        <w:spacing w:after="200"/>
        <w:rPr>
          <w:b/>
          <w:sz w:val="28"/>
          <w:szCs w:val="28"/>
        </w:rPr>
      </w:pPr>
      <w:r w:rsidRPr="00E54955">
        <w:rPr>
          <w:b/>
          <w:sz w:val="28"/>
          <w:szCs w:val="28"/>
        </w:rPr>
        <w:t>Ufafanuzi muhimu</w:t>
      </w:r>
    </w:p>
    <w:p w14:paraId="1541B3AC" w14:textId="05A23535" w:rsidR="006C5AA4" w:rsidRPr="00E54955" w:rsidRDefault="004B54D9" w:rsidP="00E54955">
      <w:pPr>
        <w:spacing w:after="200"/>
      </w:pPr>
      <w:r w:rsidRPr="00E54955">
        <w:rPr>
          <w:i/>
        </w:rPr>
        <w:t>Kuchambua</w:t>
      </w:r>
      <w:r w:rsidR="006C5AA4" w:rsidRPr="00E54955">
        <w:rPr>
          <w:i/>
        </w:rPr>
        <w:t>:</w:t>
      </w:r>
      <w:r w:rsidR="00C11168" w:rsidRPr="00E54955">
        <w:rPr>
          <w:i/>
        </w:rPr>
        <w:t xml:space="preserve"> </w:t>
      </w:r>
      <w:r w:rsidRPr="00E54955">
        <w:t>Hii inajumuisha kuchoma mboga kwenye mvuke unaochemka au maji kwa muda mfupi kabla ya kuganda. Kucham</w:t>
      </w:r>
      <w:r w:rsidR="0038796E" w:rsidRPr="00E54955">
        <w:t>bua huzuia au hupunguza</w:t>
      </w:r>
      <w:r w:rsidRPr="00E54955">
        <w:t xml:space="preserve"> enzymes ambao </w:t>
      </w:r>
      <w:r w:rsidR="0038796E" w:rsidRPr="00E54955">
        <w:t xml:space="preserve">husababisha upotevu wa ladha, umbile na rangi. Inasafisha pia uchafu kutoka kwenye mboga mboga na kuzuia upotevu wa vitamini. Kuchambua hufifisha mboga, na kuzifanya ziwe rahisi kufungwa. Kuchambua huchukua kuanzia sekunde 10 mpaka dakika 10, kutegemeana na aina ya mboga mboga. </w:t>
      </w:r>
    </w:p>
    <w:p w14:paraId="392B3EF7" w14:textId="2723DFD1" w:rsidR="00421E0F" w:rsidRPr="00E54955" w:rsidRDefault="00421E0F" w:rsidP="00E54955">
      <w:pPr>
        <w:spacing w:after="200"/>
      </w:pPr>
      <w:r w:rsidRPr="00E54955">
        <w:rPr>
          <w:i/>
        </w:rPr>
        <w:t>Kupooza Mvuke</w:t>
      </w:r>
      <w:r w:rsidR="006C5AA4" w:rsidRPr="00E54955">
        <w:rPr>
          <w:i/>
        </w:rPr>
        <w:t>:</w:t>
      </w:r>
      <w:r w:rsidR="003B4C36" w:rsidRPr="00E54955">
        <w:rPr>
          <w:i/>
        </w:rPr>
        <w:t xml:space="preserve"> </w:t>
      </w:r>
      <w:r w:rsidRPr="00E54955">
        <w:t>Hii hutokea wakati hewa yenye unyevu</w:t>
      </w:r>
      <w:r w:rsidR="00320E2B" w:rsidRPr="00E54955">
        <w:t xml:space="preserve"> unyevu</w:t>
      </w:r>
      <w:r w:rsidRPr="00E54955">
        <w:t xml:space="preserve"> wa chini hupita juu ya </w:t>
      </w:r>
      <w:r w:rsidR="00320E2B" w:rsidRPr="00E54955">
        <w:t>nyuso iliyoloa na kunyonya unyevu ambao huvukiza kutoka kwenye nyuso iliyoloa</w:t>
      </w:r>
      <w:r w:rsidRPr="00E54955">
        <w:t xml:space="preserve">. </w:t>
      </w:r>
      <w:r w:rsidR="00320E2B" w:rsidRPr="00E54955">
        <w:t>Kadri k</w:t>
      </w:r>
      <w:r w:rsidRPr="00E54955">
        <w:t>asi ya kiwango cha uvukizi</w:t>
      </w:r>
      <w:r w:rsidR="00320E2B" w:rsidRPr="00E54955">
        <w:t xml:space="preserve"> inavyokuwa kubwa</w:t>
      </w:r>
      <w:r w:rsidRPr="00E54955">
        <w:t xml:space="preserve">, </w:t>
      </w:r>
      <w:r w:rsidR="00320E2B" w:rsidRPr="00E54955">
        <w:t xml:space="preserve">upoozaji nao huwa mkubwa </w:t>
      </w:r>
      <w:r w:rsidRPr="00E54955">
        <w:t xml:space="preserve">zaidi. Ufanisi wa </w:t>
      </w:r>
      <w:r w:rsidR="00320E2B" w:rsidRPr="00E54955">
        <w:t xml:space="preserve">upoozaji wa mvuke </w:t>
      </w:r>
      <w:r w:rsidRPr="00E54955">
        <w:t xml:space="preserve">hutegemea unyevu wa hewa </w:t>
      </w:r>
      <w:r w:rsidR="00320E2B" w:rsidRPr="00E54955">
        <w:t xml:space="preserve">iliyopo </w:t>
      </w:r>
      <w:r w:rsidRPr="00E54955">
        <w:t>inayozunguka.</w:t>
      </w:r>
    </w:p>
    <w:p w14:paraId="0EDB8BED" w14:textId="61F2E057" w:rsidR="008440AF" w:rsidRPr="00E54955" w:rsidRDefault="00421E0F" w:rsidP="00E54955">
      <w:pPr>
        <w:spacing w:after="200"/>
      </w:pPr>
      <w:r w:rsidRPr="00E54955">
        <w:rPr>
          <w:i/>
        </w:rPr>
        <w:t>Bustani ya mboga mbalimbali</w:t>
      </w:r>
      <w:r w:rsidR="006C5AA4" w:rsidRPr="00E54955">
        <w:rPr>
          <w:i/>
        </w:rPr>
        <w:t>:</w:t>
      </w:r>
      <w:r w:rsidR="006C5AA4" w:rsidRPr="00E54955">
        <w:t xml:space="preserve"> </w:t>
      </w:r>
      <w:r w:rsidR="008440AF" w:rsidRPr="00E54955">
        <w:t>Hizi ni bustani zilizo na miduara ya ukubwa tofauti juu ya kila mmoja. Udongo unashikiliwa na mifuko myeusi migumu. Kwenye bustani hizi mboga kama aina za kabichi</w:t>
      </w:r>
      <w:r w:rsidRPr="00E54955">
        <w:t>, spinachi, koroli</w:t>
      </w:r>
      <w:r w:rsidR="008440AF" w:rsidRPr="00E54955">
        <w:t>, nyanya, zin</w:t>
      </w:r>
      <w:r w:rsidRPr="00E54955">
        <w:t>aweza kupandwa pia na stroberi</w:t>
      </w:r>
      <w:r w:rsidR="008440AF" w:rsidRPr="00E54955">
        <w:t>.</w:t>
      </w:r>
    </w:p>
    <w:p w14:paraId="4EB1EB83" w14:textId="5EEDDC3A" w:rsidR="00D1360F" w:rsidRPr="00E54955" w:rsidRDefault="00C11168" w:rsidP="00E54955">
      <w:pPr>
        <w:spacing w:after="200"/>
      </w:pPr>
      <w:r w:rsidRPr="00E54955">
        <w:rPr>
          <w:i/>
        </w:rPr>
        <w:t>Usafishaji ili kuua bakteria</w:t>
      </w:r>
      <w:r w:rsidR="006C5AA4" w:rsidRPr="00E54955">
        <w:t xml:space="preserve">: </w:t>
      </w:r>
      <w:r w:rsidRPr="00E54955">
        <w:t>Ni njia ya uhifadhi ambapo vyakula vilivyowekwa katika chupa au vyombo vya bati hupashwa joto kwa kiwango cha nyuzi joto 100-121°C. Zoezi hili linaua wadudu wote wadogo wadogo, na kuongeza muda wa bidhaa kuendelea kuwa vizuri kwa kipindi cha hadi mwaka mmoja, laki</w:t>
      </w:r>
      <w:r w:rsidR="008440AF" w:rsidRPr="00E54955">
        <w:t xml:space="preserve">ni haiui kiiniyoga, ambacho kinaweza kuwa bakteria pale ambapo chombo kitafunguliwa. </w:t>
      </w:r>
    </w:p>
    <w:p w14:paraId="705ED79A" w14:textId="77777777" w:rsidR="008440AF" w:rsidRPr="00E54955" w:rsidRDefault="008440AF" w:rsidP="00E54955">
      <w:pPr>
        <w:spacing w:after="200"/>
      </w:pPr>
    </w:p>
    <w:p w14:paraId="436FB2BE" w14:textId="7B62667D" w:rsidR="00DD4C30" w:rsidRPr="00E54955" w:rsidRDefault="0038796E" w:rsidP="00E54955">
      <w:pPr>
        <w:spacing w:after="200"/>
        <w:ind w:left="360" w:hanging="360"/>
        <w:rPr>
          <w:rFonts w:eastAsia="FedraSansStd-Light"/>
          <w:b/>
          <w:sz w:val="28"/>
          <w:szCs w:val="28"/>
          <w:lang w:val="en-US" w:eastAsia="en-CA"/>
        </w:rPr>
      </w:pPr>
      <w:r w:rsidRPr="00E54955">
        <w:rPr>
          <w:rFonts w:eastAsia="FedraSansStd-Light"/>
          <w:b/>
          <w:sz w:val="28"/>
          <w:szCs w:val="28"/>
          <w:lang w:val="en-US" w:eastAsia="en-CA"/>
        </w:rPr>
        <w:t>Chanzo cha taarifa</w:t>
      </w:r>
      <w:r w:rsidR="0069319E" w:rsidRPr="00E54955">
        <w:rPr>
          <w:rFonts w:eastAsia="FedraSansStd-Light"/>
          <w:b/>
          <w:sz w:val="28"/>
          <w:szCs w:val="28"/>
          <w:lang w:val="en-US" w:eastAsia="en-CA"/>
        </w:rPr>
        <w:t xml:space="preserve">: </w:t>
      </w:r>
    </w:p>
    <w:p w14:paraId="2F28E915"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hAnsi="Times New Roman"/>
          <w:sz w:val="24"/>
          <w:szCs w:val="24"/>
        </w:rPr>
        <w:lastRenderedPageBreak/>
        <w:t xml:space="preserve">AgriProFocus, Verbos, and Food &amp; Business Knowledge Platform, 2018. </w:t>
      </w:r>
      <w:r w:rsidRPr="00E54955">
        <w:rPr>
          <w:rFonts w:ascii="Times New Roman" w:hAnsi="Times New Roman"/>
          <w:i/>
          <w:iCs/>
          <w:sz w:val="24"/>
          <w:szCs w:val="24"/>
        </w:rPr>
        <w:t>What is climate smart in Africa's horticulture</w:t>
      </w:r>
      <w:r w:rsidRPr="00E54955">
        <w:rPr>
          <w:rFonts w:ascii="Times New Roman" w:hAnsi="Times New Roman"/>
          <w:sz w:val="24"/>
          <w:szCs w:val="24"/>
        </w:rPr>
        <w:t xml:space="preserve">? </w:t>
      </w:r>
      <w:hyperlink r:id="rId18" w:history="1">
        <w:r w:rsidRPr="00E54955">
          <w:rPr>
            <w:rStyle w:val="Hyperlink"/>
            <w:rFonts w:ascii="Times New Roman" w:hAnsi="Times New Roman"/>
            <w:sz w:val="24"/>
            <w:szCs w:val="24"/>
          </w:rPr>
          <w:t>https://images.agri-profocus.nl/upload/post/190207_report-businessdrivers-csa-horticulture-compressed1549554309.pdf</w:t>
        </w:r>
      </w:hyperlink>
      <w:r w:rsidRPr="00E54955">
        <w:rPr>
          <w:rFonts w:ascii="Times New Roman" w:hAnsi="Times New Roman"/>
          <w:sz w:val="24"/>
          <w:szCs w:val="24"/>
        </w:rPr>
        <w:t xml:space="preserve"> (1.47 MB). </w:t>
      </w:r>
    </w:p>
    <w:p w14:paraId="4F829E19" w14:textId="20682370" w:rsidR="002A62E2" w:rsidRPr="00DB4C59"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i/>
          <w:sz w:val="24"/>
          <w:szCs w:val="24"/>
          <w:lang w:val="fr-FR" w:eastAsia="en-CA"/>
        </w:rPr>
      </w:pPr>
      <w:r w:rsidRPr="00E54955">
        <w:rPr>
          <w:rFonts w:ascii="Times New Roman" w:hAnsi="Times New Roman"/>
          <w:sz w:val="24"/>
          <w:szCs w:val="24"/>
          <w:lang w:val="en-US"/>
        </w:rPr>
        <w:t xml:space="preserve">Bagnetto, L. A., </w:t>
      </w:r>
      <w:r w:rsidRPr="00E54955">
        <w:rPr>
          <w:rFonts w:ascii="Times New Roman" w:eastAsia="FedraSansStd-Light" w:hAnsi="Times New Roman"/>
          <w:sz w:val="24"/>
          <w:szCs w:val="24"/>
          <w:lang w:val="en-US" w:eastAsia="en-CA"/>
        </w:rPr>
        <w:t xml:space="preserve">2020. </w:t>
      </w:r>
      <w:r w:rsidRPr="00E54955">
        <w:rPr>
          <w:rFonts w:ascii="Times New Roman" w:hAnsi="Times New Roman"/>
          <w:i/>
          <w:sz w:val="24"/>
          <w:szCs w:val="24"/>
        </w:rPr>
        <w:t xml:space="preserve">African street vendors feel the squeeze under strict Covid-19 measures. </w:t>
      </w:r>
      <w:r w:rsidRPr="00E54955">
        <w:rPr>
          <w:rFonts w:ascii="Times New Roman" w:hAnsi="Times New Roman"/>
          <w:sz w:val="24"/>
          <w:szCs w:val="24"/>
          <w:lang w:val="fr-FR"/>
        </w:rPr>
        <w:t>Radio France International.</w:t>
      </w:r>
      <w:r w:rsidR="000F6684" w:rsidRPr="00E54955">
        <w:rPr>
          <w:rFonts w:ascii="Times New Roman" w:hAnsi="Times New Roman"/>
          <w:sz w:val="24"/>
          <w:szCs w:val="24"/>
          <w:lang w:val="fr-FR"/>
        </w:rPr>
        <w:t xml:space="preserve"> </w:t>
      </w:r>
      <w:hyperlink r:id="rId19" w:history="1">
        <w:r w:rsidRPr="00DB4C59">
          <w:rPr>
            <w:rStyle w:val="Hyperlink"/>
            <w:rFonts w:ascii="Times New Roman" w:hAnsi="Times New Roman"/>
            <w:sz w:val="24"/>
            <w:szCs w:val="24"/>
            <w:lang w:val="fr-FR"/>
          </w:rPr>
          <w:t>http://www.rfi.fr/en/africa/20200408-african-street-vendors-feel-the-squeeze-under-strict-covid-19-measures-food-traders-markets-coronavirus-lockdown</w:t>
        </w:r>
      </w:hyperlink>
    </w:p>
    <w:p w14:paraId="60F80C42"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eastAsia="FedraSansStd-Light" w:hAnsi="Times New Roman"/>
          <w:sz w:val="24"/>
          <w:szCs w:val="24"/>
          <w:lang w:val="en-US" w:eastAsia="en-CA"/>
        </w:rPr>
        <w:t xml:space="preserve">Feed the Future-USAID, 2018. </w:t>
      </w:r>
      <w:r w:rsidRPr="00E54955">
        <w:rPr>
          <w:rFonts w:ascii="Times New Roman" w:hAnsi="Times New Roman"/>
          <w:sz w:val="24"/>
          <w:szCs w:val="24"/>
        </w:rPr>
        <w:t>Drying Fruits and Vegetables with the Chimney Solar Dryer, chapter 2 in</w:t>
      </w:r>
      <w:r w:rsidRPr="00E54955">
        <w:rPr>
          <w:rFonts w:ascii="Times New Roman" w:hAnsi="Times New Roman"/>
          <w:i/>
          <w:sz w:val="24"/>
          <w:szCs w:val="24"/>
        </w:rPr>
        <w:t xml:space="preserve"> Chimney Solar Dryer Manual. </w:t>
      </w:r>
      <w:hyperlink r:id="rId20" w:history="1">
        <w:r w:rsidRPr="00E54955">
          <w:rPr>
            <w:rStyle w:val="Hyperlink"/>
            <w:rFonts w:ascii="Times New Roman" w:hAnsi="Times New Roman"/>
            <w:sz w:val="24"/>
            <w:szCs w:val="24"/>
          </w:rPr>
          <w:t>https://horticulture.ucdavis.edu/sites/g/files/dgvnsk1816/files/extension_material_files/drying-fruit-vegetables-chimney-solar-dryer.pdf</w:t>
        </w:r>
      </w:hyperlink>
      <w:r w:rsidRPr="00E54955">
        <w:rPr>
          <w:rFonts w:ascii="Times New Roman" w:hAnsi="Times New Roman"/>
          <w:sz w:val="24"/>
          <w:szCs w:val="24"/>
        </w:rPr>
        <w:t xml:space="preserve"> (654 KB). </w:t>
      </w:r>
    </w:p>
    <w:p w14:paraId="26FB1E63" w14:textId="77777777" w:rsidR="002A62E2" w:rsidRPr="00E54955" w:rsidRDefault="002A62E2" w:rsidP="00E54955">
      <w:pPr>
        <w:pStyle w:val="ListParagraph"/>
        <w:numPr>
          <w:ilvl w:val="0"/>
          <w:numId w:val="64"/>
        </w:numPr>
        <w:spacing w:after="60" w:line="240" w:lineRule="auto"/>
        <w:rPr>
          <w:rFonts w:ascii="Times New Roman" w:hAnsi="Times New Roman"/>
          <w:sz w:val="24"/>
          <w:szCs w:val="24"/>
        </w:rPr>
      </w:pPr>
      <w:r w:rsidRPr="00E54955">
        <w:rPr>
          <w:rFonts w:ascii="Times New Roman" w:hAnsi="Times New Roman"/>
          <w:sz w:val="24"/>
          <w:szCs w:val="24"/>
        </w:rPr>
        <w:t xml:space="preserve">Food and Agriculture Organization, 2011. Preserving green leafy vegetables and fruits. </w:t>
      </w:r>
      <w:hyperlink r:id="rId21" w:history="1">
        <w:r w:rsidRPr="00E54955">
          <w:rPr>
            <w:rStyle w:val="Hyperlink"/>
            <w:rFonts w:ascii="Times New Roman" w:hAnsi="Times New Roman"/>
            <w:sz w:val="24"/>
            <w:szCs w:val="24"/>
          </w:rPr>
          <w:t>http://www.fao.org/3/CA2556EN/ca2556en.pdf</w:t>
        </w:r>
      </w:hyperlink>
      <w:r w:rsidRPr="00E54955">
        <w:rPr>
          <w:rFonts w:ascii="Times New Roman" w:hAnsi="Times New Roman"/>
          <w:sz w:val="24"/>
          <w:szCs w:val="24"/>
        </w:rPr>
        <w:t xml:space="preserve"> (683 KB).</w:t>
      </w:r>
    </w:p>
    <w:p w14:paraId="0AC990B6" w14:textId="77777777" w:rsidR="002A62E2" w:rsidRPr="00E54955" w:rsidRDefault="002A62E2" w:rsidP="00E54955">
      <w:pPr>
        <w:pStyle w:val="ListParagraph"/>
        <w:numPr>
          <w:ilvl w:val="0"/>
          <w:numId w:val="64"/>
        </w:numPr>
        <w:spacing w:after="60" w:line="240" w:lineRule="auto"/>
        <w:rPr>
          <w:rFonts w:ascii="Times New Roman" w:hAnsi="Times New Roman"/>
          <w:sz w:val="24"/>
          <w:szCs w:val="24"/>
        </w:rPr>
      </w:pPr>
      <w:r w:rsidRPr="00E54955">
        <w:rPr>
          <w:rFonts w:ascii="Times New Roman" w:hAnsi="Times New Roman"/>
          <w:sz w:val="24"/>
          <w:szCs w:val="24"/>
        </w:rPr>
        <w:t xml:space="preserve">Food and Agriculture Organization, 2009. Climate Change in Africa: The threat to agriculture. </w:t>
      </w:r>
      <w:hyperlink r:id="rId22" w:history="1">
        <w:r w:rsidRPr="00E54955">
          <w:rPr>
            <w:rStyle w:val="Hyperlink"/>
            <w:rFonts w:ascii="Times New Roman" w:hAnsi="Times New Roman"/>
            <w:sz w:val="24"/>
            <w:szCs w:val="24"/>
          </w:rPr>
          <w:t>https://www.uncclearn.org/sites/default/files/inventory/fao34.pdf</w:t>
        </w:r>
      </w:hyperlink>
      <w:r w:rsidRPr="00E54955">
        <w:rPr>
          <w:rFonts w:ascii="Times New Roman" w:hAnsi="Times New Roman"/>
          <w:sz w:val="24"/>
          <w:szCs w:val="24"/>
        </w:rPr>
        <w:t xml:space="preserve"> (215 KB). </w:t>
      </w:r>
    </w:p>
    <w:p w14:paraId="71C15A4D"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hAnsi="Times New Roman"/>
          <w:sz w:val="24"/>
          <w:szCs w:val="24"/>
        </w:rPr>
        <w:t xml:space="preserve">Food and Agriculture Organization, </w:t>
      </w:r>
      <w:r w:rsidRPr="00E54955">
        <w:rPr>
          <w:rFonts w:ascii="Times New Roman" w:eastAsia="FedraSansStd-Light" w:hAnsi="Times New Roman"/>
          <w:sz w:val="24"/>
          <w:szCs w:val="24"/>
          <w:lang w:val="en-US" w:eastAsia="en-CA"/>
        </w:rPr>
        <w:t xml:space="preserve">2008. </w:t>
      </w:r>
      <w:r w:rsidRPr="00E54955">
        <w:rPr>
          <w:rFonts w:ascii="Times New Roman" w:hAnsi="Times New Roman"/>
          <w:i/>
          <w:sz w:val="24"/>
          <w:szCs w:val="24"/>
        </w:rPr>
        <w:t xml:space="preserve">Climate Change and Food Security: A Framework </w:t>
      </w:r>
      <w:r w:rsidR="00E011D9" w:rsidRPr="00E54955">
        <w:rPr>
          <w:rFonts w:ascii="Times New Roman" w:hAnsi="Times New Roman"/>
          <w:i/>
          <w:sz w:val="24"/>
          <w:szCs w:val="24"/>
        </w:rPr>
        <w:t>Document.</w:t>
      </w:r>
      <w:r w:rsidR="00E011D9" w:rsidRPr="00E54955">
        <w:rPr>
          <w:rFonts w:ascii="Times New Roman" w:hAnsi="Times New Roman"/>
          <w:sz w:val="24"/>
          <w:szCs w:val="24"/>
        </w:rPr>
        <w:t xml:space="preserve"> Intergovernmental</w:t>
      </w:r>
      <w:r w:rsidRPr="00E54955">
        <w:rPr>
          <w:rFonts w:ascii="Times New Roman" w:hAnsi="Times New Roman"/>
          <w:sz w:val="24"/>
          <w:szCs w:val="24"/>
        </w:rPr>
        <w:t xml:space="preserve"> Working Group on Climate change. </w:t>
      </w:r>
      <w:hyperlink r:id="rId23" w:history="1">
        <w:r w:rsidRPr="00E54955">
          <w:rPr>
            <w:rStyle w:val="Hyperlink"/>
            <w:rFonts w:ascii="Times New Roman" w:hAnsi="Times New Roman"/>
            <w:sz w:val="24"/>
            <w:szCs w:val="24"/>
          </w:rPr>
          <w:t>http://www.fao.org/3/k2595e/k2595e00.pdf</w:t>
        </w:r>
      </w:hyperlink>
      <w:r w:rsidRPr="00E54955">
        <w:rPr>
          <w:rFonts w:ascii="Times New Roman" w:hAnsi="Times New Roman"/>
          <w:sz w:val="24"/>
          <w:szCs w:val="24"/>
        </w:rPr>
        <w:t xml:space="preserve"> (750 KB). </w:t>
      </w:r>
    </w:p>
    <w:p w14:paraId="21B2210E"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hAnsi="Times New Roman"/>
          <w:sz w:val="24"/>
          <w:szCs w:val="24"/>
        </w:rPr>
        <w:t xml:space="preserve">Food and Fertilizer Technology Center (FFTC), 2005. </w:t>
      </w:r>
      <w:r w:rsidRPr="00E54955">
        <w:rPr>
          <w:rFonts w:ascii="Times New Roman" w:hAnsi="Times New Roman"/>
          <w:i/>
          <w:sz w:val="24"/>
          <w:szCs w:val="24"/>
        </w:rPr>
        <w:t xml:space="preserve">Processing of banana flour. </w:t>
      </w:r>
      <w:hyperlink r:id="rId24" w:history="1">
        <w:r w:rsidRPr="00E54955">
          <w:rPr>
            <w:rStyle w:val="Hyperlink"/>
            <w:rFonts w:ascii="Times New Roman" w:hAnsi="Times New Roman"/>
            <w:sz w:val="24"/>
            <w:szCs w:val="24"/>
          </w:rPr>
          <w:t>https://www.fftc.org.tw/htmlarea_file/library/20110716233724/pt2005019.pdf</w:t>
        </w:r>
      </w:hyperlink>
      <w:r w:rsidRPr="00E54955">
        <w:rPr>
          <w:rFonts w:ascii="Times New Roman" w:hAnsi="Times New Roman"/>
          <w:sz w:val="24"/>
          <w:szCs w:val="24"/>
        </w:rPr>
        <w:t xml:space="preserve"> (377 KB). </w:t>
      </w:r>
    </w:p>
    <w:p w14:paraId="49AACAE9"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hAnsi="Times New Roman"/>
          <w:iCs/>
          <w:sz w:val="24"/>
          <w:szCs w:val="24"/>
        </w:rPr>
        <w:t xml:space="preserve">Global Forum on Food Security and Nutrition, 2013. </w:t>
      </w:r>
      <w:r w:rsidRPr="00E54955">
        <w:rPr>
          <w:rFonts w:ascii="Times New Roman" w:hAnsi="Times New Roman"/>
          <w:i/>
          <w:iCs/>
          <w:sz w:val="24"/>
          <w:szCs w:val="24"/>
        </w:rPr>
        <w:t xml:space="preserve">Indigenous methods of food preparation: what is their impact on food security and </w:t>
      </w:r>
      <w:r w:rsidR="00E011D9" w:rsidRPr="00E54955">
        <w:rPr>
          <w:rFonts w:ascii="Times New Roman" w:hAnsi="Times New Roman"/>
          <w:i/>
          <w:iCs/>
          <w:sz w:val="24"/>
          <w:szCs w:val="24"/>
        </w:rPr>
        <w:t>nutrition?</w:t>
      </w:r>
      <w:r w:rsidR="00E011D9" w:rsidRPr="00E54955">
        <w:rPr>
          <w:rFonts w:ascii="Times New Roman" w:hAnsi="Times New Roman"/>
          <w:iCs/>
          <w:sz w:val="24"/>
          <w:szCs w:val="24"/>
        </w:rPr>
        <w:t xml:space="preserve"> Food</w:t>
      </w:r>
      <w:r w:rsidRPr="00E54955">
        <w:rPr>
          <w:rFonts w:ascii="Times New Roman" w:hAnsi="Times New Roman"/>
          <w:iCs/>
          <w:sz w:val="24"/>
          <w:szCs w:val="24"/>
        </w:rPr>
        <w:t xml:space="preserve"> and Agriculture Organization of the United Nations. </w:t>
      </w:r>
      <w:hyperlink r:id="rId25" w:history="1">
        <w:r w:rsidRPr="00E54955">
          <w:rPr>
            <w:rStyle w:val="Hyperlink"/>
            <w:rFonts w:ascii="Times New Roman" w:hAnsi="Times New Roman"/>
            <w:iCs/>
            <w:sz w:val="24"/>
            <w:szCs w:val="24"/>
          </w:rPr>
          <w:t>http://assets.fsnforum.fao.org.s3-eu-west-1.amazonaws.com/public/files/90_indigenous_knowledge/summary_89_EN_indigenous_methods.pdf</w:t>
        </w:r>
      </w:hyperlink>
      <w:r w:rsidRPr="00E54955">
        <w:rPr>
          <w:rFonts w:ascii="Times New Roman" w:hAnsi="Times New Roman"/>
          <w:iCs/>
          <w:sz w:val="24"/>
          <w:szCs w:val="24"/>
        </w:rPr>
        <w:t xml:space="preserve"> (189 KB). </w:t>
      </w:r>
    </w:p>
    <w:p w14:paraId="383728A8"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hAnsi="Times New Roman"/>
          <w:sz w:val="24"/>
          <w:szCs w:val="24"/>
        </w:rPr>
        <w:t xml:space="preserve">Ibnouf, F. O. 2012. The Value of Women's Indigenous Knowledge in Food Processing and Preservation for Achieving Household Food Security in Rural Sudan. </w:t>
      </w:r>
      <w:r w:rsidRPr="00E54955">
        <w:rPr>
          <w:rFonts w:ascii="Times New Roman" w:hAnsi="Times New Roman"/>
          <w:i/>
          <w:sz w:val="24"/>
          <w:szCs w:val="24"/>
        </w:rPr>
        <w:t>Journal of Food Research</w:t>
      </w:r>
      <w:r w:rsidRPr="00E54955">
        <w:rPr>
          <w:rFonts w:ascii="Times New Roman" w:hAnsi="Times New Roman"/>
          <w:sz w:val="24"/>
          <w:szCs w:val="24"/>
        </w:rPr>
        <w:t xml:space="preserve">, Volume 1(1), pages 238-253. </w:t>
      </w:r>
      <w:hyperlink r:id="rId26" w:history="1">
        <w:r w:rsidRPr="00E54955">
          <w:rPr>
            <w:rStyle w:val="Hyperlink"/>
            <w:rFonts w:ascii="Times New Roman" w:hAnsi="Times New Roman"/>
            <w:sz w:val="24"/>
            <w:szCs w:val="24"/>
          </w:rPr>
          <w:t>http://citeseerx.ist.psu.edu/viewdoc/download?doi=10.1.1.473.5547&amp;rep=rep1&amp;type=pdf</w:t>
        </w:r>
      </w:hyperlink>
      <w:r w:rsidRPr="00E54955">
        <w:rPr>
          <w:rFonts w:ascii="Times New Roman" w:hAnsi="Times New Roman"/>
          <w:sz w:val="24"/>
          <w:szCs w:val="24"/>
        </w:rPr>
        <w:t xml:space="preserve"> (557 KB).</w:t>
      </w:r>
    </w:p>
    <w:p w14:paraId="371F90F8"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eastAsia="FedraSansStd-Light" w:hAnsi="Times New Roman"/>
          <w:sz w:val="24"/>
          <w:szCs w:val="24"/>
          <w:lang w:val="en-US" w:eastAsia="en-CA"/>
        </w:rPr>
        <w:t xml:space="preserve">Infonet-Biovision, undated. </w:t>
      </w:r>
      <w:r w:rsidRPr="00E54955">
        <w:rPr>
          <w:rFonts w:ascii="Times New Roman" w:eastAsia="FedraSansStd-Light" w:hAnsi="Times New Roman"/>
          <w:i/>
          <w:sz w:val="24"/>
          <w:szCs w:val="24"/>
          <w:lang w:val="en-US" w:eastAsia="en-CA"/>
        </w:rPr>
        <w:t>Drying of Fruit and Vegetables.</w:t>
      </w:r>
      <w:hyperlink r:id="rId27" w:history="1">
        <w:r w:rsidRPr="00E54955">
          <w:rPr>
            <w:rStyle w:val="Hyperlink"/>
            <w:rFonts w:ascii="Times New Roman" w:eastAsia="FedraSansStd-Light" w:hAnsi="Times New Roman"/>
            <w:sz w:val="24"/>
            <w:szCs w:val="24"/>
            <w:lang w:val="en-US" w:eastAsia="en-CA"/>
          </w:rPr>
          <w:t>https://www.infonet-biovision.org/PlantHealth/Drying-fruit-and-vegetables</w:t>
        </w:r>
      </w:hyperlink>
    </w:p>
    <w:p w14:paraId="51094F10"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b/>
          <w:sz w:val="24"/>
          <w:szCs w:val="24"/>
          <w:lang w:val="en-US" w:eastAsia="en-CA"/>
        </w:rPr>
      </w:pPr>
      <w:r w:rsidRPr="00E54955">
        <w:rPr>
          <w:rFonts w:ascii="Times New Roman" w:hAnsi="Times New Roman"/>
          <w:sz w:val="24"/>
          <w:szCs w:val="24"/>
        </w:rPr>
        <w:t xml:space="preserve">James, I.F., and Kuipers, B., 2003. </w:t>
      </w:r>
      <w:r w:rsidRPr="00E54955">
        <w:rPr>
          <w:rFonts w:ascii="Times New Roman" w:hAnsi="Times New Roman"/>
          <w:i/>
          <w:sz w:val="24"/>
          <w:szCs w:val="24"/>
        </w:rPr>
        <w:t xml:space="preserve">Preservation of fruit and vegetables. </w:t>
      </w:r>
      <w:r w:rsidRPr="00E54955">
        <w:rPr>
          <w:rFonts w:ascii="Times New Roman" w:hAnsi="Times New Roman"/>
          <w:sz w:val="24"/>
          <w:szCs w:val="24"/>
        </w:rPr>
        <w:t>Agrodok #3. Agromisa Foundation.</w:t>
      </w:r>
      <w:hyperlink r:id="rId28" w:history="1">
        <w:r w:rsidRPr="00E54955">
          <w:rPr>
            <w:rStyle w:val="Hyperlink"/>
            <w:rFonts w:ascii="Times New Roman" w:hAnsi="Times New Roman"/>
            <w:sz w:val="24"/>
            <w:szCs w:val="24"/>
          </w:rPr>
          <w:t>http://ubblab.weebly.com/uploads/4/7/4/6/47469791/03-preservation_of_fruit_and_vegetables.pdf</w:t>
        </w:r>
      </w:hyperlink>
      <w:r w:rsidRPr="00E54955">
        <w:rPr>
          <w:rFonts w:ascii="Times New Roman" w:hAnsi="Times New Roman"/>
          <w:sz w:val="24"/>
          <w:szCs w:val="24"/>
        </w:rPr>
        <w:t xml:space="preserve"> (1.25 MB). </w:t>
      </w:r>
    </w:p>
    <w:p w14:paraId="6D2AF1E6"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eastAsia="FedraSansStd-Light" w:hAnsi="Times New Roman"/>
          <w:sz w:val="24"/>
          <w:szCs w:val="24"/>
          <w:lang w:val="en-US" w:eastAsia="en-CA"/>
        </w:rPr>
        <w:t xml:space="preserve">Mnkeni, A. P., Soundy, P, and Brutsch, M. O., 2008. </w:t>
      </w:r>
      <w:r w:rsidRPr="00E54955">
        <w:rPr>
          <w:rFonts w:ascii="Times New Roman" w:eastAsia="FedraSansStd-Light" w:hAnsi="Times New Roman"/>
          <w:i/>
          <w:sz w:val="24"/>
          <w:szCs w:val="24"/>
          <w:lang w:val="en-US" w:eastAsia="en-CA"/>
        </w:rPr>
        <w:t xml:space="preserve">Solar drying of fruit and vegetables. </w:t>
      </w:r>
      <w:r w:rsidRPr="00E54955">
        <w:rPr>
          <w:rFonts w:ascii="Times New Roman" w:eastAsia="FedraSansStd-Light" w:hAnsi="Times New Roman"/>
          <w:sz w:val="24"/>
          <w:szCs w:val="24"/>
          <w:lang w:val="en-US" w:eastAsia="en-CA"/>
        </w:rPr>
        <w:t xml:space="preserve">Department of Agriculture, Republic of South Africa. </w:t>
      </w:r>
      <w:hyperlink r:id="rId29" w:history="1">
        <w:r w:rsidRPr="00E54955">
          <w:rPr>
            <w:rStyle w:val="Hyperlink"/>
            <w:rFonts w:ascii="Times New Roman" w:eastAsia="FedraSansStd-Light" w:hAnsi="Times New Roman"/>
            <w:sz w:val="24"/>
            <w:szCs w:val="24"/>
            <w:lang w:val="en-US" w:eastAsia="en-CA"/>
          </w:rPr>
          <w:t>http://www.daff.gov.za/docs/Infopaks/Solardrying.pdf</w:t>
        </w:r>
      </w:hyperlink>
      <w:r w:rsidRPr="00E54955">
        <w:rPr>
          <w:rFonts w:ascii="Times New Roman" w:eastAsia="FedraSansStd-Light" w:hAnsi="Times New Roman"/>
          <w:sz w:val="24"/>
          <w:szCs w:val="24"/>
          <w:lang w:val="en-US" w:eastAsia="en-CA"/>
        </w:rPr>
        <w:t xml:space="preserve"> (1.52 MB). </w:t>
      </w:r>
    </w:p>
    <w:p w14:paraId="238F03A3"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b/>
          <w:sz w:val="24"/>
          <w:szCs w:val="24"/>
          <w:lang w:val="en-US" w:eastAsia="en-CA"/>
        </w:rPr>
      </w:pPr>
      <w:r w:rsidRPr="00E54955">
        <w:rPr>
          <w:rFonts w:ascii="Times New Roman" w:hAnsi="Times New Roman"/>
          <w:sz w:val="24"/>
          <w:szCs w:val="24"/>
        </w:rPr>
        <w:t xml:space="preserve">Okoko, N., Pole, F., and Katama, C. K., 2008. </w:t>
      </w:r>
      <w:r w:rsidRPr="00E54955">
        <w:rPr>
          <w:rFonts w:ascii="Times New Roman" w:hAnsi="Times New Roman"/>
          <w:i/>
          <w:sz w:val="24"/>
          <w:szCs w:val="24"/>
        </w:rPr>
        <w:t xml:space="preserve">How to preserve African leafy vegetables for use in dry </w:t>
      </w:r>
      <w:r w:rsidR="00E011D9" w:rsidRPr="00E54955">
        <w:rPr>
          <w:rFonts w:ascii="Times New Roman" w:hAnsi="Times New Roman"/>
          <w:i/>
          <w:sz w:val="24"/>
          <w:szCs w:val="24"/>
        </w:rPr>
        <w:t>periods.</w:t>
      </w:r>
      <w:r w:rsidR="00E011D9" w:rsidRPr="00E54955">
        <w:rPr>
          <w:rFonts w:ascii="Times New Roman" w:hAnsi="Times New Roman"/>
          <w:sz w:val="24"/>
          <w:szCs w:val="24"/>
        </w:rPr>
        <w:t xml:space="preserve"> Kenya</w:t>
      </w:r>
      <w:r w:rsidRPr="00E54955">
        <w:rPr>
          <w:rFonts w:ascii="Times New Roman" w:hAnsi="Times New Roman"/>
          <w:sz w:val="24"/>
          <w:szCs w:val="24"/>
        </w:rPr>
        <w:t xml:space="preserve"> Agricultural Research Institute (KARI). </w:t>
      </w:r>
      <w:hyperlink r:id="rId30" w:history="1">
        <w:r w:rsidRPr="00E54955">
          <w:rPr>
            <w:rStyle w:val="Hyperlink"/>
            <w:rFonts w:ascii="Times New Roman" w:hAnsi="Times New Roman"/>
            <w:sz w:val="24"/>
            <w:szCs w:val="24"/>
          </w:rPr>
          <w:t>https://kalro.org/fileadmin/publications/brochuresII/How_to_preserve_African_leafy.pdf</w:t>
        </w:r>
      </w:hyperlink>
      <w:r w:rsidRPr="00E54955">
        <w:rPr>
          <w:rFonts w:ascii="Times New Roman" w:hAnsi="Times New Roman"/>
          <w:sz w:val="24"/>
          <w:szCs w:val="24"/>
        </w:rPr>
        <w:t xml:space="preserve"> (4.52 MB).</w:t>
      </w:r>
    </w:p>
    <w:p w14:paraId="408B3A17"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hAnsi="Times New Roman"/>
          <w:iCs/>
          <w:sz w:val="24"/>
          <w:szCs w:val="24"/>
        </w:rPr>
        <w:t xml:space="preserve">Paltrinieri, G., undated. </w:t>
      </w:r>
      <w:r w:rsidRPr="00E54955">
        <w:rPr>
          <w:rFonts w:ascii="Times New Roman" w:hAnsi="Times New Roman"/>
          <w:i/>
          <w:iCs/>
          <w:sz w:val="24"/>
          <w:szCs w:val="24"/>
        </w:rPr>
        <w:t xml:space="preserve">Handling </w:t>
      </w:r>
      <w:proofErr w:type="gramStart"/>
      <w:r w:rsidRPr="00E54955">
        <w:rPr>
          <w:rFonts w:ascii="Times New Roman" w:hAnsi="Times New Roman"/>
          <w:i/>
          <w:iCs/>
          <w:sz w:val="24"/>
          <w:szCs w:val="24"/>
        </w:rPr>
        <w:t>Of</w:t>
      </w:r>
      <w:proofErr w:type="gramEnd"/>
      <w:r w:rsidRPr="00E54955">
        <w:rPr>
          <w:rFonts w:ascii="Times New Roman" w:hAnsi="Times New Roman"/>
          <w:i/>
          <w:iCs/>
          <w:sz w:val="24"/>
          <w:szCs w:val="24"/>
        </w:rPr>
        <w:t xml:space="preserve"> Fresh Fruits</w:t>
      </w:r>
      <w:r w:rsidRPr="00E54955">
        <w:rPr>
          <w:rFonts w:ascii="Times New Roman" w:hAnsi="Times New Roman"/>
          <w:i/>
          <w:sz w:val="24"/>
          <w:szCs w:val="24"/>
        </w:rPr>
        <w:t xml:space="preserve">, </w:t>
      </w:r>
      <w:r w:rsidRPr="00E54955">
        <w:rPr>
          <w:rFonts w:ascii="Times New Roman" w:hAnsi="Times New Roman"/>
          <w:i/>
          <w:iCs/>
          <w:sz w:val="24"/>
          <w:szCs w:val="24"/>
        </w:rPr>
        <w:t xml:space="preserve">Vegetables and Root Crops: A Training Manual For </w:t>
      </w:r>
      <w:r w:rsidR="00E011D9" w:rsidRPr="00E54955">
        <w:rPr>
          <w:rFonts w:ascii="Times New Roman" w:hAnsi="Times New Roman"/>
          <w:i/>
          <w:iCs/>
          <w:sz w:val="24"/>
          <w:szCs w:val="24"/>
        </w:rPr>
        <w:t>Grenada.</w:t>
      </w:r>
      <w:r w:rsidR="00E011D9" w:rsidRPr="00E54955">
        <w:rPr>
          <w:rFonts w:ascii="Times New Roman" w:hAnsi="Times New Roman"/>
          <w:iCs/>
          <w:sz w:val="24"/>
          <w:szCs w:val="24"/>
        </w:rPr>
        <w:t xml:space="preserve"> Food</w:t>
      </w:r>
      <w:r w:rsidRPr="00E54955">
        <w:rPr>
          <w:rFonts w:ascii="Times New Roman" w:hAnsi="Times New Roman"/>
          <w:iCs/>
          <w:sz w:val="24"/>
          <w:szCs w:val="24"/>
        </w:rPr>
        <w:t xml:space="preserve"> and Agriculture Organization of the United Nations. </w:t>
      </w:r>
      <w:hyperlink r:id="rId31" w:history="1">
        <w:r w:rsidRPr="00E54955">
          <w:rPr>
            <w:rStyle w:val="Hyperlink"/>
            <w:rFonts w:ascii="Times New Roman" w:hAnsi="Times New Roman"/>
            <w:sz w:val="24"/>
            <w:szCs w:val="24"/>
          </w:rPr>
          <w:t>http://www.fao.org/3/a-au186e.pdf</w:t>
        </w:r>
      </w:hyperlink>
      <w:r w:rsidRPr="00E54955">
        <w:rPr>
          <w:rFonts w:ascii="Times New Roman" w:hAnsi="Times New Roman"/>
          <w:sz w:val="24"/>
          <w:szCs w:val="24"/>
        </w:rPr>
        <w:t xml:space="preserve"> (1.52MB).</w:t>
      </w:r>
    </w:p>
    <w:p w14:paraId="38404ED6" w14:textId="77777777" w:rsidR="002A62E2" w:rsidRPr="00E54955" w:rsidRDefault="002A62E2" w:rsidP="00E54955">
      <w:pPr>
        <w:pStyle w:val="ListParagraph"/>
        <w:numPr>
          <w:ilvl w:val="0"/>
          <w:numId w:val="64"/>
        </w:numPr>
        <w:autoSpaceDE w:val="0"/>
        <w:autoSpaceDN w:val="0"/>
        <w:adjustRightInd w:val="0"/>
        <w:spacing w:after="60" w:line="240" w:lineRule="auto"/>
        <w:rPr>
          <w:rStyle w:val="st"/>
          <w:rFonts w:ascii="Times New Roman" w:eastAsia="FedraSansStd-Light" w:hAnsi="Times New Roman"/>
          <w:sz w:val="24"/>
          <w:szCs w:val="24"/>
          <w:lang w:val="en-US" w:eastAsia="en-CA"/>
        </w:rPr>
      </w:pPr>
      <w:r w:rsidRPr="00E54955">
        <w:rPr>
          <w:rStyle w:val="st"/>
          <w:rFonts w:ascii="Times New Roman" w:hAnsi="Times New Roman"/>
          <w:sz w:val="24"/>
          <w:szCs w:val="24"/>
        </w:rPr>
        <w:t xml:space="preserve">Smallholder Horticulture Empowerment and Promotion Project-JICA, 2016. </w:t>
      </w:r>
      <w:r w:rsidRPr="00E54955">
        <w:rPr>
          <w:rStyle w:val="st"/>
          <w:rFonts w:ascii="Times New Roman" w:hAnsi="Times New Roman"/>
          <w:i/>
          <w:sz w:val="24"/>
          <w:szCs w:val="24"/>
        </w:rPr>
        <w:t xml:space="preserve">Kale Production. </w:t>
      </w:r>
      <w:hyperlink r:id="rId32" w:history="1">
        <w:r w:rsidRPr="00E54955">
          <w:rPr>
            <w:rStyle w:val="Hyperlink"/>
            <w:rFonts w:ascii="Times New Roman" w:hAnsi="Times New Roman"/>
            <w:sz w:val="24"/>
            <w:szCs w:val="24"/>
            <w:lang w:val="en-US"/>
          </w:rPr>
          <w:t>https://www.jica.go.jp/project/english/kenya/015/materials/c8h0vm0000f7o8cj-att/materials_11.pdf</w:t>
        </w:r>
      </w:hyperlink>
      <w:r w:rsidRPr="00E54955">
        <w:rPr>
          <w:rStyle w:val="st"/>
          <w:rFonts w:ascii="Times New Roman" w:hAnsi="Times New Roman"/>
          <w:sz w:val="24"/>
          <w:szCs w:val="24"/>
          <w:lang w:val="en-US"/>
        </w:rPr>
        <w:t xml:space="preserve"> (1.8 MB).</w:t>
      </w:r>
    </w:p>
    <w:p w14:paraId="161D305A"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hAnsi="Times New Roman"/>
          <w:sz w:val="24"/>
          <w:szCs w:val="24"/>
        </w:rPr>
        <w:lastRenderedPageBreak/>
        <w:t xml:space="preserve">Ukulima Tech, 2016. </w:t>
      </w:r>
      <w:r w:rsidRPr="00E54955">
        <w:rPr>
          <w:rFonts w:ascii="Times New Roman" w:hAnsi="Times New Roman"/>
          <w:i/>
          <w:sz w:val="24"/>
          <w:szCs w:val="24"/>
        </w:rPr>
        <w:t>Vertical Garden Technology.</w:t>
      </w:r>
      <w:r w:rsidR="00E011D9" w:rsidRPr="00E54955">
        <w:rPr>
          <w:rFonts w:ascii="Times New Roman" w:hAnsi="Times New Roman"/>
          <w:i/>
          <w:sz w:val="24"/>
          <w:szCs w:val="24"/>
        </w:rPr>
        <w:t xml:space="preserve"> </w:t>
      </w:r>
      <w:hyperlink r:id="rId33" w:history="1">
        <w:r w:rsidRPr="00E54955">
          <w:rPr>
            <w:rStyle w:val="Hyperlink"/>
            <w:rFonts w:ascii="Times New Roman" w:hAnsi="Times New Roman"/>
            <w:sz w:val="24"/>
            <w:szCs w:val="24"/>
          </w:rPr>
          <w:t>https://www.youtube.com/watch?v=rG4h8TFYnvc</w:t>
        </w:r>
      </w:hyperlink>
      <w:r w:rsidRPr="00E54955">
        <w:rPr>
          <w:rFonts w:ascii="Times New Roman" w:hAnsi="Times New Roman"/>
          <w:sz w:val="24"/>
          <w:szCs w:val="24"/>
        </w:rPr>
        <w:t>Video.</w:t>
      </w:r>
    </w:p>
    <w:p w14:paraId="78D4A08B"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hAnsi="Times New Roman"/>
          <w:sz w:val="24"/>
          <w:szCs w:val="24"/>
        </w:rPr>
        <w:t xml:space="preserve">UNHCR-BMZ, 2008. </w:t>
      </w:r>
      <w:r w:rsidRPr="00E54955">
        <w:rPr>
          <w:rFonts w:ascii="Times New Roman" w:hAnsi="Times New Roman"/>
          <w:i/>
          <w:sz w:val="24"/>
          <w:szCs w:val="24"/>
        </w:rPr>
        <w:t>Multi-Storey Gardening: Training Manual.</w:t>
      </w:r>
      <w:r w:rsidR="00E011D9" w:rsidRPr="00E54955">
        <w:rPr>
          <w:rFonts w:ascii="Times New Roman" w:hAnsi="Times New Roman"/>
          <w:i/>
          <w:sz w:val="24"/>
          <w:szCs w:val="24"/>
        </w:rPr>
        <w:t xml:space="preserve"> </w:t>
      </w:r>
      <w:hyperlink r:id="rId34" w:history="1">
        <w:r w:rsidRPr="00E54955">
          <w:rPr>
            <w:rStyle w:val="Hyperlink"/>
            <w:rFonts w:ascii="Times New Roman" w:hAnsi="Times New Roman"/>
            <w:sz w:val="24"/>
            <w:szCs w:val="24"/>
          </w:rPr>
          <w:t>https://www.unhcr.org/4b7becf99.pdf</w:t>
        </w:r>
      </w:hyperlink>
      <w:r w:rsidRPr="00E54955">
        <w:rPr>
          <w:rFonts w:ascii="Times New Roman" w:hAnsi="Times New Roman"/>
          <w:sz w:val="24"/>
          <w:szCs w:val="24"/>
        </w:rPr>
        <w:t xml:space="preserve"> (3.18 MB).</w:t>
      </w:r>
    </w:p>
    <w:p w14:paraId="101FE903"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hAnsi="Times New Roman"/>
          <w:sz w:val="24"/>
          <w:szCs w:val="24"/>
        </w:rPr>
        <w:t>United States Department of Agriculture</w:t>
      </w:r>
      <w:r w:rsidR="00E011D9" w:rsidRPr="00E54955">
        <w:rPr>
          <w:rFonts w:ascii="Times New Roman" w:hAnsi="Times New Roman"/>
          <w:sz w:val="24"/>
          <w:szCs w:val="24"/>
        </w:rPr>
        <w:t xml:space="preserve"> </w:t>
      </w:r>
      <w:r w:rsidRPr="00E54955">
        <w:rPr>
          <w:rFonts w:ascii="Times New Roman" w:hAnsi="Times New Roman"/>
          <w:sz w:val="24"/>
          <w:szCs w:val="24"/>
        </w:rPr>
        <w:t xml:space="preserve">Food Safety and Inspection Service, 2016. </w:t>
      </w:r>
      <w:r w:rsidRPr="00E54955">
        <w:rPr>
          <w:rFonts w:ascii="Times New Roman" w:hAnsi="Times New Roman"/>
          <w:i/>
          <w:sz w:val="24"/>
          <w:szCs w:val="24"/>
        </w:rPr>
        <w:t xml:space="preserve">Jerky and Food Safety. </w:t>
      </w:r>
      <w:hyperlink r:id="rId35" w:history="1">
        <w:r w:rsidRPr="00E54955">
          <w:rPr>
            <w:rStyle w:val="Hyperlink"/>
            <w:rFonts w:ascii="Times New Roman" w:hAnsi="Times New Roman"/>
            <w:sz w:val="24"/>
            <w:szCs w:val="24"/>
          </w:rPr>
          <w:t>https://www.fsis.usda.gov/wps/wcm/connect/32da4779-ba5e-4d7b-ad5a-2ad8a13aad1e/Jerky_and_Food_Safety.pdf?MOD=AJPERES</w:t>
        </w:r>
      </w:hyperlink>
      <w:r w:rsidRPr="00E54955">
        <w:rPr>
          <w:rFonts w:ascii="Times New Roman" w:hAnsi="Times New Roman"/>
          <w:sz w:val="24"/>
          <w:szCs w:val="24"/>
        </w:rPr>
        <w:t>(526 KB).</w:t>
      </w:r>
    </w:p>
    <w:p w14:paraId="333ADCF3" w14:textId="77777777" w:rsidR="002A62E2" w:rsidRPr="00E54955" w:rsidRDefault="002A62E2" w:rsidP="00E54955">
      <w:pPr>
        <w:pStyle w:val="ListParagraph"/>
        <w:numPr>
          <w:ilvl w:val="0"/>
          <w:numId w:val="64"/>
        </w:numPr>
        <w:autoSpaceDE w:val="0"/>
        <w:autoSpaceDN w:val="0"/>
        <w:adjustRightInd w:val="0"/>
        <w:spacing w:after="60" w:line="240" w:lineRule="auto"/>
        <w:rPr>
          <w:rFonts w:ascii="Times New Roman" w:eastAsia="FedraSansStd-Light" w:hAnsi="Times New Roman"/>
          <w:sz w:val="24"/>
          <w:szCs w:val="24"/>
          <w:lang w:val="en-US" w:eastAsia="en-CA"/>
        </w:rPr>
      </w:pPr>
      <w:r w:rsidRPr="00E54955">
        <w:rPr>
          <w:rFonts w:ascii="Times New Roman" w:hAnsi="Times New Roman"/>
          <w:sz w:val="24"/>
          <w:szCs w:val="24"/>
        </w:rPr>
        <w:t xml:space="preserve">University of California Division of Agriculture and Natural Resources, undated. </w:t>
      </w:r>
      <w:r w:rsidRPr="00E54955">
        <w:rPr>
          <w:rFonts w:ascii="Times New Roman" w:hAnsi="Times New Roman"/>
          <w:i/>
          <w:sz w:val="24"/>
          <w:szCs w:val="24"/>
        </w:rPr>
        <w:t xml:space="preserve">Pickling: Vinegar and Fermentation. </w:t>
      </w:r>
      <w:hyperlink r:id="rId36" w:history="1">
        <w:r w:rsidRPr="00E54955">
          <w:rPr>
            <w:rStyle w:val="Hyperlink"/>
            <w:rFonts w:ascii="Times New Roman" w:hAnsi="Times New Roman"/>
            <w:sz w:val="24"/>
            <w:szCs w:val="24"/>
          </w:rPr>
          <w:t>https://ucanr.edu/sites/MFPOC/files/239033.pdf</w:t>
        </w:r>
      </w:hyperlink>
      <w:r w:rsidRPr="00E54955">
        <w:rPr>
          <w:rFonts w:ascii="Times New Roman" w:hAnsi="Times New Roman"/>
          <w:sz w:val="24"/>
          <w:szCs w:val="24"/>
        </w:rPr>
        <w:t xml:space="preserve"> (7.45 MB).</w:t>
      </w:r>
    </w:p>
    <w:p w14:paraId="743B2D57" w14:textId="77777777" w:rsidR="002A62E2" w:rsidRPr="00E54955" w:rsidRDefault="002A62E2" w:rsidP="00E54955">
      <w:pPr>
        <w:pStyle w:val="ListParagraph"/>
        <w:numPr>
          <w:ilvl w:val="0"/>
          <w:numId w:val="64"/>
        </w:numPr>
        <w:autoSpaceDE w:val="0"/>
        <w:autoSpaceDN w:val="0"/>
        <w:adjustRightInd w:val="0"/>
        <w:spacing w:line="240" w:lineRule="auto"/>
        <w:rPr>
          <w:rFonts w:ascii="Times New Roman" w:eastAsia="FedraSansStd-Light" w:hAnsi="Times New Roman"/>
          <w:sz w:val="24"/>
          <w:szCs w:val="24"/>
          <w:lang w:val="en-US" w:eastAsia="en-CA"/>
        </w:rPr>
      </w:pPr>
      <w:r w:rsidRPr="00E54955">
        <w:rPr>
          <w:rFonts w:ascii="Times New Roman" w:hAnsi="Times New Roman"/>
          <w:iCs/>
          <w:sz w:val="24"/>
          <w:szCs w:val="24"/>
        </w:rPr>
        <w:t xml:space="preserve">Weiser, S., 2018. </w:t>
      </w:r>
      <w:r w:rsidRPr="00E54955">
        <w:rPr>
          <w:rFonts w:ascii="Times New Roman" w:hAnsi="Times New Roman"/>
          <w:i/>
          <w:iCs/>
          <w:sz w:val="24"/>
          <w:szCs w:val="24"/>
        </w:rPr>
        <w:t xml:space="preserve">Food Insecurity and Poor Health </w:t>
      </w:r>
      <w:proofErr w:type="gramStart"/>
      <w:r w:rsidRPr="00E54955">
        <w:rPr>
          <w:rFonts w:ascii="Times New Roman" w:hAnsi="Times New Roman"/>
          <w:i/>
          <w:iCs/>
          <w:sz w:val="24"/>
          <w:szCs w:val="24"/>
        </w:rPr>
        <w:t>In</w:t>
      </w:r>
      <w:proofErr w:type="gramEnd"/>
      <w:r w:rsidRPr="00E54955">
        <w:rPr>
          <w:rFonts w:ascii="Times New Roman" w:hAnsi="Times New Roman"/>
          <w:i/>
          <w:iCs/>
          <w:sz w:val="24"/>
          <w:szCs w:val="24"/>
        </w:rPr>
        <w:t xml:space="preserve"> Sub-Saharan Africa. </w:t>
      </w:r>
      <w:r w:rsidRPr="00E54955">
        <w:rPr>
          <w:rFonts w:ascii="Times New Roman" w:hAnsi="Times New Roman"/>
          <w:iCs/>
          <w:sz w:val="24"/>
          <w:szCs w:val="24"/>
        </w:rPr>
        <w:t>Power Point presentation at The Fifth Annual Global</w:t>
      </w:r>
      <w:r w:rsidR="001450E2" w:rsidRPr="00E54955">
        <w:rPr>
          <w:rFonts w:ascii="Times New Roman" w:hAnsi="Times New Roman"/>
          <w:iCs/>
          <w:sz w:val="24"/>
          <w:szCs w:val="24"/>
        </w:rPr>
        <w:t xml:space="preserve"> </w:t>
      </w:r>
      <w:r w:rsidRPr="00E54955">
        <w:rPr>
          <w:rFonts w:ascii="Times New Roman" w:hAnsi="Times New Roman"/>
          <w:iCs/>
          <w:sz w:val="24"/>
          <w:szCs w:val="24"/>
        </w:rPr>
        <w:t>Health Economics Colloquium:</w:t>
      </w:r>
      <w:r w:rsidR="001450E2" w:rsidRPr="00E54955">
        <w:rPr>
          <w:rFonts w:ascii="Times New Roman" w:hAnsi="Times New Roman"/>
          <w:iCs/>
          <w:sz w:val="24"/>
          <w:szCs w:val="24"/>
        </w:rPr>
        <w:t xml:space="preserve"> </w:t>
      </w:r>
      <w:r w:rsidRPr="00E54955">
        <w:rPr>
          <w:rFonts w:ascii="Times New Roman" w:hAnsi="Times New Roman"/>
          <w:iCs/>
          <w:sz w:val="24"/>
          <w:szCs w:val="24"/>
        </w:rPr>
        <w:t>The Economics of</w:t>
      </w:r>
      <w:r w:rsidR="001450E2" w:rsidRPr="00E54955">
        <w:rPr>
          <w:rFonts w:ascii="Times New Roman" w:hAnsi="Times New Roman"/>
          <w:iCs/>
          <w:sz w:val="24"/>
          <w:szCs w:val="24"/>
        </w:rPr>
        <w:t xml:space="preserve"> </w:t>
      </w:r>
      <w:r w:rsidRPr="00E54955">
        <w:rPr>
          <w:rFonts w:ascii="Times New Roman" w:hAnsi="Times New Roman"/>
          <w:iCs/>
          <w:sz w:val="24"/>
          <w:szCs w:val="24"/>
        </w:rPr>
        <w:t>Vulnerable Populations,</w:t>
      </w:r>
      <w:r w:rsidR="001450E2" w:rsidRPr="00E54955">
        <w:rPr>
          <w:rFonts w:ascii="Times New Roman" w:hAnsi="Times New Roman"/>
          <w:iCs/>
          <w:sz w:val="24"/>
          <w:szCs w:val="24"/>
        </w:rPr>
        <w:t xml:space="preserve"> </w:t>
      </w:r>
      <w:r w:rsidRPr="00E54955">
        <w:rPr>
          <w:rFonts w:ascii="Times New Roman" w:hAnsi="Times New Roman"/>
          <w:iCs/>
          <w:sz w:val="24"/>
          <w:szCs w:val="24"/>
        </w:rPr>
        <w:t xml:space="preserve">at Home and Abroad. </w:t>
      </w:r>
      <w:hyperlink r:id="rId37" w:history="1">
        <w:r w:rsidRPr="00E54955">
          <w:rPr>
            <w:rStyle w:val="Hyperlink"/>
            <w:rFonts w:ascii="Times New Roman" w:hAnsi="Times New Roman"/>
            <w:iCs/>
            <w:sz w:val="24"/>
            <w:szCs w:val="24"/>
          </w:rPr>
          <w:t>https://globalhealthsciences.ucsf.edu/sites/globalhealthsciences.ucsf.edu/files/sheri-weiser.pdf</w:t>
        </w:r>
      </w:hyperlink>
      <w:r w:rsidRPr="00E54955">
        <w:rPr>
          <w:rFonts w:ascii="Times New Roman" w:hAnsi="Times New Roman"/>
          <w:iCs/>
          <w:sz w:val="24"/>
          <w:szCs w:val="24"/>
        </w:rPr>
        <w:t xml:space="preserve"> (57.2 MB).</w:t>
      </w:r>
    </w:p>
    <w:p w14:paraId="2C34E1D5" w14:textId="77777777" w:rsidR="00D1360F" w:rsidRPr="00E54955" w:rsidRDefault="00D1360F" w:rsidP="00E54955">
      <w:pPr>
        <w:autoSpaceDE w:val="0"/>
        <w:autoSpaceDN w:val="0"/>
        <w:adjustRightInd w:val="0"/>
        <w:spacing w:after="200"/>
        <w:contextualSpacing/>
        <w:rPr>
          <w:rFonts w:eastAsia="FedraSansStd-Light"/>
          <w:b/>
          <w:lang w:val="en-US" w:eastAsia="en-CA"/>
        </w:rPr>
      </w:pPr>
    </w:p>
    <w:p w14:paraId="1D47655C" w14:textId="75259EFD" w:rsidR="003F56A4" w:rsidRPr="00E54955" w:rsidRDefault="0038796E" w:rsidP="00E54955">
      <w:pPr>
        <w:autoSpaceDE w:val="0"/>
        <w:autoSpaceDN w:val="0"/>
        <w:adjustRightInd w:val="0"/>
        <w:spacing w:after="200"/>
        <w:contextualSpacing/>
        <w:rPr>
          <w:rFonts w:eastAsia="FedraSansStd-Light"/>
          <w:b/>
          <w:sz w:val="28"/>
          <w:szCs w:val="28"/>
          <w:lang w:val="en-US" w:eastAsia="en-CA"/>
        </w:rPr>
      </w:pPr>
      <w:r w:rsidRPr="00E54955">
        <w:rPr>
          <w:rFonts w:eastAsia="FedraSansStd-Light"/>
          <w:b/>
          <w:sz w:val="28"/>
          <w:szCs w:val="28"/>
          <w:lang w:val="en-US" w:eastAsia="en-CA"/>
        </w:rPr>
        <w:t>Shukrani</w:t>
      </w:r>
    </w:p>
    <w:p w14:paraId="57082C8C" w14:textId="77777777" w:rsidR="00D71B56" w:rsidRPr="00E54955" w:rsidRDefault="00D71B56" w:rsidP="00E54955">
      <w:pPr>
        <w:autoSpaceDE w:val="0"/>
        <w:autoSpaceDN w:val="0"/>
        <w:adjustRightInd w:val="0"/>
        <w:spacing w:after="200"/>
        <w:contextualSpacing/>
        <w:rPr>
          <w:rFonts w:eastAsia="FedraSansStd-Light"/>
          <w:b/>
          <w:lang w:val="en-US" w:eastAsia="en-CA"/>
        </w:rPr>
      </w:pPr>
    </w:p>
    <w:p w14:paraId="6FA1E48D" w14:textId="179D476F" w:rsidR="003F56A4" w:rsidRPr="00E54955" w:rsidRDefault="0038796E" w:rsidP="00E54955">
      <w:pPr>
        <w:tabs>
          <w:tab w:val="left" w:pos="2880"/>
          <w:tab w:val="left" w:pos="5550"/>
        </w:tabs>
      </w:pPr>
      <w:r w:rsidRPr="00E54955">
        <w:rPr>
          <w:rFonts w:eastAsia="FedraSansStd-Light"/>
          <w:lang w:val="en-US" w:eastAsia="en-CA"/>
        </w:rPr>
        <w:t>Imechangiwa na</w:t>
      </w:r>
      <w:r w:rsidR="003F56A4" w:rsidRPr="00E54955">
        <w:rPr>
          <w:rFonts w:eastAsia="FedraSansStd-Light"/>
          <w:lang w:val="en-US" w:eastAsia="en-CA"/>
        </w:rPr>
        <w:t xml:space="preserve">: </w:t>
      </w:r>
      <w:r w:rsidR="00D1360F" w:rsidRPr="00E54955">
        <w:rPr>
          <w:rFonts w:eastAsia="FedraSansStd-Light"/>
          <w:lang w:val="en-US" w:eastAsia="en-CA"/>
        </w:rPr>
        <w:t xml:space="preserve">James Karuga, </w:t>
      </w:r>
      <w:r w:rsidRPr="00E54955">
        <w:rPr>
          <w:rFonts w:eastAsia="FedraSansStd-Light"/>
          <w:lang w:val="en-US" w:eastAsia="en-CA"/>
        </w:rPr>
        <w:t>Mwandisi wa habari za kilimo</w:t>
      </w:r>
      <w:r w:rsidR="00D1360F" w:rsidRPr="00E54955">
        <w:rPr>
          <w:rFonts w:eastAsia="FedraSansStd-Light"/>
          <w:lang w:val="en-US" w:eastAsia="en-CA"/>
        </w:rPr>
        <w:t>, Kenya</w:t>
      </w:r>
    </w:p>
    <w:p w14:paraId="30C9F26E" w14:textId="7B6660D8" w:rsidR="003F56A4" w:rsidRPr="00E54955" w:rsidRDefault="0038796E" w:rsidP="00E54955">
      <w:pPr>
        <w:autoSpaceDE w:val="0"/>
        <w:autoSpaceDN w:val="0"/>
        <w:adjustRightInd w:val="0"/>
        <w:spacing w:after="200"/>
        <w:contextualSpacing/>
        <w:rPr>
          <w:rFonts w:eastAsia="FedraSansStd-Light"/>
          <w:lang w:val="en-US" w:eastAsia="en-CA"/>
        </w:rPr>
      </w:pPr>
      <w:r w:rsidRPr="00E54955">
        <w:rPr>
          <w:rFonts w:eastAsia="FedraSansStd-Light"/>
          <w:lang w:val="en-US" w:eastAsia="en-CA"/>
        </w:rPr>
        <w:t>Imehaririwa na</w:t>
      </w:r>
      <w:r w:rsidR="003F56A4" w:rsidRPr="00E54955">
        <w:rPr>
          <w:rFonts w:eastAsia="FedraSansStd-Light"/>
          <w:lang w:val="en-US" w:eastAsia="en-CA"/>
        </w:rPr>
        <w:t>:</w:t>
      </w:r>
      <w:r w:rsidR="00D1360F" w:rsidRPr="00E54955">
        <w:rPr>
          <w:rFonts w:eastAsia="FedraSansStd-Light"/>
          <w:b/>
          <w:lang w:val="en-US" w:eastAsia="en-CA"/>
        </w:rPr>
        <w:t xml:space="preserve"> </w:t>
      </w:r>
      <w:r w:rsidR="00BD0B5B" w:rsidRPr="00E54955">
        <w:rPr>
          <w:rFonts w:eastAsia="FedraSansStd-Light"/>
          <w:lang w:val="en-US" w:eastAsia="en-CA"/>
        </w:rPr>
        <w:t>Dyness Kejo</w:t>
      </w:r>
      <w:r w:rsidR="000E2494" w:rsidRPr="00E54955">
        <w:rPr>
          <w:rFonts w:eastAsia="FedraSansStd-Light"/>
          <w:lang w:val="en-US" w:eastAsia="en-CA"/>
        </w:rPr>
        <w:t>,</w:t>
      </w:r>
      <w:r w:rsidR="00BD0B5B" w:rsidRPr="00E54955">
        <w:rPr>
          <w:rFonts w:eastAsia="FedraSansStd-Light"/>
          <w:lang w:val="en-US" w:eastAsia="en-CA"/>
        </w:rPr>
        <w:t xml:space="preserve"> A</w:t>
      </w:r>
      <w:r w:rsidRPr="00E54955">
        <w:rPr>
          <w:rFonts w:eastAsia="FedraSansStd-Light"/>
          <w:lang w:val="en-US" w:eastAsia="en-CA"/>
        </w:rPr>
        <w:t>fisa tafiti wa kilimog</w:t>
      </w:r>
      <w:r w:rsidR="000E2494" w:rsidRPr="00E54955">
        <w:rPr>
          <w:rFonts w:eastAsia="FedraSansStd-Light"/>
          <w:lang w:val="en-US" w:eastAsia="en-CA"/>
        </w:rPr>
        <w:t xml:space="preserve"> </w:t>
      </w:r>
      <w:r w:rsidR="00BD0B5B" w:rsidRPr="00E54955">
        <w:rPr>
          <w:rFonts w:eastAsia="FedraSansStd-Light"/>
          <w:lang w:val="en-US" w:eastAsia="en-CA"/>
        </w:rPr>
        <w:t>(</w:t>
      </w:r>
      <w:r w:rsidRPr="00E54955">
        <w:rPr>
          <w:rFonts w:eastAsia="FedraSansStd-Light"/>
          <w:lang w:val="en-US" w:eastAsia="en-CA"/>
        </w:rPr>
        <w:t>Lishe ya binadamu</w:t>
      </w:r>
      <w:r w:rsidR="00BD0B5B" w:rsidRPr="00E54955">
        <w:rPr>
          <w:rFonts w:eastAsia="FedraSansStd-Light"/>
          <w:lang w:val="en-US" w:eastAsia="en-CA"/>
        </w:rPr>
        <w:t>)</w:t>
      </w:r>
      <w:r w:rsidR="000E2494" w:rsidRPr="00E54955">
        <w:rPr>
          <w:rFonts w:eastAsia="FedraSansStd-Light"/>
          <w:lang w:val="en-US" w:eastAsia="en-CA"/>
        </w:rPr>
        <w:t xml:space="preserve">, </w:t>
      </w:r>
      <w:r w:rsidR="00BD0B5B" w:rsidRPr="00E54955">
        <w:rPr>
          <w:rFonts w:eastAsia="FedraSansStd-Light"/>
          <w:lang w:val="en-US" w:eastAsia="en-CA"/>
        </w:rPr>
        <w:t xml:space="preserve">Tanzania </w:t>
      </w:r>
      <w:r w:rsidRPr="00E54955">
        <w:rPr>
          <w:rFonts w:eastAsia="FedraSansStd-Light"/>
          <w:lang w:val="en-US" w:eastAsia="en-CA"/>
        </w:rPr>
        <w:t>Taasisi ya utafiti wa Kilimo</w:t>
      </w:r>
      <w:r w:rsidR="00BD0B5B" w:rsidRPr="00E54955">
        <w:rPr>
          <w:rFonts w:eastAsia="FedraSansStd-Light"/>
          <w:lang w:val="en-US" w:eastAsia="en-CA"/>
        </w:rPr>
        <w:t xml:space="preserve"> (TARI) </w:t>
      </w:r>
      <w:r w:rsidR="000E2494" w:rsidRPr="00E54955">
        <w:rPr>
          <w:rFonts w:eastAsia="FedraSansStd-Light"/>
          <w:lang w:val="en-US" w:eastAsia="en-CA"/>
        </w:rPr>
        <w:t>–</w:t>
      </w:r>
      <w:r w:rsidR="00BD0B5B" w:rsidRPr="00E54955">
        <w:rPr>
          <w:rFonts w:eastAsia="FedraSansStd-Light"/>
          <w:lang w:val="en-US" w:eastAsia="en-CA"/>
        </w:rPr>
        <w:t xml:space="preserve"> Tengeru</w:t>
      </w:r>
      <w:r w:rsidR="000E2494" w:rsidRPr="00E54955">
        <w:rPr>
          <w:rFonts w:eastAsia="FedraSansStd-Light"/>
          <w:lang w:val="en-US" w:eastAsia="en-CA"/>
        </w:rPr>
        <w:t>.</w:t>
      </w:r>
    </w:p>
    <w:p w14:paraId="4E662D84" w14:textId="57DAC35F" w:rsidR="00946832" w:rsidRPr="00E54955" w:rsidRDefault="00946832" w:rsidP="00E54955">
      <w:pPr>
        <w:autoSpaceDE w:val="0"/>
        <w:autoSpaceDN w:val="0"/>
        <w:adjustRightInd w:val="0"/>
        <w:spacing w:after="200"/>
        <w:contextualSpacing/>
        <w:rPr>
          <w:rFonts w:eastAsia="FedraSansStd-Light"/>
          <w:sz w:val="22"/>
          <w:szCs w:val="22"/>
          <w:lang w:val="en-GB" w:eastAsia="en-CA"/>
        </w:rPr>
      </w:pPr>
    </w:p>
    <w:p w14:paraId="7E8609DC" w14:textId="0EADA845" w:rsidR="007169BF" w:rsidRPr="00E54955" w:rsidRDefault="0038796E" w:rsidP="00E54955">
      <w:pPr>
        <w:autoSpaceDE w:val="0"/>
        <w:autoSpaceDN w:val="0"/>
        <w:adjustRightInd w:val="0"/>
        <w:spacing w:after="200"/>
        <w:contextualSpacing/>
        <w:rPr>
          <w:rFonts w:eastAsia="FedraSansStd-Light"/>
          <w:i/>
          <w:sz w:val="20"/>
          <w:szCs w:val="20"/>
          <w:lang w:val="en-GB" w:eastAsia="en-CA"/>
        </w:rPr>
      </w:pPr>
      <w:r w:rsidRPr="00E54955">
        <w:rPr>
          <w:rFonts w:eastAsia="FedraSansStd-Light"/>
          <w:i/>
          <w:sz w:val="20"/>
          <w:szCs w:val="20"/>
          <w:lang w:val="en-GB" w:eastAsia="en-CA"/>
        </w:rPr>
        <w:t xml:space="preserve">Rasilimali hii imeandaliwa kwa msaada wa kifedha kutoka kwa serikali ya Canada </w:t>
      </w:r>
      <w:r w:rsidR="00C11168" w:rsidRPr="00E54955">
        <w:rPr>
          <w:rFonts w:eastAsia="FedraSansStd-Light"/>
          <w:i/>
          <w:sz w:val="20"/>
          <w:szCs w:val="20"/>
          <w:lang w:val="en-GB" w:eastAsia="en-CA"/>
        </w:rPr>
        <w:t xml:space="preserve">uliotolewa kupitia </w:t>
      </w:r>
      <w:r w:rsidR="007169BF" w:rsidRPr="00E54955">
        <w:rPr>
          <w:rFonts w:eastAsia="FedraSansStd-Light"/>
          <w:i/>
          <w:sz w:val="20"/>
          <w:szCs w:val="20"/>
          <w:lang w:val="en-GB" w:eastAsia="en-CA"/>
        </w:rPr>
        <w:t>Global Affairs Canada.</w:t>
      </w:r>
    </w:p>
    <w:sectPr w:rsidR="007169BF" w:rsidRPr="00E54955" w:rsidSect="00EE2E64">
      <w:footerReference w:type="default" r:id="rId38"/>
      <w:pgSz w:w="11907" w:h="16839" w:code="9"/>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04CE9" w16cex:dateUtc="2020-07-20T21:03:00Z"/>
  <w16cex:commentExtensible w16cex:durableId="22C04E87" w16cex:dateUtc="2020-07-20T21:10:00Z"/>
  <w16cex:commentExtensible w16cex:durableId="22C04F3F" w16cex:dateUtc="2020-07-20T2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7D64C0" w16cid:durableId="22C04CE9"/>
  <w16cid:commentId w16cid:paraId="3E3BD18E" w16cid:durableId="22C04E87"/>
  <w16cid:commentId w16cid:paraId="1B2C8E08" w16cid:durableId="22C04F3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93B1A" w14:textId="77777777" w:rsidR="003109B9" w:rsidRDefault="003109B9">
      <w:r>
        <w:separator/>
      </w:r>
    </w:p>
  </w:endnote>
  <w:endnote w:type="continuationSeparator" w:id="0">
    <w:p w14:paraId="03A9EC7C" w14:textId="77777777" w:rsidR="003109B9" w:rsidRDefault="00310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edraSansStd-Light">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D3180" w14:textId="18B559E3" w:rsidR="00C0678B" w:rsidRDefault="00E54955">
    <w:pPr>
      <w:pStyle w:val="Footer"/>
      <w:jc w:val="right"/>
    </w:pPr>
    <w:r>
      <w:rPr>
        <w:noProof/>
      </w:rPr>
      <w:t>1</w:t>
    </w:r>
  </w:p>
  <w:p w14:paraId="3280C1B5" w14:textId="77777777" w:rsidR="00C0678B" w:rsidRDefault="00C067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FDB3D" w14:textId="77777777" w:rsidR="003109B9" w:rsidRDefault="003109B9">
      <w:r>
        <w:separator/>
      </w:r>
    </w:p>
  </w:footnote>
  <w:footnote w:type="continuationSeparator" w:id="0">
    <w:p w14:paraId="1114FD2B" w14:textId="77777777" w:rsidR="003109B9" w:rsidRDefault="003109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612C"/>
    <w:multiLevelType w:val="hybridMultilevel"/>
    <w:tmpl w:val="9B14F528"/>
    <w:lvl w:ilvl="0" w:tplc="10090001">
      <w:start w:val="1"/>
      <w:numFmt w:val="bullet"/>
      <w:lvlText w:val=""/>
      <w:lvlJc w:val="left"/>
      <w:pPr>
        <w:ind w:left="360" w:hanging="360"/>
      </w:pPr>
      <w:rPr>
        <w:rFonts w:ascii="Symbol" w:hAnsi="Symbol" w:hint="default"/>
        <w:b/>
        <w:i w:val="0"/>
      </w:rPr>
    </w:lvl>
    <w:lvl w:ilvl="1" w:tplc="10090001">
      <w:start w:val="1"/>
      <w:numFmt w:val="bullet"/>
      <w:lvlText w:val=""/>
      <w:lvlJc w:val="left"/>
      <w:pPr>
        <w:ind w:left="360" w:hanging="360"/>
      </w:pPr>
      <w:rPr>
        <w:rFonts w:ascii="Symbol" w:hAnsi="Symbol"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1072A16"/>
    <w:multiLevelType w:val="hybridMultilevel"/>
    <w:tmpl w:val="7C7E4E84"/>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437B52"/>
    <w:multiLevelType w:val="hybridMultilevel"/>
    <w:tmpl w:val="899CB5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69708A"/>
    <w:multiLevelType w:val="hybridMultilevel"/>
    <w:tmpl w:val="3EAE0C9A"/>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049B55DE"/>
    <w:multiLevelType w:val="hybridMultilevel"/>
    <w:tmpl w:val="ED8CC0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620A1"/>
    <w:multiLevelType w:val="hybridMultilevel"/>
    <w:tmpl w:val="14DCC24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05780EDA"/>
    <w:multiLevelType w:val="hybridMultilevel"/>
    <w:tmpl w:val="98489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2C037B"/>
    <w:multiLevelType w:val="hybridMultilevel"/>
    <w:tmpl w:val="856CE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F1BAF"/>
    <w:multiLevelType w:val="hybridMultilevel"/>
    <w:tmpl w:val="CCBA896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05B1F7C"/>
    <w:multiLevelType w:val="hybridMultilevel"/>
    <w:tmpl w:val="FEF22314"/>
    <w:lvl w:ilvl="0" w:tplc="37181B0C">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C05DF7"/>
    <w:multiLevelType w:val="multilevel"/>
    <w:tmpl w:val="47B0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06A5B"/>
    <w:multiLevelType w:val="multilevel"/>
    <w:tmpl w:val="F3F81B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90A5217"/>
    <w:multiLevelType w:val="hybridMultilevel"/>
    <w:tmpl w:val="E1D2C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2B455E"/>
    <w:multiLevelType w:val="hybridMultilevel"/>
    <w:tmpl w:val="BF328246"/>
    <w:lvl w:ilvl="0" w:tplc="BB30C184">
      <w:start w:val="1"/>
      <w:numFmt w:val="bullet"/>
      <w:lvlText w:val=""/>
      <w:lvlJc w:val="left"/>
      <w:pPr>
        <w:ind w:left="4770" w:hanging="360"/>
      </w:pPr>
      <w:rPr>
        <w:rFonts w:ascii="Symbol" w:hAnsi="Symbol" w:hint="default"/>
        <w:sz w:val="22"/>
      </w:rPr>
    </w:lvl>
    <w:lvl w:ilvl="1" w:tplc="10090003" w:tentative="1">
      <w:start w:val="1"/>
      <w:numFmt w:val="bullet"/>
      <w:lvlText w:val="o"/>
      <w:lvlJc w:val="left"/>
      <w:pPr>
        <w:ind w:left="5490" w:hanging="360"/>
      </w:pPr>
      <w:rPr>
        <w:rFonts w:ascii="Courier New" w:hAnsi="Courier New" w:cs="Courier New" w:hint="default"/>
      </w:rPr>
    </w:lvl>
    <w:lvl w:ilvl="2" w:tplc="10090005" w:tentative="1">
      <w:start w:val="1"/>
      <w:numFmt w:val="bullet"/>
      <w:lvlText w:val=""/>
      <w:lvlJc w:val="left"/>
      <w:pPr>
        <w:ind w:left="6210" w:hanging="360"/>
      </w:pPr>
      <w:rPr>
        <w:rFonts w:ascii="Wingdings" w:hAnsi="Wingdings" w:hint="default"/>
      </w:rPr>
    </w:lvl>
    <w:lvl w:ilvl="3" w:tplc="10090001" w:tentative="1">
      <w:start w:val="1"/>
      <w:numFmt w:val="bullet"/>
      <w:lvlText w:val=""/>
      <w:lvlJc w:val="left"/>
      <w:pPr>
        <w:ind w:left="6930" w:hanging="360"/>
      </w:pPr>
      <w:rPr>
        <w:rFonts w:ascii="Symbol" w:hAnsi="Symbol" w:hint="default"/>
      </w:rPr>
    </w:lvl>
    <w:lvl w:ilvl="4" w:tplc="10090003" w:tentative="1">
      <w:start w:val="1"/>
      <w:numFmt w:val="bullet"/>
      <w:lvlText w:val="o"/>
      <w:lvlJc w:val="left"/>
      <w:pPr>
        <w:ind w:left="7650" w:hanging="360"/>
      </w:pPr>
      <w:rPr>
        <w:rFonts w:ascii="Courier New" w:hAnsi="Courier New" w:cs="Courier New" w:hint="default"/>
      </w:rPr>
    </w:lvl>
    <w:lvl w:ilvl="5" w:tplc="10090005" w:tentative="1">
      <w:start w:val="1"/>
      <w:numFmt w:val="bullet"/>
      <w:lvlText w:val=""/>
      <w:lvlJc w:val="left"/>
      <w:pPr>
        <w:ind w:left="8370" w:hanging="360"/>
      </w:pPr>
      <w:rPr>
        <w:rFonts w:ascii="Wingdings" w:hAnsi="Wingdings" w:hint="default"/>
      </w:rPr>
    </w:lvl>
    <w:lvl w:ilvl="6" w:tplc="10090001" w:tentative="1">
      <w:start w:val="1"/>
      <w:numFmt w:val="bullet"/>
      <w:lvlText w:val=""/>
      <w:lvlJc w:val="left"/>
      <w:pPr>
        <w:ind w:left="9090" w:hanging="360"/>
      </w:pPr>
      <w:rPr>
        <w:rFonts w:ascii="Symbol" w:hAnsi="Symbol" w:hint="default"/>
      </w:rPr>
    </w:lvl>
    <w:lvl w:ilvl="7" w:tplc="10090003" w:tentative="1">
      <w:start w:val="1"/>
      <w:numFmt w:val="bullet"/>
      <w:lvlText w:val="o"/>
      <w:lvlJc w:val="left"/>
      <w:pPr>
        <w:ind w:left="9810" w:hanging="360"/>
      </w:pPr>
      <w:rPr>
        <w:rFonts w:ascii="Courier New" w:hAnsi="Courier New" w:cs="Courier New" w:hint="default"/>
      </w:rPr>
    </w:lvl>
    <w:lvl w:ilvl="8" w:tplc="10090005" w:tentative="1">
      <w:start w:val="1"/>
      <w:numFmt w:val="bullet"/>
      <w:lvlText w:val=""/>
      <w:lvlJc w:val="left"/>
      <w:pPr>
        <w:ind w:left="10530" w:hanging="360"/>
      </w:pPr>
      <w:rPr>
        <w:rFonts w:ascii="Wingdings" w:hAnsi="Wingdings" w:hint="default"/>
      </w:rPr>
    </w:lvl>
  </w:abstractNum>
  <w:abstractNum w:abstractNumId="14" w15:restartNumberingAfterBreak="0">
    <w:nsid w:val="1BF94E5A"/>
    <w:multiLevelType w:val="hybridMultilevel"/>
    <w:tmpl w:val="B5B2F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CDE374B"/>
    <w:multiLevelType w:val="hybridMultilevel"/>
    <w:tmpl w:val="E3B42D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E531403"/>
    <w:multiLevelType w:val="hybridMultilevel"/>
    <w:tmpl w:val="B442F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6C70C2"/>
    <w:multiLevelType w:val="hybridMultilevel"/>
    <w:tmpl w:val="057246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C40080"/>
    <w:multiLevelType w:val="multilevel"/>
    <w:tmpl w:val="D35AA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226A97"/>
    <w:multiLevelType w:val="hybridMultilevel"/>
    <w:tmpl w:val="73C6D5E0"/>
    <w:lvl w:ilvl="0" w:tplc="B3C2C3E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8A73821"/>
    <w:multiLevelType w:val="hybridMultilevel"/>
    <w:tmpl w:val="E7E4936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9850167"/>
    <w:multiLevelType w:val="hybridMultilevel"/>
    <w:tmpl w:val="02782CF8"/>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83E5F93"/>
    <w:multiLevelType w:val="hybridMultilevel"/>
    <w:tmpl w:val="8410EEE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3BE45284"/>
    <w:multiLevelType w:val="hybridMultilevel"/>
    <w:tmpl w:val="923A4E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0D741E"/>
    <w:multiLevelType w:val="hybridMultilevel"/>
    <w:tmpl w:val="000E5AE2"/>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5" w15:restartNumberingAfterBreak="0">
    <w:nsid w:val="3C165BAC"/>
    <w:multiLevelType w:val="hybridMultilevel"/>
    <w:tmpl w:val="50649B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2B08EC"/>
    <w:multiLevelType w:val="hybridMultilevel"/>
    <w:tmpl w:val="0FEC3556"/>
    <w:lvl w:ilvl="0" w:tplc="BB30C184">
      <w:start w:val="1"/>
      <w:numFmt w:val="bullet"/>
      <w:lvlText w:val=""/>
      <w:lvlJc w:val="left"/>
      <w:pPr>
        <w:ind w:left="360" w:hanging="360"/>
      </w:pPr>
      <w:rPr>
        <w:rFonts w:ascii="Symbol" w:hAnsi="Symbol" w:hint="default"/>
        <w:sz w:val="22"/>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3E591AEA"/>
    <w:multiLevelType w:val="hybridMultilevel"/>
    <w:tmpl w:val="71F659DE"/>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A674C8"/>
    <w:multiLevelType w:val="hybridMultilevel"/>
    <w:tmpl w:val="CBC4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E00FED"/>
    <w:multiLevelType w:val="hybridMultilevel"/>
    <w:tmpl w:val="561E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9E042E"/>
    <w:multiLevelType w:val="hybridMultilevel"/>
    <w:tmpl w:val="21B22E5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41AF1A93"/>
    <w:multiLevelType w:val="hybridMultilevel"/>
    <w:tmpl w:val="64E8B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A02CF0"/>
    <w:multiLevelType w:val="hybridMultilevel"/>
    <w:tmpl w:val="705AC18A"/>
    <w:lvl w:ilvl="0" w:tplc="693CB480">
      <w:start w:val="1"/>
      <w:numFmt w:val="decimal"/>
      <w:lvlText w:val="%1."/>
      <w:lvlJc w:val="left"/>
      <w:pPr>
        <w:ind w:left="360" w:hanging="360"/>
      </w:pPr>
      <w:rPr>
        <w:rFonts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4B6A62B4"/>
    <w:multiLevelType w:val="hybridMultilevel"/>
    <w:tmpl w:val="C3D45252"/>
    <w:lvl w:ilvl="0" w:tplc="693CB480">
      <w:start w:val="1"/>
      <w:numFmt w:val="decimal"/>
      <w:lvlText w:val="%1."/>
      <w:lvlJc w:val="left"/>
      <w:pPr>
        <w:ind w:left="360" w:hanging="360"/>
      </w:pPr>
      <w:rPr>
        <w:rFonts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4C09468F"/>
    <w:multiLevelType w:val="hybridMultilevel"/>
    <w:tmpl w:val="FD707F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C616293"/>
    <w:multiLevelType w:val="hybridMultilevel"/>
    <w:tmpl w:val="F34081A6"/>
    <w:lvl w:ilvl="0" w:tplc="10090001">
      <w:start w:val="1"/>
      <w:numFmt w:val="bullet"/>
      <w:lvlText w:val=""/>
      <w:lvlJc w:val="left"/>
      <w:pPr>
        <w:ind w:left="360" w:hanging="360"/>
      </w:pPr>
      <w:rPr>
        <w:rFonts w:ascii="Symbol" w:hAnsi="Symbol"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6" w15:restartNumberingAfterBreak="0">
    <w:nsid w:val="4E30479C"/>
    <w:multiLevelType w:val="hybridMultilevel"/>
    <w:tmpl w:val="BD089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F26CC8"/>
    <w:multiLevelType w:val="hybridMultilevel"/>
    <w:tmpl w:val="17FC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1486B04"/>
    <w:multiLevelType w:val="hybridMultilevel"/>
    <w:tmpl w:val="92069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8C1D97"/>
    <w:multiLevelType w:val="hybridMultilevel"/>
    <w:tmpl w:val="E3640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345A2E"/>
    <w:multiLevelType w:val="hybridMultilevel"/>
    <w:tmpl w:val="58180F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7D70AA2"/>
    <w:multiLevelType w:val="hybridMultilevel"/>
    <w:tmpl w:val="30F8E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99E45D6"/>
    <w:multiLevelType w:val="hybridMultilevel"/>
    <w:tmpl w:val="BC78E44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A303867"/>
    <w:multiLevelType w:val="hybridMultilevel"/>
    <w:tmpl w:val="FD8458DC"/>
    <w:lvl w:ilvl="0" w:tplc="10090001">
      <w:start w:val="1"/>
      <w:numFmt w:val="bullet"/>
      <w:lvlText w:val=""/>
      <w:lvlJc w:val="left"/>
      <w:pPr>
        <w:ind w:left="360" w:hanging="360"/>
      </w:pPr>
      <w:rPr>
        <w:rFonts w:ascii="Symbol" w:hAnsi="Symbol" w:hint="default"/>
        <w:b/>
        <w:i w:val="0"/>
      </w:rPr>
    </w:lvl>
    <w:lvl w:ilvl="1" w:tplc="693CB480">
      <w:start w:val="1"/>
      <w:numFmt w:val="decimal"/>
      <w:lvlText w:val="%2."/>
      <w:lvlJc w:val="left"/>
      <w:pPr>
        <w:ind w:left="1080" w:hanging="360"/>
      </w:pPr>
      <w:rPr>
        <w:rFonts w:hint="default"/>
        <w:b/>
        <w:i w:val="0"/>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4" w15:restartNumberingAfterBreak="0">
    <w:nsid w:val="5DB41056"/>
    <w:multiLevelType w:val="hybridMultilevel"/>
    <w:tmpl w:val="6F987EBE"/>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5" w15:restartNumberingAfterBreak="0">
    <w:nsid w:val="60C954F3"/>
    <w:multiLevelType w:val="hybridMultilevel"/>
    <w:tmpl w:val="5596C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1762F3C"/>
    <w:multiLevelType w:val="hybridMultilevel"/>
    <w:tmpl w:val="BDE6B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8F6B17"/>
    <w:multiLevelType w:val="hybridMultilevel"/>
    <w:tmpl w:val="213E9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34E6EA5"/>
    <w:multiLevelType w:val="hybridMultilevel"/>
    <w:tmpl w:val="18B8A8D4"/>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49" w15:restartNumberingAfterBreak="0">
    <w:nsid w:val="6360269A"/>
    <w:multiLevelType w:val="hybridMultilevel"/>
    <w:tmpl w:val="3EC0C1CC"/>
    <w:lvl w:ilvl="0" w:tplc="E5D49A9A">
      <w:start w:val="1"/>
      <w:numFmt w:val="decimal"/>
      <w:lvlText w:val="%1."/>
      <w:lvlJc w:val="left"/>
      <w:pPr>
        <w:ind w:left="36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2E4F3B"/>
    <w:multiLevelType w:val="hybridMultilevel"/>
    <w:tmpl w:val="C12C2FEC"/>
    <w:lvl w:ilvl="0" w:tplc="04090001">
      <w:start w:val="1"/>
      <w:numFmt w:val="bullet"/>
      <w:lvlText w:val=""/>
      <w:lvlJc w:val="left"/>
      <w:pPr>
        <w:ind w:left="540" w:hanging="360"/>
      </w:pPr>
      <w:rPr>
        <w:rFonts w:ascii="Symbol" w:hAnsi="Symbol" w:hint="default"/>
      </w:rPr>
    </w:lvl>
    <w:lvl w:ilvl="1" w:tplc="0409000B">
      <w:start w:val="1"/>
      <w:numFmt w:val="bullet"/>
      <w:lvlText w:val=""/>
      <w:lvlJc w:val="left"/>
      <w:pPr>
        <w:ind w:left="1260" w:hanging="360"/>
      </w:pPr>
      <w:rPr>
        <w:rFonts w:ascii="Wingdings" w:hAnsi="Wingdings"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1" w15:restartNumberingAfterBreak="0">
    <w:nsid w:val="67F021A1"/>
    <w:multiLevelType w:val="hybridMultilevel"/>
    <w:tmpl w:val="D0B07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F16AAE"/>
    <w:multiLevelType w:val="multilevel"/>
    <w:tmpl w:val="CA86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0136B7C"/>
    <w:multiLevelType w:val="hybridMultilevel"/>
    <w:tmpl w:val="8F82F576"/>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4" w15:restartNumberingAfterBreak="0">
    <w:nsid w:val="7164689C"/>
    <w:multiLevelType w:val="hybridMultilevel"/>
    <w:tmpl w:val="D8945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35B2894"/>
    <w:multiLevelType w:val="hybridMultilevel"/>
    <w:tmpl w:val="D93C8B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416415B"/>
    <w:multiLevelType w:val="hybridMultilevel"/>
    <w:tmpl w:val="1B6A1F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64A53EE"/>
    <w:multiLevelType w:val="hybridMultilevel"/>
    <w:tmpl w:val="2F2C1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370B2C"/>
    <w:multiLevelType w:val="hybridMultilevel"/>
    <w:tmpl w:val="921A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FB351DD"/>
    <w:multiLevelType w:val="hybridMultilevel"/>
    <w:tmpl w:val="A2E0E7C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3"/>
  </w:num>
  <w:num w:numId="2">
    <w:abstractNumId w:val="26"/>
  </w:num>
  <w:num w:numId="3">
    <w:abstractNumId w:val="16"/>
  </w:num>
  <w:num w:numId="4">
    <w:abstractNumId w:val="19"/>
  </w:num>
  <w:num w:numId="5">
    <w:abstractNumId w:val="20"/>
  </w:num>
  <w:num w:numId="6">
    <w:abstractNumId w:val="21"/>
  </w:num>
  <w:num w:numId="7">
    <w:abstractNumId w:val="11"/>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49"/>
  </w:num>
  <w:num w:numId="15">
    <w:abstractNumId w:val="27"/>
  </w:num>
  <w:num w:numId="16">
    <w:abstractNumId w:val="40"/>
  </w:num>
  <w:num w:numId="17">
    <w:abstractNumId w:val="59"/>
  </w:num>
  <w:num w:numId="18">
    <w:abstractNumId w:val="53"/>
  </w:num>
  <w:num w:numId="19">
    <w:abstractNumId w:val="50"/>
  </w:num>
  <w:num w:numId="20">
    <w:abstractNumId w:val="56"/>
  </w:num>
  <w:num w:numId="21">
    <w:abstractNumId w:val="24"/>
  </w:num>
  <w:num w:numId="22">
    <w:abstractNumId w:val="3"/>
  </w:num>
  <w:num w:numId="23">
    <w:abstractNumId w:val="42"/>
  </w:num>
  <w:num w:numId="24">
    <w:abstractNumId w:val="6"/>
  </w:num>
  <w:num w:numId="25">
    <w:abstractNumId w:val="34"/>
  </w:num>
  <w:num w:numId="26">
    <w:abstractNumId w:val="44"/>
  </w:num>
  <w:num w:numId="27">
    <w:abstractNumId w:val="8"/>
  </w:num>
  <w:num w:numId="28">
    <w:abstractNumId w:val="30"/>
  </w:num>
  <w:num w:numId="29">
    <w:abstractNumId w:val="33"/>
  </w:num>
  <w:num w:numId="30">
    <w:abstractNumId w:val="32"/>
  </w:num>
  <w:num w:numId="31">
    <w:abstractNumId w:val="22"/>
  </w:num>
  <w:num w:numId="32">
    <w:abstractNumId w:val="35"/>
  </w:num>
  <w:num w:numId="33">
    <w:abstractNumId w:val="5"/>
  </w:num>
  <w:num w:numId="34">
    <w:abstractNumId w:val="14"/>
  </w:num>
  <w:num w:numId="35">
    <w:abstractNumId w:val="2"/>
  </w:num>
  <w:num w:numId="36">
    <w:abstractNumId w:val="36"/>
  </w:num>
  <w:num w:numId="37">
    <w:abstractNumId w:val="43"/>
  </w:num>
  <w:num w:numId="38">
    <w:abstractNumId w:val="0"/>
  </w:num>
  <w:num w:numId="39">
    <w:abstractNumId w:val="25"/>
  </w:num>
  <w:num w:numId="40">
    <w:abstractNumId w:val="41"/>
  </w:num>
  <w:num w:numId="41">
    <w:abstractNumId w:val="39"/>
  </w:num>
  <w:num w:numId="42">
    <w:abstractNumId w:val="58"/>
  </w:num>
  <w:num w:numId="43">
    <w:abstractNumId w:val="31"/>
  </w:num>
  <w:num w:numId="44">
    <w:abstractNumId w:val="7"/>
  </w:num>
  <w:num w:numId="45">
    <w:abstractNumId w:val="48"/>
  </w:num>
  <w:num w:numId="46">
    <w:abstractNumId w:val="55"/>
  </w:num>
  <w:num w:numId="47">
    <w:abstractNumId w:val="52"/>
  </w:num>
  <w:num w:numId="48">
    <w:abstractNumId w:val="46"/>
  </w:num>
  <w:num w:numId="49">
    <w:abstractNumId w:val="4"/>
  </w:num>
  <w:num w:numId="50">
    <w:abstractNumId w:val="10"/>
  </w:num>
  <w:num w:numId="51">
    <w:abstractNumId w:val="37"/>
  </w:num>
  <w:num w:numId="52">
    <w:abstractNumId w:val="57"/>
  </w:num>
  <w:num w:numId="53">
    <w:abstractNumId w:val="54"/>
  </w:num>
  <w:num w:numId="54">
    <w:abstractNumId w:val="45"/>
  </w:num>
  <w:num w:numId="55">
    <w:abstractNumId w:val="23"/>
  </w:num>
  <w:num w:numId="56">
    <w:abstractNumId w:val="47"/>
  </w:num>
  <w:num w:numId="57">
    <w:abstractNumId w:val="51"/>
  </w:num>
  <w:num w:numId="58">
    <w:abstractNumId w:val="12"/>
  </w:num>
  <w:num w:numId="59">
    <w:abstractNumId w:val="29"/>
  </w:num>
  <w:num w:numId="60">
    <w:abstractNumId w:val="18"/>
  </w:num>
  <w:num w:numId="61">
    <w:abstractNumId w:val="28"/>
  </w:num>
  <w:num w:numId="62">
    <w:abstractNumId w:val="38"/>
  </w:num>
  <w:num w:numId="63">
    <w:abstractNumId w:val="17"/>
  </w:num>
  <w:num w:numId="64">
    <w:abstractNumId w:val="9"/>
  </w:num>
  <w:num w:numId="65">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oNotDisplayPageBoundarie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NjcxMLIwNDQxNjBV0lEKTi0uzszPAykwrAUA2uU7/CwAAAA="/>
  </w:docVars>
  <w:rsids>
    <w:rsidRoot w:val="009F2CBB"/>
    <w:rsid w:val="0000094D"/>
    <w:rsid w:val="00000CC8"/>
    <w:rsid w:val="000014EF"/>
    <w:rsid w:val="00001A2C"/>
    <w:rsid w:val="00003E0C"/>
    <w:rsid w:val="0000422F"/>
    <w:rsid w:val="00005AD6"/>
    <w:rsid w:val="00005CE9"/>
    <w:rsid w:val="000071D1"/>
    <w:rsid w:val="00007433"/>
    <w:rsid w:val="000077F9"/>
    <w:rsid w:val="0001058E"/>
    <w:rsid w:val="00010C02"/>
    <w:rsid w:val="00010F26"/>
    <w:rsid w:val="0001275B"/>
    <w:rsid w:val="00013932"/>
    <w:rsid w:val="000139B8"/>
    <w:rsid w:val="00013D31"/>
    <w:rsid w:val="000154F0"/>
    <w:rsid w:val="00022026"/>
    <w:rsid w:val="00022545"/>
    <w:rsid w:val="00023625"/>
    <w:rsid w:val="00024655"/>
    <w:rsid w:val="00025447"/>
    <w:rsid w:val="00027C54"/>
    <w:rsid w:val="00030070"/>
    <w:rsid w:val="000316D0"/>
    <w:rsid w:val="00031E25"/>
    <w:rsid w:val="0003285A"/>
    <w:rsid w:val="000328EA"/>
    <w:rsid w:val="00032AE5"/>
    <w:rsid w:val="00032C16"/>
    <w:rsid w:val="000334AC"/>
    <w:rsid w:val="00034924"/>
    <w:rsid w:val="00034D48"/>
    <w:rsid w:val="000357BE"/>
    <w:rsid w:val="000359ED"/>
    <w:rsid w:val="0003605B"/>
    <w:rsid w:val="000368AF"/>
    <w:rsid w:val="0003700A"/>
    <w:rsid w:val="00037407"/>
    <w:rsid w:val="0003750D"/>
    <w:rsid w:val="00037940"/>
    <w:rsid w:val="000421BF"/>
    <w:rsid w:val="000456AB"/>
    <w:rsid w:val="00046D54"/>
    <w:rsid w:val="000502BE"/>
    <w:rsid w:val="00050723"/>
    <w:rsid w:val="00052F81"/>
    <w:rsid w:val="000540E6"/>
    <w:rsid w:val="000542DE"/>
    <w:rsid w:val="000543AC"/>
    <w:rsid w:val="0005496C"/>
    <w:rsid w:val="00055062"/>
    <w:rsid w:val="0005516A"/>
    <w:rsid w:val="000555B2"/>
    <w:rsid w:val="000566EF"/>
    <w:rsid w:val="0005740A"/>
    <w:rsid w:val="0005747B"/>
    <w:rsid w:val="00062270"/>
    <w:rsid w:val="00062815"/>
    <w:rsid w:val="00063F45"/>
    <w:rsid w:val="000664D2"/>
    <w:rsid w:val="000677CB"/>
    <w:rsid w:val="00067A84"/>
    <w:rsid w:val="00070046"/>
    <w:rsid w:val="000700C9"/>
    <w:rsid w:val="0007379C"/>
    <w:rsid w:val="00073E4D"/>
    <w:rsid w:val="000764C0"/>
    <w:rsid w:val="000779E3"/>
    <w:rsid w:val="00080DEB"/>
    <w:rsid w:val="00080F20"/>
    <w:rsid w:val="00081024"/>
    <w:rsid w:val="00081939"/>
    <w:rsid w:val="00081ABB"/>
    <w:rsid w:val="00084AD8"/>
    <w:rsid w:val="00084CE8"/>
    <w:rsid w:val="00085057"/>
    <w:rsid w:val="000866CE"/>
    <w:rsid w:val="00087A3A"/>
    <w:rsid w:val="00090017"/>
    <w:rsid w:val="00091846"/>
    <w:rsid w:val="000934B3"/>
    <w:rsid w:val="000948F7"/>
    <w:rsid w:val="00094919"/>
    <w:rsid w:val="000959CB"/>
    <w:rsid w:val="000A174A"/>
    <w:rsid w:val="000A3993"/>
    <w:rsid w:val="000A53B7"/>
    <w:rsid w:val="000A542C"/>
    <w:rsid w:val="000A5F3C"/>
    <w:rsid w:val="000A6932"/>
    <w:rsid w:val="000B2832"/>
    <w:rsid w:val="000B325E"/>
    <w:rsid w:val="000B4DA0"/>
    <w:rsid w:val="000B4ECE"/>
    <w:rsid w:val="000B5191"/>
    <w:rsid w:val="000B5246"/>
    <w:rsid w:val="000B527B"/>
    <w:rsid w:val="000B53F4"/>
    <w:rsid w:val="000B582F"/>
    <w:rsid w:val="000C168F"/>
    <w:rsid w:val="000C2667"/>
    <w:rsid w:val="000C40A1"/>
    <w:rsid w:val="000C5386"/>
    <w:rsid w:val="000C79B1"/>
    <w:rsid w:val="000D1C14"/>
    <w:rsid w:val="000D25FA"/>
    <w:rsid w:val="000D3005"/>
    <w:rsid w:val="000D393A"/>
    <w:rsid w:val="000D3EC7"/>
    <w:rsid w:val="000D5542"/>
    <w:rsid w:val="000D584C"/>
    <w:rsid w:val="000D6835"/>
    <w:rsid w:val="000D72A1"/>
    <w:rsid w:val="000E0607"/>
    <w:rsid w:val="000E2494"/>
    <w:rsid w:val="000E30C7"/>
    <w:rsid w:val="000E3D47"/>
    <w:rsid w:val="000E3FE8"/>
    <w:rsid w:val="000E5921"/>
    <w:rsid w:val="000E5A9B"/>
    <w:rsid w:val="000E63CF"/>
    <w:rsid w:val="000E69B9"/>
    <w:rsid w:val="000F15D7"/>
    <w:rsid w:val="000F2A9D"/>
    <w:rsid w:val="000F3079"/>
    <w:rsid w:val="000F321F"/>
    <w:rsid w:val="000F4383"/>
    <w:rsid w:val="000F4DF2"/>
    <w:rsid w:val="000F6684"/>
    <w:rsid w:val="000F7402"/>
    <w:rsid w:val="000F74D6"/>
    <w:rsid w:val="0010053D"/>
    <w:rsid w:val="00100C93"/>
    <w:rsid w:val="00101305"/>
    <w:rsid w:val="001029F1"/>
    <w:rsid w:val="00102F82"/>
    <w:rsid w:val="00104E81"/>
    <w:rsid w:val="00105EB1"/>
    <w:rsid w:val="0010629D"/>
    <w:rsid w:val="00106D87"/>
    <w:rsid w:val="00107778"/>
    <w:rsid w:val="0010787F"/>
    <w:rsid w:val="00107BAC"/>
    <w:rsid w:val="001101D0"/>
    <w:rsid w:val="00111602"/>
    <w:rsid w:val="001117E8"/>
    <w:rsid w:val="00112499"/>
    <w:rsid w:val="001126E8"/>
    <w:rsid w:val="00113972"/>
    <w:rsid w:val="0011412C"/>
    <w:rsid w:val="00115308"/>
    <w:rsid w:val="00116475"/>
    <w:rsid w:val="001178F9"/>
    <w:rsid w:val="00120E97"/>
    <w:rsid w:val="00121E63"/>
    <w:rsid w:val="00123F1D"/>
    <w:rsid w:val="00124CAF"/>
    <w:rsid w:val="00124FB4"/>
    <w:rsid w:val="00126140"/>
    <w:rsid w:val="0013130B"/>
    <w:rsid w:val="0013188A"/>
    <w:rsid w:val="001318E5"/>
    <w:rsid w:val="00132416"/>
    <w:rsid w:val="00133940"/>
    <w:rsid w:val="00134D2D"/>
    <w:rsid w:val="001361D0"/>
    <w:rsid w:val="0013692C"/>
    <w:rsid w:val="00136987"/>
    <w:rsid w:val="001369E1"/>
    <w:rsid w:val="00137239"/>
    <w:rsid w:val="00137FF3"/>
    <w:rsid w:val="00142175"/>
    <w:rsid w:val="00142B5F"/>
    <w:rsid w:val="0014314B"/>
    <w:rsid w:val="001450E2"/>
    <w:rsid w:val="001456CC"/>
    <w:rsid w:val="0015065A"/>
    <w:rsid w:val="001538CA"/>
    <w:rsid w:val="001544A2"/>
    <w:rsid w:val="00155A8B"/>
    <w:rsid w:val="00155EEB"/>
    <w:rsid w:val="00156FE2"/>
    <w:rsid w:val="00157F87"/>
    <w:rsid w:val="00162006"/>
    <w:rsid w:val="00162253"/>
    <w:rsid w:val="00162453"/>
    <w:rsid w:val="0016323C"/>
    <w:rsid w:val="00163596"/>
    <w:rsid w:val="0016389D"/>
    <w:rsid w:val="0016416E"/>
    <w:rsid w:val="001641EF"/>
    <w:rsid w:val="00165093"/>
    <w:rsid w:val="00165FEB"/>
    <w:rsid w:val="00166897"/>
    <w:rsid w:val="00170D43"/>
    <w:rsid w:val="0017112D"/>
    <w:rsid w:val="001719EB"/>
    <w:rsid w:val="0017201E"/>
    <w:rsid w:val="00173D14"/>
    <w:rsid w:val="00173D86"/>
    <w:rsid w:val="00174E39"/>
    <w:rsid w:val="00175822"/>
    <w:rsid w:val="00180027"/>
    <w:rsid w:val="00180F6E"/>
    <w:rsid w:val="001811BC"/>
    <w:rsid w:val="001827B3"/>
    <w:rsid w:val="00182C82"/>
    <w:rsid w:val="0018330E"/>
    <w:rsid w:val="00183FB4"/>
    <w:rsid w:val="0019100E"/>
    <w:rsid w:val="00191B13"/>
    <w:rsid w:val="00192800"/>
    <w:rsid w:val="001929D8"/>
    <w:rsid w:val="00192EA7"/>
    <w:rsid w:val="001933FF"/>
    <w:rsid w:val="00195AEB"/>
    <w:rsid w:val="0019611C"/>
    <w:rsid w:val="001A116E"/>
    <w:rsid w:val="001A491F"/>
    <w:rsid w:val="001A5FC8"/>
    <w:rsid w:val="001A771F"/>
    <w:rsid w:val="001A7A68"/>
    <w:rsid w:val="001B0741"/>
    <w:rsid w:val="001B191B"/>
    <w:rsid w:val="001B1BE4"/>
    <w:rsid w:val="001B1F80"/>
    <w:rsid w:val="001B240A"/>
    <w:rsid w:val="001B307A"/>
    <w:rsid w:val="001B4BA2"/>
    <w:rsid w:val="001B5529"/>
    <w:rsid w:val="001B6FFD"/>
    <w:rsid w:val="001C11BD"/>
    <w:rsid w:val="001C1663"/>
    <w:rsid w:val="001C5C37"/>
    <w:rsid w:val="001C5F1C"/>
    <w:rsid w:val="001C5F34"/>
    <w:rsid w:val="001D1D31"/>
    <w:rsid w:val="001D2B25"/>
    <w:rsid w:val="001D3BC7"/>
    <w:rsid w:val="001D4C7E"/>
    <w:rsid w:val="001D52C2"/>
    <w:rsid w:val="001D5D74"/>
    <w:rsid w:val="001D6CBE"/>
    <w:rsid w:val="001D76D8"/>
    <w:rsid w:val="001E06E7"/>
    <w:rsid w:val="001E0CD8"/>
    <w:rsid w:val="001E32B8"/>
    <w:rsid w:val="001E344D"/>
    <w:rsid w:val="001E5B2F"/>
    <w:rsid w:val="001E7493"/>
    <w:rsid w:val="001F0175"/>
    <w:rsid w:val="001F14D0"/>
    <w:rsid w:val="001F2E29"/>
    <w:rsid w:val="001F3AB6"/>
    <w:rsid w:val="001F3BC6"/>
    <w:rsid w:val="001F3CA8"/>
    <w:rsid w:val="001F4531"/>
    <w:rsid w:val="001F51CC"/>
    <w:rsid w:val="001F6797"/>
    <w:rsid w:val="00200F35"/>
    <w:rsid w:val="0020366C"/>
    <w:rsid w:val="00204099"/>
    <w:rsid w:val="00204E38"/>
    <w:rsid w:val="002065B9"/>
    <w:rsid w:val="00210120"/>
    <w:rsid w:val="0021058C"/>
    <w:rsid w:val="00211627"/>
    <w:rsid w:val="00212331"/>
    <w:rsid w:val="002126F7"/>
    <w:rsid w:val="00213862"/>
    <w:rsid w:val="00215E8A"/>
    <w:rsid w:val="00215EB2"/>
    <w:rsid w:val="00216290"/>
    <w:rsid w:val="002171A6"/>
    <w:rsid w:val="002211C6"/>
    <w:rsid w:val="002225B4"/>
    <w:rsid w:val="0022309A"/>
    <w:rsid w:val="002237DE"/>
    <w:rsid w:val="00223DE5"/>
    <w:rsid w:val="00225F69"/>
    <w:rsid w:val="002260A9"/>
    <w:rsid w:val="00232698"/>
    <w:rsid w:val="00232785"/>
    <w:rsid w:val="0023460A"/>
    <w:rsid w:val="0023507D"/>
    <w:rsid w:val="002352B0"/>
    <w:rsid w:val="00235A6F"/>
    <w:rsid w:val="002375BB"/>
    <w:rsid w:val="00237F36"/>
    <w:rsid w:val="002409B6"/>
    <w:rsid w:val="00240D72"/>
    <w:rsid w:val="00241070"/>
    <w:rsid w:val="00243CA0"/>
    <w:rsid w:val="002451A8"/>
    <w:rsid w:val="002453BD"/>
    <w:rsid w:val="00246454"/>
    <w:rsid w:val="00251B83"/>
    <w:rsid w:val="002523BD"/>
    <w:rsid w:val="002529DE"/>
    <w:rsid w:val="002538DA"/>
    <w:rsid w:val="00254557"/>
    <w:rsid w:val="00254D9A"/>
    <w:rsid w:val="002559BC"/>
    <w:rsid w:val="002560AA"/>
    <w:rsid w:val="002563B1"/>
    <w:rsid w:val="002572A3"/>
    <w:rsid w:val="00262CB2"/>
    <w:rsid w:val="00262E29"/>
    <w:rsid w:val="00263B63"/>
    <w:rsid w:val="00266AC1"/>
    <w:rsid w:val="00270BB4"/>
    <w:rsid w:val="00270EF4"/>
    <w:rsid w:val="00271242"/>
    <w:rsid w:val="0027170D"/>
    <w:rsid w:val="00272B28"/>
    <w:rsid w:val="0027300D"/>
    <w:rsid w:val="00273EB6"/>
    <w:rsid w:val="002743D4"/>
    <w:rsid w:val="00275901"/>
    <w:rsid w:val="00275E3B"/>
    <w:rsid w:val="00277817"/>
    <w:rsid w:val="002804F4"/>
    <w:rsid w:val="00282EAE"/>
    <w:rsid w:val="002848FB"/>
    <w:rsid w:val="00285C4E"/>
    <w:rsid w:val="00286163"/>
    <w:rsid w:val="00287E82"/>
    <w:rsid w:val="00290E2D"/>
    <w:rsid w:val="00292B05"/>
    <w:rsid w:val="00293D9D"/>
    <w:rsid w:val="00294A70"/>
    <w:rsid w:val="00295D6A"/>
    <w:rsid w:val="002974BE"/>
    <w:rsid w:val="00297CC5"/>
    <w:rsid w:val="002A03D1"/>
    <w:rsid w:val="002A1387"/>
    <w:rsid w:val="002A1D6E"/>
    <w:rsid w:val="002A2597"/>
    <w:rsid w:val="002A40E2"/>
    <w:rsid w:val="002A4375"/>
    <w:rsid w:val="002A62E2"/>
    <w:rsid w:val="002A739E"/>
    <w:rsid w:val="002B0CC3"/>
    <w:rsid w:val="002B111B"/>
    <w:rsid w:val="002B4EBB"/>
    <w:rsid w:val="002B62E2"/>
    <w:rsid w:val="002B6AB8"/>
    <w:rsid w:val="002B77A8"/>
    <w:rsid w:val="002B7EBF"/>
    <w:rsid w:val="002C053D"/>
    <w:rsid w:val="002C0DF4"/>
    <w:rsid w:val="002C1F9C"/>
    <w:rsid w:val="002C335F"/>
    <w:rsid w:val="002C487F"/>
    <w:rsid w:val="002C50C9"/>
    <w:rsid w:val="002D1E25"/>
    <w:rsid w:val="002D238C"/>
    <w:rsid w:val="002D3B99"/>
    <w:rsid w:val="002D3F60"/>
    <w:rsid w:val="002D478F"/>
    <w:rsid w:val="002D5BBA"/>
    <w:rsid w:val="002D6B47"/>
    <w:rsid w:val="002E1132"/>
    <w:rsid w:val="002E13B5"/>
    <w:rsid w:val="002E2E0C"/>
    <w:rsid w:val="002E4ED7"/>
    <w:rsid w:val="002E5A4D"/>
    <w:rsid w:val="002E6CE3"/>
    <w:rsid w:val="002F075D"/>
    <w:rsid w:val="002F31D9"/>
    <w:rsid w:val="002F38B8"/>
    <w:rsid w:val="002F46FD"/>
    <w:rsid w:val="002F59D3"/>
    <w:rsid w:val="002F6CF3"/>
    <w:rsid w:val="002F7F99"/>
    <w:rsid w:val="003018FE"/>
    <w:rsid w:val="0030210C"/>
    <w:rsid w:val="00302E87"/>
    <w:rsid w:val="00303852"/>
    <w:rsid w:val="00303FC5"/>
    <w:rsid w:val="00306975"/>
    <w:rsid w:val="003103E8"/>
    <w:rsid w:val="003109B9"/>
    <w:rsid w:val="00312317"/>
    <w:rsid w:val="003132C6"/>
    <w:rsid w:val="00313F8A"/>
    <w:rsid w:val="003205E6"/>
    <w:rsid w:val="00320E2B"/>
    <w:rsid w:val="00321FDB"/>
    <w:rsid w:val="00323209"/>
    <w:rsid w:val="00323972"/>
    <w:rsid w:val="00323A85"/>
    <w:rsid w:val="00324A4E"/>
    <w:rsid w:val="00324C01"/>
    <w:rsid w:val="00324EB4"/>
    <w:rsid w:val="00325190"/>
    <w:rsid w:val="0032528F"/>
    <w:rsid w:val="003265AC"/>
    <w:rsid w:val="00330571"/>
    <w:rsid w:val="003305F1"/>
    <w:rsid w:val="00332B0A"/>
    <w:rsid w:val="00334C6D"/>
    <w:rsid w:val="00334F35"/>
    <w:rsid w:val="00335797"/>
    <w:rsid w:val="00335BBB"/>
    <w:rsid w:val="003369F7"/>
    <w:rsid w:val="0033721D"/>
    <w:rsid w:val="00340936"/>
    <w:rsid w:val="003424E4"/>
    <w:rsid w:val="00342E3A"/>
    <w:rsid w:val="003430CE"/>
    <w:rsid w:val="00344624"/>
    <w:rsid w:val="00344F0C"/>
    <w:rsid w:val="003452C0"/>
    <w:rsid w:val="003452CE"/>
    <w:rsid w:val="00345DF1"/>
    <w:rsid w:val="003475A6"/>
    <w:rsid w:val="00347A1F"/>
    <w:rsid w:val="00347B71"/>
    <w:rsid w:val="00347C0C"/>
    <w:rsid w:val="0035192E"/>
    <w:rsid w:val="00351C09"/>
    <w:rsid w:val="003542C1"/>
    <w:rsid w:val="00354B17"/>
    <w:rsid w:val="0035573B"/>
    <w:rsid w:val="003559AC"/>
    <w:rsid w:val="00355A41"/>
    <w:rsid w:val="003600C3"/>
    <w:rsid w:val="00360926"/>
    <w:rsid w:val="003610D0"/>
    <w:rsid w:val="003618FB"/>
    <w:rsid w:val="00362204"/>
    <w:rsid w:val="00362A8E"/>
    <w:rsid w:val="0036321F"/>
    <w:rsid w:val="0036582F"/>
    <w:rsid w:val="00370347"/>
    <w:rsid w:val="003704E5"/>
    <w:rsid w:val="003747FF"/>
    <w:rsid w:val="00374F23"/>
    <w:rsid w:val="00374FB4"/>
    <w:rsid w:val="0037556F"/>
    <w:rsid w:val="0037617C"/>
    <w:rsid w:val="003766BD"/>
    <w:rsid w:val="00376B43"/>
    <w:rsid w:val="003774EC"/>
    <w:rsid w:val="00383796"/>
    <w:rsid w:val="00383988"/>
    <w:rsid w:val="00384BCE"/>
    <w:rsid w:val="00384D45"/>
    <w:rsid w:val="0038796E"/>
    <w:rsid w:val="00392300"/>
    <w:rsid w:val="0039425F"/>
    <w:rsid w:val="003951B4"/>
    <w:rsid w:val="003956F4"/>
    <w:rsid w:val="00397788"/>
    <w:rsid w:val="003A0150"/>
    <w:rsid w:val="003A0C4D"/>
    <w:rsid w:val="003A27D5"/>
    <w:rsid w:val="003A30D5"/>
    <w:rsid w:val="003A3E6F"/>
    <w:rsid w:val="003B024C"/>
    <w:rsid w:val="003B14AD"/>
    <w:rsid w:val="003B321B"/>
    <w:rsid w:val="003B327A"/>
    <w:rsid w:val="003B338E"/>
    <w:rsid w:val="003B380D"/>
    <w:rsid w:val="003B3F6C"/>
    <w:rsid w:val="003B411C"/>
    <w:rsid w:val="003B4C36"/>
    <w:rsid w:val="003B6314"/>
    <w:rsid w:val="003B7955"/>
    <w:rsid w:val="003C0469"/>
    <w:rsid w:val="003C1DC8"/>
    <w:rsid w:val="003C1F16"/>
    <w:rsid w:val="003C3A5B"/>
    <w:rsid w:val="003C3C0C"/>
    <w:rsid w:val="003C3C2C"/>
    <w:rsid w:val="003C3F1B"/>
    <w:rsid w:val="003C41BC"/>
    <w:rsid w:val="003C5EDF"/>
    <w:rsid w:val="003C79AC"/>
    <w:rsid w:val="003C7FE5"/>
    <w:rsid w:val="003D0112"/>
    <w:rsid w:val="003D1A34"/>
    <w:rsid w:val="003D26A3"/>
    <w:rsid w:val="003D2E6D"/>
    <w:rsid w:val="003D32E2"/>
    <w:rsid w:val="003D3D1C"/>
    <w:rsid w:val="003D54CC"/>
    <w:rsid w:val="003D57A4"/>
    <w:rsid w:val="003D5BBA"/>
    <w:rsid w:val="003E03C2"/>
    <w:rsid w:val="003E1346"/>
    <w:rsid w:val="003E2744"/>
    <w:rsid w:val="003E2E65"/>
    <w:rsid w:val="003E3120"/>
    <w:rsid w:val="003E32C5"/>
    <w:rsid w:val="003E3803"/>
    <w:rsid w:val="003E39C1"/>
    <w:rsid w:val="003F008D"/>
    <w:rsid w:val="003F1EA8"/>
    <w:rsid w:val="003F214E"/>
    <w:rsid w:val="003F3136"/>
    <w:rsid w:val="003F4DD7"/>
    <w:rsid w:val="003F4F10"/>
    <w:rsid w:val="003F56A4"/>
    <w:rsid w:val="003F5D5B"/>
    <w:rsid w:val="003F5FBD"/>
    <w:rsid w:val="003F60A0"/>
    <w:rsid w:val="003F6791"/>
    <w:rsid w:val="003F68D8"/>
    <w:rsid w:val="00400228"/>
    <w:rsid w:val="00401FB4"/>
    <w:rsid w:val="004043EA"/>
    <w:rsid w:val="004043EC"/>
    <w:rsid w:val="0040479D"/>
    <w:rsid w:val="004066A2"/>
    <w:rsid w:val="00407FAB"/>
    <w:rsid w:val="00410642"/>
    <w:rsid w:val="00411F19"/>
    <w:rsid w:val="0041234E"/>
    <w:rsid w:val="004127EC"/>
    <w:rsid w:val="00412EB9"/>
    <w:rsid w:val="00413691"/>
    <w:rsid w:val="00415894"/>
    <w:rsid w:val="00415934"/>
    <w:rsid w:val="00416721"/>
    <w:rsid w:val="00416FD7"/>
    <w:rsid w:val="00417598"/>
    <w:rsid w:val="004177F2"/>
    <w:rsid w:val="00420AA3"/>
    <w:rsid w:val="004216DE"/>
    <w:rsid w:val="00421B82"/>
    <w:rsid w:val="00421C89"/>
    <w:rsid w:val="00421E0F"/>
    <w:rsid w:val="00424E99"/>
    <w:rsid w:val="00425A3F"/>
    <w:rsid w:val="004265B4"/>
    <w:rsid w:val="00427547"/>
    <w:rsid w:val="004315DA"/>
    <w:rsid w:val="00432625"/>
    <w:rsid w:val="004326B8"/>
    <w:rsid w:val="00432E5E"/>
    <w:rsid w:val="00433428"/>
    <w:rsid w:val="00433FA1"/>
    <w:rsid w:val="004340DA"/>
    <w:rsid w:val="00435527"/>
    <w:rsid w:val="00435764"/>
    <w:rsid w:val="00435CFB"/>
    <w:rsid w:val="004370DA"/>
    <w:rsid w:val="00437E63"/>
    <w:rsid w:val="00440F15"/>
    <w:rsid w:val="00441012"/>
    <w:rsid w:val="004411C3"/>
    <w:rsid w:val="00441891"/>
    <w:rsid w:val="00442264"/>
    <w:rsid w:val="00442A54"/>
    <w:rsid w:val="00443E73"/>
    <w:rsid w:val="004444CE"/>
    <w:rsid w:val="004449CD"/>
    <w:rsid w:val="004456FB"/>
    <w:rsid w:val="0044609A"/>
    <w:rsid w:val="00446AF4"/>
    <w:rsid w:val="00446C18"/>
    <w:rsid w:val="00450540"/>
    <w:rsid w:val="004508BE"/>
    <w:rsid w:val="00450E03"/>
    <w:rsid w:val="00451B02"/>
    <w:rsid w:val="00451BCA"/>
    <w:rsid w:val="00451C32"/>
    <w:rsid w:val="004537D5"/>
    <w:rsid w:val="00456F71"/>
    <w:rsid w:val="0046174D"/>
    <w:rsid w:val="00462EBB"/>
    <w:rsid w:val="00463621"/>
    <w:rsid w:val="00463D42"/>
    <w:rsid w:val="00464723"/>
    <w:rsid w:val="00466399"/>
    <w:rsid w:val="00466C74"/>
    <w:rsid w:val="00467184"/>
    <w:rsid w:val="00467E35"/>
    <w:rsid w:val="004701A9"/>
    <w:rsid w:val="00470F8A"/>
    <w:rsid w:val="0047185C"/>
    <w:rsid w:val="0047284D"/>
    <w:rsid w:val="00472CB9"/>
    <w:rsid w:val="00473BF6"/>
    <w:rsid w:val="00473D90"/>
    <w:rsid w:val="00474637"/>
    <w:rsid w:val="00474877"/>
    <w:rsid w:val="004762BC"/>
    <w:rsid w:val="00476556"/>
    <w:rsid w:val="00476C28"/>
    <w:rsid w:val="00476D1D"/>
    <w:rsid w:val="00480053"/>
    <w:rsid w:val="00480BD6"/>
    <w:rsid w:val="004813C5"/>
    <w:rsid w:val="00482885"/>
    <w:rsid w:val="00483906"/>
    <w:rsid w:val="0048510E"/>
    <w:rsid w:val="00485129"/>
    <w:rsid w:val="004853A1"/>
    <w:rsid w:val="00485EC8"/>
    <w:rsid w:val="004860C2"/>
    <w:rsid w:val="00486570"/>
    <w:rsid w:val="00486808"/>
    <w:rsid w:val="004870E7"/>
    <w:rsid w:val="00494850"/>
    <w:rsid w:val="00494B6F"/>
    <w:rsid w:val="004954CB"/>
    <w:rsid w:val="0049586E"/>
    <w:rsid w:val="00497199"/>
    <w:rsid w:val="004976B7"/>
    <w:rsid w:val="004A1A5A"/>
    <w:rsid w:val="004A4D5F"/>
    <w:rsid w:val="004A4F0D"/>
    <w:rsid w:val="004A62B6"/>
    <w:rsid w:val="004A6863"/>
    <w:rsid w:val="004A7CAA"/>
    <w:rsid w:val="004B011D"/>
    <w:rsid w:val="004B1B27"/>
    <w:rsid w:val="004B2173"/>
    <w:rsid w:val="004B2246"/>
    <w:rsid w:val="004B23B4"/>
    <w:rsid w:val="004B2886"/>
    <w:rsid w:val="004B2ED4"/>
    <w:rsid w:val="004B3B3A"/>
    <w:rsid w:val="004B4316"/>
    <w:rsid w:val="004B4B9A"/>
    <w:rsid w:val="004B4C22"/>
    <w:rsid w:val="004B54D9"/>
    <w:rsid w:val="004B6C3A"/>
    <w:rsid w:val="004B7544"/>
    <w:rsid w:val="004B7820"/>
    <w:rsid w:val="004C147A"/>
    <w:rsid w:val="004C1495"/>
    <w:rsid w:val="004C15FC"/>
    <w:rsid w:val="004C1628"/>
    <w:rsid w:val="004C2D72"/>
    <w:rsid w:val="004C2DD6"/>
    <w:rsid w:val="004C576F"/>
    <w:rsid w:val="004C583C"/>
    <w:rsid w:val="004C6BCE"/>
    <w:rsid w:val="004C6F39"/>
    <w:rsid w:val="004D0C1E"/>
    <w:rsid w:val="004D0FEB"/>
    <w:rsid w:val="004D21B9"/>
    <w:rsid w:val="004D4AC3"/>
    <w:rsid w:val="004D4BFE"/>
    <w:rsid w:val="004D4E1C"/>
    <w:rsid w:val="004D569B"/>
    <w:rsid w:val="004D5BC7"/>
    <w:rsid w:val="004D6F34"/>
    <w:rsid w:val="004E0E30"/>
    <w:rsid w:val="004E1ABD"/>
    <w:rsid w:val="004E33C7"/>
    <w:rsid w:val="004E39C2"/>
    <w:rsid w:val="004E46BC"/>
    <w:rsid w:val="004E54FE"/>
    <w:rsid w:val="004E6182"/>
    <w:rsid w:val="004E6A3A"/>
    <w:rsid w:val="004E7155"/>
    <w:rsid w:val="004F0013"/>
    <w:rsid w:val="004F108D"/>
    <w:rsid w:val="004F1D12"/>
    <w:rsid w:val="004F3C10"/>
    <w:rsid w:val="004F4606"/>
    <w:rsid w:val="004F7BA2"/>
    <w:rsid w:val="0050030A"/>
    <w:rsid w:val="00500CFA"/>
    <w:rsid w:val="005017F5"/>
    <w:rsid w:val="0050232D"/>
    <w:rsid w:val="005023A6"/>
    <w:rsid w:val="00502D9B"/>
    <w:rsid w:val="005034DA"/>
    <w:rsid w:val="0050365D"/>
    <w:rsid w:val="00503CDE"/>
    <w:rsid w:val="00504935"/>
    <w:rsid w:val="00504C30"/>
    <w:rsid w:val="00505289"/>
    <w:rsid w:val="0051056A"/>
    <w:rsid w:val="005106AB"/>
    <w:rsid w:val="005130AB"/>
    <w:rsid w:val="005150DD"/>
    <w:rsid w:val="0051558B"/>
    <w:rsid w:val="00515C71"/>
    <w:rsid w:val="0051718D"/>
    <w:rsid w:val="00517D84"/>
    <w:rsid w:val="0052085B"/>
    <w:rsid w:val="00522D01"/>
    <w:rsid w:val="005244BF"/>
    <w:rsid w:val="00524A17"/>
    <w:rsid w:val="00524A58"/>
    <w:rsid w:val="00525417"/>
    <w:rsid w:val="0052637F"/>
    <w:rsid w:val="00526436"/>
    <w:rsid w:val="0052715B"/>
    <w:rsid w:val="00527FD3"/>
    <w:rsid w:val="005306EE"/>
    <w:rsid w:val="0053245E"/>
    <w:rsid w:val="005328B2"/>
    <w:rsid w:val="005348AE"/>
    <w:rsid w:val="00535629"/>
    <w:rsid w:val="00535DE0"/>
    <w:rsid w:val="00536EBE"/>
    <w:rsid w:val="00537203"/>
    <w:rsid w:val="005379F5"/>
    <w:rsid w:val="00537A5A"/>
    <w:rsid w:val="005410BA"/>
    <w:rsid w:val="0054210F"/>
    <w:rsid w:val="005432D6"/>
    <w:rsid w:val="00544CAA"/>
    <w:rsid w:val="00545E5A"/>
    <w:rsid w:val="00546FC5"/>
    <w:rsid w:val="005471DD"/>
    <w:rsid w:val="00547AAF"/>
    <w:rsid w:val="00550DA1"/>
    <w:rsid w:val="0055299C"/>
    <w:rsid w:val="005537CA"/>
    <w:rsid w:val="005554EB"/>
    <w:rsid w:val="0055680E"/>
    <w:rsid w:val="0055785A"/>
    <w:rsid w:val="0056018D"/>
    <w:rsid w:val="00563935"/>
    <w:rsid w:val="005649AB"/>
    <w:rsid w:val="0056565E"/>
    <w:rsid w:val="00565A09"/>
    <w:rsid w:val="00566AD8"/>
    <w:rsid w:val="00566C1E"/>
    <w:rsid w:val="005714E4"/>
    <w:rsid w:val="005717BD"/>
    <w:rsid w:val="00571BD7"/>
    <w:rsid w:val="00572B79"/>
    <w:rsid w:val="00573C33"/>
    <w:rsid w:val="00573CFA"/>
    <w:rsid w:val="00576AD4"/>
    <w:rsid w:val="00576BEB"/>
    <w:rsid w:val="0058084F"/>
    <w:rsid w:val="00581411"/>
    <w:rsid w:val="00582159"/>
    <w:rsid w:val="00582615"/>
    <w:rsid w:val="00583CD0"/>
    <w:rsid w:val="00583EBE"/>
    <w:rsid w:val="00585E31"/>
    <w:rsid w:val="00586BDC"/>
    <w:rsid w:val="005872AC"/>
    <w:rsid w:val="0058761A"/>
    <w:rsid w:val="00590AD9"/>
    <w:rsid w:val="005933CE"/>
    <w:rsid w:val="00593DF4"/>
    <w:rsid w:val="00594889"/>
    <w:rsid w:val="00594B19"/>
    <w:rsid w:val="005953CE"/>
    <w:rsid w:val="005A101F"/>
    <w:rsid w:val="005A1072"/>
    <w:rsid w:val="005A157B"/>
    <w:rsid w:val="005A1CC8"/>
    <w:rsid w:val="005A1FFC"/>
    <w:rsid w:val="005A204D"/>
    <w:rsid w:val="005A23F7"/>
    <w:rsid w:val="005A37DA"/>
    <w:rsid w:val="005A3C28"/>
    <w:rsid w:val="005A4DCC"/>
    <w:rsid w:val="005A4ED3"/>
    <w:rsid w:val="005A5812"/>
    <w:rsid w:val="005A5D8F"/>
    <w:rsid w:val="005A7F68"/>
    <w:rsid w:val="005B0A2A"/>
    <w:rsid w:val="005B0A31"/>
    <w:rsid w:val="005B1BC3"/>
    <w:rsid w:val="005B2EB5"/>
    <w:rsid w:val="005B3338"/>
    <w:rsid w:val="005B39E7"/>
    <w:rsid w:val="005B4669"/>
    <w:rsid w:val="005C00EA"/>
    <w:rsid w:val="005C190B"/>
    <w:rsid w:val="005C646B"/>
    <w:rsid w:val="005C6AD4"/>
    <w:rsid w:val="005C7323"/>
    <w:rsid w:val="005C7764"/>
    <w:rsid w:val="005C7D18"/>
    <w:rsid w:val="005D1953"/>
    <w:rsid w:val="005D28CA"/>
    <w:rsid w:val="005D2BEF"/>
    <w:rsid w:val="005D3D5C"/>
    <w:rsid w:val="005D3E89"/>
    <w:rsid w:val="005D5341"/>
    <w:rsid w:val="005D58FE"/>
    <w:rsid w:val="005D5FBD"/>
    <w:rsid w:val="005D66E2"/>
    <w:rsid w:val="005E2651"/>
    <w:rsid w:val="005E31B1"/>
    <w:rsid w:val="005E3365"/>
    <w:rsid w:val="005E3E36"/>
    <w:rsid w:val="005E68A5"/>
    <w:rsid w:val="005F0C40"/>
    <w:rsid w:val="005F1AF5"/>
    <w:rsid w:val="005F3B27"/>
    <w:rsid w:val="005F4D76"/>
    <w:rsid w:val="005F68F2"/>
    <w:rsid w:val="005F719D"/>
    <w:rsid w:val="005F7D41"/>
    <w:rsid w:val="00600175"/>
    <w:rsid w:val="0060103E"/>
    <w:rsid w:val="006011CA"/>
    <w:rsid w:val="00601C84"/>
    <w:rsid w:val="00602333"/>
    <w:rsid w:val="00602E75"/>
    <w:rsid w:val="00603318"/>
    <w:rsid w:val="006047D6"/>
    <w:rsid w:val="006051CE"/>
    <w:rsid w:val="00606286"/>
    <w:rsid w:val="006063A1"/>
    <w:rsid w:val="0061179A"/>
    <w:rsid w:val="00612502"/>
    <w:rsid w:val="00614DF1"/>
    <w:rsid w:val="0061528A"/>
    <w:rsid w:val="0061666D"/>
    <w:rsid w:val="00616F3B"/>
    <w:rsid w:val="00617937"/>
    <w:rsid w:val="00617A12"/>
    <w:rsid w:val="00617F6E"/>
    <w:rsid w:val="00621271"/>
    <w:rsid w:val="00621E06"/>
    <w:rsid w:val="00622DA6"/>
    <w:rsid w:val="006248FB"/>
    <w:rsid w:val="0062514F"/>
    <w:rsid w:val="00625AF1"/>
    <w:rsid w:val="00626A86"/>
    <w:rsid w:val="0062783F"/>
    <w:rsid w:val="006303BB"/>
    <w:rsid w:val="00630B44"/>
    <w:rsid w:val="00630C68"/>
    <w:rsid w:val="00631ECD"/>
    <w:rsid w:val="00633508"/>
    <w:rsid w:val="00633ED6"/>
    <w:rsid w:val="006347EE"/>
    <w:rsid w:val="00634E9F"/>
    <w:rsid w:val="0063517F"/>
    <w:rsid w:val="00637921"/>
    <w:rsid w:val="00640DA0"/>
    <w:rsid w:val="006413C3"/>
    <w:rsid w:val="00641867"/>
    <w:rsid w:val="0064376C"/>
    <w:rsid w:val="00644D3B"/>
    <w:rsid w:val="00645B11"/>
    <w:rsid w:val="00645E2B"/>
    <w:rsid w:val="00646904"/>
    <w:rsid w:val="00647224"/>
    <w:rsid w:val="00650348"/>
    <w:rsid w:val="00650BCC"/>
    <w:rsid w:val="00650C2E"/>
    <w:rsid w:val="00651A83"/>
    <w:rsid w:val="00653DA4"/>
    <w:rsid w:val="00656559"/>
    <w:rsid w:val="00656728"/>
    <w:rsid w:val="0065713C"/>
    <w:rsid w:val="00657686"/>
    <w:rsid w:val="00660F6D"/>
    <w:rsid w:val="006617CF"/>
    <w:rsid w:val="00661CAA"/>
    <w:rsid w:val="00662E68"/>
    <w:rsid w:val="00666F59"/>
    <w:rsid w:val="00670431"/>
    <w:rsid w:val="006717CE"/>
    <w:rsid w:val="006725CA"/>
    <w:rsid w:val="00674D1E"/>
    <w:rsid w:val="00675CE5"/>
    <w:rsid w:val="00677694"/>
    <w:rsid w:val="00681087"/>
    <w:rsid w:val="006825B2"/>
    <w:rsid w:val="00683909"/>
    <w:rsid w:val="00683E62"/>
    <w:rsid w:val="0068650C"/>
    <w:rsid w:val="00690B6A"/>
    <w:rsid w:val="0069319E"/>
    <w:rsid w:val="006939C1"/>
    <w:rsid w:val="006950AD"/>
    <w:rsid w:val="006950B1"/>
    <w:rsid w:val="00695578"/>
    <w:rsid w:val="00696AD8"/>
    <w:rsid w:val="006A4508"/>
    <w:rsid w:val="006A4C57"/>
    <w:rsid w:val="006A4CB7"/>
    <w:rsid w:val="006A555C"/>
    <w:rsid w:val="006A6741"/>
    <w:rsid w:val="006A67E5"/>
    <w:rsid w:val="006A7804"/>
    <w:rsid w:val="006B1355"/>
    <w:rsid w:val="006B1D59"/>
    <w:rsid w:val="006B1EA9"/>
    <w:rsid w:val="006B33C7"/>
    <w:rsid w:val="006B4319"/>
    <w:rsid w:val="006B4B67"/>
    <w:rsid w:val="006B517F"/>
    <w:rsid w:val="006C0B39"/>
    <w:rsid w:val="006C1C3F"/>
    <w:rsid w:val="006C1DFA"/>
    <w:rsid w:val="006C2C46"/>
    <w:rsid w:val="006C3F23"/>
    <w:rsid w:val="006C3F32"/>
    <w:rsid w:val="006C5AA4"/>
    <w:rsid w:val="006C5AB6"/>
    <w:rsid w:val="006C5C8A"/>
    <w:rsid w:val="006C6284"/>
    <w:rsid w:val="006C6FBF"/>
    <w:rsid w:val="006D1EA4"/>
    <w:rsid w:val="006D367A"/>
    <w:rsid w:val="006D406F"/>
    <w:rsid w:val="006D495E"/>
    <w:rsid w:val="006D518A"/>
    <w:rsid w:val="006D51C1"/>
    <w:rsid w:val="006D5744"/>
    <w:rsid w:val="006D6328"/>
    <w:rsid w:val="006D65FB"/>
    <w:rsid w:val="006D6AAC"/>
    <w:rsid w:val="006D7976"/>
    <w:rsid w:val="006E0CC3"/>
    <w:rsid w:val="006E245D"/>
    <w:rsid w:val="006E39ED"/>
    <w:rsid w:val="006E4AD0"/>
    <w:rsid w:val="006F02E0"/>
    <w:rsid w:val="006F118E"/>
    <w:rsid w:val="006F157C"/>
    <w:rsid w:val="006F298C"/>
    <w:rsid w:val="006F32B0"/>
    <w:rsid w:val="006F34C4"/>
    <w:rsid w:val="006F3D09"/>
    <w:rsid w:val="006F4E3C"/>
    <w:rsid w:val="006F5281"/>
    <w:rsid w:val="006F5F0D"/>
    <w:rsid w:val="0070016A"/>
    <w:rsid w:val="00700DAD"/>
    <w:rsid w:val="0070100F"/>
    <w:rsid w:val="00701D03"/>
    <w:rsid w:val="007023D3"/>
    <w:rsid w:val="0070269C"/>
    <w:rsid w:val="00702A51"/>
    <w:rsid w:val="00702FEF"/>
    <w:rsid w:val="007030DC"/>
    <w:rsid w:val="00703519"/>
    <w:rsid w:val="00706409"/>
    <w:rsid w:val="007064AF"/>
    <w:rsid w:val="00706DA9"/>
    <w:rsid w:val="00706E30"/>
    <w:rsid w:val="00707793"/>
    <w:rsid w:val="00712BE9"/>
    <w:rsid w:val="007143FE"/>
    <w:rsid w:val="007155A3"/>
    <w:rsid w:val="00715D1D"/>
    <w:rsid w:val="00715D9D"/>
    <w:rsid w:val="0071646A"/>
    <w:rsid w:val="0071696A"/>
    <w:rsid w:val="007169BF"/>
    <w:rsid w:val="007174A8"/>
    <w:rsid w:val="00720EB0"/>
    <w:rsid w:val="007211C4"/>
    <w:rsid w:val="0072295F"/>
    <w:rsid w:val="007235E4"/>
    <w:rsid w:val="00725A90"/>
    <w:rsid w:val="00725FB2"/>
    <w:rsid w:val="007261E1"/>
    <w:rsid w:val="00726309"/>
    <w:rsid w:val="00726F0E"/>
    <w:rsid w:val="007271FC"/>
    <w:rsid w:val="007279DD"/>
    <w:rsid w:val="00730B96"/>
    <w:rsid w:val="00730F85"/>
    <w:rsid w:val="00731979"/>
    <w:rsid w:val="007363CE"/>
    <w:rsid w:val="00736E1E"/>
    <w:rsid w:val="0074096D"/>
    <w:rsid w:val="00741861"/>
    <w:rsid w:val="007422F2"/>
    <w:rsid w:val="00742635"/>
    <w:rsid w:val="00742D09"/>
    <w:rsid w:val="0074310E"/>
    <w:rsid w:val="0074327D"/>
    <w:rsid w:val="00743A52"/>
    <w:rsid w:val="007444A4"/>
    <w:rsid w:val="00747B75"/>
    <w:rsid w:val="007505DB"/>
    <w:rsid w:val="007506F2"/>
    <w:rsid w:val="00750F9F"/>
    <w:rsid w:val="0075138A"/>
    <w:rsid w:val="007541AB"/>
    <w:rsid w:val="00757063"/>
    <w:rsid w:val="00757BE0"/>
    <w:rsid w:val="00757E25"/>
    <w:rsid w:val="00757FA2"/>
    <w:rsid w:val="0076047A"/>
    <w:rsid w:val="00761B4B"/>
    <w:rsid w:val="00761E44"/>
    <w:rsid w:val="007671D2"/>
    <w:rsid w:val="007677E0"/>
    <w:rsid w:val="007707E5"/>
    <w:rsid w:val="00771D65"/>
    <w:rsid w:val="00772C61"/>
    <w:rsid w:val="00776D43"/>
    <w:rsid w:val="007771EC"/>
    <w:rsid w:val="007779CF"/>
    <w:rsid w:val="00777E0F"/>
    <w:rsid w:val="0078063B"/>
    <w:rsid w:val="007816EA"/>
    <w:rsid w:val="0078490A"/>
    <w:rsid w:val="00784D7C"/>
    <w:rsid w:val="00785C97"/>
    <w:rsid w:val="00787CEB"/>
    <w:rsid w:val="0079008B"/>
    <w:rsid w:val="00790412"/>
    <w:rsid w:val="007936FB"/>
    <w:rsid w:val="00794BC3"/>
    <w:rsid w:val="00795333"/>
    <w:rsid w:val="00796AC4"/>
    <w:rsid w:val="007975EE"/>
    <w:rsid w:val="007A01F3"/>
    <w:rsid w:val="007A2824"/>
    <w:rsid w:val="007A28C2"/>
    <w:rsid w:val="007A3132"/>
    <w:rsid w:val="007A3970"/>
    <w:rsid w:val="007A4163"/>
    <w:rsid w:val="007A6AF6"/>
    <w:rsid w:val="007B1DFB"/>
    <w:rsid w:val="007B2B9F"/>
    <w:rsid w:val="007B382E"/>
    <w:rsid w:val="007B4443"/>
    <w:rsid w:val="007B5087"/>
    <w:rsid w:val="007B5B3B"/>
    <w:rsid w:val="007B69C5"/>
    <w:rsid w:val="007B6E3C"/>
    <w:rsid w:val="007C08B6"/>
    <w:rsid w:val="007C189C"/>
    <w:rsid w:val="007C2D42"/>
    <w:rsid w:val="007C2E5E"/>
    <w:rsid w:val="007C3EA9"/>
    <w:rsid w:val="007C679D"/>
    <w:rsid w:val="007C6A1B"/>
    <w:rsid w:val="007C6E93"/>
    <w:rsid w:val="007C7128"/>
    <w:rsid w:val="007C7720"/>
    <w:rsid w:val="007C79A6"/>
    <w:rsid w:val="007D20DB"/>
    <w:rsid w:val="007D2FF1"/>
    <w:rsid w:val="007D3256"/>
    <w:rsid w:val="007D38DD"/>
    <w:rsid w:val="007D43BB"/>
    <w:rsid w:val="007D4DE6"/>
    <w:rsid w:val="007D4E75"/>
    <w:rsid w:val="007D502D"/>
    <w:rsid w:val="007D5F4B"/>
    <w:rsid w:val="007D724C"/>
    <w:rsid w:val="007D73BC"/>
    <w:rsid w:val="007E17C0"/>
    <w:rsid w:val="007E1AD0"/>
    <w:rsid w:val="007E2F89"/>
    <w:rsid w:val="007E35BA"/>
    <w:rsid w:val="007E5787"/>
    <w:rsid w:val="007E5FED"/>
    <w:rsid w:val="007E6FD8"/>
    <w:rsid w:val="007F2929"/>
    <w:rsid w:val="007F3502"/>
    <w:rsid w:val="007F3C18"/>
    <w:rsid w:val="007F4DB3"/>
    <w:rsid w:val="007F4F9A"/>
    <w:rsid w:val="007F536C"/>
    <w:rsid w:val="007F6A0B"/>
    <w:rsid w:val="007F6CC9"/>
    <w:rsid w:val="008021B3"/>
    <w:rsid w:val="00804B12"/>
    <w:rsid w:val="00805701"/>
    <w:rsid w:val="008062D1"/>
    <w:rsid w:val="00806444"/>
    <w:rsid w:val="00807A13"/>
    <w:rsid w:val="0081001C"/>
    <w:rsid w:val="00812BEE"/>
    <w:rsid w:val="008135BD"/>
    <w:rsid w:val="0081574E"/>
    <w:rsid w:val="008165FD"/>
    <w:rsid w:val="00817D79"/>
    <w:rsid w:val="00820630"/>
    <w:rsid w:val="00820C2C"/>
    <w:rsid w:val="00822C5E"/>
    <w:rsid w:val="00822E37"/>
    <w:rsid w:val="008234D7"/>
    <w:rsid w:val="0082369D"/>
    <w:rsid w:val="00824456"/>
    <w:rsid w:val="00826C76"/>
    <w:rsid w:val="00830168"/>
    <w:rsid w:val="00831096"/>
    <w:rsid w:val="00831E9A"/>
    <w:rsid w:val="00832195"/>
    <w:rsid w:val="008323B3"/>
    <w:rsid w:val="008324C2"/>
    <w:rsid w:val="008329E7"/>
    <w:rsid w:val="008341F9"/>
    <w:rsid w:val="008347F8"/>
    <w:rsid w:val="008349CC"/>
    <w:rsid w:val="0083595F"/>
    <w:rsid w:val="00835D1D"/>
    <w:rsid w:val="00841B03"/>
    <w:rsid w:val="0084266C"/>
    <w:rsid w:val="00842FA7"/>
    <w:rsid w:val="00843661"/>
    <w:rsid w:val="008440AF"/>
    <w:rsid w:val="0084747E"/>
    <w:rsid w:val="00847819"/>
    <w:rsid w:val="00847E14"/>
    <w:rsid w:val="00850691"/>
    <w:rsid w:val="00856CEB"/>
    <w:rsid w:val="008571EF"/>
    <w:rsid w:val="00857B0A"/>
    <w:rsid w:val="00860D6C"/>
    <w:rsid w:val="008620A4"/>
    <w:rsid w:val="0086211A"/>
    <w:rsid w:val="00862C89"/>
    <w:rsid w:val="008651FE"/>
    <w:rsid w:val="00866371"/>
    <w:rsid w:val="0086697A"/>
    <w:rsid w:val="00866EA2"/>
    <w:rsid w:val="00867338"/>
    <w:rsid w:val="00867FBA"/>
    <w:rsid w:val="00870517"/>
    <w:rsid w:val="008721BD"/>
    <w:rsid w:val="00873442"/>
    <w:rsid w:val="008779A2"/>
    <w:rsid w:val="00877A18"/>
    <w:rsid w:val="00877C2D"/>
    <w:rsid w:val="00881715"/>
    <w:rsid w:val="00881EFE"/>
    <w:rsid w:val="00883459"/>
    <w:rsid w:val="00883679"/>
    <w:rsid w:val="00883A74"/>
    <w:rsid w:val="00885892"/>
    <w:rsid w:val="00890E2E"/>
    <w:rsid w:val="008920E4"/>
    <w:rsid w:val="00892321"/>
    <w:rsid w:val="00893A4C"/>
    <w:rsid w:val="008949AA"/>
    <w:rsid w:val="00895458"/>
    <w:rsid w:val="008A09D2"/>
    <w:rsid w:val="008A0C8A"/>
    <w:rsid w:val="008A19D0"/>
    <w:rsid w:val="008A23ED"/>
    <w:rsid w:val="008A4210"/>
    <w:rsid w:val="008A7C93"/>
    <w:rsid w:val="008A7EEB"/>
    <w:rsid w:val="008B0696"/>
    <w:rsid w:val="008B09E4"/>
    <w:rsid w:val="008B0F29"/>
    <w:rsid w:val="008B2623"/>
    <w:rsid w:val="008B3576"/>
    <w:rsid w:val="008B4AE5"/>
    <w:rsid w:val="008B70E4"/>
    <w:rsid w:val="008B7B5B"/>
    <w:rsid w:val="008C0C4C"/>
    <w:rsid w:val="008C3024"/>
    <w:rsid w:val="008C3550"/>
    <w:rsid w:val="008C3F06"/>
    <w:rsid w:val="008C6C07"/>
    <w:rsid w:val="008C7F3F"/>
    <w:rsid w:val="008D0F3A"/>
    <w:rsid w:val="008D3B43"/>
    <w:rsid w:val="008D6D70"/>
    <w:rsid w:val="008D7961"/>
    <w:rsid w:val="008E05E7"/>
    <w:rsid w:val="008E28CE"/>
    <w:rsid w:val="008E2CDE"/>
    <w:rsid w:val="008E2E84"/>
    <w:rsid w:val="008E3A8E"/>
    <w:rsid w:val="008E3D13"/>
    <w:rsid w:val="008E400F"/>
    <w:rsid w:val="008E4692"/>
    <w:rsid w:val="008E4CBB"/>
    <w:rsid w:val="008E7D47"/>
    <w:rsid w:val="008E7EB5"/>
    <w:rsid w:val="008F0C9D"/>
    <w:rsid w:val="008F0F6A"/>
    <w:rsid w:val="008F10BB"/>
    <w:rsid w:val="008F16B3"/>
    <w:rsid w:val="008F1DB1"/>
    <w:rsid w:val="008F2CBD"/>
    <w:rsid w:val="008F46AE"/>
    <w:rsid w:val="008F6781"/>
    <w:rsid w:val="008F7C73"/>
    <w:rsid w:val="0090350F"/>
    <w:rsid w:val="009035F8"/>
    <w:rsid w:val="009039B7"/>
    <w:rsid w:val="00903D3C"/>
    <w:rsid w:val="009040B6"/>
    <w:rsid w:val="009051BF"/>
    <w:rsid w:val="00905BD1"/>
    <w:rsid w:val="00905DD8"/>
    <w:rsid w:val="0090611F"/>
    <w:rsid w:val="009068AC"/>
    <w:rsid w:val="009078BD"/>
    <w:rsid w:val="00910672"/>
    <w:rsid w:val="009129C1"/>
    <w:rsid w:val="00912A54"/>
    <w:rsid w:val="0091351D"/>
    <w:rsid w:val="009156C3"/>
    <w:rsid w:val="009160E2"/>
    <w:rsid w:val="009161B8"/>
    <w:rsid w:val="0092067E"/>
    <w:rsid w:val="0092115B"/>
    <w:rsid w:val="009214BF"/>
    <w:rsid w:val="00923635"/>
    <w:rsid w:val="00923F69"/>
    <w:rsid w:val="00924931"/>
    <w:rsid w:val="00925624"/>
    <w:rsid w:val="0093112D"/>
    <w:rsid w:val="009311F2"/>
    <w:rsid w:val="00931473"/>
    <w:rsid w:val="00932A99"/>
    <w:rsid w:val="00932F8C"/>
    <w:rsid w:val="00934FE1"/>
    <w:rsid w:val="009355F4"/>
    <w:rsid w:val="009358A0"/>
    <w:rsid w:val="00936678"/>
    <w:rsid w:val="00937356"/>
    <w:rsid w:val="009400E6"/>
    <w:rsid w:val="00940EF3"/>
    <w:rsid w:val="0094150F"/>
    <w:rsid w:val="009438D1"/>
    <w:rsid w:val="009456D2"/>
    <w:rsid w:val="00946832"/>
    <w:rsid w:val="00946E94"/>
    <w:rsid w:val="009475A6"/>
    <w:rsid w:val="00947823"/>
    <w:rsid w:val="00947C37"/>
    <w:rsid w:val="009508A5"/>
    <w:rsid w:val="0095133B"/>
    <w:rsid w:val="009516A6"/>
    <w:rsid w:val="00954F91"/>
    <w:rsid w:val="009552C6"/>
    <w:rsid w:val="009564D7"/>
    <w:rsid w:val="00957B21"/>
    <w:rsid w:val="00957CB9"/>
    <w:rsid w:val="009619E4"/>
    <w:rsid w:val="009624E1"/>
    <w:rsid w:val="00964326"/>
    <w:rsid w:val="00965FCA"/>
    <w:rsid w:val="00966159"/>
    <w:rsid w:val="009672E5"/>
    <w:rsid w:val="009713F1"/>
    <w:rsid w:val="0097292D"/>
    <w:rsid w:val="00973E76"/>
    <w:rsid w:val="009746B7"/>
    <w:rsid w:val="00974E48"/>
    <w:rsid w:val="00974E69"/>
    <w:rsid w:val="00975337"/>
    <w:rsid w:val="00975390"/>
    <w:rsid w:val="00975BA9"/>
    <w:rsid w:val="00976B77"/>
    <w:rsid w:val="00980CB6"/>
    <w:rsid w:val="00980EE9"/>
    <w:rsid w:val="00981275"/>
    <w:rsid w:val="009814B7"/>
    <w:rsid w:val="00982107"/>
    <w:rsid w:val="009837F4"/>
    <w:rsid w:val="00984641"/>
    <w:rsid w:val="00984872"/>
    <w:rsid w:val="00985313"/>
    <w:rsid w:val="0098543C"/>
    <w:rsid w:val="009855B8"/>
    <w:rsid w:val="00986074"/>
    <w:rsid w:val="009865B6"/>
    <w:rsid w:val="00986A2F"/>
    <w:rsid w:val="00987E56"/>
    <w:rsid w:val="00990FDD"/>
    <w:rsid w:val="00991EF9"/>
    <w:rsid w:val="00991F56"/>
    <w:rsid w:val="00994CD2"/>
    <w:rsid w:val="00995121"/>
    <w:rsid w:val="009A03FF"/>
    <w:rsid w:val="009A1F41"/>
    <w:rsid w:val="009A4FDA"/>
    <w:rsid w:val="009A5458"/>
    <w:rsid w:val="009A59B4"/>
    <w:rsid w:val="009A5C7E"/>
    <w:rsid w:val="009A5F78"/>
    <w:rsid w:val="009A62F0"/>
    <w:rsid w:val="009A7BF0"/>
    <w:rsid w:val="009B0098"/>
    <w:rsid w:val="009B0F4A"/>
    <w:rsid w:val="009B1495"/>
    <w:rsid w:val="009B3266"/>
    <w:rsid w:val="009B4570"/>
    <w:rsid w:val="009B4643"/>
    <w:rsid w:val="009B46BC"/>
    <w:rsid w:val="009B4B5D"/>
    <w:rsid w:val="009B4C7A"/>
    <w:rsid w:val="009B5CCF"/>
    <w:rsid w:val="009B79D0"/>
    <w:rsid w:val="009B7B07"/>
    <w:rsid w:val="009C0736"/>
    <w:rsid w:val="009C0926"/>
    <w:rsid w:val="009C09B9"/>
    <w:rsid w:val="009C15AF"/>
    <w:rsid w:val="009C1FCE"/>
    <w:rsid w:val="009C2694"/>
    <w:rsid w:val="009C3A42"/>
    <w:rsid w:val="009C42B8"/>
    <w:rsid w:val="009C4D95"/>
    <w:rsid w:val="009C5C79"/>
    <w:rsid w:val="009C66BA"/>
    <w:rsid w:val="009C71BB"/>
    <w:rsid w:val="009C75F5"/>
    <w:rsid w:val="009D0500"/>
    <w:rsid w:val="009D15AB"/>
    <w:rsid w:val="009D1A70"/>
    <w:rsid w:val="009D1A7B"/>
    <w:rsid w:val="009D1BF7"/>
    <w:rsid w:val="009D1F11"/>
    <w:rsid w:val="009D40D7"/>
    <w:rsid w:val="009D73D4"/>
    <w:rsid w:val="009E1A2A"/>
    <w:rsid w:val="009E38BD"/>
    <w:rsid w:val="009E3C2E"/>
    <w:rsid w:val="009E3E4A"/>
    <w:rsid w:val="009E4368"/>
    <w:rsid w:val="009E44D7"/>
    <w:rsid w:val="009E52DA"/>
    <w:rsid w:val="009E5A2E"/>
    <w:rsid w:val="009E6481"/>
    <w:rsid w:val="009E7B57"/>
    <w:rsid w:val="009F1ABF"/>
    <w:rsid w:val="009F2CBB"/>
    <w:rsid w:val="009F39C0"/>
    <w:rsid w:val="009F4E7C"/>
    <w:rsid w:val="009F65AF"/>
    <w:rsid w:val="00A00C62"/>
    <w:rsid w:val="00A00D90"/>
    <w:rsid w:val="00A01488"/>
    <w:rsid w:val="00A02C84"/>
    <w:rsid w:val="00A06256"/>
    <w:rsid w:val="00A06AEC"/>
    <w:rsid w:val="00A06F74"/>
    <w:rsid w:val="00A07517"/>
    <w:rsid w:val="00A07896"/>
    <w:rsid w:val="00A07E10"/>
    <w:rsid w:val="00A07E2F"/>
    <w:rsid w:val="00A102E3"/>
    <w:rsid w:val="00A118B0"/>
    <w:rsid w:val="00A124F8"/>
    <w:rsid w:val="00A1450B"/>
    <w:rsid w:val="00A1489B"/>
    <w:rsid w:val="00A2046C"/>
    <w:rsid w:val="00A206C4"/>
    <w:rsid w:val="00A2088A"/>
    <w:rsid w:val="00A20EE3"/>
    <w:rsid w:val="00A215F4"/>
    <w:rsid w:val="00A2160A"/>
    <w:rsid w:val="00A2167D"/>
    <w:rsid w:val="00A230E8"/>
    <w:rsid w:val="00A23B4F"/>
    <w:rsid w:val="00A25CAE"/>
    <w:rsid w:val="00A25DE6"/>
    <w:rsid w:val="00A264A8"/>
    <w:rsid w:val="00A27F58"/>
    <w:rsid w:val="00A30099"/>
    <w:rsid w:val="00A30243"/>
    <w:rsid w:val="00A32DE9"/>
    <w:rsid w:val="00A34228"/>
    <w:rsid w:val="00A34930"/>
    <w:rsid w:val="00A35F5E"/>
    <w:rsid w:val="00A36ECC"/>
    <w:rsid w:val="00A37D5B"/>
    <w:rsid w:val="00A41735"/>
    <w:rsid w:val="00A445D8"/>
    <w:rsid w:val="00A47844"/>
    <w:rsid w:val="00A479E0"/>
    <w:rsid w:val="00A505DF"/>
    <w:rsid w:val="00A509EE"/>
    <w:rsid w:val="00A52E35"/>
    <w:rsid w:val="00A53AD9"/>
    <w:rsid w:val="00A54DF1"/>
    <w:rsid w:val="00A55906"/>
    <w:rsid w:val="00A56406"/>
    <w:rsid w:val="00A56D26"/>
    <w:rsid w:val="00A56FC2"/>
    <w:rsid w:val="00A579BF"/>
    <w:rsid w:val="00A60EA7"/>
    <w:rsid w:val="00A60FF7"/>
    <w:rsid w:val="00A6194C"/>
    <w:rsid w:val="00A62588"/>
    <w:rsid w:val="00A62676"/>
    <w:rsid w:val="00A63262"/>
    <w:rsid w:val="00A63ED3"/>
    <w:rsid w:val="00A66547"/>
    <w:rsid w:val="00A7141B"/>
    <w:rsid w:val="00A72E84"/>
    <w:rsid w:val="00A751C4"/>
    <w:rsid w:val="00A77F57"/>
    <w:rsid w:val="00A820D3"/>
    <w:rsid w:val="00A82A39"/>
    <w:rsid w:val="00A84815"/>
    <w:rsid w:val="00A85EB0"/>
    <w:rsid w:val="00A8633A"/>
    <w:rsid w:val="00A86C76"/>
    <w:rsid w:val="00A87CAB"/>
    <w:rsid w:val="00A90AC5"/>
    <w:rsid w:val="00A92C02"/>
    <w:rsid w:val="00A92F44"/>
    <w:rsid w:val="00A93A11"/>
    <w:rsid w:val="00A94AFB"/>
    <w:rsid w:val="00A95523"/>
    <w:rsid w:val="00A95B12"/>
    <w:rsid w:val="00A96231"/>
    <w:rsid w:val="00A962CB"/>
    <w:rsid w:val="00A9728D"/>
    <w:rsid w:val="00AA064D"/>
    <w:rsid w:val="00AA3A1C"/>
    <w:rsid w:val="00AA48A6"/>
    <w:rsid w:val="00AA5814"/>
    <w:rsid w:val="00AA5D7C"/>
    <w:rsid w:val="00AA7038"/>
    <w:rsid w:val="00AB0AF5"/>
    <w:rsid w:val="00AB17B3"/>
    <w:rsid w:val="00AB20DF"/>
    <w:rsid w:val="00AB2BC4"/>
    <w:rsid w:val="00AB2E2E"/>
    <w:rsid w:val="00AB5154"/>
    <w:rsid w:val="00AB5907"/>
    <w:rsid w:val="00AC2F70"/>
    <w:rsid w:val="00AC3C95"/>
    <w:rsid w:val="00AC3F75"/>
    <w:rsid w:val="00AC44E3"/>
    <w:rsid w:val="00AC600E"/>
    <w:rsid w:val="00AC7C3C"/>
    <w:rsid w:val="00AC7FD1"/>
    <w:rsid w:val="00AD043F"/>
    <w:rsid w:val="00AD076A"/>
    <w:rsid w:val="00AD5101"/>
    <w:rsid w:val="00AD622C"/>
    <w:rsid w:val="00AD6FF7"/>
    <w:rsid w:val="00AD70E9"/>
    <w:rsid w:val="00AE0F7E"/>
    <w:rsid w:val="00AE1E23"/>
    <w:rsid w:val="00AE1F96"/>
    <w:rsid w:val="00AE2138"/>
    <w:rsid w:val="00AE3494"/>
    <w:rsid w:val="00AE351B"/>
    <w:rsid w:val="00AE3E62"/>
    <w:rsid w:val="00AE4A64"/>
    <w:rsid w:val="00AE4AC0"/>
    <w:rsid w:val="00AE4DC5"/>
    <w:rsid w:val="00AE5B64"/>
    <w:rsid w:val="00AE5C85"/>
    <w:rsid w:val="00AE76DD"/>
    <w:rsid w:val="00AF0445"/>
    <w:rsid w:val="00AF118B"/>
    <w:rsid w:val="00AF2C31"/>
    <w:rsid w:val="00AF3148"/>
    <w:rsid w:val="00AF3508"/>
    <w:rsid w:val="00AF3E5D"/>
    <w:rsid w:val="00AF3E67"/>
    <w:rsid w:val="00AF57EA"/>
    <w:rsid w:val="00AF5904"/>
    <w:rsid w:val="00AF6CFE"/>
    <w:rsid w:val="00AF76F2"/>
    <w:rsid w:val="00AF7DFC"/>
    <w:rsid w:val="00B00F73"/>
    <w:rsid w:val="00B011CA"/>
    <w:rsid w:val="00B04DB4"/>
    <w:rsid w:val="00B05080"/>
    <w:rsid w:val="00B05A1F"/>
    <w:rsid w:val="00B06825"/>
    <w:rsid w:val="00B06A7D"/>
    <w:rsid w:val="00B07688"/>
    <w:rsid w:val="00B07BDA"/>
    <w:rsid w:val="00B07EFB"/>
    <w:rsid w:val="00B117CC"/>
    <w:rsid w:val="00B14EDB"/>
    <w:rsid w:val="00B14FC4"/>
    <w:rsid w:val="00B20182"/>
    <w:rsid w:val="00B20572"/>
    <w:rsid w:val="00B20DEF"/>
    <w:rsid w:val="00B21A69"/>
    <w:rsid w:val="00B22FFA"/>
    <w:rsid w:val="00B23122"/>
    <w:rsid w:val="00B26C74"/>
    <w:rsid w:val="00B26DD6"/>
    <w:rsid w:val="00B32123"/>
    <w:rsid w:val="00B325B3"/>
    <w:rsid w:val="00B352DF"/>
    <w:rsid w:val="00B367C7"/>
    <w:rsid w:val="00B37E41"/>
    <w:rsid w:val="00B40311"/>
    <w:rsid w:val="00B408CC"/>
    <w:rsid w:val="00B41224"/>
    <w:rsid w:val="00B433AB"/>
    <w:rsid w:val="00B43EA3"/>
    <w:rsid w:val="00B43FAF"/>
    <w:rsid w:val="00B44E27"/>
    <w:rsid w:val="00B4548C"/>
    <w:rsid w:val="00B4773D"/>
    <w:rsid w:val="00B47F10"/>
    <w:rsid w:val="00B507C5"/>
    <w:rsid w:val="00B5186B"/>
    <w:rsid w:val="00B52B39"/>
    <w:rsid w:val="00B535C6"/>
    <w:rsid w:val="00B539B7"/>
    <w:rsid w:val="00B53F50"/>
    <w:rsid w:val="00B548AD"/>
    <w:rsid w:val="00B55546"/>
    <w:rsid w:val="00B57535"/>
    <w:rsid w:val="00B610E0"/>
    <w:rsid w:val="00B61100"/>
    <w:rsid w:val="00B62956"/>
    <w:rsid w:val="00B62C63"/>
    <w:rsid w:val="00B63C63"/>
    <w:rsid w:val="00B6418F"/>
    <w:rsid w:val="00B64EBC"/>
    <w:rsid w:val="00B650F3"/>
    <w:rsid w:val="00B65C6D"/>
    <w:rsid w:val="00B6633D"/>
    <w:rsid w:val="00B664A6"/>
    <w:rsid w:val="00B6662D"/>
    <w:rsid w:val="00B7021E"/>
    <w:rsid w:val="00B72F9F"/>
    <w:rsid w:val="00B73893"/>
    <w:rsid w:val="00B73AE3"/>
    <w:rsid w:val="00B769BF"/>
    <w:rsid w:val="00B80455"/>
    <w:rsid w:val="00B81A12"/>
    <w:rsid w:val="00B82683"/>
    <w:rsid w:val="00B82B88"/>
    <w:rsid w:val="00B83CEE"/>
    <w:rsid w:val="00B84361"/>
    <w:rsid w:val="00B87F0B"/>
    <w:rsid w:val="00B91C59"/>
    <w:rsid w:val="00B92E56"/>
    <w:rsid w:val="00B9399F"/>
    <w:rsid w:val="00B93E5F"/>
    <w:rsid w:val="00BA064E"/>
    <w:rsid w:val="00BA43A2"/>
    <w:rsid w:val="00BA555C"/>
    <w:rsid w:val="00BA59C0"/>
    <w:rsid w:val="00BA5ADC"/>
    <w:rsid w:val="00BA7C91"/>
    <w:rsid w:val="00BB1F4B"/>
    <w:rsid w:val="00BB33D0"/>
    <w:rsid w:val="00BB3739"/>
    <w:rsid w:val="00BB5532"/>
    <w:rsid w:val="00BB6515"/>
    <w:rsid w:val="00BB7378"/>
    <w:rsid w:val="00BB755E"/>
    <w:rsid w:val="00BC0055"/>
    <w:rsid w:val="00BC0EDA"/>
    <w:rsid w:val="00BC22E5"/>
    <w:rsid w:val="00BC2E58"/>
    <w:rsid w:val="00BC3468"/>
    <w:rsid w:val="00BC4B0C"/>
    <w:rsid w:val="00BC533F"/>
    <w:rsid w:val="00BC5F45"/>
    <w:rsid w:val="00BC634E"/>
    <w:rsid w:val="00BC6447"/>
    <w:rsid w:val="00BC66C5"/>
    <w:rsid w:val="00BC721C"/>
    <w:rsid w:val="00BD01EC"/>
    <w:rsid w:val="00BD0B0B"/>
    <w:rsid w:val="00BD0B5B"/>
    <w:rsid w:val="00BD32B4"/>
    <w:rsid w:val="00BD4D95"/>
    <w:rsid w:val="00BD56DE"/>
    <w:rsid w:val="00BD633F"/>
    <w:rsid w:val="00BE05C3"/>
    <w:rsid w:val="00BE373F"/>
    <w:rsid w:val="00BE5A69"/>
    <w:rsid w:val="00BE7D24"/>
    <w:rsid w:val="00BF0AF2"/>
    <w:rsid w:val="00BF22BE"/>
    <w:rsid w:val="00BF3EAC"/>
    <w:rsid w:val="00BF41F8"/>
    <w:rsid w:val="00BF4753"/>
    <w:rsid w:val="00BF6249"/>
    <w:rsid w:val="00BF6320"/>
    <w:rsid w:val="00BF68DE"/>
    <w:rsid w:val="00BF7C93"/>
    <w:rsid w:val="00C0102B"/>
    <w:rsid w:val="00C03BDA"/>
    <w:rsid w:val="00C03F5E"/>
    <w:rsid w:val="00C04610"/>
    <w:rsid w:val="00C047E9"/>
    <w:rsid w:val="00C0499B"/>
    <w:rsid w:val="00C04D8C"/>
    <w:rsid w:val="00C0678B"/>
    <w:rsid w:val="00C070DD"/>
    <w:rsid w:val="00C07266"/>
    <w:rsid w:val="00C10C21"/>
    <w:rsid w:val="00C11168"/>
    <w:rsid w:val="00C118B2"/>
    <w:rsid w:val="00C11C00"/>
    <w:rsid w:val="00C12115"/>
    <w:rsid w:val="00C13493"/>
    <w:rsid w:val="00C148FC"/>
    <w:rsid w:val="00C17D5F"/>
    <w:rsid w:val="00C20385"/>
    <w:rsid w:val="00C2044A"/>
    <w:rsid w:val="00C21205"/>
    <w:rsid w:val="00C21F02"/>
    <w:rsid w:val="00C21F27"/>
    <w:rsid w:val="00C22685"/>
    <w:rsid w:val="00C23C80"/>
    <w:rsid w:val="00C248F2"/>
    <w:rsid w:val="00C24AA2"/>
    <w:rsid w:val="00C26284"/>
    <w:rsid w:val="00C26F39"/>
    <w:rsid w:val="00C278B1"/>
    <w:rsid w:val="00C3034D"/>
    <w:rsid w:val="00C30A4F"/>
    <w:rsid w:val="00C30CB1"/>
    <w:rsid w:val="00C32930"/>
    <w:rsid w:val="00C331B9"/>
    <w:rsid w:val="00C334A0"/>
    <w:rsid w:val="00C33650"/>
    <w:rsid w:val="00C3459F"/>
    <w:rsid w:val="00C34C04"/>
    <w:rsid w:val="00C34F34"/>
    <w:rsid w:val="00C35D5F"/>
    <w:rsid w:val="00C36CD0"/>
    <w:rsid w:val="00C370D6"/>
    <w:rsid w:val="00C410C6"/>
    <w:rsid w:val="00C41A9B"/>
    <w:rsid w:val="00C4211A"/>
    <w:rsid w:val="00C43AA1"/>
    <w:rsid w:val="00C45D5A"/>
    <w:rsid w:val="00C46280"/>
    <w:rsid w:val="00C50808"/>
    <w:rsid w:val="00C50DDC"/>
    <w:rsid w:val="00C51CE2"/>
    <w:rsid w:val="00C521C1"/>
    <w:rsid w:val="00C524FF"/>
    <w:rsid w:val="00C5293D"/>
    <w:rsid w:val="00C52A60"/>
    <w:rsid w:val="00C54508"/>
    <w:rsid w:val="00C5481F"/>
    <w:rsid w:val="00C54A5A"/>
    <w:rsid w:val="00C5644B"/>
    <w:rsid w:val="00C57536"/>
    <w:rsid w:val="00C57C49"/>
    <w:rsid w:val="00C619F8"/>
    <w:rsid w:val="00C64948"/>
    <w:rsid w:val="00C65E36"/>
    <w:rsid w:val="00C65E88"/>
    <w:rsid w:val="00C67D50"/>
    <w:rsid w:val="00C717E1"/>
    <w:rsid w:val="00C72D16"/>
    <w:rsid w:val="00C73AFB"/>
    <w:rsid w:val="00C7400E"/>
    <w:rsid w:val="00C7494C"/>
    <w:rsid w:val="00C74A39"/>
    <w:rsid w:val="00C74E48"/>
    <w:rsid w:val="00C74F22"/>
    <w:rsid w:val="00C75C4C"/>
    <w:rsid w:val="00C76EA1"/>
    <w:rsid w:val="00C773CE"/>
    <w:rsid w:val="00C80ED3"/>
    <w:rsid w:val="00C81B2D"/>
    <w:rsid w:val="00C82147"/>
    <w:rsid w:val="00C82282"/>
    <w:rsid w:val="00C828CA"/>
    <w:rsid w:val="00C82B32"/>
    <w:rsid w:val="00C82B79"/>
    <w:rsid w:val="00C83716"/>
    <w:rsid w:val="00C84F65"/>
    <w:rsid w:val="00C8526F"/>
    <w:rsid w:val="00C86581"/>
    <w:rsid w:val="00C9106F"/>
    <w:rsid w:val="00C9347A"/>
    <w:rsid w:val="00C93E3E"/>
    <w:rsid w:val="00C95165"/>
    <w:rsid w:val="00C9522D"/>
    <w:rsid w:val="00C95BAD"/>
    <w:rsid w:val="00C967D7"/>
    <w:rsid w:val="00C97BE6"/>
    <w:rsid w:val="00CA1207"/>
    <w:rsid w:val="00CA24A6"/>
    <w:rsid w:val="00CA31F9"/>
    <w:rsid w:val="00CA423D"/>
    <w:rsid w:val="00CA4BF9"/>
    <w:rsid w:val="00CA50F0"/>
    <w:rsid w:val="00CA5FDA"/>
    <w:rsid w:val="00CA71D1"/>
    <w:rsid w:val="00CA7DB7"/>
    <w:rsid w:val="00CB0F85"/>
    <w:rsid w:val="00CB2AA4"/>
    <w:rsid w:val="00CB322E"/>
    <w:rsid w:val="00CB33B0"/>
    <w:rsid w:val="00CB3A8F"/>
    <w:rsid w:val="00CB3EFA"/>
    <w:rsid w:val="00CB4948"/>
    <w:rsid w:val="00CB6BA1"/>
    <w:rsid w:val="00CB76C2"/>
    <w:rsid w:val="00CB7FA7"/>
    <w:rsid w:val="00CC211E"/>
    <w:rsid w:val="00CC23E4"/>
    <w:rsid w:val="00CC2C18"/>
    <w:rsid w:val="00CC4D5F"/>
    <w:rsid w:val="00CC5A99"/>
    <w:rsid w:val="00CC656D"/>
    <w:rsid w:val="00CC79CC"/>
    <w:rsid w:val="00CC79F7"/>
    <w:rsid w:val="00CD0691"/>
    <w:rsid w:val="00CD0A94"/>
    <w:rsid w:val="00CD0CAA"/>
    <w:rsid w:val="00CD1C08"/>
    <w:rsid w:val="00CD1F78"/>
    <w:rsid w:val="00CD22E5"/>
    <w:rsid w:val="00CD239B"/>
    <w:rsid w:val="00CD416C"/>
    <w:rsid w:val="00CD6456"/>
    <w:rsid w:val="00CD6DCB"/>
    <w:rsid w:val="00CD70D5"/>
    <w:rsid w:val="00CD751E"/>
    <w:rsid w:val="00CE0465"/>
    <w:rsid w:val="00CE1FA3"/>
    <w:rsid w:val="00CE28A0"/>
    <w:rsid w:val="00CE53A1"/>
    <w:rsid w:val="00CE785A"/>
    <w:rsid w:val="00CE7925"/>
    <w:rsid w:val="00CF00FE"/>
    <w:rsid w:val="00CF0313"/>
    <w:rsid w:val="00CF0F7C"/>
    <w:rsid w:val="00CF1BE4"/>
    <w:rsid w:val="00CF378D"/>
    <w:rsid w:val="00CF384B"/>
    <w:rsid w:val="00CF3B66"/>
    <w:rsid w:val="00CF4F72"/>
    <w:rsid w:val="00CF5275"/>
    <w:rsid w:val="00CF5B23"/>
    <w:rsid w:val="00CF692E"/>
    <w:rsid w:val="00CF7DED"/>
    <w:rsid w:val="00D0022D"/>
    <w:rsid w:val="00D01411"/>
    <w:rsid w:val="00D017B3"/>
    <w:rsid w:val="00D020CB"/>
    <w:rsid w:val="00D0469F"/>
    <w:rsid w:val="00D063A0"/>
    <w:rsid w:val="00D063E6"/>
    <w:rsid w:val="00D0652E"/>
    <w:rsid w:val="00D066A3"/>
    <w:rsid w:val="00D06917"/>
    <w:rsid w:val="00D109FD"/>
    <w:rsid w:val="00D110DD"/>
    <w:rsid w:val="00D127DE"/>
    <w:rsid w:val="00D1360F"/>
    <w:rsid w:val="00D1376A"/>
    <w:rsid w:val="00D141D4"/>
    <w:rsid w:val="00D1572A"/>
    <w:rsid w:val="00D15AA5"/>
    <w:rsid w:val="00D15D39"/>
    <w:rsid w:val="00D16EDB"/>
    <w:rsid w:val="00D20144"/>
    <w:rsid w:val="00D20165"/>
    <w:rsid w:val="00D20997"/>
    <w:rsid w:val="00D245B5"/>
    <w:rsid w:val="00D2485C"/>
    <w:rsid w:val="00D248BD"/>
    <w:rsid w:val="00D257CD"/>
    <w:rsid w:val="00D262A2"/>
    <w:rsid w:val="00D27FEE"/>
    <w:rsid w:val="00D307DE"/>
    <w:rsid w:val="00D328C8"/>
    <w:rsid w:val="00D3518E"/>
    <w:rsid w:val="00D35955"/>
    <w:rsid w:val="00D35F8B"/>
    <w:rsid w:val="00D36966"/>
    <w:rsid w:val="00D40D20"/>
    <w:rsid w:val="00D41D92"/>
    <w:rsid w:val="00D43897"/>
    <w:rsid w:val="00D518C0"/>
    <w:rsid w:val="00D5224C"/>
    <w:rsid w:val="00D532AE"/>
    <w:rsid w:val="00D53373"/>
    <w:rsid w:val="00D53578"/>
    <w:rsid w:val="00D54672"/>
    <w:rsid w:val="00D56347"/>
    <w:rsid w:val="00D5635D"/>
    <w:rsid w:val="00D568EF"/>
    <w:rsid w:val="00D578EC"/>
    <w:rsid w:val="00D60865"/>
    <w:rsid w:val="00D6224C"/>
    <w:rsid w:val="00D635DA"/>
    <w:rsid w:val="00D65888"/>
    <w:rsid w:val="00D6609B"/>
    <w:rsid w:val="00D66376"/>
    <w:rsid w:val="00D66654"/>
    <w:rsid w:val="00D66E20"/>
    <w:rsid w:val="00D71B56"/>
    <w:rsid w:val="00D7208B"/>
    <w:rsid w:val="00D7474D"/>
    <w:rsid w:val="00D74E13"/>
    <w:rsid w:val="00D80D90"/>
    <w:rsid w:val="00D81072"/>
    <w:rsid w:val="00D8183C"/>
    <w:rsid w:val="00D82023"/>
    <w:rsid w:val="00D82325"/>
    <w:rsid w:val="00D82953"/>
    <w:rsid w:val="00D850F9"/>
    <w:rsid w:val="00D861D3"/>
    <w:rsid w:val="00D866B8"/>
    <w:rsid w:val="00D86E3F"/>
    <w:rsid w:val="00D90D99"/>
    <w:rsid w:val="00D917BB"/>
    <w:rsid w:val="00D9297D"/>
    <w:rsid w:val="00D92C3C"/>
    <w:rsid w:val="00D92F79"/>
    <w:rsid w:val="00D935B6"/>
    <w:rsid w:val="00D93746"/>
    <w:rsid w:val="00D96B69"/>
    <w:rsid w:val="00D97FC6"/>
    <w:rsid w:val="00DA18D8"/>
    <w:rsid w:val="00DA1DA0"/>
    <w:rsid w:val="00DA5586"/>
    <w:rsid w:val="00DA58CE"/>
    <w:rsid w:val="00DA6804"/>
    <w:rsid w:val="00DA6B71"/>
    <w:rsid w:val="00DB177A"/>
    <w:rsid w:val="00DB3615"/>
    <w:rsid w:val="00DB49A3"/>
    <w:rsid w:val="00DB4C59"/>
    <w:rsid w:val="00DB4EDC"/>
    <w:rsid w:val="00DB5453"/>
    <w:rsid w:val="00DC2CBA"/>
    <w:rsid w:val="00DC3958"/>
    <w:rsid w:val="00DC3AE1"/>
    <w:rsid w:val="00DC3D76"/>
    <w:rsid w:val="00DC3FCD"/>
    <w:rsid w:val="00DC445E"/>
    <w:rsid w:val="00DC4B74"/>
    <w:rsid w:val="00DC4B81"/>
    <w:rsid w:val="00DC590A"/>
    <w:rsid w:val="00DC69B5"/>
    <w:rsid w:val="00DD03EC"/>
    <w:rsid w:val="00DD0EF8"/>
    <w:rsid w:val="00DD1174"/>
    <w:rsid w:val="00DD2007"/>
    <w:rsid w:val="00DD24B6"/>
    <w:rsid w:val="00DD31B6"/>
    <w:rsid w:val="00DD3454"/>
    <w:rsid w:val="00DD4C08"/>
    <w:rsid w:val="00DD4C30"/>
    <w:rsid w:val="00DD4CD0"/>
    <w:rsid w:val="00DD4FB7"/>
    <w:rsid w:val="00DD6EA8"/>
    <w:rsid w:val="00DD7490"/>
    <w:rsid w:val="00DE086B"/>
    <w:rsid w:val="00DE11B8"/>
    <w:rsid w:val="00DE524E"/>
    <w:rsid w:val="00DE581B"/>
    <w:rsid w:val="00DE6448"/>
    <w:rsid w:val="00DE6A66"/>
    <w:rsid w:val="00DF1DAE"/>
    <w:rsid w:val="00DF3ECC"/>
    <w:rsid w:val="00DF3F7D"/>
    <w:rsid w:val="00DF4257"/>
    <w:rsid w:val="00DF6663"/>
    <w:rsid w:val="00E00532"/>
    <w:rsid w:val="00E00650"/>
    <w:rsid w:val="00E00AF1"/>
    <w:rsid w:val="00E011D9"/>
    <w:rsid w:val="00E01B2D"/>
    <w:rsid w:val="00E03D7A"/>
    <w:rsid w:val="00E0464F"/>
    <w:rsid w:val="00E04B36"/>
    <w:rsid w:val="00E07B5D"/>
    <w:rsid w:val="00E11156"/>
    <w:rsid w:val="00E12CFF"/>
    <w:rsid w:val="00E12E95"/>
    <w:rsid w:val="00E12F2F"/>
    <w:rsid w:val="00E13E8B"/>
    <w:rsid w:val="00E15A6E"/>
    <w:rsid w:val="00E167CF"/>
    <w:rsid w:val="00E16823"/>
    <w:rsid w:val="00E2328F"/>
    <w:rsid w:val="00E232EF"/>
    <w:rsid w:val="00E241D7"/>
    <w:rsid w:val="00E24BC2"/>
    <w:rsid w:val="00E27900"/>
    <w:rsid w:val="00E27AC8"/>
    <w:rsid w:val="00E30B1A"/>
    <w:rsid w:val="00E30E97"/>
    <w:rsid w:val="00E31C90"/>
    <w:rsid w:val="00E31CC3"/>
    <w:rsid w:val="00E321ED"/>
    <w:rsid w:val="00E32791"/>
    <w:rsid w:val="00E33E34"/>
    <w:rsid w:val="00E3470D"/>
    <w:rsid w:val="00E349A8"/>
    <w:rsid w:val="00E34F44"/>
    <w:rsid w:val="00E35452"/>
    <w:rsid w:val="00E37CA5"/>
    <w:rsid w:val="00E40012"/>
    <w:rsid w:val="00E4016F"/>
    <w:rsid w:val="00E404BF"/>
    <w:rsid w:val="00E40736"/>
    <w:rsid w:val="00E4096F"/>
    <w:rsid w:val="00E40BE3"/>
    <w:rsid w:val="00E413D0"/>
    <w:rsid w:val="00E4144B"/>
    <w:rsid w:val="00E41545"/>
    <w:rsid w:val="00E4158D"/>
    <w:rsid w:val="00E4208C"/>
    <w:rsid w:val="00E43B34"/>
    <w:rsid w:val="00E43C6C"/>
    <w:rsid w:val="00E446CD"/>
    <w:rsid w:val="00E46B84"/>
    <w:rsid w:val="00E46FFB"/>
    <w:rsid w:val="00E4723D"/>
    <w:rsid w:val="00E5074A"/>
    <w:rsid w:val="00E507CE"/>
    <w:rsid w:val="00E514D5"/>
    <w:rsid w:val="00E52550"/>
    <w:rsid w:val="00E5293F"/>
    <w:rsid w:val="00E54955"/>
    <w:rsid w:val="00E54CA8"/>
    <w:rsid w:val="00E557C4"/>
    <w:rsid w:val="00E56903"/>
    <w:rsid w:val="00E5705C"/>
    <w:rsid w:val="00E6023E"/>
    <w:rsid w:val="00E618A0"/>
    <w:rsid w:val="00E62297"/>
    <w:rsid w:val="00E629AA"/>
    <w:rsid w:val="00E62DC6"/>
    <w:rsid w:val="00E640CF"/>
    <w:rsid w:val="00E64DBE"/>
    <w:rsid w:val="00E652A6"/>
    <w:rsid w:val="00E6605B"/>
    <w:rsid w:val="00E707C7"/>
    <w:rsid w:val="00E72128"/>
    <w:rsid w:val="00E7235E"/>
    <w:rsid w:val="00E7273A"/>
    <w:rsid w:val="00E730A7"/>
    <w:rsid w:val="00E740FC"/>
    <w:rsid w:val="00E74C69"/>
    <w:rsid w:val="00E75214"/>
    <w:rsid w:val="00E7532B"/>
    <w:rsid w:val="00E763DE"/>
    <w:rsid w:val="00E8071F"/>
    <w:rsid w:val="00E81039"/>
    <w:rsid w:val="00E82470"/>
    <w:rsid w:val="00E85A40"/>
    <w:rsid w:val="00E872AA"/>
    <w:rsid w:val="00E92728"/>
    <w:rsid w:val="00E928A4"/>
    <w:rsid w:val="00E9341E"/>
    <w:rsid w:val="00E93B34"/>
    <w:rsid w:val="00E93F09"/>
    <w:rsid w:val="00E94053"/>
    <w:rsid w:val="00E9428F"/>
    <w:rsid w:val="00E95265"/>
    <w:rsid w:val="00E9564C"/>
    <w:rsid w:val="00E9575F"/>
    <w:rsid w:val="00E9641A"/>
    <w:rsid w:val="00E97655"/>
    <w:rsid w:val="00E9787F"/>
    <w:rsid w:val="00EA05F0"/>
    <w:rsid w:val="00EA127E"/>
    <w:rsid w:val="00EA2EB1"/>
    <w:rsid w:val="00EA3416"/>
    <w:rsid w:val="00EA34D3"/>
    <w:rsid w:val="00EA4113"/>
    <w:rsid w:val="00EA5EEF"/>
    <w:rsid w:val="00EA6613"/>
    <w:rsid w:val="00EA6A2B"/>
    <w:rsid w:val="00EA7214"/>
    <w:rsid w:val="00EB033D"/>
    <w:rsid w:val="00EB7486"/>
    <w:rsid w:val="00EB77F5"/>
    <w:rsid w:val="00EC05D6"/>
    <w:rsid w:val="00EC1CA9"/>
    <w:rsid w:val="00EC2636"/>
    <w:rsid w:val="00EC2ABD"/>
    <w:rsid w:val="00EC4CB4"/>
    <w:rsid w:val="00EC590D"/>
    <w:rsid w:val="00EC6393"/>
    <w:rsid w:val="00EC75F4"/>
    <w:rsid w:val="00EC7A7F"/>
    <w:rsid w:val="00EC7BF7"/>
    <w:rsid w:val="00ED0436"/>
    <w:rsid w:val="00ED15DD"/>
    <w:rsid w:val="00ED1857"/>
    <w:rsid w:val="00ED50E3"/>
    <w:rsid w:val="00ED6394"/>
    <w:rsid w:val="00EE076E"/>
    <w:rsid w:val="00EE103A"/>
    <w:rsid w:val="00EE2E64"/>
    <w:rsid w:val="00EE331A"/>
    <w:rsid w:val="00EE3CB2"/>
    <w:rsid w:val="00EE4C3A"/>
    <w:rsid w:val="00EE5903"/>
    <w:rsid w:val="00EE5EE0"/>
    <w:rsid w:val="00EE76E3"/>
    <w:rsid w:val="00EE7862"/>
    <w:rsid w:val="00EF12D4"/>
    <w:rsid w:val="00EF3965"/>
    <w:rsid w:val="00EF397E"/>
    <w:rsid w:val="00EF3BBA"/>
    <w:rsid w:val="00EF5CA4"/>
    <w:rsid w:val="00EF633E"/>
    <w:rsid w:val="00EF6BCC"/>
    <w:rsid w:val="00EF6DB3"/>
    <w:rsid w:val="00EF7684"/>
    <w:rsid w:val="00EF7A53"/>
    <w:rsid w:val="00EF7A64"/>
    <w:rsid w:val="00F016B0"/>
    <w:rsid w:val="00F01912"/>
    <w:rsid w:val="00F021C3"/>
    <w:rsid w:val="00F02C4F"/>
    <w:rsid w:val="00F02F72"/>
    <w:rsid w:val="00F0364F"/>
    <w:rsid w:val="00F04F08"/>
    <w:rsid w:val="00F05A51"/>
    <w:rsid w:val="00F064B6"/>
    <w:rsid w:val="00F06E3C"/>
    <w:rsid w:val="00F1089A"/>
    <w:rsid w:val="00F1129D"/>
    <w:rsid w:val="00F1137C"/>
    <w:rsid w:val="00F12D66"/>
    <w:rsid w:val="00F13283"/>
    <w:rsid w:val="00F13DCF"/>
    <w:rsid w:val="00F14377"/>
    <w:rsid w:val="00F143F0"/>
    <w:rsid w:val="00F1526C"/>
    <w:rsid w:val="00F152FF"/>
    <w:rsid w:val="00F15AA1"/>
    <w:rsid w:val="00F16077"/>
    <w:rsid w:val="00F16BB2"/>
    <w:rsid w:val="00F175B9"/>
    <w:rsid w:val="00F21E0B"/>
    <w:rsid w:val="00F22EE9"/>
    <w:rsid w:val="00F23246"/>
    <w:rsid w:val="00F244B7"/>
    <w:rsid w:val="00F25106"/>
    <w:rsid w:val="00F26342"/>
    <w:rsid w:val="00F26426"/>
    <w:rsid w:val="00F27291"/>
    <w:rsid w:val="00F278FF"/>
    <w:rsid w:val="00F30457"/>
    <w:rsid w:val="00F31392"/>
    <w:rsid w:val="00F33683"/>
    <w:rsid w:val="00F33701"/>
    <w:rsid w:val="00F34007"/>
    <w:rsid w:val="00F34229"/>
    <w:rsid w:val="00F3469F"/>
    <w:rsid w:val="00F35064"/>
    <w:rsid w:val="00F356A9"/>
    <w:rsid w:val="00F35799"/>
    <w:rsid w:val="00F366AB"/>
    <w:rsid w:val="00F36EE2"/>
    <w:rsid w:val="00F40000"/>
    <w:rsid w:val="00F4064B"/>
    <w:rsid w:val="00F4091F"/>
    <w:rsid w:val="00F42B01"/>
    <w:rsid w:val="00F42B2B"/>
    <w:rsid w:val="00F44FC1"/>
    <w:rsid w:val="00F47E02"/>
    <w:rsid w:val="00F508B0"/>
    <w:rsid w:val="00F512EA"/>
    <w:rsid w:val="00F517EC"/>
    <w:rsid w:val="00F5659B"/>
    <w:rsid w:val="00F567F8"/>
    <w:rsid w:val="00F5715A"/>
    <w:rsid w:val="00F57473"/>
    <w:rsid w:val="00F578D0"/>
    <w:rsid w:val="00F603C0"/>
    <w:rsid w:val="00F617AB"/>
    <w:rsid w:val="00F63418"/>
    <w:rsid w:val="00F649EB"/>
    <w:rsid w:val="00F655F7"/>
    <w:rsid w:val="00F657D8"/>
    <w:rsid w:val="00F664E2"/>
    <w:rsid w:val="00F66D65"/>
    <w:rsid w:val="00F70A76"/>
    <w:rsid w:val="00F70CBD"/>
    <w:rsid w:val="00F70D61"/>
    <w:rsid w:val="00F7116B"/>
    <w:rsid w:val="00F712A3"/>
    <w:rsid w:val="00F72270"/>
    <w:rsid w:val="00F725A9"/>
    <w:rsid w:val="00F7305A"/>
    <w:rsid w:val="00F743E9"/>
    <w:rsid w:val="00F74C0C"/>
    <w:rsid w:val="00F74EC6"/>
    <w:rsid w:val="00F750A2"/>
    <w:rsid w:val="00F75D16"/>
    <w:rsid w:val="00F75E50"/>
    <w:rsid w:val="00F76567"/>
    <w:rsid w:val="00F775E7"/>
    <w:rsid w:val="00F77BE2"/>
    <w:rsid w:val="00F8080B"/>
    <w:rsid w:val="00F80C5A"/>
    <w:rsid w:val="00F82E24"/>
    <w:rsid w:val="00F84404"/>
    <w:rsid w:val="00F8469D"/>
    <w:rsid w:val="00F84D2C"/>
    <w:rsid w:val="00F854A1"/>
    <w:rsid w:val="00F856C3"/>
    <w:rsid w:val="00F85861"/>
    <w:rsid w:val="00F8736F"/>
    <w:rsid w:val="00F87BFB"/>
    <w:rsid w:val="00F87DFC"/>
    <w:rsid w:val="00F92928"/>
    <w:rsid w:val="00F9440D"/>
    <w:rsid w:val="00F94858"/>
    <w:rsid w:val="00F94FF1"/>
    <w:rsid w:val="00F95073"/>
    <w:rsid w:val="00F97018"/>
    <w:rsid w:val="00FA0410"/>
    <w:rsid w:val="00FA12B6"/>
    <w:rsid w:val="00FA16E9"/>
    <w:rsid w:val="00FA39FA"/>
    <w:rsid w:val="00FA4612"/>
    <w:rsid w:val="00FA6EB2"/>
    <w:rsid w:val="00FA6FCA"/>
    <w:rsid w:val="00FA709D"/>
    <w:rsid w:val="00FB07F8"/>
    <w:rsid w:val="00FB1F14"/>
    <w:rsid w:val="00FB3746"/>
    <w:rsid w:val="00FB3C43"/>
    <w:rsid w:val="00FB4049"/>
    <w:rsid w:val="00FB405C"/>
    <w:rsid w:val="00FC0E76"/>
    <w:rsid w:val="00FC27BC"/>
    <w:rsid w:val="00FC2881"/>
    <w:rsid w:val="00FC2E32"/>
    <w:rsid w:val="00FC3391"/>
    <w:rsid w:val="00FC3E32"/>
    <w:rsid w:val="00FC41C3"/>
    <w:rsid w:val="00FC5AD6"/>
    <w:rsid w:val="00FC6014"/>
    <w:rsid w:val="00FD0133"/>
    <w:rsid w:val="00FD1262"/>
    <w:rsid w:val="00FD12F9"/>
    <w:rsid w:val="00FD23F5"/>
    <w:rsid w:val="00FD28F2"/>
    <w:rsid w:val="00FD2B81"/>
    <w:rsid w:val="00FD3481"/>
    <w:rsid w:val="00FD542D"/>
    <w:rsid w:val="00FD62B7"/>
    <w:rsid w:val="00FE112E"/>
    <w:rsid w:val="00FE139F"/>
    <w:rsid w:val="00FE22C6"/>
    <w:rsid w:val="00FE249A"/>
    <w:rsid w:val="00FE2D2E"/>
    <w:rsid w:val="00FE337E"/>
    <w:rsid w:val="00FE46B1"/>
    <w:rsid w:val="00FE491B"/>
    <w:rsid w:val="00FE5323"/>
    <w:rsid w:val="00FE5867"/>
    <w:rsid w:val="00FE6884"/>
    <w:rsid w:val="00FE6AC4"/>
    <w:rsid w:val="00FF0885"/>
    <w:rsid w:val="00FF0BCC"/>
    <w:rsid w:val="00FF10A8"/>
    <w:rsid w:val="00FF1C02"/>
    <w:rsid w:val="00FF38E0"/>
    <w:rsid w:val="00FF3D5D"/>
    <w:rsid w:val="00FF3F0F"/>
    <w:rsid w:val="00FF4A04"/>
    <w:rsid w:val="00FF7B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02FCA2"/>
  <w15:docId w15:val="{5FE592B9-717F-47BD-809C-A6750CE3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A86"/>
    <w:rPr>
      <w:sz w:val="24"/>
      <w:szCs w:val="24"/>
      <w:lang w:eastAsia="en-US"/>
    </w:rPr>
  </w:style>
  <w:style w:type="paragraph" w:styleId="Heading1">
    <w:name w:val="heading 1"/>
    <w:basedOn w:val="Normal"/>
    <w:next w:val="Normal"/>
    <w:link w:val="Heading1Char"/>
    <w:uiPriority w:val="99"/>
    <w:qFormat/>
    <w:rsid w:val="00626A86"/>
    <w:pPr>
      <w:keepNext/>
      <w:outlineLvl w:val="0"/>
    </w:pPr>
    <w:rPr>
      <w:b/>
      <w:sz w:val="26"/>
      <w:szCs w:val="26"/>
      <w:lang w:val="en-GB"/>
    </w:rPr>
  </w:style>
  <w:style w:type="paragraph" w:styleId="Heading2">
    <w:name w:val="heading 2"/>
    <w:basedOn w:val="Normal"/>
    <w:next w:val="Normal"/>
    <w:link w:val="Heading2Char"/>
    <w:uiPriority w:val="99"/>
    <w:qFormat/>
    <w:rsid w:val="00626A86"/>
    <w:pPr>
      <w:keepNext/>
      <w:outlineLvl w:val="1"/>
    </w:pPr>
    <w:rPr>
      <w:b/>
      <w:bCs/>
      <w:sz w:val="28"/>
      <w:lang w:val="en-US"/>
    </w:rPr>
  </w:style>
  <w:style w:type="paragraph" w:styleId="Heading3">
    <w:name w:val="heading 3"/>
    <w:basedOn w:val="Normal"/>
    <w:next w:val="Normal"/>
    <w:link w:val="Heading3Char"/>
    <w:uiPriority w:val="99"/>
    <w:qFormat/>
    <w:rsid w:val="00626A86"/>
    <w:pPr>
      <w:keepNext/>
      <w:jc w:val="both"/>
      <w:outlineLvl w:val="2"/>
    </w:pPr>
    <w:rPr>
      <w:b/>
      <w:bCs/>
    </w:rPr>
  </w:style>
  <w:style w:type="paragraph" w:styleId="Heading4">
    <w:name w:val="heading 4"/>
    <w:basedOn w:val="Normal"/>
    <w:next w:val="Normal"/>
    <w:link w:val="Heading4Char"/>
    <w:uiPriority w:val="99"/>
    <w:qFormat/>
    <w:rsid w:val="00626A86"/>
    <w:pPr>
      <w:keepNext/>
      <w:outlineLvl w:val="3"/>
    </w:pPr>
    <w:rPr>
      <w:b/>
      <w:bCs/>
      <w:i/>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0E4"/>
    <w:rPr>
      <w:rFonts w:ascii="Cambria" w:eastAsia="Times New Roman" w:hAnsi="Cambria" w:cs="Times New Roman"/>
      <w:b/>
      <w:bCs/>
      <w:kern w:val="32"/>
      <w:sz w:val="32"/>
      <w:szCs w:val="32"/>
      <w:lang w:val="en-CA" w:eastAsia="en-US"/>
    </w:rPr>
  </w:style>
  <w:style w:type="character" w:customStyle="1" w:styleId="Heading2Char">
    <w:name w:val="Heading 2 Char"/>
    <w:basedOn w:val="DefaultParagraphFont"/>
    <w:link w:val="Heading2"/>
    <w:uiPriority w:val="9"/>
    <w:semiHidden/>
    <w:rsid w:val="00DE40E4"/>
    <w:rPr>
      <w:rFonts w:ascii="Cambria" w:eastAsia="Times New Roman" w:hAnsi="Cambria" w:cs="Times New Roman"/>
      <w:b/>
      <w:bCs/>
      <w:i/>
      <w:iCs/>
      <w:sz w:val="28"/>
      <w:szCs w:val="28"/>
      <w:lang w:val="en-CA" w:eastAsia="en-US"/>
    </w:rPr>
  </w:style>
  <w:style w:type="character" w:customStyle="1" w:styleId="Heading3Char">
    <w:name w:val="Heading 3 Char"/>
    <w:basedOn w:val="DefaultParagraphFont"/>
    <w:link w:val="Heading3"/>
    <w:uiPriority w:val="9"/>
    <w:semiHidden/>
    <w:rsid w:val="00DE40E4"/>
    <w:rPr>
      <w:rFonts w:ascii="Cambria" w:eastAsia="Times New Roman" w:hAnsi="Cambria" w:cs="Times New Roman"/>
      <w:b/>
      <w:bCs/>
      <w:sz w:val="26"/>
      <w:szCs w:val="26"/>
      <w:lang w:val="en-CA" w:eastAsia="en-US"/>
    </w:rPr>
  </w:style>
  <w:style w:type="character" w:customStyle="1" w:styleId="Heading4Char">
    <w:name w:val="Heading 4 Char"/>
    <w:basedOn w:val="DefaultParagraphFont"/>
    <w:link w:val="Heading4"/>
    <w:uiPriority w:val="9"/>
    <w:semiHidden/>
    <w:rsid w:val="00DE40E4"/>
    <w:rPr>
      <w:rFonts w:ascii="Calibri" w:eastAsia="Times New Roman" w:hAnsi="Calibri" w:cs="Times New Roman"/>
      <w:b/>
      <w:bCs/>
      <w:sz w:val="28"/>
      <w:szCs w:val="28"/>
      <w:lang w:val="en-CA" w:eastAsia="en-US"/>
    </w:rPr>
  </w:style>
  <w:style w:type="paragraph" w:styleId="Header">
    <w:name w:val="header"/>
    <w:basedOn w:val="Normal"/>
    <w:link w:val="HeaderChar"/>
    <w:uiPriority w:val="99"/>
    <w:rsid w:val="00626A86"/>
    <w:pPr>
      <w:tabs>
        <w:tab w:val="center" w:pos="4320"/>
        <w:tab w:val="right" w:pos="8640"/>
      </w:tabs>
    </w:pPr>
    <w:rPr>
      <w:lang w:val="en-US"/>
    </w:rPr>
  </w:style>
  <w:style w:type="character" w:customStyle="1" w:styleId="HeaderChar">
    <w:name w:val="Header Char"/>
    <w:basedOn w:val="DefaultParagraphFont"/>
    <w:link w:val="Header"/>
    <w:uiPriority w:val="99"/>
    <w:locked/>
    <w:rsid w:val="003C3A5B"/>
    <w:rPr>
      <w:rFonts w:cs="Times New Roman"/>
      <w:sz w:val="24"/>
      <w:szCs w:val="24"/>
      <w:lang w:val="en-US" w:eastAsia="en-US"/>
    </w:rPr>
  </w:style>
  <w:style w:type="paragraph" w:styleId="BodyTextIndent3">
    <w:name w:val="Body Text Indent 3"/>
    <w:basedOn w:val="Normal"/>
    <w:link w:val="BodyTextIndent3Char"/>
    <w:uiPriority w:val="99"/>
    <w:rsid w:val="00626A86"/>
    <w:pPr>
      <w:ind w:left="2880"/>
    </w:pPr>
    <w:rPr>
      <w:szCs w:val="26"/>
      <w:lang w:val="en-GB"/>
    </w:rPr>
  </w:style>
  <w:style w:type="character" w:customStyle="1" w:styleId="BodyTextIndent3Char">
    <w:name w:val="Body Text Indent 3 Char"/>
    <w:basedOn w:val="DefaultParagraphFont"/>
    <w:link w:val="BodyTextIndent3"/>
    <w:uiPriority w:val="99"/>
    <w:semiHidden/>
    <w:rsid w:val="00DE40E4"/>
    <w:rPr>
      <w:sz w:val="16"/>
      <w:szCs w:val="16"/>
      <w:lang w:val="en-CA" w:eastAsia="en-US"/>
    </w:rPr>
  </w:style>
  <w:style w:type="paragraph" w:styleId="BodyTextIndent2">
    <w:name w:val="Body Text Indent 2"/>
    <w:basedOn w:val="Normal"/>
    <w:link w:val="BodyTextIndent2Char"/>
    <w:uiPriority w:val="99"/>
    <w:rsid w:val="00626A86"/>
    <w:pPr>
      <w:ind w:left="2880"/>
    </w:pPr>
    <w:rPr>
      <w:sz w:val="26"/>
      <w:szCs w:val="26"/>
      <w:lang w:val="en-GB"/>
    </w:rPr>
  </w:style>
  <w:style w:type="character" w:customStyle="1" w:styleId="BodyTextIndent2Char">
    <w:name w:val="Body Text Indent 2 Char"/>
    <w:basedOn w:val="DefaultParagraphFont"/>
    <w:link w:val="BodyTextIndent2"/>
    <w:uiPriority w:val="99"/>
    <w:semiHidden/>
    <w:rsid w:val="00DE40E4"/>
    <w:rPr>
      <w:sz w:val="24"/>
      <w:szCs w:val="24"/>
      <w:lang w:val="en-CA" w:eastAsia="en-US"/>
    </w:rPr>
  </w:style>
  <w:style w:type="paragraph" w:styleId="BodyTextIndent">
    <w:name w:val="Body Text Indent"/>
    <w:basedOn w:val="Normal"/>
    <w:link w:val="BodyTextIndentChar"/>
    <w:uiPriority w:val="99"/>
    <w:rsid w:val="00626A86"/>
    <w:pPr>
      <w:ind w:left="720" w:hanging="720"/>
    </w:pPr>
    <w:rPr>
      <w:sz w:val="26"/>
      <w:szCs w:val="26"/>
      <w:lang w:val="en-GB"/>
    </w:rPr>
  </w:style>
  <w:style w:type="character" w:customStyle="1" w:styleId="BodyTextIndentChar">
    <w:name w:val="Body Text Indent Char"/>
    <w:basedOn w:val="DefaultParagraphFont"/>
    <w:link w:val="BodyTextIndent"/>
    <w:uiPriority w:val="99"/>
    <w:semiHidden/>
    <w:rsid w:val="00DE40E4"/>
    <w:rPr>
      <w:sz w:val="24"/>
      <w:szCs w:val="24"/>
      <w:lang w:val="en-CA" w:eastAsia="en-US"/>
    </w:rPr>
  </w:style>
  <w:style w:type="paragraph" w:styleId="Footer">
    <w:name w:val="footer"/>
    <w:basedOn w:val="Normal"/>
    <w:link w:val="FooterChar"/>
    <w:uiPriority w:val="99"/>
    <w:rsid w:val="00626A86"/>
    <w:pPr>
      <w:tabs>
        <w:tab w:val="center" w:pos="4320"/>
        <w:tab w:val="right" w:pos="8640"/>
      </w:tabs>
    </w:pPr>
  </w:style>
  <w:style w:type="character" w:customStyle="1" w:styleId="FooterChar">
    <w:name w:val="Footer Char"/>
    <w:basedOn w:val="DefaultParagraphFont"/>
    <w:link w:val="Footer"/>
    <w:uiPriority w:val="99"/>
    <w:rsid w:val="00DE40E4"/>
    <w:rPr>
      <w:sz w:val="24"/>
      <w:szCs w:val="24"/>
      <w:lang w:val="en-CA" w:eastAsia="en-US"/>
    </w:rPr>
  </w:style>
  <w:style w:type="character" w:styleId="PageNumber">
    <w:name w:val="page number"/>
    <w:basedOn w:val="DefaultParagraphFont"/>
    <w:uiPriority w:val="99"/>
    <w:rsid w:val="00626A86"/>
    <w:rPr>
      <w:rFonts w:cs="Times New Roman"/>
    </w:rPr>
  </w:style>
  <w:style w:type="paragraph" w:styleId="BodyText">
    <w:name w:val="Body Text"/>
    <w:basedOn w:val="Normal"/>
    <w:link w:val="BodyTextChar"/>
    <w:uiPriority w:val="99"/>
    <w:rsid w:val="00626A86"/>
    <w:rPr>
      <w:b/>
      <w:bCs/>
      <w:lang w:val="en-US"/>
    </w:rPr>
  </w:style>
  <w:style w:type="character" w:customStyle="1" w:styleId="BodyTextChar">
    <w:name w:val="Body Text Char"/>
    <w:basedOn w:val="DefaultParagraphFont"/>
    <w:link w:val="BodyText"/>
    <w:uiPriority w:val="99"/>
    <w:semiHidden/>
    <w:rsid w:val="00DE40E4"/>
    <w:rPr>
      <w:sz w:val="24"/>
      <w:szCs w:val="24"/>
      <w:lang w:val="en-CA" w:eastAsia="en-US"/>
    </w:rPr>
  </w:style>
  <w:style w:type="character" w:styleId="Hyperlink">
    <w:name w:val="Hyperlink"/>
    <w:basedOn w:val="DefaultParagraphFont"/>
    <w:uiPriority w:val="99"/>
    <w:rsid w:val="00626A86"/>
    <w:rPr>
      <w:rFonts w:cs="Times New Roman"/>
      <w:color w:val="0000FF"/>
      <w:u w:val="single"/>
    </w:rPr>
  </w:style>
  <w:style w:type="character" w:styleId="HTMLTypewriter">
    <w:name w:val="HTML Typewriter"/>
    <w:basedOn w:val="DefaultParagraphFont"/>
    <w:uiPriority w:val="99"/>
    <w:rsid w:val="00626A86"/>
    <w:rPr>
      <w:rFonts w:ascii="Courier New" w:eastAsia="Times New Roman" w:hAnsi="Courier New" w:cs="Courier New"/>
      <w:sz w:val="20"/>
      <w:szCs w:val="20"/>
    </w:rPr>
  </w:style>
  <w:style w:type="paragraph" w:styleId="BodyText2">
    <w:name w:val="Body Text 2"/>
    <w:basedOn w:val="Normal"/>
    <w:link w:val="BodyText2Char"/>
    <w:uiPriority w:val="99"/>
    <w:rsid w:val="00626A86"/>
    <w:rPr>
      <w:b/>
      <w:bCs/>
      <w:i/>
      <w:iCs/>
      <w:szCs w:val="20"/>
      <w:lang w:val="fr-CA"/>
    </w:rPr>
  </w:style>
  <w:style w:type="character" w:customStyle="1" w:styleId="BodyText2Char">
    <w:name w:val="Body Text 2 Char"/>
    <w:basedOn w:val="DefaultParagraphFont"/>
    <w:link w:val="BodyText2"/>
    <w:uiPriority w:val="99"/>
    <w:semiHidden/>
    <w:rsid w:val="00DE40E4"/>
    <w:rPr>
      <w:sz w:val="24"/>
      <w:szCs w:val="24"/>
      <w:lang w:val="en-CA" w:eastAsia="en-US"/>
    </w:rPr>
  </w:style>
  <w:style w:type="paragraph" w:styleId="FootnoteText">
    <w:name w:val="footnote text"/>
    <w:basedOn w:val="Normal"/>
    <w:link w:val="FootnoteTextChar"/>
    <w:uiPriority w:val="99"/>
    <w:semiHidden/>
    <w:rsid w:val="00905BD1"/>
    <w:rPr>
      <w:sz w:val="20"/>
      <w:szCs w:val="20"/>
      <w:lang w:val="fr-FR" w:eastAsia="fr-FR"/>
    </w:rPr>
  </w:style>
  <w:style w:type="character" w:customStyle="1" w:styleId="FootnoteTextChar">
    <w:name w:val="Footnote Text Char"/>
    <w:basedOn w:val="DefaultParagraphFont"/>
    <w:link w:val="FootnoteText"/>
    <w:uiPriority w:val="99"/>
    <w:semiHidden/>
    <w:rsid w:val="00DE40E4"/>
    <w:rPr>
      <w:sz w:val="20"/>
      <w:szCs w:val="20"/>
      <w:lang w:val="en-CA" w:eastAsia="en-US"/>
    </w:rPr>
  </w:style>
  <w:style w:type="character" w:styleId="FootnoteReference">
    <w:name w:val="footnote reference"/>
    <w:basedOn w:val="DefaultParagraphFont"/>
    <w:uiPriority w:val="99"/>
    <w:semiHidden/>
    <w:rsid w:val="00905BD1"/>
    <w:rPr>
      <w:rFonts w:cs="Times New Roman"/>
      <w:vertAlign w:val="superscript"/>
    </w:rPr>
  </w:style>
  <w:style w:type="paragraph" w:styleId="BalloonText">
    <w:name w:val="Balloon Text"/>
    <w:basedOn w:val="Normal"/>
    <w:link w:val="BalloonTextChar"/>
    <w:uiPriority w:val="99"/>
    <w:semiHidden/>
    <w:rsid w:val="003618FB"/>
    <w:rPr>
      <w:rFonts w:ascii="Tahoma" w:hAnsi="Tahoma" w:cs="Tahoma"/>
      <w:sz w:val="16"/>
      <w:szCs w:val="16"/>
    </w:rPr>
  </w:style>
  <w:style w:type="character" w:customStyle="1" w:styleId="BalloonTextChar">
    <w:name w:val="Balloon Text Char"/>
    <w:basedOn w:val="DefaultParagraphFont"/>
    <w:link w:val="BalloonText"/>
    <w:uiPriority w:val="99"/>
    <w:semiHidden/>
    <w:rsid w:val="00DE40E4"/>
    <w:rPr>
      <w:sz w:val="0"/>
      <w:szCs w:val="0"/>
      <w:lang w:val="en-CA" w:eastAsia="en-US"/>
    </w:rPr>
  </w:style>
  <w:style w:type="character" w:styleId="CommentReference">
    <w:name w:val="annotation reference"/>
    <w:basedOn w:val="DefaultParagraphFont"/>
    <w:uiPriority w:val="99"/>
    <w:semiHidden/>
    <w:rsid w:val="003618FB"/>
    <w:rPr>
      <w:rFonts w:cs="Times New Roman"/>
      <w:sz w:val="16"/>
      <w:szCs w:val="16"/>
    </w:rPr>
  </w:style>
  <w:style w:type="paragraph" w:styleId="CommentText">
    <w:name w:val="annotation text"/>
    <w:basedOn w:val="Normal"/>
    <w:link w:val="CommentTextChar"/>
    <w:uiPriority w:val="99"/>
    <w:semiHidden/>
    <w:rsid w:val="003618FB"/>
    <w:rPr>
      <w:sz w:val="20"/>
      <w:szCs w:val="20"/>
    </w:rPr>
  </w:style>
  <w:style w:type="character" w:customStyle="1" w:styleId="CommentTextChar">
    <w:name w:val="Comment Text Char"/>
    <w:basedOn w:val="DefaultParagraphFont"/>
    <w:link w:val="CommentText"/>
    <w:uiPriority w:val="99"/>
    <w:semiHidden/>
    <w:locked/>
    <w:rsid w:val="007C7128"/>
    <w:rPr>
      <w:rFonts w:cs="Times New Roman"/>
      <w:lang w:eastAsia="en-US"/>
    </w:rPr>
  </w:style>
  <w:style w:type="paragraph" w:styleId="CommentSubject">
    <w:name w:val="annotation subject"/>
    <w:basedOn w:val="CommentText"/>
    <w:next w:val="CommentText"/>
    <w:link w:val="CommentSubjectChar"/>
    <w:uiPriority w:val="99"/>
    <w:semiHidden/>
    <w:rsid w:val="003618FB"/>
    <w:rPr>
      <w:b/>
      <w:bCs/>
    </w:rPr>
  </w:style>
  <w:style w:type="character" w:customStyle="1" w:styleId="CommentSubjectChar">
    <w:name w:val="Comment Subject Char"/>
    <w:basedOn w:val="CommentTextChar"/>
    <w:link w:val="CommentSubject"/>
    <w:uiPriority w:val="99"/>
    <w:semiHidden/>
    <w:rsid w:val="00DE40E4"/>
    <w:rPr>
      <w:rFonts w:cs="Times New Roman"/>
      <w:b/>
      <w:bCs/>
      <w:sz w:val="20"/>
      <w:szCs w:val="20"/>
      <w:lang w:val="en-CA" w:eastAsia="en-US"/>
    </w:rPr>
  </w:style>
  <w:style w:type="paragraph" w:styleId="NormalWeb">
    <w:name w:val="Normal (Web)"/>
    <w:basedOn w:val="Normal"/>
    <w:uiPriority w:val="99"/>
    <w:rsid w:val="00EA6613"/>
    <w:pPr>
      <w:spacing w:before="100" w:beforeAutospacing="1" w:after="100" w:afterAutospacing="1"/>
    </w:pPr>
    <w:rPr>
      <w:lang w:val="en-US"/>
    </w:rPr>
  </w:style>
  <w:style w:type="character" w:styleId="BookTitle">
    <w:name w:val="Book Title"/>
    <w:basedOn w:val="DefaultParagraphFont"/>
    <w:uiPriority w:val="99"/>
    <w:qFormat/>
    <w:rsid w:val="00120E97"/>
    <w:rPr>
      <w:b/>
      <w:smallCaps/>
      <w:spacing w:val="5"/>
    </w:rPr>
  </w:style>
  <w:style w:type="paragraph" w:styleId="ListParagraph">
    <w:name w:val="List Paragraph"/>
    <w:basedOn w:val="Normal"/>
    <w:uiPriority w:val="34"/>
    <w:qFormat/>
    <w:rsid w:val="007A3970"/>
    <w:pPr>
      <w:spacing w:after="200" w:line="276" w:lineRule="auto"/>
      <w:ind w:left="720"/>
      <w:contextualSpacing/>
    </w:pPr>
    <w:rPr>
      <w:rFonts w:ascii="Calibri" w:hAnsi="Calibri"/>
      <w:sz w:val="22"/>
      <w:szCs w:val="22"/>
    </w:rPr>
  </w:style>
  <w:style w:type="character" w:styleId="Emphasis">
    <w:name w:val="Emphasis"/>
    <w:basedOn w:val="DefaultParagraphFont"/>
    <w:uiPriority w:val="20"/>
    <w:qFormat/>
    <w:rsid w:val="00D65888"/>
    <w:rPr>
      <w:rFonts w:cs="Times New Roman"/>
      <w:i/>
      <w:iCs/>
    </w:rPr>
  </w:style>
  <w:style w:type="paragraph" w:styleId="Revision">
    <w:name w:val="Revision"/>
    <w:hidden/>
    <w:uiPriority w:val="99"/>
    <w:semiHidden/>
    <w:rsid w:val="006F298C"/>
    <w:rPr>
      <w:sz w:val="24"/>
      <w:szCs w:val="24"/>
      <w:lang w:eastAsia="en-US"/>
    </w:rPr>
  </w:style>
  <w:style w:type="paragraph" w:customStyle="1" w:styleId="yiv8448520967">
    <w:name w:val="yiv8448520967"/>
    <w:basedOn w:val="Normal"/>
    <w:rsid w:val="004449CD"/>
    <w:pPr>
      <w:spacing w:before="100" w:beforeAutospacing="1" w:after="100" w:afterAutospacing="1"/>
    </w:pPr>
    <w:rPr>
      <w:lang w:val="en-US"/>
    </w:rPr>
  </w:style>
  <w:style w:type="character" w:styleId="HTMLCite">
    <w:name w:val="HTML Cite"/>
    <w:basedOn w:val="DefaultParagraphFont"/>
    <w:uiPriority w:val="99"/>
    <w:semiHidden/>
    <w:unhideWhenUsed/>
    <w:rsid w:val="003A27D5"/>
    <w:rPr>
      <w:i/>
      <w:iCs/>
    </w:rPr>
  </w:style>
  <w:style w:type="character" w:customStyle="1" w:styleId="f">
    <w:name w:val="f"/>
    <w:basedOn w:val="DefaultParagraphFont"/>
    <w:rsid w:val="00204099"/>
  </w:style>
  <w:style w:type="character" w:styleId="FollowedHyperlink">
    <w:name w:val="FollowedHyperlink"/>
    <w:basedOn w:val="DefaultParagraphFont"/>
    <w:uiPriority w:val="99"/>
    <w:semiHidden/>
    <w:unhideWhenUsed/>
    <w:rsid w:val="003A0150"/>
    <w:rPr>
      <w:color w:val="800080" w:themeColor="followedHyperlink"/>
      <w:u w:val="single"/>
    </w:rPr>
  </w:style>
  <w:style w:type="character" w:customStyle="1" w:styleId="apple-converted-space">
    <w:name w:val="apple-converted-space"/>
    <w:basedOn w:val="DefaultParagraphFont"/>
    <w:rsid w:val="00424E99"/>
  </w:style>
  <w:style w:type="character" w:customStyle="1" w:styleId="highlight">
    <w:name w:val="highlight"/>
    <w:basedOn w:val="DefaultParagraphFont"/>
    <w:rsid w:val="00FF10A8"/>
  </w:style>
  <w:style w:type="character" w:customStyle="1" w:styleId="st">
    <w:name w:val="st"/>
    <w:basedOn w:val="DefaultParagraphFont"/>
    <w:rsid w:val="00C952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36573">
      <w:bodyDiv w:val="1"/>
      <w:marLeft w:val="0"/>
      <w:marRight w:val="0"/>
      <w:marTop w:val="0"/>
      <w:marBottom w:val="0"/>
      <w:divBdr>
        <w:top w:val="none" w:sz="0" w:space="0" w:color="auto"/>
        <w:left w:val="none" w:sz="0" w:space="0" w:color="auto"/>
        <w:bottom w:val="none" w:sz="0" w:space="0" w:color="auto"/>
        <w:right w:val="none" w:sz="0" w:space="0" w:color="auto"/>
      </w:divBdr>
      <w:divsChild>
        <w:div w:id="129635279">
          <w:marLeft w:val="0"/>
          <w:marRight w:val="0"/>
          <w:marTop w:val="0"/>
          <w:marBottom w:val="0"/>
          <w:divBdr>
            <w:top w:val="none" w:sz="0" w:space="0" w:color="auto"/>
            <w:left w:val="none" w:sz="0" w:space="0" w:color="auto"/>
            <w:bottom w:val="none" w:sz="0" w:space="0" w:color="auto"/>
            <w:right w:val="none" w:sz="0" w:space="0" w:color="auto"/>
          </w:divBdr>
          <w:divsChild>
            <w:div w:id="2117021743">
              <w:marLeft w:val="0"/>
              <w:marRight w:val="0"/>
              <w:marTop w:val="0"/>
              <w:marBottom w:val="0"/>
              <w:divBdr>
                <w:top w:val="none" w:sz="0" w:space="0" w:color="auto"/>
                <w:left w:val="none" w:sz="0" w:space="0" w:color="auto"/>
                <w:bottom w:val="none" w:sz="0" w:space="0" w:color="auto"/>
                <w:right w:val="none" w:sz="0" w:space="0" w:color="auto"/>
              </w:divBdr>
              <w:divsChild>
                <w:div w:id="118262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188674">
      <w:bodyDiv w:val="1"/>
      <w:marLeft w:val="0"/>
      <w:marRight w:val="0"/>
      <w:marTop w:val="0"/>
      <w:marBottom w:val="0"/>
      <w:divBdr>
        <w:top w:val="none" w:sz="0" w:space="0" w:color="auto"/>
        <w:left w:val="none" w:sz="0" w:space="0" w:color="auto"/>
        <w:bottom w:val="none" w:sz="0" w:space="0" w:color="auto"/>
        <w:right w:val="none" w:sz="0" w:space="0" w:color="auto"/>
      </w:divBdr>
    </w:div>
    <w:div w:id="365907127">
      <w:bodyDiv w:val="1"/>
      <w:marLeft w:val="0"/>
      <w:marRight w:val="0"/>
      <w:marTop w:val="0"/>
      <w:marBottom w:val="0"/>
      <w:divBdr>
        <w:top w:val="none" w:sz="0" w:space="0" w:color="auto"/>
        <w:left w:val="none" w:sz="0" w:space="0" w:color="auto"/>
        <w:bottom w:val="none" w:sz="0" w:space="0" w:color="auto"/>
        <w:right w:val="none" w:sz="0" w:space="0" w:color="auto"/>
      </w:divBdr>
    </w:div>
    <w:div w:id="375013448">
      <w:bodyDiv w:val="1"/>
      <w:marLeft w:val="0"/>
      <w:marRight w:val="0"/>
      <w:marTop w:val="0"/>
      <w:marBottom w:val="0"/>
      <w:divBdr>
        <w:top w:val="none" w:sz="0" w:space="0" w:color="auto"/>
        <w:left w:val="none" w:sz="0" w:space="0" w:color="auto"/>
        <w:bottom w:val="none" w:sz="0" w:space="0" w:color="auto"/>
        <w:right w:val="none" w:sz="0" w:space="0" w:color="auto"/>
      </w:divBdr>
      <w:divsChild>
        <w:div w:id="1677079423">
          <w:marLeft w:val="0"/>
          <w:marRight w:val="0"/>
          <w:marTop w:val="0"/>
          <w:marBottom w:val="0"/>
          <w:divBdr>
            <w:top w:val="none" w:sz="0" w:space="0" w:color="auto"/>
            <w:left w:val="none" w:sz="0" w:space="0" w:color="auto"/>
            <w:bottom w:val="none" w:sz="0" w:space="0" w:color="auto"/>
            <w:right w:val="none" w:sz="0" w:space="0" w:color="auto"/>
          </w:divBdr>
          <w:divsChild>
            <w:div w:id="472018978">
              <w:marLeft w:val="0"/>
              <w:marRight w:val="0"/>
              <w:marTop w:val="0"/>
              <w:marBottom w:val="0"/>
              <w:divBdr>
                <w:top w:val="none" w:sz="0" w:space="0" w:color="auto"/>
                <w:left w:val="none" w:sz="0" w:space="0" w:color="auto"/>
                <w:bottom w:val="none" w:sz="0" w:space="0" w:color="auto"/>
                <w:right w:val="none" w:sz="0" w:space="0" w:color="auto"/>
              </w:divBdr>
              <w:divsChild>
                <w:div w:id="143682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41894">
      <w:bodyDiv w:val="1"/>
      <w:marLeft w:val="0"/>
      <w:marRight w:val="0"/>
      <w:marTop w:val="0"/>
      <w:marBottom w:val="0"/>
      <w:divBdr>
        <w:top w:val="none" w:sz="0" w:space="0" w:color="auto"/>
        <w:left w:val="none" w:sz="0" w:space="0" w:color="auto"/>
        <w:bottom w:val="none" w:sz="0" w:space="0" w:color="auto"/>
        <w:right w:val="none" w:sz="0" w:space="0" w:color="auto"/>
      </w:divBdr>
      <w:divsChild>
        <w:div w:id="1984119176">
          <w:marLeft w:val="0"/>
          <w:marRight w:val="0"/>
          <w:marTop w:val="0"/>
          <w:marBottom w:val="0"/>
          <w:divBdr>
            <w:top w:val="none" w:sz="0" w:space="0" w:color="auto"/>
            <w:left w:val="none" w:sz="0" w:space="0" w:color="auto"/>
            <w:bottom w:val="none" w:sz="0" w:space="0" w:color="auto"/>
            <w:right w:val="none" w:sz="0" w:space="0" w:color="auto"/>
          </w:divBdr>
          <w:divsChild>
            <w:div w:id="2017611671">
              <w:marLeft w:val="0"/>
              <w:marRight w:val="0"/>
              <w:marTop w:val="0"/>
              <w:marBottom w:val="0"/>
              <w:divBdr>
                <w:top w:val="none" w:sz="0" w:space="0" w:color="auto"/>
                <w:left w:val="none" w:sz="0" w:space="0" w:color="auto"/>
                <w:bottom w:val="none" w:sz="0" w:space="0" w:color="auto"/>
                <w:right w:val="none" w:sz="0" w:space="0" w:color="auto"/>
              </w:divBdr>
              <w:divsChild>
                <w:div w:id="27861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540752">
      <w:bodyDiv w:val="1"/>
      <w:marLeft w:val="0"/>
      <w:marRight w:val="0"/>
      <w:marTop w:val="0"/>
      <w:marBottom w:val="0"/>
      <w:divBdr>
        <w:top w:val="none" w:sz="0" w:space="0" w:color="auto"/>
        <w:left w:val="none" w:sz="0" w:space="0" w:color="auto"/>
        <w:bottom w:val="none" w:sz="0" w:space="0" w:color="auto"/>
        <w:right w:val="none" w:sz="0" w:space="0" w:color="auto"/>
      </w:divBdr>
    </w:div>
    <w:div w:id="716395097">
      <w:bodyDiv w:val="1"/>
      <w:marLeft w:val="0"/>
      <w:marRight w:val="0"/>
      <w:marTop w:val="0"/>
      <w:marBottom w:val="0"/>
      <w:divBdr>
        <w:top w:val="none" w:sz="0" w:space="0" w:color="auto"/>
        <w:left w:val="none" w:sz="0" w:space="0" w:color="auto"/>
        <w:bottom w:val="none" w:sz="0" w:space="0" w:color="auto"/>
        <w:right w:val="none" w:sz="0" w:space="0" w:color="auto"/>
      </w:divBdr>
    </w:div>
    <w:div w:id="848643068">
      <w:bodyDiv w:val="1"/>
      <w:marLeft w:val="0"/>
      <w:marRight w:val="0"/>
      <w:marTop w:val="0"/>
      <w:marBottom w:val="0"/>
      <w:divBdr>
        <w:top w:val="none" w:sz="0" w:space="0" w:color="auto"/>
        <w:left w:val="none" w:sz="0" w:space="0" w:color="auto"/>
        <w:bottom w:val="none" w:sz="0" w:space="0" w:color="auto"/>
        <w:right w:val="none" w:sz="0" w:space="0" w:color="auto"/>
      </w:divBdr>
    </w:div>
    <w:div w:id="953823124">
      <w:bodyDiv w:val="1"/>
      <w:marLeft w:val="0"/>
      <w:marRight w:val="0"/>
      <w:marTop w:val="0"/>
      <w:marBottom w:val="0"/>
      <w:divBdr>
        <w:top w:val="none" w:sz="0" w:space="0" w:color="auto"/>
        <w:left w:val="none" w:sz="0" w:space="0" w:color="auto"/>
        <w:bottom w:val="none" w:sz="0" w:space="0" w:color="auto"/>
        <w:right w:val="none" w:sz="0" w:space="0" w:color="auto"/>
      </w:divBdr>
      <w:divsChild>
        <w:div w:id="1711148041">
          <w:marLeft w:val="0"/>
          <w:marRight w:val="0"/>
          <w:marTop w:val="0"/>
          <w:marBottom w:val="0"/>
          <w:divBdr>
            <w:top w:val="none" w:sz="0" w:space="0" w:color="auto"/>
            <w:left w:val="none" w:sz="0" w:space="0" w:color="auto"/>
            <w:bottom w:val="none" w:sz="0" w:space="0" w:color="auto"/>
            <w:right w:val="none" w:sz="0" w:space="0" w:color="auto"/>
          </w:divBdr>
          <w:divsChild>
            <w:div w:id="477037220">
              <w:marLeft w:val="0"/>
              <w:marRight w:val="0"/>
              <w:marTop w:val="0"/>
              <w:marBottom w:val="0"/>
              <w:divBdr>
                <w:top w:val="none" w:sz="0" w:space="0" w:color="auto"/>
                <w:left w:val="none" w:sz="0" w:space="0" w:color="auto"/>
                <w:bottom w:val="none" w:sz="0" w:space="0" w:color="auto"/>
                <w:right w:val="none" w:sz="0" w:space="0" w:color="auto"/>
              </w:divBdr>
              <w:divsChild>
                <w:div w:id="83762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08038">
      <w:bodyDiv w:val="1"/>
      <w:marLeft w:val="0"/>
      <w:marRight w:val="0"/>
      <w:marTop w:val="0"/>
      <w:marBottom w:val="0"/>
      <w:divBdr>
        <w:top w:val="none" w:sz="0" w:space="0" w:color="auto"/>
        <w:left w:val="none" w:sz="0" w:space="0" w:color="auto"/>
        <w:bottom w:val="none" w:sz="0" w:space="0" w:color="auto"/>
        <w:right w:val="none" w:sz="0" w:space="0" w:color="auto"/>
      </w:divBdr>
    </w:div>
    <w:div w:id="1221596008">
      <w:bodyDiv w:val="1"/>
      <w:marLeft w:val="0"/>
      <w:marRight w:val="0"/>
      <w:marTop w:val="0"/>
      <w:marBottom w:val="0"/>
      <w:divBdr>
        <w:top w:val="none" w:sz="0" w:space="0" w:color="auto"/>
        <w:left w:val="none" w:sz="0" w:space="0" w:color="auto"/>
        <w:bottom w:val="none" w:sz="0" w:space="0" w:color="auto"/>
        <w:right w:val="none" w:sz="0" w:space="0" w:color="auto"/>
      </w:divBdr>
    </w:div>
    <w:div w:id="1573851498">
      <w:bodyDiv w:val="1"/>
      <w:marLeft w:val="0"/>
      <w:marRight w:val="0"/>
      <w:marTop w:val="0"/>
      <w:marBottom w:val="0"/>
      <w:divBdr>
        <w:top w:val="none" w:sz="0" w:space="0" w:color="auto"/>
        <w:left w:val="none" w:sz="0" w:space="0" w:color="auto"/>
        <w:bottom w:val="none" w:sz="0" w:space="0" w:color="auto"/>
        <w:right w:val="none" w:sz="0" w:space="0" w:color="auto"/>
      </w:divBdr>
    </w:div>
    <w:div w:id="1787964606">
      <w:bodyDiv w:val="1"/>
      <w:marLeft w:val="0"/>
      <w:marRight w:val="0"/>
      <w:marTop w:val="0"/>
      <w:marBottom w:val="0"/>
      <w:divBdr>
        <w:top w:val="none" w:sz="0" w:space="0" w:color="auto"/>
        <w:left w:val="none" w:sz="0" w:space="0" w:color="auto"/>
        <w:bottom w:val="none" w:sz="0" w:space="0" w:color="auto"/>
        <w:right w:val="none" w:sz="0" w:space="0" w:color="auto"/>
      </w:divBdr>
    </w:div>
    <w:div w:id="2141192627">
      <w:bodyDiv w:val="1"/>
      <w:marLeft w:val="0"/>
      <w:marRight w:val="0"/>
      <w:marTop w:val="0"/>
      <w:marBottom w:val="0"/>
      <w:divBdr>
        <w:top w:val="none" w:sz="0" w:space="0" w:color="auto"/>
        <w:left w:val="none" w:sz="0" w:space="0" w:color="auto"/>
        <w:bottom w:val="none" w:sz="0" w:space="0" w:color="auto"/>
        <w:right w:val="none" w:sz="0" w:space="0" w:color="auto"/>
      </w:divBdr>
      <w:divsChild>
        <w:div w:id="1492991394">
          <w:marLeft w:val="0"/>
          <w:marRight w:val="0"/>
          <w:marTop w:val="0"/>
          <w:marBottom w:val="0"/>
          <w:divBdr>
            <w:top w:val="none" w:sz="0" w:space="0" w:color="auto"/>
            <w:left w:val="none" w:sz="0" w:space="0" w:color="auto"/>
            <w:bottom w:val="none" w:sz="0" w:space="0" w:color="auto"/>
            <w:right w:val="none" w:sz="0" w:space="0" w:color="auto"/>
          </w:divBdr>
          <w:divsChild>
            <w:div w:id="1556504949">
              <w:marLeft w:val="0"/>
              <w:marRight w:val="0"/>
              <w:marTop w:val="0"/>
              <w:marBottom w:val="0"/>
              <w:divBdr>
                <w:top w:val="none" w:sz="0" w:space="0" w:color="auto"/>
                <w:left w:val="none" w:sz="0" w:space="0" w:color="auto"/>
                <w:bottom w:val="none" w:sz="0" w:space="0" w:color="auto"/>
                <w:right w:val="none" w:sz="0" w:space="0" w:color="auto"/>
              </w:divBdr>
              <w:divsChild>
                <w:div w:id="11776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fohub.practicalaction.org/bitstream/11283/314390/1/4de576e6-8ce4-4bef-9400-1a942e33baf9.pdf"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fontTable" Target="fontTable.xml"/><Relationship Id="rId21" Type="http://schemas.openxmlformats.org/officeDocument/2006/relationships/hyperlink" Target="about:blank" TargetMode="External"/><Relationship Id="rId34" Type="http://schemas.openxmlformats.org/officeDocument/2006/relationships/hyperlink" Target="about:blank" TargetMode="External"/><Relationship Id="rId42" Type="http://schemas.microsoft.com/office/2016/09/relationships/commentsIds" Target="commentsIds.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about:blank" TargetMode="External"/><Relationship Id="rId29" Type="http://schemas.openxmlformats.org/officeDocument/2006/relationships/hyperlink" Target="about:blank" TargetMode="Externa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ripts.farmradio.fm/radio-resource-packs/106-farm-radio-resource-pack/farmers-adopt-eco-friendly-zero-energy-storage-technique-vegetables-northern-ghana/"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hyperlink" Target="about:blank" TargetMode="Externa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10" Type="http://schemas.openxmlformats.org/officeDocument/2006/relationships/image" Target="media/image1.png"/><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infohub.practicalaction.org/bitstream/11283/314499/1/4de57371-bebc-41c9-9387-1a942e33baf9.pdf" TargetMode="External"/><Relationship Id="rId17" Type="http://schemas.openxmlformats.org/officeDocument/2006/relationships/image" Target="media/image5.png"/><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ord Document" ma:contentTypeID="0x010100A0E95902B197A343AB8AF49B9516A306" ma:contentTypeVersion="17" ma:contentTypeDescription="Create a new document." ma:contentTypeScope="" ma:versionID="abf144170217e30435be3ad5e2b91d2b">
  <xsd:schema xmlns:xsd="http://www.w3.org/2001/XMLSchema" xmlns:p="http://schemas.microsoft.com/office/2006/metadata/properties" xmlns:ns2="8d2f1292-89c4-4bf9-a76a-dff66f66233a" xmlns:ns3="31deac30-74c1-4b0b-b468-3c15d62e38d4" targetNamespace="http://schemas.microsoft.com/office/2006/metadata/properties" ma:root="true" ma:fieldsID="8c9b1fa837f4c1865120e07ed164e887" ns2:_="" ns3:_="">
    <xsd:import namespace="8d2f1292-89c4-4bf9-a76a-dff66f66233a"/>
    <xsd:import namespace="31deac30-74c1-4b0b-b468-3c15d62e38d4"/>
    <xsd:element name="properties">
      <xsd:complexType>
        <xsd:sequence>
          <xsd:element name="documentManagement">
            <xsd:complexType>
              <xsd:all>
                <xsd:element ref="ns2:Document_x0020_Type" minOccurs="0"/>
                <xsd:element ref="ns2:WUSC_x0020_Keywords" minOccurs="0"/>
                <xsd:element ref="ns3:Alternate_x0020_Keywords" minOccurs="0"/>
              </xsd:all>
            </xsd:complexType>
          </xsd:element>
        </xsd:sequence>
      </xsd:complexType>
    </xsd:element>
  </xsd:schema>
  <xsd:schema xmlns:xsd="http://www.w3.org/2001/XMLSchema" xmlns:dms="http://schemas.microsoft.com/office/2006/documentManagement/types" targetNamespace="8d2f1292-89c4-4bf9-a76a-dff66f66233a" elementFormDefault="qualified">
    <xsd:import namespace="http://schemas.microsoft.com/office/2006/documentManagement/types"/>
    <xsd:element name="Document_x0020_Type" ma:index="2" nillable="true" ma:displayName="Document Type" ma:default="" ma:description="Specify the type of document to facilitate search functionality." ma:internalName="Document_x0020_Type" ma:readOnly="false">
      <xsd:complexType>
        <xsd:complexContent>
          <xsd:extension base="dms:MultiChoice">
            <xsd:sequence>
              <xsd:element name="Value" maxOccurs="unbounded" minOccurs="0" nillable="true">
                <xsd:simpleType>
                  <xsd:restriction base="dms:Choice">
                    <xsd:enumeration value="Agenda/Itinerary/Schedule"/>
                    <xsd:enumeration value="Budget"/>
                    <xsd:enumeration value="Chart"/>
                    <xsd:enumeration value="Contract (Agreement, MOU)"/>
                    <xsd:enumeration value="CV/Profile"/>
                    <xsd:enumeration value="Data/Spreadsheet/List/Grid"/>
                    <xsd:enumeration value="Email"/>
                    <xsd:enumeration value="Evaluation (EPM, Program’s)"/>
                    <xsd:enumeration value="Expense Claim"/>
                    <xsd:enumeration value="Form"/>
                    <xsd:enumeration value="Graphics (Artwork, Image, Photo, Logo, Signatures)"/>
                    <xsd:enumeration value="Information/Documentation/Misc."/>
                    <xsd:enumeration value="Invoice"/>
                    <xsd:enumeration value="Job Description/Posting/Terms of Reference"/>
                    <xsd:enumeration value="Letter/Memo/Note (to file/briefing)"/>
                    <xsd:enumeration value="Manual/Guide/Instructions/ Lexicon"/>
                    <xsd:enumeration value="Minutes"/>
                    <xsd:enumeration value="Plan (Workplan, Timeline, LFA)"/>
                    <xsd:enumeration value="Policies/Procedures"/>
                    <xsd:enumeration value="Presentation"/>
                    <xsd:enumeration value="Proposal (Concept Paper, EOI, LOI, Grant or other Application)"/>
                    <xsd:enumeration value="Publication/Promotional (Brochure, Fact-sheet, Newsletter, Display, Article, Media, Invitation)"/>
                    <xsd:enumeration value="Questionnaire"/>
                    <xsd:enumeration value="Quotation/Estimate"/>
                    <xsd:enumeration value="Receipt"/>
                    <xsd:enumeration value="Report"/>
                    <xsd:enumeration value="Requisition/Order"/>
                    <xsd:enumeration value="Survey"/>
                    <xsd:enumeration value="Template"/>
                    <xsd:enumeration value="Video/Audio"/>
                  </xsd:restriction>
                </xsd:simpleType>
              </xsd:element>
            </xsd:sequence>
          </xsd:extension>
        </xsd:complexContent>
      </xsd:complexType>
    </xsd:element>
    <xsd:element name="WUSC_x0020_Keywords" ma:index="9" nillable="true" ma:displayName="WUSC Keywords" ma:default="" ma:description="Initial keywords used to broadly group content into categories." ma:internalName="WUSC_x0020_Keywords" ma:readOnly="false">
      <xsd:complexType>
        <xsd:complexContent>
          <xsd:extension base="dms:MultiChoice">
            <xsd:sequence>
              <xsd:element name="Value" maxOccurs="unbounded" minOccurs="0" nillable="true">
                <xsd:simpleType>
                  <xsd:restriction base="dms:Choice">
                    <xsd:enumeration value="***GOVERNANCE***"/>
                    <xsd:enumeration value="Annual Assembly/Membership ((Alumni, LC, Institutional Members)"/>
                    <xsd:enumeration value="Board"/>
                    <xsd:enumeration value="Committee/Task Force"/>
                    <xsd:enumeration value="Organizational Management"/>
                    <xsd:enumeration value="***OPERATIONS***"/>
                    <xsd:enumeration value="Human Resources"/>
                    <xsd:enumeration value="Finance"/>
                    <xsd:enumeration value="MIS"/>
                    <xsd:enumeration value="Office Management"/>
                    <xsd:enumeration value="Communications"/>
                    <xsd:enumeration value="Fundraising"/>
                    <xsd:enumeration value="***PROGRAMMING***"/>
                    <xsd:enumeration value="Bilateral Project"/>
                    <xsd:enumeration value="Partnerships (FRI, CECI etc…)"/>
                    <xsd:enumeration value="Program Development"/>
                    <xsd:enumeration value="University and College"/>
                    <xsd:enumeration value="***EXPERTISE***"/>
                    <xsd:enumeration value="Project Management"/>
                    <xsd:enumeration value="Volunteer, Interns and Expert Sending"/>
                    <xsd:enumeration value="Student Placement and Monitoring"/>
                    <xsd:enumeration value="Public Engagement"/>
                    <xsd:enumeration value="***SECTOR/FOCUS***"/>
                    <xsd:enumeration value="Agriculture/Rural Development"/>
                    <xsd:enumeration value="Community Empowerment"/>
                    <xsd:enumeration value="Development Communication"/>
                    <xsd:enumeration value="Basic Education"/>
                    <xsd:enumeration value="Higher Education"/>
                    <xsd:enumeration value="Environmental Sustainability"/>
                    <xsd:enumeration value="Failed and Fragile States"/>
                    <xsd:enumeration value="Gender"/>
                    <xsd:enumeration value="Human Rights"/>
                    <xsd:enumeration value="HIV/AIDS"/>
                    <xsd:enumeration value="Health and Nutrition"/>
                    <xsd:enumeration value="Peace building and Conflict Resolution"/>
                    <xsd:enumeration value="Private Sector Development"/>
                    <xsd:enumeration value="Refugee"/>
                    <xsd:enumeration value="Strengthening Civil Society"/>
                    <xsd:enumeration value="Vocational Training"/>
                    <xsd:enumeration value="Water and Sanitation"/>
                    <xsd:enumeration value="Youth"/>
                  </xsd:restriction>
                </xsd:simpleType>
              </xsd:element>
            </xsd:sequence>
          </xsd:extension>
        </xsd:complexContent>
      </xsd:complexType>
    </xsd:element>
  </xsd:schema>
  <xsd:schema xmlns:xsd="http://www.w3.org/2001/XMLSchema" xmlns:dms="http://schemas.microsoft.com/office/2006/documentManagement/types" targetNamespace="31deac30-74c1-4b0b-b468-3c15d62e38d4" elementFormDefault="qualified">
    <xsd:import namespace="http://schemas.microsoft.com/office/2006/documentManagement/types"/>
    <xsd:element name="Alternate_x0020_Keywords" ma:index="10" nillable="true" ma:displayName="Alternate Keywords" ma:default="" ma:description="You should type all that apply to answer the following questions: &#10;&#10;WHO: name of: employee, volunteer, contractor, student, partner, funder, supplier, member, addressee…&#10;WHAT: name of: project, program, initiative, proposal, activity… OR subject: “renewal” “termination”&#10;WHERE: i.e.: name of: country, region of the world, university, college…" ma:internalName="Alternate_x0020_Keywords"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46D2E4-F53E-4006-87FA-07939642EB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f1292-89c4-4bf9-a76a-dff66f66233a"/>
    <ds:schemaRef ds:uri="31deac30-74c1-4b0b-b468-3c15d62e38d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38E8D91A-1477-473A-B041-A7FE4989F9AB}">
  <ds:schemaRefs>
    <ds:schemaRef ds:uri="http://schemas.microsoft.com/sharepoint/v3/contenttype/forms"/>
  </ds:schemaRefs>
</ds:datastoreItem>
</file>

<file path=customXml/itemProps3.xml><?xml version="1.0" encoding="utf-8"?>
<ds:datastoreItem xmlns:ds="http://schemas.openxmlformats.org/officeDocument/2006/customXml" ds:itemID="{06D48693-8E1F-464E-A159-188DF845C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4734</Words>
  <Characters>26985</Characters>
  <Application>Microsoft Office Word</Application>
  <DocSecurity>0</DocSecurity>
  <Lines>224</Lines>
  <Paragraphs>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veloping Countries Farm Radio Network</vt:lpstr>
      <vt:lpstr>Developing Countries Farm Radio Network</vt:lpstr>
    </vt:vector>
  </TitlesOfParts>
  <Company>World University Service of Canada</Company>
  <LinksUpToDate>false</LinksUpToDate>
  <CharactersWithSpaces>3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Countries Farm Radio Network</dc:title>
  <dc:subject/>
  <dc:creator>dave</dc:creator>
  <cp:keywords/>
  <dc:description/>
  <cp:lastModifiedBy>vijay cuddeford</cp:lastModifiedBy>
  <cp:revision>4</cp:revision>
  <cp:lastPrinted>2008-07-24T16:56:00Z</cp:lastPrinted>
  <dcterms:created xsi:type="dcterms:W3CDTF">2020-08-06T15:41:00Z</dcterms:created>
  <dcterms:modified xsi:type="dcterms:W3CDTF">2020-08-0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95902B197A343AB8AF49B9516A306</vt:lpwstr>
  </property>
  <property fmtid="{D5CDD505-2E9C-101B-9397-08002B2CF9AE}" pid="3" name="Alternate Keywords">
    <vt:lpwstr>Cassava processing</vt:lpwstr>
  </property>
  <property fmtid="{D5CDD505-2E9C-101B-9397-08002B2CF9AE}" pid="4" name="WUSC Keywords">
    <vt:lpwstr>;#Development Communication;#</vt:lpwstr>
  </property>
  <property fmtid="{D5CDD505-2E9C-101B-9397-08002B2CF9AE}" pid="5" name="Document Type">
    <vt:lpwstr>;#Publication/Promotional (Brochure, Fact-sheet, Newsletter, Display, Article, Media, Invitation);#</vt:lpwstr>
  </property>
</Properties>
</file>